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2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A8DB7" w14:textId="5B72896B" w:rsidR="0062388C" w:rsidRPr="00DA0A39" w:rsidRDefault="0062388C" w:rsidP="0062388C">
      <w:pPr>
        <w:jc w:val="center"/>
        <w:rPr>
          <w:rFonts w:ascii="Arial" w:hAnsi="Arial" w:cs="Arial"/>
          <w:b/>
          <w:sz w:val="20"/>
          <w:szCs w:val="20"/>
        </w:rPr>
      </w:pPr>
      <w:r w:rsidRPr="00DA0A39">
        <w:rPr>
          <w:rFonts w:ascii="Arial" w:hAnsi="Arial" w:cs="Arial"/>
          <w:b/>
          <w:sz w:val="20"/>
          <w:szCs w:val="20"/>
        </w:rPr>
        <w:t xml:space="preserve">Questionnaire form </w:t>
      </w:r>
    </w:p>
    <w:p w14:paraId="42AA4BA4" w14:textId="59233754" w:rsidR="00DC05C3" w:rsidRPr="00DA0A39" w:rsidRDefault="00416DE8" w:rsidP="00DC05C3">
      <w:pPr>
        <w:rPr>
          <w:rFonts w:ascii="Arial" w:hAnsi="Arial" w:cs="Arial"/>
          <w:b/>
          <w:sz w:val="20"/>
          <w:szCs w:val="20"/>
        </w:rPr>
      </w:pPr>
      <w:r w:rsidRPr="00DA0A39">
        <w:rPr>
          <w:rFonts w:ascii="Arial" w:hAnsi="Arial" w:cs="Arial"/>
          <w:b/>
          <w:sz w:val="20"/>
          <w:szCs w:val="20"/>
        </w:rPr>
        <w:t>Interviewer</w:t>
      </w:r>
      <w:r w:rsidR="00DC05C3" w:rsidRPr="00DA0A39">
        <w:rPr>
          <w:rFonts w:ascii="Arial" w:hAnsi="Arial" w:cs="Arial"/>
          <w:b/>
          <w:sz w:val="20"/>
          <w:szCs w:val="20"/>
        </w:rPr>
        <w:t xml:space="preserve"> name: …………………………………………………………</w:t>
      </w:r>
    </w:p>
    <w:p w14:paraId="586A422D" w14:textId="2D5D8177" w:rsidR="00190E17" w:rsidRPr="00DA0A39" w:rsidRDefault="00804FB5" w:rsidP="00DC05C3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articipant code</w:t>
      </w:r>
      <w:r w:rsidR="00DC05C3" w:rsidRPr="00DA0A39">
        <w:rPr>
          <w:rFonts w:ascii="Arial" w:hAnsi="Arial" w:cs="Arial"/>
          <w:b/>
          <w:sz w:val="20"/>
          <w:szCs w:val="20"/>
        </w:rPr>
        <w:t>: …</w:t>
      </w:r>
      <w:proofErr w:type="gramStart"/>
      <w:r w:rsidR="00DC05C3" w:rsidRPr="00DA0A39">
        <w:rPr>
          <w:rFonts w:ascii="Arial" w:hAnsi="Arial" w:cs="Arial"/>
          <w:b/>
          <w:sz w:val="20"/>
          <w:szCs w:val="20"/>
        </w:rPr>
        <w:t>…..</w:t>
      </w:r>
      <w:proofErr w:type="gramEnd"/>
    </w:p>
    <w:p w14:paraId="07B27443" w14:textId="7D3612C5" w:rsidR="00DC05C3" w:rsidRPr="00DA0A39" w:rsidRDefault="00DC05C3" w:rsidP="00DC05C3">
      <w:pPr>
        <w:spacing w:before="120" w:after="120" w:line="240" w:lineRule="auto"/>
        <w:rPr>
          <w:rFonts w:ascii="Arial" w:hAnsi="Arial" w:cs="Arial"/>
          <w:b/>
          <w:sz w:val="20"/>
          <w:szCs w:val="20"/>
        </w:rPr>
      </w:pPr>
      <w:r w:rsidRPr="00DA0A39">
        <w:rPr>
          <w:rFonts w:ascii="Arial" w:hAnsi="Arial" w:cs="Arial"/>
          <w:b/>
          <w:sz w:val="20"/>
          <w:szCs w:val="20"/>
        </w:rPr>
        <w:t xml:space="preserve">Location </w:t>
      </w:r>
      <w:r w:rsidRPr="00DA0A39">
        <w:rPr>
          <w:rFonts w:ascii="Arial" w:hAnsi="Arial" w:cs="Arial"/>
          <w:b/>
          <w:sz w:val="20"/>
          <w:szCs w:val="20"/>
        </w:rPr>
        <w:tab/>
      </w:r>
      <w:r w:rsidRPr="00DA0A39">
        <w:rPr>
          <w:rFonts w:ascii="Arial" w:hAnsi="Arial" w:cs="Arial"/>
          <w:b/>
          <w:sz w:val="20"/>
          <w:szCs w:val="20"/>
        </w:rPr>
        <w:tab/>
      </w:r>
      <w:r w:rsidRPr="00DA0A39">
        <w:rPr>
          <w:rFonts w:ascii="Arial" w:hAnsi="Arial" w:cs="Arial"/>
          <w:b/>
          <w:sz w:val="20"/>
          <w:szCs w:val="20"/>
        </w:rPr>
        <w:tab/>
      </w:r>
      <w:r w:rsidRPr="00DA0A39">
        <w:rPr>
          <w:rFonts w:ascii="Arial" w:hAnsi="Arial" w:cs="Arial"/>
          <w:b/>
          <w:sz w:val="20"/>
          <w:szCs w:val="20"/>
        </w:rPr>
        <w:tab/>
      </w:r>
      <w:r w:rsidRPr="00DA0A39">
        <w:rPr>
          <w:rFonts w:ascii="Arial" w:hAnsi="Arial" w:cs="Arial"/>
          <w:b/>
          <w:sz w:val="20"/>
          <w:szCs w:val="20"/>
        </w:rPr>
        <w:tab/>
      </w:r>
      <w:r w:rsidRPr="00DA0A39">
        <w:rPr>
          <w:rFonts w:ascii="Arial" w:hAnsi="Arial" w:cs="Arial"/>
          <w:b/>
          <w:sz w:val="20"/>
          <w:szCs w:val="20"/>
        </w:rPr>
        <w:tab/>
      </w:r>
      <w:r w:rsidR="0062388C" w:rsidRPr="00DA0A39">
        <w:rPr>
          <w:rFonts w:ascii="Arial" w:hAnsi="Arial" w:cs="Arial"/>
          <w:b/>
          <w:sz w:val="20"/>
          <w:szCs w:val="20"/>
        </w:rPr>
        <w:t>D</w:t>
      </w:r>
      <w:r w:rsidRPr="00DA0A39">
        <w:rPr>
          <w:rFonts w:ascii="Arial" w:hAnsi="Arial" w:cs="Arial"/>
          <w:b/>
          <w:sz w:val="20"/>
          <w:szCs w:val="20"/>
        </w:rPr>
        <w:t>ate</w:t>
      </w:r>
    </w:p>
    <w:p w14:paraId="6422EE40" w14:textId="58B7D3F7" w:rsidR="00DC05C3" w:rsidRDefault="00DC05C3" w:rsidP="00DC05C3">
      <w:pPr>
        <w:spacing w:before="120" w:after="120" w:line="240" w:lineRule="auto"/>
        <w:rPr>
          <w:rFonts w:ascii="Arial" w:hAnsi="Arial" w:cs="Arial"/>
          <w:b/>
          <w:sz w:val="20"/>
          <w:szCs w:val="20"/>
        </w:rPr>
      </w:pPr>
      <w:r w:rsidRPr="00DA0A39">
        <w:rPr>
          <w:rFonts w:ascii="Arial" w:hAnsi="Arial" w:cs="Arial"/>
          <w:b/>
          <w:sz w:val="20"/>
          <w:szCs w:val="20"/>
        </w:rPr>
        <w:t xml:space="preserve">…………………………… </w:t>
      </w:r>
      <w:r w:rsidRPr="00DA0A39">
        <w:rPr>
          <w:rFonts w:ascii="Arial" w:hAnsi="Arial" w:cs="Arial"/>
          <w:b/>
          <w:sz w:val="20"/>
          <w:szCs w:val="20"/>
        </w:rPr>
        <w:tab/>
      </w:r>
      <w:r w:rsidRPr="00DA0A39">
        <w:rPr>
          <w:rFonts w:ascii="Arial" w:hAnsi="Arial" w:cs="Arial"/>
          <w:b/>
          <w:sz w:val="20"/>
          <w:szCs w:val="20"/>
        </w:rPr>
        <w:tab/>
      </w:r>
      <w:r w:rsidRPr="00DA0A39">
        <w:rPr>
          <w:rFonts w:ascii="Arial" w:hAnsi="Arial" w:cs="Arial"/>
          <w:b/>
          <w:sz w:val="20"/>
          <w:szCs w:val="20"/>
        </w:rPr>
        <w:tab/>
      </w:r>
      <w:r w:rsidRPr="00DA0A39">
        <w:rPr>
          <w:rFonts w:ascii="Arial" w:hAnsi="Arial" w:cs="Arial"/>
          <w:b/>
          <w:sz w:val="20"/>
          <w:szCs w:val="20"/>
        </w:rPr>
        <w:tab/>
        <w:t>………………………..</w:t>
      </w:r>
    </w:p>
    <w:p w14:paraId="1F4B9834" w14:textId="4236AC15" w:rsidR="00781CB2" w:rsidRPr="00DA0A39" w:rsidRDefault="00781CB2" w:rsidP="00DC05C3">
      <w:pPr>
        <w:spacing w:before="120" w:after="12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Gender (</w:t>
      </w:r>
      <w:r w:rsidRPr="00DA0A39">
        <w:rPr>
          <w:rFonts w:ascii="Arial" w:hAnsi="Arial" w:cs="Arial"/>
          <w:b/>
          <w:sz w:val="20"/>
          <w:szCs w:val="20"/>
        </w:rPr>
        <w:t>Tick √</w:t>
      </w:r>
      <w:r>
        <w:rPr>
          <w:rFonts w:ascii="Arial" w:hAnsi="Arial" w:cs="Arial"/>
          <w:b/>
          <w:sz w:val="20"/>
          <w:szCs w:val="20"/>
        </w:rPr>
        <w:t xml:space="preserve">):   Male </w:t>
      </w:r>
      <w:r w:rsidRPr="00EA082F">
        <w:rPr>
          <w:rFonts w:cstheme="minorHAnsi"/>
        </w:rPr>
        <w:t>□</w:t>
      </w:r>
      <w:r>
        <w:rPr>
          <w:rFonts w:ascii="Arial" w:hAnsi="Arial" w:cs="Arial"/>
          <w:b/>
          <w:sz w:val="20"/>
          <w:szCs w:val="20"/>
        </w:rPr>
        <w:tab/>
        <w:t>Female</w:t>
      </w:r>
      <w:r>
        <w:rPr>
          <w:rFonts w:ascii="Arial" w:hAnsi="Arial" w:cs="Arial"/>
          <w:b/>
          <w:sz w:val="20"/>
          <w:szCs w:val="20"/>
        </w:rPr>
        <w:tab/>
      </w:r>
      <w:r w:rsidRPr="00EA082F">
        <w:rPr>
          <w:rFonts w:cstheme="minorHAnsi"/>
        </w:rPr>
        <w:t>□</w:t>
      </w:r>
    </w:p>
    <w:p w14:paraId="0EE3D0F5" w14:textId="006C3601" w:rsidR="00456745" w:rsidRDefault="00456745" w:rsidP="00C14165">
      <w:pPr>
        <w:spacing w:before="120" w:after="120" w:line="240" w:lineRule="auto"/>
      </w:pPr>
    </w:p>
    <w:p w14:paraId="52608746" w14:textId="77777777" w:rsidR="00C56E0C" w:rsidRDefault="00C56E0C" w:rsidP="00C14165">
      <w:pPr>
        <w:spacing w:before="120" w:after="120" w:line="240" w:lineRule="auto"/>
      </w:pPr>
    </w:p>
    <w:p w14:paraId="2E205A54" w14:textId="41CDE1E7" w:rsidR="0007795A" w:rsidRPr="0007795A" w:rsidRDefault="0007795A" w:rsidP="0007795A">
      <w:pPr>
        <w:pBdr>
          <w:bottom w:val="single" w:sz="4" w:space="1" w:color="auto"/>
        </w:pBdr>
        <w:rPr>
          <w:rFonts w:ascii="Arial" w:hAnsi="Arial" w:cs="Arial"/>
          <w:b/>
          <w:color w:val="000000" w:themeColor="text1"/>
          <w:sz w:val="24"/>
          <w:szCs w:val="24"/>
        </w:rPr>
      </w:pPr>
      <w:r w:rsidRPr="0007795A">
        <w:rPr>
          <w:rFonts w:ascii="Arial" w:hAnsi="Arial" w:cs="Arial"/>
          <w:b/>
          <w:color w:val="000000" w:themeColor="text1"/>
          <w:sz w:val="24"/>
          <w:szCs w:val="24"/>
        </w:rPr>
        <w:t xml:space="preserve">Section 1: </w:t>
      </w:r>
      <w:r w:rsidR="00247D7F">
        <w:rPr>
          <w:rFonts w:ascii="Arial" w:hAnsi="Arial" w:cs="Arial"/>
          <w:b/>
          <w:color w:val="000000" w:themeColor="text1"/>
          <w:sz w:val="24"/>
          <w:szCs w:val="24"/>
        </w:rPr>
        <w:t>B</w:t>
      </w:r>
      <w:r w:rsidRPr="0007795A">
        <w:rPr>
          <w:rFonts w:ascii="Arial" w:hAnsi="Arial" w:cs="Arial"/>
          <w:b/>
          <w:color w:val="000000" w:themeColor="text1"/>
          <w:sz w:val="24"/>
          <w:szCs w:val="24"/>
        </w:rPr>
        <w:t>ackground</w:t>
      </w:r>
      <w:r w:rsidR="000773E2">
        <w:rPr>
          <w:rFonts w:ascii="Arial" w:hAnsi="Arial" w:cs="Arial"/>
          <w:b/>
          <w:color w:val="000000" w:themeColor="text1"/>
          <w:sz w:val="24"/>
          <w:szCs w:val="24"/>
        </w:rPr>
        <w:t xml:space="preserve"> information</w:t>
      </w:r>
      <w:r w:rsidRPr="0007795A">
        <w:rPr>
          <w:rFonts w:ascii="Arial" w:hAnsi="Arial" w:cs="Arial"/>
          <w:b/>
          <w:color w:val="000000" w:themeColor="text1"/>
          <w:sz w:val="24"/>
          <w:szCs w:val="24"/>
        </w:rPr>
        <w:t xml:space="preserve"> and farming activities </w:t>
      </w:r>
    </w:p>
    <w:p w14:paraId="4FDBA590" w14:textId="01FF4E20" w:rsidR="00781CB2" w:rsidRPr="00781CB2" w:rsidRDefault="00781CB2" w:rsidP="00781CB2">
      <w:pPr>
        <w:pStyle w:val="ListParagraph"/>
        <w:ind w:left="0"/>
        <w:rPr>
          <w:rFonts w:ascii="Arial" w:hAnsi="Arial" w:cs="Arial"/>
          <w:i/>
          <w:color w:val="000000" w:themeColor="text1"/>
          <w:sz w:val="24"/>
          <w:szCs w:val="24"/>
        </w:rPr>
      </w:pPr>
      <w:r>
        <w:rPr>
          <w:rFonts w:ascii="Arial" w:hAnsi="Arial" w:cs="Arial"/>
          <w:i/>
          <w:color w:val="000000" w:themeColor="text1"/>
          <w:sz w:val="24"/>
          <w:szCs w:val="24"/>
        </w:rPr>
        <w:t>“</w:t>
      </w:r>
      <w:r w:rsidRPr="00781CB2">
        <w:rPr>
          <w:rFonts w:ascii="Arial" w:hAnsi="Arial" w:cs="Arial"/>
          <w:i/>
          <w:color w:val="000000" w:themeColor="text1"/>
          <w:sz w:val="24"/>
          <w:szCs w:val="24"/>
        </w:rPr>
        <w:t>The first section asks some general demographic questions and asks about the size of your farm and the focus of your production activities.</w:t>
      </w:r>
      <w:r>
        <w:rPr>
          <w:rFonts w:ascii="Arial" w:hAnsi="Arial" w:cs="Arial"/>
          <w:i/>
          <w:color w:val="000000" w:themeColor="text1"/>
          <w:sz w:val="24"/>
          <w:szCs w:val="24"/>
        </w:rPr>
        <w:t>”</w:t>
      </w:r>
      <w:r w:rsidRPr="00781CB2">
        <w:rPr>
          <w:rFonts w:ascii="Arial" w:hAnsi="Arial" w:cs="Arial"/>
          <w:i/>
          <w:color w:val="000000" w:themeColor="text1"/>
          <w:sz w:val="24"/>
          <w:szCs w:val="24"/>
        </w:rPr>
        <w:t xml:space="preserve">  </w:t>
      </w:r>
    </w:p>
    <w:p w14:paraId="44DBCDD0" w14:textId="63473FF3" w:rsidR="00FD304F" w:rsidRDefault="00FD304F" w:rsidP="009C1BD6">
      <w:pPr>
        <w:pStyle w:val="ListParagraph"/>
        <w:rPr>
          <w:rFonts w:ascii="Arial" w:hAnsi="Arial" w:cs="Arial"/>
          <w:color w:val="000000" w:themeColor="text1"/>
          <w:sz w:val="20"/>
          <w:szCs w:val="20"/>
        </w:rPr>
      </w:pPr>
    </w:p>
    <w:p w14:paraId="0FDA56A6" w14:textId="1C787AA1" w:rsidR="00F27535" w:rsidRPr="00DB3036" w:rsidRDefault="00FD304F" w:rsidP="00DB3036">
      <w:pPr>
        <w:pStyle w:val="ListParagraph"/>
        <w:numPr>
          <w:ilvl w:val="0"/>
          <w:numId w:val="18"/>
        </w:numPr>
        <w:rPr>
          <w:rFonts w:ascii="Arial" w:hAnsi="Arial" w:cs="Arial"/>
          <w:b/>
          <w:sz w:val="20"/>
          <w:szCs w:val="20"/>
        </w:rPr>
      </w:pPr>
      <w:r w:rsidRPr="00DB3036">
        <w:rPr>
          <w:rFonts w:ascii="Arial" w:hAnsi="Arial" w:cs="Arial"/>
          <w:b/>
          <w:sz w:val="20"/>
          <w:szCs w:val="20"/>
        </w:rPr>
        <w:t>How old are you?</w:t>
      </w:r>
    </w:p>
    <w:tbl>
      <w:tblPr>
        <w:tblStyle w:val="TableGrid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29"/>
        <w:gridCol w:w="993"/>
      </w:tblGrid>
      <w:tr w:rsidR="00FD304F" w:rsidRPr="00DA0A39" w14:paraId="7EEE156B" w14:textId="25ACB0F4" w:rsidTr="00B91E5F">
        <w:trPr>
          <w:trHeight w:val="256"/>
        </w:trPr>
        <w:tc>
          <w:tcPr>
            <w:tcW w:w="1129" w:type="dxa"/>
          </w:tcPr>
          <w:p w14:paraId="677EFF17" w14:textId="77777777" w:rsidR="00FD304F" w:rsidRPr="00DA0A39" w:rsidRDefault="00FD304F" w:rsidP="00B91E5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>Age</w:t>
            </w:r>
          </w:p>
        </w:tc>
        <w:tc>
          <w:tcPr>
            <w:tcW w:w="993" w:type="dxa"/>
          </w:tcPr>
          <w:p w14:paraId="136759D6" w14:textId="1B4C0244" w:rsidR="00FD304F" w:rsidRPr="00DA0A39" w:rsidRDefault="00FD304F" w:rsidP="00B91E5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>Tick √</w:t>
            </w:r>
          </w:p>
        </w:tc>
      </w:tr>
      <w:tr w:rsidR="00FD304F" w:rsidRPr="00DA0A39" w14:paraId="3E693175" w14:textId="2F0DEF24" w:rsidTr="00B91E5F">
        <w:tc>
          <w:tcPr>
            <w:tcW w:w="1129" w:type="dxa"/>
          </w:tcPr>
          <w:p w14:paraId="0EB8B04C" w14:textId="3DEC7477" w:rsidR="00FD304F" w:rsidRPr="00DA0A39" w:rsidRDefault="00FD304F" w:rsidP="00B91E5F">
            <w:pPr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&lt;20</w:t>
            </w:r>
          </w:p>
        </w:tc>
        <w:tc>
          <w:tcPr>
            <w:tcW w:w="993" w:type="dxa"/>
          </w:tcPr>
          <w:p w14:paraId="5E5001FD" w14:textId="77777777" w:rsidR="00FD304F" w:rsidRPr="00DA0A39" w:rsidRDefault="00FD304F" w:rsidP="00B91E5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D304F" w:rsidRPr="00DA0A39" w14:paraId="0D8ABC92" w14:textId="2F65D8B4" w:rsidTr="00B91E5F">
        <w:tc>
          <w:tcPr>
            <w:tcW w:w="1129" w:type="dxa"/>
          </w:tcPr>
          <w:p w14:paraId="649B3A95" w14:textId="59209FC6" w:rsidR="00FD304F" w:rsidRPr="00DA0A39" w:rsidRDefault="00FD304F" w:rsidP="00B91E5F">
            <w:pPr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20-</w:t>
            </w:r>
            <w:r>
              <w:rPr>
                <w:rFonts w:ascii="Arial" w:hAnsi="Arial" w:cs="Arial"/>
                <w:sz w:val="20"/>
                <w:szCs w:val="20"/>
              </w:rPr>
              <w:t>39</w:t>
            </w:r>
          </w:p>
        </w:tc>
        <w:tc>
          <w:tcPr>
            <w:tcW w:w="993" w:type="dxa"/>
          </w:tcPr>
          <w:p w14:paraId="3223413E" w14:textId="77777777" w:rsidR="00FD304F" w:rsidRPr="00DA0A39" w:rsidRDefault="00FD304F" w:rsidP="00B91E5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D304F" w:rsidRPr="00DA0A39" w14:paraId="69869D70" w14:textId="700636D9" w:rsidTr="00B91E5F">
        <w:tc>
          <w:tcPr>
            <w:tcW w:w="1129" w:type="dxa"/>
          </w:tcPr>
          <w:p w14:paraId="1E70E6BC" w14:textId="72ABC57F" w:rsidR="00FD304F" w:rsidRPr="00DA0A39" w:rsidRDefault="00FD304F" w:rsidP="00B91E5F">
            <w:pPr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40-</w:t>
            </w:r>
            <w:r>
              <w:rPr>
                <w:rFonts w:ascii="Arial" w:hAnsi="Arial" w:cs="Arial"/>
                <w:sz w:val="20"/>
                <w:szCs w:val="20"/>
              </w:rPr>
              <w:t>59</w:t>
            </w:r>
          </w:p>
        </w:tc>
        <w:tc>
          <w:tcPr>
            <w:tcW w:w="993" w:type="dxa"/>
          </w:tcPr>
          <w:p w14:paraId="6C508EE3" w14:textId="77777777" w:rsidR="00FD304F" w:rsidRPr="00DA0A39" w:rsidRDefault="00FD304F" w:rsidP="00B91E5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D304F" w:rsidRPr="00DA0A39" w14:paraId="079C7099" w14:textId="0CAD14B7" w:rsidTr="00B91E5F">
        <w:tc>
          <w:tcPr>
            <w:tcW w:w="1129" w:type="dxa"/>
          </w:tcPr>
          <w:p w14:paraId="6C52BF01" w14:textId="42D9A743" w:rsidR="00FD304F" w:rsidRPr="00DA0A39" w:rsidRDefault="00FD304F" w:rsidP="00B91E5F">
            <w:pPr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60-80</w:t>
            </w:r>
          </w:p>
        </w:tc>
        <w:tc>
          <w:tcPr>
            <w:tcW w:w="993" w:type="dxa"/>
          </w:tcPr>
          <w:p w14:paraId="3D768A17" w14:textId="77777777" w:rsidR="00FD304F" w:rsidRPr="00DA0A39" w:rsidRDefault="00FD304F" w:rsidP="00B91E5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D304F" w:rsidRPr="00DA0A39" w14:paraId="47127911" w14:textId="16A28D2F" w:rsidTr="00B91E5F">
        <w:tc>
          <w:tcPr>
            <w:tcW w:w="1129" w:type="dxa"/>
          </w:tcPr>
          <w:p w14:paraId="179841B3" w14:textId="32F27B2D" w:rsidR="00FD304F" w:rsidRPr="00DA0A39" w:rsidRDefault="00FD304F" w:rsidP="00B91E5F">
            <w:pPr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&gt;80</w:t>
            </w:r>
          </w:p>
        </w:tc>
        <w:tc>
          <w:tcPr>
            <w:tcW w:w="993" w:type="dxa"/>
          </w:tcPr>
          <w:p w14:paraId="471D38A2" w14:textId="77777777" w:rsidR="00FD304F" w:rsidRPr="00DA0A39" w:rsidRDefault="00FD304F" w:rsidP="00B91E5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463AE39D" w14:textId="48B10585" w:rsidR="00F27535" w:rsidRDefault="00B91E5F" w:rsidP="00F27535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textWrapping" w:clear="all"/>
      </w:r>
    </w:p>
    <w:p w14:paraId="3DDCEA14" w14:textId="4E6C1DD3" w:rsidR="00FD304F" w:rsidRPr="00FD304F" w:rsidRDefault="00FD304F" w:rsidP="00DB3036">
      <w:pPr>
        <w:pStyle w:val="ListParagraph"/>
        <w:numPr>
          <w:ilvl w:val="0"/>
          <w:numId w:val="18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hat is your educational level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3"/>
        <w:gridCol w:w="992"/>
      </w:tblGrid>
      <w:tr w:rsidR="00FD304F" w:rsidRPr="00DA0A39" w14:paraId="48DEB67E" w14:textId="77777777" w:rsidTr="004E6469">
        <w:trPr>
          <w:trHeight w:val="256"/>
        </w:trPr>
        <w:tc>
          <w:tcPr>
            <w:tcW w:w="1843" w:type="dxa"/>
          </w:tcPr>
          <w:p w14:paraId="4652F213" w14:textId="77777777" w:rsidR="00FD304F" w:rsidRPr="00DA0A39" w:rsidRDefault="00FD304F" w:rsidP="004E646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>Education level</w:t>
            </w:r>
          </w:p>
        </w:tc>
        <w:tc>
          <w:tcPr>
            <w:tcW w:w="992" w:type="dxa"/>
          </w:tcPr>
          <w:p w14:paraId="771DAF65" w14:textId="77777777" w:rsidR="00FD304F" w:rsidRPr="00DA0A39" w:rsidRDefault="00FD304F" w:rsidP="004E646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>Tick √</w:t>
            </w:r>
          </w:p>
        </w:tc>
      </w:tr>
      <w:tr w:rsidR="00FD304F" w:rsidRPr="00DA0A39" w14:paraId="0168EBE2" w14:textId="77777777" w:rsidTr="004E6469">
        <w:tc>
          <w:tcPr>
            <w:tcW w:w="1843" w:type="dxa"/>
          </w:tcPr>
          <w:p w14:paraId="719774A0" w14:textId="77777777" w:rsidR="00FD304F" w:rsidRPr="00DA0A39" w:rsidRDefault="00FD304F" w:rsidP="004E646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 school</w:t>
            </w:r>
          </w:p>
        </w:tc>
        <w:tc>
          <w:tcPr>
            <w:tcW w:w="992" w:type="dxa"/>
          </w:tcPr>
          <w:p w14:paraId="5A621FC0" w14:textId="77777777" w:rsidR="00FD304F" w:rsidRPr="00DA0A39" w:rsidRDefault="00FD304F" w:rsidP="004E646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D304F" w:rsidRPr="00DA0A39" w14:paraId="635CFA2A" w14:textId="77777777" w:rsidTr="004E6469">
        <w:tc>
          <w:tcPr>
            <w:tcW w:w="1843" w:type="dxa"/>
          </w:tcPr>
          <w:p w14:paraId="3C3E157A" w14:textId="77777777" w:rsidR="00FD304F" w:rsidRPr="00DA0A39" w:rsidRDefault="00FD304F" w:rsidP="004E6469">
            <w:pPr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Primary school</w:t>
            </w:r>
          </w:p>
        </w:tc>
        <w:tc>
          <w:tcPr>
            <w:tcW w:w="992" w:type="dxa"/>
          </w:tcPr>
          <w:p w14:paraId="34CACE66" w14:textId="77777777" w:rsidR="00FD304F" w:rsidRPr="00DA0A39" w:rsidRDefault="00FD304F" w:rsidP="004E646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D304F" w:rsidRPr="00DA0A39" w14:paraId="4F90C69C" w14:textId="77777777" w:rsidTr="004E6469">
        <w:tc>
          <w:tcPr>
            <w:tcW w:w="1843" w:type="dxa"/>
          </w:tcPr>
          <w:p w14:paraId="42648A60" w14:textId="77777777" w:rsidR="00FD304F" w:rsidRPr="00DA0A39" w:rsidRDefault="00FD304F" w:rsidP="004E6469">
            <w:pPr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High school</w:t>
            </w:r>
          </w:p>
        </w:tc>
        <w:tc>
          <w:tcPr>
            <w:tcW w:w="992" w:type="dxa"/>
          </w:tcPr>
          <w:p w14:paraId="261D5D4B" w14:textId="77777777" w:rsidR="00FD304F" w:rsidRPr="00DA0A39" w:rsidRDefault="00FD304F" w:rsidP="004E646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D304F" w:rsidRPr="00DA0A39" w14:paraId="5DAA402D" w14:textId="77777777" w:rsidTr="004E6469">
        <w:tc>
          <w:tcPr>
            <w:tcW w:w="1843" w:type="dxa"/>
          </w:tcPr>
          <w:p w14:paraId="2A569C6E" w14:textId="77777777" w:rsidR="00FD304F" w:rsidRPr="00DA0A39" w:rsidRDefault="00FD304F" w:rsidP="004E6469">
            <w:pPr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University</w:t>
            </w:r>
          </w:p>
        </w:tc>
        <w:tc>
          <w:tcPr>
            <w:tcW w:w="992" w:type="dxa"/>
          </w:tcPr>
          <w:p w14:paraId="57BBE0C1" w14:textId="77777777" w:rsidR="00FD304F" w:rsidRPr="00DA0A39" w:rsidRDefault="00FD304F" w:rsidP="004E646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D304F" w:rsidRPr="00DA0A39" w14:paraId="380A0182" w14:textId="77777777" w:rsidTr="004E6469">
        <w:tc>
          <w:tcPr>
            <w:tcW w:w="1843" w:type="dxa"/>
          </w:tcPr>
          <w:p w14:paraId="4367C126" w14:textId="77777777" w:rsidR="00FD304F" w:rsidRPr="00DA0A39" w:rsidRDefault="00FD304F" w:rsidP="004E646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92" w:type="dxa"/>
          </w:tcPr>
          <w:p w14:paraId="7E69B321" w14:textId="77777777" w:rsidR="00FD304F" w:rsidRPr="00DA0A39" w:rsidRDefault="00FD304F" w:rsidP="004E646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0B2EC82D" w14:textId="77777777" w:rsidR="00FD304F" w:rsidRPr="00DA0A39" w:rsidRDefault="00FD304F" w:rsidP="00F27535">
      <w:pPr>
        <w:rPr>
          <w:rFonts w:ascii="Arial" w:hAnsi="Arial" w:cs="Arial"/>
          <w:b/>
          <w:sz w:val="20"/>
          <w:szCs w:val="20"/>
        </w:rPr>
      </w:pPr>
    </w:p>
    <w:p w14:paraId="3F75F8B7" w14:textId="17B8B4C1" w:rsidR="008F1E30" w:rsidRPr="00FD304F" w:rsidRDefault="00FD304F" w:rsidP="00DB3036">
      <w:pPr>
        <w:pStyle w:val="ListParagraph"/>
        <w:numPr>
          <w:ilvl w:val="0"/>
          <w:numId w:val="18"/>
        </w:numPr>
        <w:rPr>
          <w:rFonts w:ascii="Arial" w:hAnsi="Arial" w:cs="Arial"/>
          <w:b/>
          <w:sz w:val="20"/>
          <w:szCs w:val="20"/>
        </w:rPr>
      </w:pPr>
      <w:r w:rsidRPr="00FD304F">
        <w:rPr>
          <w:rFonts w:ascii="Arial" w:hAnsi="Arial" w:cs="Arial"/>
          <w:b/>
          <w:sz w:val="20"/>
          <w:szCs w:val="20"/>
        </w:rPr>
        <w:t>What t</w:t>
      </w:r>
      <w:r w:rsidR="00FE468C">
        <w:rPr>
          <w:rFonts w:ascii="Arial" w:hAnsi="Arial" w:cs="Arial"/>
          <w:b/>
          <w:sz w:val="20"/>
          <w:szCs w:val="20"/>
        </w:rPr>
        <w:t>yp</w:t>
      </w:r>
      <w:r w:rsidRPr="00FD304F">
        <w:rPr>
          <w:rFonts w:ascii="Arial" w:hAnsi="Arial" w:cs="Arial"/>
          <w:b/>
          <w:sz w:val="20"/>
          <w:szCs w:val="20"/>
        </w:rPr>
        <w:t>e of farm do you have?</w:t>
      </w:r>
      <w:r w:rsidR="006326F3" w:rsidRPr="00FD304F">
        <w:rPr>
          <w:rFonts w:ascii="Arial" w:hAnsi="Arial" w:cs="Arial"/>
          <w:b/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992"/>
        <w:gridCol w:w="4201"/>
      </w:tblGrid>
      <w:tr w:rsidR="007442E6" w:rsidRPr="00DA0A39" w14:paraId="1C65572C" w14:textId="77777777" w:rsidTr="007442E6">
        <w:tc>
          <w:tcPr>
            <w:tcW w:w="3823" w:type="dxa"/>
          </w:tcPr>
          <w:p w14:paraId="3644EC8E" w14:textId="25FF8EA2" w:rsidR="007442E6" w:rsidRPr="00DA0A39" w:rsidRDefault="007442E6" w:rsidP="007442E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ab/>
            </w:r>
            <w:r w:rsidRPr="00DA0A39">
              <w:rPr>
                <w:rFonts w:ascii="Arial" w:hAnsi="Arial" w:cs="Arial"/>
                <w:sz w:val="20"/>
                <w:szCs w:val="20"/>
              </w:rPr>
              <w:tab/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Type of farm</w:t>
            </w:r>
          </w:p>
        </w:tc>
        <w:tc>
          <w:tcPr>
            <w:tcW w:w="992" w:type="dxa"/>
          </w:tcPr>
          <w:p w14:paraId="0D33D616" w14:textId="49744EB1" w:rsidR="007442E6" w:rsidRPr="00DA0A39" w:rsidRDefault="007442E6" w:rsidP="007442E6">
            <w:pPr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>Tick √</w:t>
            </w:r>
          </w:p>
        </w:tc>
        <w:tc>
          <w:tcPr>
            <w:tcW w:w="4201" w:type="dxa"/>
          </w:tcPr>
          <w:p w14:paraId="18A8BCF2" w14:textId="4F5758F3" w:rsidR="007442E6" w:rsidRPr="00DA0A39" w:rsidRDefault="007442E6" w:rsidP="006C115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>What crops/</w:t>
            </w:r>
            <w:r w:rsidR="006C115E">
              <w:rPr>
                <w:rFonts w:ascii="Arial" w:hAnsi="Arial" w:cs="Arial"/>
                <w:b/>
                <w:sz w:val="20"/>
                <w:szCs w:val="20"/>
              </w:rPr>
              <w:t>animals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?</w:t>
            </w:r>
          </w:p>
        </w:tc>
      </w:tr>
      <w:tr w:rsidR="007442E6" w:rsidRPr="00DA0A39" w14:paraId="617E889F" w14:textId="77777777" w:rsidTr="007442E6">
        <w:tc>
          <w:tcPr>
            <w:tcW w:w="3823" w:type="dxa"/>
          </w:tcPr>
          <w:p w14:paraId="76CE02DB" w14:textId="1052F24A" w:rsidR="007442E6" w:rsidRPr="00DA0A39" w:rsidRDefault="00142D5F" w:rsidP="007442E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="007442E6" w:rsidRPr="00DA0A39">
              <w:rPr>
                <w:rFonts w:ascii="Arial" w:hAnsi="Arial" w:cs="Arial"/>
                <w:sz w:val="20"/>
                <w:szCs w:val="20"/>
              </w:rPr>
              <w:t>Rice</w:t>
            </w:r>
          </w:p>
        </w:tc>
        <w:tc>
          <w:tcPr>
            <w:tcW w:w="992" w:type="dxa"/>
          </w:tcPr>
          <w:p w14:paraId="58507D86" w14:textId="77777777" w:rsidR="007442E6" w:rsidRPr="00DA0A39" w:rsidRDefault="007442E6" w:rsidP="007442E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1" w:type="dxa"/>
          </w:tcPr>
          <w:p w14:paraId="22EC6229" w14:textId="4590589A" w:rsidR="007442E6" w:rsidRPr="00DA0A39" w:rsidRDefault="00142D5F" w:rsidP="007442E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1</w:t>
            </w:r>
          </w:p>
        </w:tc>
      </w:tr>
      <w:tr w:rsidR="007442E6" w:rsidRPr="00DA0A39" w14:paraId="2C8DC3DA" w14:textId="77777777" w:rsidTr="007442E6">
        <w:tc>
          <w:tcPr>
            <w:tcW w:w="3823" w:type="dxa"/>
          </w:tcPr>
          <w:p w14:paraId="4E4C31C6" w14:textId="007B4372" w:rsidR="007442E6" w:rsidRPr="00DA0A39" w:rsidRDefault="00142D5F" w:rsidP="007442E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2 </w:t>
            </w:r>
            <w:r w:rsidR="007442E6" w:rsidRPr="00DA0A39">
              <w:rPr>
                <w:rFonts w:ascii="Arial" w:hAnsi="Arial" w:cs="Arial"/>
                <w:sz w:val="20"/>
                <w:szCs w:val="20"/>
              </w:rPr>
              <w:t>Short-season field crops</w:t>
            </w:r>
            <w:r w:rsidR="007442E6" w:rsidRPr="00DA0A39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992" w:type="dxa"/>
          </w:tcPr>
          <w:p w14:paraId="5C1E55FD" w14:textId="77777777" w:rsidR="007442E6" w:rsidRPr="00DA0A39" w:rsidRDefault="007442E6" w:rsidP="007442E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1" w:type="dxa"/>
          </w:tcPr>
          <w:p w14:paraId="12D5BBAE" w14:textId="1C33525B" w:rsidR="007442E6" w:rsidRPr="00DA0A39" w:rsidRDefault="00142D5F" w:rsidP="007442E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1</w:t>
            </w:r>
          </w:p>
        </w:tc>
      </w:tr>
      <w:tr w:rsidR="007442E6" w:rsidRPr="00DA0A39" w14:paraId="76DE741F" w14:textId="77777777" w:rsidTr="007442E6">
        <w:tc>
          <w:tcPr>
            <w:tcW w:w="3823" w:type="dxa"/>
          </w:tcPr>
          <w:p w14:paraId="559F3A2A" w14:textId="7B0E9E34" w:rsidR="007442E6" w:rsidRPr="00DA0A39" w:rsidRDefault="00142D5F" w:rsidP="007442E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3 </w:t>
            </w:r>
            <w:r w:rsidR="007442E6" w:rsidRPr="00DA0A39">
              <w:rPr>
                <w:rFonts w:ascii="Arial" w:hAnsi="Arial" w:cs="Arial"/>
                <w:sz w:val="20"/>
                <w:szCs w:val="20"/>
              </w:rPr>
              <w:t>Long season (industrial) field crops</w:t>
            </w:r>
            <w:r w:rsidR="007442E6" w:rsidRPr="00DA0A39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  <w:r w:rsidR="007442E6" w:rsidRPr="00DA0A3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</w:tcPr>
          <w:p w14:paraId="58875165" w14:textId="77777777" w:rsidR="007442E6" w:rsidRPr="00DA0A39" w:rsidRDefault="007442E6" w:rsidP="007442E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1" w:type="dxa"/>
          </w:tcPr>
          <w:p w14:paraId="5A4A7E5C" w14:textId="439143EA" w:rsidR="007442E6" w:rsidRPr="00DA0A39" w:rsidRDefault="00142D5F" w:rsidP="007442E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</w:tr>
      <w:tr w:rsidR="007442E6" w:rsidRPr="00DA0A39" w14:paraId="698299CA" w14:textId="77777777" w:rsidTr="007442E6">
        <w:tc>
          <w:tcPr>
            <w:tcW w:w="3823" w:type="dxa"/>
          </w:tcPr>
          <w:p w14:paraId="4F19CE42" w14:textId="0C3C689A" w:rsidR="007442E6" w:rsidRPr="00DA0A39" w:rsidRDefault="00142D5F" w:rsidP="007442E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4 </w:t>
            </w:r>
            <w:r w:rsidR="007442E6" w:rsidRPr="00DA0A39">
              <w:rPr>
                <w:rFonts w:ascii="Arial" w:hAnsi="Arial" w:cs="Arial"/>
                <w:sz w:val="20"/>
                <w:szCs w:val="20"/>
              </w:rPr>
              <w:t>Vegetables</w:t>
            </w:r>
            <w:r w:rsidR="009C34CD" w:rsidRPr="00DA0A39">
              <w:rPr>
                <w:rFonts w:ascii="Arial" w:hAnsi="Arial" w:cs="Arial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992" w:type="dxa"/>
          </w:tcPr>
          <w:p w14:paraId="2C0AA3B4" w14:textId="77777777" w:rsidR="007442E6" w:rsidRPr="00DA0A39" w:rsidRDefault="007442E6" w:rsidP="007442E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1" w:type="dxa"/>
          </w:tcPr>
          <w:p w14:paraId="2F36EF2F" w14:textId="4FE77D9B" w:rsidR="007442E6" w:rsidRPr="00DA0A39" w:rsidRDefault="00142D5F" w:rsidP="007442E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.1</w:t>
            </w:r>
          </w:p>
        </w:tc>
      </w:tr>
      <w:tr w:rsidR="007442E6" w:rsidRPr="00DA0A39" w14:paraId="55B96866" w14:textId="77777777" w:rsidTr="007442E6">
        <w:tc>
          <w:tcPr>
            <w:tcW w:w="3823" w:type="dxa"/>
          </w:tcPr>
          <w:p w14:paraId="5252D1AB" w14:textId="3187A2F9" w:rsidR="007442E6" w:rsidRPr="00DA0A39" w:rsidRDefault="00142D5F" w:rsidP="007442E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5 </w:t>
            </w:r>
            <w:r w:rsidR="009C34CD" w:rsidRPr="00DA0A39">
              <w:rPr>
                <w:rFonts w:ascii="Arial" w:hAnsi="Arial" w:cs="Arial"/>
                <w:sz w:val="20"/>
                <w:szCs w:val="20"/>
              </w:rPr>
              <w:t>Fruits</w:t>
            </w:r>
            <w:r w:rsidR="009C34CD" w:rsidRPr="00DA0A39">
              <w:rPr>
                <w:rFonts w:ascii="Arial" w:hAnsi="Arial" w:cs="Arial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992" w:type="dxa"/>
          </w:tcPr>
          <w:p w14:paraId="4E426D8E" w14:textId="77777777" w:rsidR="007442E6" w:rsidRPr="00DA0A39" w:rsidRDefault="007442E6" w:rsidP="007442E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1" w:type="dxa"/>
          </w:tcPr>
          <w:p w14:paraId="6571B1A8" w14:textId="13B8929B" w:rsidR="007442E6" w:rsidRPr="00DA0A39" w:rsidRDefault="00142D5F" w:rsidP="007442E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1</w:t>
            </w:r>
          </w:p>
        </w:tc>
      </w:tr>
      <w:tr w:rsidR="007442E6" w:rsidRPr="00DA0A39" w14:paraId="18E70404" w14:textId="77777777" w:rsidTr="007442E6">
        <w:tc>
          <w:tcPr>
            <w:tcW w:w="3823" w:type="dxa"/>
          </w:tcPr>
          <w:p w14:paraId="44E70040" w14:textId="2420C227" w:rsidR="007442E6" w:rsidRPr="00DA0A39" w:rsidRDefault="00142D5F" w:rsidP="007442E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6 </w:t>
            </w:r>
            <w:r w:rsidR="009C34CD" w:rsidRPr="00DA0A39">
              <w:rPr>
                <w:rFonts w:ascii="Arial" w:hAnsi="Arial" w:cs="Arial"/>
                <w:sz w:val="20"/>
                <w:szCs w:val="20"/>
              </w:rPr>
              <w:t>Ornamentals</w:t>
            </w:r>
            <w:r w:rsidR="009C34CD" w:rsidRPr="00DA0A39">
              <w:rPr>
                <w:rFonts w:ascii="Arial" w:hAnsi="Arial" w:cs="Arial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992" w:type="dxa"/>
          </w:tcPr>
          <w:p w14:paraId="6D016001" w14:textId="77777777" w:rsidR="007442E6" w:rsidRPr="00DA0A39" w:rsidRDefault="007442E6" w:rsidP="007442E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1" w:type="dxa"/>
          </w:tcPr>
          <w:p w14:paraId="68CCEE83" w14:textId="1C61675F" w:rsidR="007442E6" w:rsidRPr="00DA0A39" w:rsidRDefault="00142D5F" w:rsidP="007442E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1</w:t>
            </w:r>
          </w:p>
        </w:tc>
      </w:tr>
      <w:tr w:rsidR="007442E6" w:rsidRPr="00DA0A39" w14:paraId="00962EF7" w14:textId="77777777" w:rsidTr="007442E6">
        <w:tc>
          <w:tcPr>
            <w:tcW w:w="3823" w:type="dxa"/>
          </w:tcPr>
          <w:p w14:paraId="7191BA8F" w14:textId="2D0B9312" w:rsidR="007442E6" w:rsidRPr="00DA0A39" w:rsidRDefault="00142D5F" w:rsidP="007442E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7 </w:t>
            </w:r>
            <w:r w:rsidR="009C34CD" w:rsidRPr="00DA0A39">
              <w:rPr>
                <w:rFonts w:ascii="Arial" w:hAnsi="Arial" w:cs="Arial"/>
                <w:sz w:val="20"/>
                <w:szCs w:val="20"/>
              </w:rPr>
              <w:t>Grassland, pasture</w:t>
            </w:r>
          </w:p>
        </w:tc>
        <w:tc>
          <w:tcPr>
            <w:tcW w:w="992" w:type="dxa"/>
          </w:tcPr>
          <w:p w14:paraId="7EAEE71F" w14:textId="77777777" w:rsidR="007442E6" w:rsidRPr="00DA0A39" w:rsidRDefault="007442E6" w:rsidP="007442E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1" w:type="dxa"/>
          </w:tcPr>
          <w:p w14:paraId="16E5951D" w14:textId="7B9C5007" w:rsidR="007442E6" w:rsidRPr="00DA0A39" w:rsidRDefault="00142D5F" w:rsidP="007442E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.1</w:t>
            </w:r>
          </w:p>
        </w:tc>
      </w:tr>
      <w:tr w:rsidR="006505C2" w:rsidRPr="00DA0A39" w14:paraId="1FBDB1BC" w14:textId="77777777" w:rsidTr="007442E6">
        <w:tc>
          <w:tcPr>
            <w:tcW w:w="3823" w:type="dxa"/>
          </w:tcPr>
          <w:p w14:paraId="3C7C92AE" w14:textId="4260F8A6" w:rsidR="006505C2" w:rsidRPr="00DA0A39" w:rsidRDefault="00142D5F" w:rsidP="006C115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8 </w:t>
            </w:r>
            <w:r w:rsidR="006505C2" w:rsidRPr="00DA0A39">
              <w:rPr>
                <w:rFonts w:ascii="Arial" w:hAnsi="Arial" w:cs="Arial"/>
                <w:sz w:val="20"/>
                <w:szCs w:val="20"/>
              </w:rPr>
              <w:t>Livestock</w:t>
            </w:r>
            <w:r w:rsidR="006C115E" w:rsidRPr="006C115E">
              <w:rPr>
                <w:rFonts w:ascii="Arial" w:hAnsi="Arial" w:cs="Arial"/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992" w:type="dxa"/>
          </w:tcPr>
          <w:p w14:paraId="1213ED03" w14:textId="77777777" w:rsidR="006505C2" w:rsidRPr="00DA0A39" w:rsidRDefault="006505C2" w:rsidP="007442E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1" w:type="dxa"/>
          </w:tcPr>
          <w:p w14:paraId="217850BA" w14:textId="5BE79E98" w:rsidR="006505C2" w:rsidRPr="00DA0A39" w:rsidRDefault="00142D5F" w:rsidP="007442E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.1</w:t>
            </w:r>
          </w:p>
        </w:tc>
      </w:tr>
      <w:tr w:rsidR="006C115E" w:rsidRPr="00DA0A39" w14:paraId="4A69683E" w14:textId="77777777" w:rsidTr="007442E6">
        <w:tc>
          <w:tcPr>
            <w:tcW w:w="3823" w:type="dxa"/>
          </w:tcPr>
          <w:p w14:paraId="2AE8034A" w14:textId="3ADBE118" w:rsidR="006C115E" w:rsidRPr="00DA0A39" w:rsidRDefault="00142D5F" w:rsidP="007442E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9 </w:t>
            </w:r>
            <w:r w:rsidR="006C115E">
              <w:rPr>
                <w:rFonts w:ascii="Arial" w:hAnsi="Arial" w:cs="Arial"/>
                <w:sz w:val="20"/>
                <w:szCs w:val="20"/>
              </w:rPr>
              <w:t>Poultry</w:t>
            </w:r>
            <w:r w:rsidR="006C115E" w:rsidRPr="006C115E">
              <w:rPr>
                <w:rFonts w:ascii="Arial" w:hAnsi="Arial" w:cs="Arial"/>
                <w:sz w:val="20"/>
                <w:szCs w:val="20"/>
                <w:vertAlign w:val="superscript"/>
              </w:rPr>
              <w:t>7</w:t>
            </w:r>
          </w:p>
        </w:tc>
        <w:tc>
          <w:tcPr>
            <w:tcW w:w="992" w:type="dxa"/>
          </w:tcPr>
          <w:p w14:paraId="21D30597" w14:textId="77777777" w:rsidR="006C115E" w:rsidRPr="00DA0A39" w:rsidRDefault="006C115E" w:rsidP="007442E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1" w:type="dxa"/>
          </w:tcPr>
          <w:p w14:paraId="378A2991" w14:textId="0095FC3F" w:rsidR="006C115E" w:rsidRPr="00DA0A39" w:rsidRDefault="00142D5F" w:rsidP="007442E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.1</w:t>
            </w:r>
          </w:p>
        </w:tc>
      </w:tr>
      <w:tr w:rsidR="00B83A59" w:rsidRPr="00DA0A39" w14:paraId="599637C6" w14:textId="77777777" w:rsidTr="007442E6">
        <w:tc>
          <w:tcPr>
            <w:tcW w:w="3823" w:type="dxa"/>
          </w:tcPr>
          <w:p w14:paraId="2ECCB202" w14:textId="19146D93" w:rsidR="00B83A59" w:rsidRDefault="00142D5F" w:rsidP="007442E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10 </w:t>
            </w:r>
            <w:proofErr w:type="gramStart"/>
            <w:r w:rsidR="00B83A59">
              <w:rPr>
                <w:rFonts w:ascii="Arial" w:hAnsi="Arial" w:cs="Arial"/>
                <w:sz w:val="20"/>
                <w:szCs w:val="20"/>
              </w:rPr>
              <w:t>Fish ponds</w:t>
            </w:r>
            <w:proofErr w:type="gramEnd"/>
            <w:r w:rsidR="00824FD0">
              <w:rPr>
                <w:rFonts w:ascii="Arial" w:hAnsi="Arial" w:cs="Arial"/>
                <w:sz w:val="20"/>
                <w:szCs w:val="20"/>
              </w:rPr>
              <w:t xml:space="preserve"> (aquaculture)</w:t>
            </w:r>
          </w:p>
        </w:tc>
        <w:tc>
          <w:tcPr>
            <w:tcW w:w="992" w:type="dxa"/>
          </w:tcPr>
          <w:p w14:paraId="7DD5C180" w14:textId="77777777" w:rsidR="00B83A59" w:rsidRPr="00DA0A39" w:rsidRDefault="00B83A59" w:rsidP="007442E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1" w:type="dxa"/>
          </w:tcPr>
          <w:p w14:paraId="0C6D5658" w14:textId="68BF6545" w:rsidR="00B83A59" w:rsidRPr="00DA0A39" w:rsidRDefault="00142D5F" w:rsidP="007442E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.1</w:t>
            </w:r>
          </w:p>
        </w:tc>
      </w:tr>
      <w:tr w:rsidR="009C34CD" w:rsidRPr="00DA0A39" w14:paraId="4A1F3564" w14:textId="77777777" w:rsidTr="007442E6">
        <w:tc>
          <w:tcPr>
            <w:tcW w:w="3823" w:type="dxa"/>
          </w:tcPr>
          <w:p w14:paraId="2A6FD6A3" w14:textId="22389ADA" w:rsidR="00515948" w:rsidRDefault="00142D5F" w:rsidP="007442E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11 </w:t>
            </w:r>
            <w:r w:rsidR="009C34CD" w:rsidRPr="00DA0A39">
              <w:rPr>
                <w:rFonts w:ascii="Arial" w:hAnsi="Arial" w:cs="Arial"/>
                <w:sz w:val="20"/>
                <w:szCs w:val="20"/>
              </w:rPr>
              <w:t>Other</w:t>
            </w:r>
          </w:p>
          <w:p w14:paraId="22D275CD" w14:textId="60E77491" w:rsidR="00515948" w:rsidRPr="00DA0A39" w:rsidRDefault="00515948" w:rsidP="007442E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EFDFA35" w14:textId="77777777" w:rsidR="009C34CD" w:rsidRPr="00DA0A39" w:rsidRDefault="009C34CD" w:rsidP="007442E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1" w:type="dxa"/>
          </w:tcPr>
          <w:p w14:paraId="7074C10E" w14:textId="7854D631" w:rsidR="009C34CD" w:rsidRPr="00DA0A39" w:rsidRDefault="00142D5F" w:rsidP="007442E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.1</w:t>
            </w:r>
          </w:p>
        </w:tc>
      </w:tr>
    </w:tbl>
    <w:p w14:paraId="6654E747" w14:textId="798035BA" w:rsidR="004B4CD9" w:rsidRPr="00DB3036" w:rsidRDefault="00DB3036" w:rsidP="00DB3036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DB3036">
        <w:rPr>
          <w:rFonts w:ascii="Arial" w:hAnsi="Arial" w:cs="Arial"/>
          <w:sz w:val="20"/>
          <w:szCs w:val="20"/>
          <w:vertAlign w:val="superscript"/>
        </w:rPr>
        <w:t>1</w:t>
      </w:r>
      <w:r w:rsidR="007442E6" w:rsidRPr="00DB3036">
        <w:rPr>
          <w:rFonts w:ascii="Arial" w:hAnsi="Arial" w:cs="Arial"/>
          <w:sz w:val="20"/>
          <w:szCs w:val="20"/>
        </w:rPr>
        <w:t xml:space="preserve">Maize, legumes (e.g., soybean, </w:t>
      </w:r>
      <w:proofErr w:type="spellStart"/>
      <w:r w:rsidR="007442E6" w:rsidRPr="00DB3036">
        <w:rPr>
          <w:rFonts w:ascii="Arial" w:hAnsi="Arial" w:cs="Arial"/>
          <w:sz w:val="20"/>
          <w:szCs w:val="20"/>
        </w:rPr>
        <w:t>mungbean</w:t>
      </w:r>
      <w:proofErr w:type="spellEnd"/>
      <w:r w:rsidR="007442E6" w:rsidRPr="00DB3036">
        <w:rPr>
          <w:rFonts w:ascii="Arial" w:hAnsi="Arial" w:cs="Arial"/>
          <w:sz w:val="20"/>
          <w:szCs w:val="20"/>
        </w:rPr>
        <w:t xml:space="preserve"> and groundnut)</w:t>
      </w:r>
    </w:p>
    <w:p w14:paraId="5197D2DF" w14:textId="4E6E276E" w:rsidR="007442E6" w:rsidRPr="00DB3036" w:rsidRDefault="00DB3036" w:rsidP="00DB3036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DB3036">
        <w:rPr>
          <w:rFonts w:ascii="Arial" w:hAnsi="Arial" w:cs="Arial"/>
          <w:sz w:val="20"/>
          <w:szCs w:val="20"/>
          <w:vertAlign w:val="superscript"/>
        </w:rPr>
        <w:t>2</w:t>
      </w:r>
      <w:r w:rsidR="007442E6" w:rsidRPr="00DB3036">
        <w:rPr>
          <w:rFonts w:ascii="Arial" w:hAnsi="Arial" w:cs="Arial"/>
          <w:sz w:val="20"/>
          <w:szCs w:val="20"/>
        </w:rPr>
        <w:t>Sugarcane, cassava, cotton, tobacco</w:t>
      </w:r>
    </w:p>
    <w:p w14:paraId="05852D69" w14:textId="7A6C13E0" w:rsidR="007442E6" w:rsidRPr="00DB3036" w:rsidRDefault="00DB3036" w:rsidP="00DB3036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DB3036">
        <w:rPr>
          <w:rFonts w:ascii="Arial" w:hAnsi="Arial" w:cs="Arial"/>
          <w:sz w:val="20"/>
          <w:szCs w:val="20"/>
          <w:vertAlign w:val="superscript"/>
        </w:rPr>
        <w:t>3</w:t>
      </w:r>
      <w:r w:rsidR="009C34CD" w:rsidRPr="00DB3036">
        <w:rPr>
          <w:rFonts w:ascii="Arial" w:hAnsi="Arial" w:cs="Arial"/>
          <w:sz w:val="20"/>
          <w:szCs w:val="20"/>
        </w:rPr>
        <w:t xml:space="preserve">Examples </w:t>
      </w:r>
      <w:proofErr w:type="gramStart"/>
      <w:r w:rsidR="009C34CD" w:rsidRPr="00DB3036">
        <w:rPr>
          <w:rFonts w:ascii="Arial" w:hAnsi="Arial" w:cs="Arial"/>
          <w:sz w:val="20"/>
          <w:szCs w:val="20"/>
        </w:rPr>
        <w:t>are:</w:t>
      </w:r>
      <w:proofErr w:type="gramEnd"/>
      <w:r w:rsidR="009C34CD" w:rsidRPr="00DB3036">
        <w:rPr>
          <w:rFonts w:ascii="Arial" w:hAnsi="Arial" w:cs="Arial"/>
          <w:sz w:val="20"/>
          <w:szCs w:val="20"/>
        </w:rPr>
        <w:t xml:space="preserve"> tubers, greens, </w:t>
      </w:r>
      <w:proofErr w:type="spellStart"/>
      <w:r w:rsidR="009C34CD" w:rsidRPr="00DB3036">
        <w:rPr>
          <w:rFonts w:ascii="Arial" w:hAnsi="Arial" w:cs="Arial"/>
          <w:sz w:val="20"/>
          <w:szCs w:val="20"/>
        </w:rPr>
        <w:t>chillis</w:t>
      </w:r>
      <w:proofErr w:type="spellEnd"/>
      <w:r w:rsidR="009C34CD" w:rsidRPr="00DB3036">
        <w:rPr>
          <w:rFonts w:ascii="Arial" w:hAnsi="Arial" w:cs="Arial"/>
          <w:sz w:val="20"/>
          <w:szCs w:val="20"/>
        </w:rPr>
        <w:t>, cucurbits, tomatoes, eggplant, sweet corn, b</w:t>
      </w:r>
      <w:r w:rsidR="007442E6" w:rsidRPr="00DB3036">
        <w:rPr>
          <w:rFonts w:ascii="Arial" w:hAnsi="Arial" w:cs="Arial"/>
          <w:sz w:val="20"/>
          <w:szCs w:val="20"/>
        </w:rPr>
        <w:t>eans, garlic</w:t>
      </w:r>
      <w:r w:rsidR="009C34CD" w:rsidRPr="00DB3036">
        <w:rPr>
          <w:rFonts w:ascii="Arial" w:hAnsi="Arial" w:cs="Arial"/>
          <w:sz w:val="20"/>
          <w:szCs w:val="20"/>
        </w:rPr>
        <w:t>.</w:t>
      </w:r>
    </w:p>
    <w:p w14:paraId="61732AC7" w14:textId="50FDF449" w:rsidR="009C34CD" w:rsidRPr="00DB3036" w:rsidRDefault="00DB3036" w:rsidP="00DB3036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DB3036">
        <w:rPr>
          <w:rFonts w:ascii="Arial" w:hAnsi="Arial" w:cs="Arial"/>
          <w:sz w:val="20"/>
          <w:szCs w:val="20"/>
          <w:vertAlign w:val="superscript"/>
        </w:rPr>
        <w:t>4</w:t>
      </w:r>
      <w:r w:rsidR="009C34CD" w:rsidRPr="00DB3036">
        <w:rPr>
          <w:rFonts w:ascii="Arial" w:hAnsi="Arial" w:cs="Arial"/>
          <w:sz w:val="20"/>
          <w:szCs w:val="20"/>
        </w:rPr>
        <w:t xml:space="preserve">Examples </w:t>
      </w:r>
      <w:proofErr w:type="gramStart"/>
      <w:r w:rsidR="009C34CD" w:rsidRPr="00DB3036">
        <w:rPr>
          <w:rFonts w:ascii="Arial" w:hAnsi="Arial" w:cs="Arial"/>
          <w:sz w:val="20"/>
          <w:szCs w:val="20"/>
        </w:rPr>
        <w:t>are:</w:t>
      </w:r>
      <w:proofErr w:type="gramEnd"/>
      <w:r w:rsidR="009C34CD" w:rsidRPr="00DB3036">
        <w:rPr>
          <w:rFonts w:ascii="Arial" w:hAnsi="Arial" w:cs="Arial"/>
          <w:sz w:val="20"/>
          <w:szCs w:val="20"/>
        </w:rPr>
        <w:t xml:space="preserve"> ci</w:t>
      </w:r>
      <w:r w:rsidR="006C115E" w:rsidRPr="00DB3036">
        <w:rPr>
          <w:rFonts w:ascii="Arial" w:hAnsi="Arial" w:cs="Arial"/>
          <w:sz w:val="20"/>
          <w:szCs w:val="20"/>
        </w:rPr>
        <w:t>trus, mango, litchi, strawberry</w:t>
      </w:r>
    </w:p>
    <w:p w14:paraId="7615D1DB" w14:textId="569F2F96" w:rsidR="009C34CD" w:rsidRPr="00DB3036" w:rsidRDefault="00DB3036" w:rsidP="00DB3036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DB3036">
        <w:rPr>
          <w:rFonts w:ascii="Arial" w:hAnsi="Arial" w:cs="Arial"/>
          <w:sz w:val="20"/>
          <w:szCs w:val="20"/>
          <w:vertAlign w:val="superscript"/>
        </w:rPr>
        <w:t>5</w:t>
      </w:r>
      <w:r w:rsidR="009C34CD" w:rsidRPr="00DB3036">
        <w:rPr>
          <w:rFonts w:ascii="Arial" w:hAnsi="Arial" w:cs="Arial"/>
          <w:sz w:val="20"/>
          <w:szCs w:val="20"/>
        </w:rPr>
        <w:t>Roses, orchids, gladiolas, and other flowers</w:t>
      </w:r>
      <w:r w:rsidR="006C115E" w:rsidRPr="00DB3036">
        <w:rPr>
          <w:rFonts w:ascii="Arial" w:hAnsi="Arial" w:cs="Arial"/>
          <w:sz w:val="20"/>
          <w:szCs w:val="20"/>
        </w:rPr>
        <w:t xml:space="preserve"> and ornamental plants</w:t>
      </w:r>
      <w:r w:rsidR="009C34CD" w:rsidRPr="00DB3036">
        <w:rPr>
          <w:rFonts w:ascii="Arial" w:hAnsi="Arial" w:cs="Arial"/>
          <w:sz w:val="20"/>
          <w:szCs w:val="20"/>
        </w:rPr>
        <w:t xml:space="preserve"> </w:t>
      </w:r>
    </w:p>
    <w:p w14:paraId="3997089C" w14:textId="790A89BB" w:rsidR="006C115E" w:rsidRPr="00DB3036" w:rsidRDefault="00DB3036" w:rsidP="00DB3036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DB3036">
        <w:rPr>
          <w:rFonts w:ascii="Arial" w:hAnsi="Arial" w:cs="Arial"/>
          <w:sz w:val="20"/>
          <w:szCs w:val="20"/>
          <w:vertAlign w:val="superscript"/>
        </w:rPr>
        <w:t>6</w:t>
      </w:r>
      <w:r w:rsidR="006C115E" w:rsidRPr="00DB3036">
        <w:rPr>
          <w:rFonts w:ascii="Arial" w:hAnsi="Arial" w:cs="Arial"/>
          <w:sz w:val="20"/>
          <w:szCs w:val="20"/>
        </w:rPr>
        <w:t>It includes cattle, sheep, pigs, goats, horses, donkeys, and mules</w:t>
      </w:r>
    </w:p>
    <w:p w14:paraId="50F6685D" w14:textId="685D0354" w:rsidR="006C115E" w:rsidRPr="00DB3036" w:rsidRDefault="00DB3036" w:rsidP="00DB3036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DB3036">
        <w:rPr>
          <w:rFonts w:ascii="Arial" w:hAnsi="Arial" w:cs="Arial"/>
          <w:sz w:val="20"/>
          <w:szCs w:val="20"/>
          <w:vertAlign w:val="superscript"/>
        </w:rPr>
        <w:t>7</w:t>
      </w:r>
      <w:r w:rsidR="006C115E" w:rsidRPr="00DB3036">
        <w:rPr>
          <w:rFonts w:ascii="Arial" w:hAnsi="Arial" w:cs="Arial"/>
          <w:sz w:val="20"/>
          <w:szCs w:val="20"/>
        </w:rPr>
        <w:t xml:space="preserve">It includes chickens, turkeys, </w:t>
      </w:r>
      <w:proofErr w:type="gramStart"/>
      <w:r w:rsidR="006C115E" w:rsidRPr="00DB3036">
        <w:rPr>
          <w:rFonts w:ascii="Arial" w:hAnsi="Arial" w:cs="Arial"/>
          <w:sz w:val="20"/>
          <w:szCs w:val="20"/>
        </w:rPr>
        <w:t>geese</w:t>
      </w:r>
      <w:proofErr w:type="gramEnd"/>
      <w:r w:rsidR="006C115E" w:rsidRPr="00DB3036">
        <w:rPr>
          <w:rFonts w:ascii="Arial" w:hAnsi="Arial" w:cs="Arial"/>
          <w:sz w:val="20"/>
          <w:szCs w:val="20"/>
        </w:rPr>
        <w:t xml:space="preserve"> and ducks</w:t>
      </w:r>
    </w:p>
    <w:p w14:paraId="4AB4B81E" w14:textId="4A86207C" w:rsidR="00C63CFA" w:rsidRDefault="00C63CFA" w:rsidP="007442E6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6990872" w14:textId="77777777" w:rsidR="00533698" w:rsidRPr="00DA0A39" w:rsidRDefault="00533698" w:rsidP="007442E6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259CB31" w14:textId="2F0CEFE9" w:rsidR="007416BB" w:rsidRPr="00DB3036" w:rsidRDefault="0023000B" w:rsidP="00DB3036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DB3036">
        <w:rPr>
          <w:rFonts w:ascii="Arial" w:hAnsi="Arial" w:cs="Arial"/>
          <w:b/>
          <w:sz w:val="20"/>
          <w:szCs w:val="20"/>
        </w:rPr>
        <w:t xml:space="preserve">We will now ask you some details </w:t>
      </w:r>
      <w:r w:rsidR="005E10CF" w:rsidRPr="00DB3036">
        <w:rPr>
          <w:rFonts w:ascii="Arial" w:hAnsi="Arial" w:cs="Arial"/>
          <w:b/>
          <w:sz w:val="20"/>
          <w:szCs w:val="20"/>
        </w:rPr>
        <w:t>about</w:t>
      </w:r>
      <w:r w:rsidR="007416BB" w:rsidRPr="00DB3036">
        <w:rPr>
          <w:rFonts w:ascii="Arial" w:hAnsi="Arial" w:cs="Arial"/>
          <w:b/>
          <w:sz w:val="20"/>
          <w:szCs w:val="20"/>
        </w:rPr>
        <w:t xml:space="preserve"> your </w:t>
      </w:r>
      <w:r w:rsidR="00B83A59">
        <w:rPr>
          <w:rFonts w:ascii="Arial" w:hAnsi="Arial" w:cs="Arial"/>
          <w:b/>
          <w:sz w:val="20"/>
          <w:szCs w:val="20"/>
        </w:rPr>
        <w:t xml:space="preserve">household </w:t>
      </w:r>
      <w:r w:rsidR="007416BB" w:rsidRPr="00DB3036">
        <w:rPr>
          <w:rFonts w:ascii="Arial" w:hAnsi="Arial" w:cs="Arial"/>
          <w:b/>
          <w:sz w:val="20"/>
          <w:szCs w:val="20"/>
        </w:rPr>
        <w:t>farm:</w:t>
      </w:r>
    </w:p>
    <w:p w14:paraId="49D4CF85" w14:textId="77777777" w:rsidR="007416BB" w:rsidRPr="00DA0A39" w:rsidRDefault="007416BB" w:rsidP="007416BB">
      <w:pPr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2972"/>
        <w:gridCol w:w="851"/>
        <w:gridCol w:w="141"/>
        <w:gridCol w:w="638"/>
        <w:gridCol w:w="71"/>
        <w:gridCol w:w="284"/>
        <w:gridCol w:w="425"/>
        <w:gridCol w:w="142"/>
        <w:gridCol w:w="283"/>
        <w:gridCol w:w="425"/>
        <w:gridCol w:w="142"/>
        <w:gridCol w:w="142"/>
        <w:gridCol w:w="142"/>
        <w:gridCol w:w="708"/>
        <w:gridCol w:w="496"/>
        <w:gridCol w:w="71"/>
        <w:gridCol w:w="426"/>
        <w:gridCol w:w="1134"/>
      </w:tblGrid>
      <w:tr w:rsidR="007416BB" w:rsidRPr="00DA0A39" w14:paraId="7C320D79" w14:textId="77777777" w:rsidTr="00794902">
        <w:trPr>
          <w:trHeight w:val="240"/>
        </w:trPr>
        <w:tc>
          <w:tcPr>
            <w:tcW w:w="2972" w:type="dxa"/>
            <w:vAlign w:val="center"/>
          </w:tcPr>
          <w:p w14:paraId="042A0E6B" w14:textId="32E06E1B" w:rsidR="007416BB" w:rsidRPr="00DA0A39" w:rsidRDefault="00B112DE" w:rsidP="005E10C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</w:t>
            </w:r>
            <w:r w:rsidR="00232B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E23E4" w:rsidRPr="00DA0A39">
              <w:rPr>
                <w:rFonts w:ascii="Arial" w:hAnsi="Arial" w:cs="Arial"/>
                <w:sz w:val="20"/>
                <w:szCs w:val="20"/>
              </w:rPr>
              <w:t>How large is the</w:t>
            </w:r>
            <w:r w:rsidR="005E10CF">
              <w:rPr>
                <w:rFonts w:ascii="Arial" w:hAnsi="Arial" w:cs="Arial"/>
                <w:sz w:val="20"/>
                <w:szCs w:val="20"/>
              </w:rPr>
              <w:t xml:space="preserve"> land area of the</w:t>
            </w:r>
            <w:r w:rsidR="00FE23E4" w:rsidRPr="00DA0A3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32F1">
              <w:rPr>
                <w:rFonts w:ascii="Arial" w:hAnsi="Arial" w:cs="Arial"/>
                <w:b/>
                <w:sz w:val="20"/>
                <w:szCs w:val="20"/>
              </w:rPr>
              <w:t xml:space="preserve">household </w:t>
            </w:r>
            <w:r w:rsidR="00FE23E4" w:rsidRPr="00DA0A39">
              <w:rPr>
                <w:rFonts w:ascii="Arial" w:hAnsi="Arial" w:cs="Arial"/>
                <w:sz w:val="20"/>
                <w:szCs w:val="20"/>
              </w:rPr>
              <w:t>farm (</w:t>
            </w:r>
            <w:r w:rsidR="005E10CF">
              <w:rPr>
                <w:rFonts w:ascii="Arial" w:hAnsi="Arial" w:cs="Arial"/>
                <w:sz w:val="20"/>
                <w:szCs w:val="20"/>
              </w:rPr>
              <w:t xml:space="preserve">in </w:t>
            </w:r>
            <w:r w:rsidR="00FE23E4" w:rsidRPr="00DA0A39">
              <w:rPr>
                <w:rFonts w:ascii="Arial" w:hAnsi="Arial" w:cs="Arial"/>
                <w:sz w:val="20"/>
                <w:szCs w:val="20"/>
              </w:rPr>
              <w:t>rai)</w:t>
            </w:r>
            <w:r w:rsidR="007416BB" w:rsidRPr="00DA0A39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6521" w:type="dxa"/>
            <w:gridSpan w:val="17"/>
            <w:vAlign w:val="center"/>
          </w:tcPr>
          <w:p w14:paraId="5C77D4F8" w14:textId="77777777" w:rsidR="007416BB" w:rsidRPr="00DA0A39" w:rsidRDefault="007416BB" w:rsidP="00F20B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87D98" w:rsidRPr="00DA0A39" w14:paraId="67921C63" w14:textId="77777777" w:rsidTr="00794902">
        <w:trPr>
          <w:trHeight w:val="240"/>
        </w:trPr>
        <w:tc>
          <w:tcPr>
            <w:tcW w:w="2972" w:type="dxa"/>
            <w:vAlign w:val="center"/>
          </w:tcPr>
          <w:p w14:paraId="19F9BD7D" w14:textId="3D70C72A" w:rsidR="00F87D98" w:rsidRPr="00DA0A39" w:rsidRDefault="00232B18" w:rsidP="006179E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2. </w:t>
            </w:r>
            <w:r w:rsidR="00721319" w:rsidRPr="00721319">
              <w:rPr>
                <w:rFonts w:ascii="Arial" w:hAnsi="Arial" w:cs="Arial"/>
                <w:sz w:val="20"/>
                <w:szCs w:val="20"/>
              </w:rPr>
              <w:t xml:space="preserve">How </w:t>
            </w:r>
            <w:r w:rsidR="006179E8">
              <w:rPr>
                <w:rFonts w:ascii="Arial" w:hAnsi="Arial" w:cs="Arial"/>
                <w:sz w:val="20"/>
                <w:szCs w:val="20"/>
              </w:rPr>
              <w:t xml:space="preserve">many large </w:t>
            </w:r>
            <w:r w:rsidR="00721319" w:rsidRPr="00721319">
              <w:rPr>
                <w:rFonts w:ascii="Arial" w:hAnsi="Arial" w:cs="Arial"/>
                <w:sz w:val="20"/>
                <w:szCs w:val="20"/>
              </w:rPr>
              <w:t>animals</w:t>
            </w:r>
            <w:r w:rsidR="006179E8">
              <w:rPr>
                <w:rFonts w:ascii="Arial" w:hAnsi="Arial" w:cs="Arial"/>
                <w:sz w:val="20"/>
                <w:szCs w:val="20"/>
              </w:rPr>
              <w:t xml:space="preserve"> (goats, pigs, cows)</w:t>
            </w:r>
            <w:r w:rsidR="0079490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179E8">
              <w:rPr>
                <w:rFonts w:ascii="Arial" w:hAnsi="Arial" w:cs="Arial"/>
                <w:sz w:val="20"/>
                <w:szCs w:val="20"/>
              </w:rPr>
              <w:t xml:space="preserve">do you have on </w:t>
            </w:r>
            <w:r w:rsidR="00B032F1">
              <w:rPr>
                <w:rFonts w:ascii="Arial" w:hAnsi="Arial" w:cs="Arial"/>
                <w:sz w:val="20"/>
                <w:szCs w:val="20"/>
              </w:rPr>
              <w:t>the</w:t>
            </w:r>
            <w:r w:rsidR="00B032F1" w:rsidRPr="00DA0A3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32F1">
              <w:rPr>
                <w:rFonts w:ascii="Arial" w:hAnsi="Arial" w:cs="Arial"/>
                <w:b/>
                <w:sz w:val="20"/>
                <w:szCs w:val="20"/>
              </w:rPr>
              <w:t xml:space="preserve">household </w:t>
            </w:r>
            <w:r w:rsidR="00721319" w:rsidRPr="00721319">
              <w:rPr>
                <w:rFonts w:ascii="Arial" w:hAnsi="Arial" w:cs="Arial"/>
                <w:sz w:val="20"/>
                <w:szCs w:val="20"/>
              </w:rPr>
              <w:t>farm?</w:t>
            </w:r>
          </w:p>
        </w:tc>
        <w:tc>
          <w:tcPr>
            <w:tcW w:w="6521" w:type="dxa"/>
            <w:gridSpan w:val="17"/>
            <w:vAlign w:val="center"/>
          </w:tcPr>
          <w:p w14:paraId="1CE7115F" w14:textId="77777777" w:rsidR="00F87D98" w:rsidRPr="00DA0A39" w:rsidRDefault="00F87D98" w:rsidP="00F87D9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94902" w:rsidRPr="00DA0A39" w14:paraId="3F1D2B73" w14:textId="77777777" w:rsidTr="00794902">
        <w:trPr>
          <w:trHeight w:val="240"/>
        </w:trPr>
        <w:tc>
          <w:tcPr>
            <w:tcW w:w="2972" w:type="dxa"/>
            <w:vAlign w:val="center"/>
          </w:tcPr>
          <w:p w14:paraId="4C7069CB" w14:textId="2A955B32" w:rsidR="00794902" w:rsidRPr="00721319" w:rsidRDefault="00232B18" w:rsidP="006179E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</w:t>
            </w:r>
            <w:r w:rsidR="006179E8">
              <w:rPr>
                <w:rFonts w:ascii="Arial" w:hAnsi="Arial" w:cs="Arial"/>
                <w:sz w:val="20"/>
                <w:szCs w:val="20"/>
              </w:rPr>
              <w:t>How man</w:t>
            </w:r>
            <w:r w:rsidR="005E10CF">
              <w:rPr>
                <w:rFonts w:ascii="Arial" w:hAnsi="Arial" w:cs="Arial"/>
                <w:sz w:val="20"/>
                <w:szCs w:val="20"/>
              </w:rPr>
              <w:t>y</w:t>
            </w:r>
            <w:r w:rsidR="00794902">
              <w:rPr>
                <w:rFonts w:ascii="Arial" w:hAnsi="Arial" w:cs="Arial"/>
                <w:sz w:val="20"/>
                <w:szCs w:val="20"/>
              </w:rPr>
              <w:t xml:space="preserve"> poultry</w:t>
            </w:r>
            <w:r w:rsidR="00794902" w:rsidRPr="0072131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E10CF">
              <w:rPr>
                <w:rFonts w:ascii="Arial" w:hAnsi="Arial" w:cs="Arial"/>
                <w:sz w:val="20"/>
                <w:szCs w:val="20"/>
              </w:rPr>
              <w:t xml:space="preserve">animals </w:t>
            </w:r>
            <w:r w:rsidR="006179E8">
              <w:rPr>
                <w:rFonts w:ascii="Arial" w:hAnsi="Arial" w:cs="Arial"/>
                <w:sz w:val="20"/>
                <w:szCs w:val="20"/>
              </w:rPr>
              <w:t>(chickens, ducks etc) do you have on</w:t>
            </w:r>
            <w:r w:rsidR="0045214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32F1">
              <w:rPr>
                <w:rFonts w:ascii="Arial" w:hAnsi="Arial" w:cs="Arial"/>
                <w:sz w:val="20"/>
                <w:szCs w:val="20"/>
              </w:rPr>
              <w:t>the</w:t>
            </w:r>
            <w:r w:rsidR="00B032F1" w:rsidRPr="00DA0A3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32F1">
              <w:rPr>
                <w:rFonts w:ascii="Arial" w:hAnsi="Arial" w:cs="Arial"/>
                <w:b/>
                <w:sz w:val="20"/>
                <w:szCs w:val="20"/>
              </w:rPr>
              <w:t xml:space="preserve">household </w:t>
            </w:r>
            <w:r w:rsidR="00794902" w:rsidRPr="00721319">
              <w:rPr>
                <w:rFonts w:ascii="Arial" w:hAnsi="Arial" w:cs="Arial"/>
                <w:sz w:val="20"/>
                <w:szCs w:val="20"/>
              </w:rPr>
              <w:t>farm?</w:t>
            </w:r>
          </w:p>
        </w:tc>
        <w:tc>
          <w:tcPr>
            <w:tcW w:w="6521" w:type="dxa"/>
            <w:gridSpan w:val="17"/>
            <w:vAlign w:val="center"/>
          </w:tcPr>
          <w:p w14:paraId="0F976C29" w14:textId="77777777" w:rsidR="00794902" w:rsidRPr="00DA0A39" w:rsidRDefault="00794902" w:rsidP="0079490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94902" w:rsidRPr="00DA0A39" w14:paraId="15FC7FB0" w14:textId="77777777" w:rsidTr="00794902">
        <w:trPr>
          <w:trHeight w:val="240"/>
        </w:trPr>
        <w:tc>
          <w:tcPr>
            <w:tcW w:w="2972" w:type="dxa"/>
            <w:vAlign w:val="center"/>
          </w:tcPr>
          <w:p w14:paraId="65F6868E" w14:textId="03243B87" w:rsidR="00794902" w:rsidRPr="00DA0A39" w:rsidRDefault="00232B1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.</w:t>
            </w:r>
            <w:r w:rsidR="00794902">
              <w:rPr>
                <w:rFonts w:ascii="Arial" w:hAnsi="Arial" w:cs="Arial"/>
                <w:sz w:val="20"/>
                <w:szCs w:val="20"/>
              </w:rPr>
              <w:t xml:space="preserve">What percentage of your land area </w:t>
            </w:r>
            <w:r w:rsidR="00B83A59">
              <w:rPr>
                <w:rFonts w:ascii="Arial" w:hAnsi="Arial" w:cs="Arial"/>
                <w:sz w:val="20"/>
                <w:szCs w:val="20"/>
              </w:rPr>
              <w:t xml:space="preserve">in your household </w:t>
            </w:r>
            <w:r w:rsidR="00794902">
              <w:rPr>
                <w:rFonts w:ascii="Arial" w:hAnsi="Arial" w:cs="Arial"/>
                <w:sz w:val="20"/>
                <w:szCs w:val="20"/>
              </w:rPr>
              <w:t xml:space="preserve">is rented and/or owned? </w:t>
            </w:r>
          </w:p>
        </w:tc>
        <w:tc>
          <w:tcPr>
            <w:tcW w:w="1630" w:type="dxa"/>
            <w:gridSpan w:val="3"/>
            <w:vAlign w:val="center"/>
          </w:tcPr>
          <w:p w14:paraId="316B394E" w14:textId="7C0A6290" w:rsidR="00794902" w:rsidRPr="00DA0A39" w:rsidRDefault="00794902" w:rsidP="0079490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Rented</w:t>
            </w:r>
            <w:r w:rsidR="003540EC">
              <w:rPr>
                <w:rFonts w:ascii="Arial" w:hAnsi="Arial" w:cs="Arial"/>
                <w:sz w:val="20"/>
                <w:szCs w:val="20"/>
              </w:rPr>
              <w:t xml:space="preserve"> 4.1</w:t>
            </w:r>
          </w:p>
        </w:tc>
        <w:tc>
          <w:tcPr>
            <w:tcW w:w="1630" w:type="dxa"/>
            <w:gridSpan w:val="6"/>
            <w:vAlign w:val="center"/>
          </w:tcPr>
          <w:p w14:paraId="2D945AEB" w14:textId="6D0D470A" w:rsidR="00794902" w:rsidRPr="00DA0A39" w:rsidRDefault="00794902" w:rsidP="00794902">
            <w:pPr>
              <w:ind w:firstLine="72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0" w:type="dxa"/>
            <w:gridSpan w:val="5"/>
            <w:vAlign w:val="center"/>
          </w:tcPr>
          <w:p w14:paraId="5CB7D5FB" w14:textId="70B00DC2" w:rsidR="00794902" w:rsidRPr="00DA0A39" w:rsidRDefault="00794902" w:rsidP="0079490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Owned</w:t>
            </w:r>
            <w:r w:rsidR="003540EC">
              <w:rPr>
                <w:rFonts w:ascii="Arial" w:hAnsi="Arial" w:cs="Arial"/>
                <w:sz w:val="20"/>
                <w:szCs w:val="20"/>
              </w:rPr>
              <w:t xml:space="preserve"> 4.2 </w:t>
            </w:r>
          </w:p>
        </w:tc>
        <w:tc>
          <w:tcPr>
            <w:tcW w:w="1631" w:type="dxa"/>
            <w:gridSpan w:val="3"/>
            <w:vAlign w:val="center"/>
          </w:tcPr>
          <w:p w14:paraId="3D94F15E" w14:textId="75411461" w:rsidR="00794902" w:rsidRPr="00DA0A39" w:rsidRDefault="00794902" w:rsidP="00794902">
            <w:pPr>
              <w:ind w:firstLine="72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94902" w:rsidRPr="00DA0A39" w14:paraId="3359A1DA" w14:textId="77777777" w:rsidTr="00794902">
        <w:trPr>
          <w:trHeight w:val="240"/>
        </w:trPr>
        <w:tc>
          <w:tcPr>
            <w:tcW w:w="2972" w:type="dxa"/>
            <w:vAlign w:val="center"/>
          </w:tcPr>
          <w:p w14:paraId="1176B9C8" w14:textId="60F01C61" w:rsidR="00794902" w:rsidRPr="00DA0A39" w:rsidRDefault="00232B18" w:rsidP="0079490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</w:t>
            </w:r>
            <w:r w:rsidR="00794902" w:rsidRPr="00DA0A39">
              <w:rPr>
                <w:rFonts w:ascii="Arial" w:hAnsi="Arial" w:cs="Arial"/>
                <w:sz w:val="20"/>
                <w:szCs w:val="20"/>
              </w:rPr>
              <w:t>How many years have you been farming this farm?</w:t>
            </w:r>
          </w:p>
        </w:tc>
        <w:tc>
          <w:tcPr>
            <w:tcW w:w="6521" w:type="dxa"/>
            <w:gridSpan w:val="17"/>
            <w:vAlign w:val="center"/>
          </w:tcPr>
          <w:p w14:paraId="12C1E422" w14:textId="77777777" w:rsidR="00794902" w:rsidRPr="00DA0A39" w:rsidRDefault="00794902" w:rsidP="0079490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94902" w:rsidRPr="00DA0A39" w14:paraId="0BF0F6FC" w14:textId="77777777" w:rsidTr="00794902">
        <w:trPr>
          <w:trHeight w:val="240"/>
        </w:trPr>
        <w:tc>
          <w:tcPr>
            <w:tcW w:w="2972" w:type="dxa"/>
            <w:vAlign w:val="center"/>
          </w:tcPr>
          <w:p w14:paraId="4D43B159" w14:textId="62757CFB" w:rsidR="00794902" w:rsidRPr="00DA0A39" w:rsidRDefault="00232B18" w:rsidP="0079490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</w:t>
            </w:r>
            <w:r w:rsidR="00794902" w:rsidRPr="00DA0A39">
              <w:rPr>
                <w:rFonts w:ascii="Arial" w:hAnsi="Arial" w:cs="Arial"/>
                <w:sz w:val="20"/>
                <w:szCs w:val="20"/>
              </w:rPr>
              <w:t xml:space="preserve">How many family members work on the farm?  </w:t>
            </w:r>
          </w:p>
        </w:tc>
        <w:tc>
          <w:tcPr>
            <w:tcW w:w="6521" w:type="dxa"/>
            <w:gridSpan w:val="17"/>
            <w:vAlign w:val="center"/>
          </w:tcPr>
          <w:p w14:paraId="38F78D35" w14:textId="77777777" w:rsidR="00794902" w:rsidRPr="00DA0A39" w:rsidRDefault="00794902" w:rsidP="0079490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0779E" w:rsidRPr="00DA0A39" w14:paraId="3E75DBD1" w14:textId="77777777" w:rsidTr="00794902">
        <w:trPr>
          <w:trHeight w:val="240"/>
        </w:trPr>
        <w:tc>
          <w:tcPr>
            <w:tcW w:w="2972" w:type="dxa"/>
            <w:vAlign w:val="center"/>
          </w:tcPr>
          <w:p w14:paraId="1F6119DC" w14:textId="60C0BA4A" w:rsidR="0010779E" w:rsidRPr="00DA0A39" w:rsidRDefault="00232B18" w:rsidP="0079490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.</w:t>
            </w:r>
            <w:r w:rsidR="0010779E">
              <w:rPr>
                <w:rFonts w:ascii="Arial" w:hAnsi="Arial" w:cs="Arial"/>
                <w:sz w:val="20"/>
                <w:szCs w:val="20"/>
              </w:rPr>
              <w:t xml:space="preserve">What is </w:t>
            </w:r>
            <w:r w:rsidR="0010779E" w:rsidRPr="0010779E">
              <w:rPr>
                <w:rFonts w:ascii="Arial" w:hAnsi="Arial" w:cs="Arial"/>
                <w:sz w:val="20"/>
                <w:szCs w:val="20"/>
              </w:rPr>
              <w:t xml:space="preserve">the number of dependents in </w:t>
            </w:r>
            <w:r w:rsidR="0010779E">
              <w:rPr>
                <w:rFonts w:ascii="Arial" w:hAnsi="Arial" w:cs="Arial"/>
                <w:sz w:val="20"/>
                <w:szCs w:val="20"/>
              </w:rPr>
              <w:t xml:space="preserve">your </w:t>
            </w:r>
            <w:r w:rsidR="0010779E" w:rsidRPr="0010779E">
              <w:rPr>
                <w:rFonts w:ascii="Arial" w:hAnsi="Arial" w:cs="Arial"/>
                <w:sz w:val="20"/>
                <w:szCs w:val="20"/>
              </w:rPr>
              <w:t>household</w:t>
            </w:r>
            <w:r w:rsidR="0010779E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6521" w:type="dxa"/>
            <w:gridSpan w:val="17"/>
            <w:vAlign w:val="center"/>
          </w:tcPr>
          <w:p w14:paraId="6B29D24E" w14:textId="77777777" w:rsidR="0010779E" w:rsidRPr="00DA0A39" w:rsidRDefault="0010779E" w:rsidP="0079490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94902" w:rsidRPr="00DA0A39" w14:paraId="7922483B" w14:textId="77777777" w:rsidTr="00794902">
        <w:trPr>
          <w:trHeight w:val="240"/>
        </w:trPr>
        <w:tc>
          <w:tcPr>
            <w:tcW w:w="2972" w:type="dxa"/>
            <w:vAlign w:val="center"/>
          </w:tcPr>
          <w:p w14:paraId="7FDC77A3" w14:textId="12829192" w:rsidR="00794902" w:rsidRPr="00DA0A39" w:rsidRDefault="00232B18" w:rsidP="0079490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.</w:t>
            </w:r>
            <w:r w:rsidR="00794902" w:rsidRPr="00DA0A39">
              <w:rPr>
                <w:rFonts w:ascii="Arial" w:hAnsi="Arial" w:cs="Arial"/>
                <w:sz w:val="20"/>
                <w:szCs w:val="20"/>
              </w:rPr>
              <w:t>How many paid labourers work on the farm?</w:t>
            </w:r>
          </w:p>
        </w:tc>
        <w:tc>
          <w:tcPr>
            <w:tcW w:w="6521" w:type="dxa"/>
            <w:gridSpan w:val="17"/>
            <w:vAlign w:val="center"/>
          </w:tcPr>
          <w:p w14:paraId="47E6B7B4" w14:textId="77777777" w:rsidR="00794902" w:rsidRPr="00DA0A39" w:rsidRDefault="00794902" w:rsidP="0079490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94902" w:rsidRPr="00DA0A39" w14:paraId="6E3C331F" w14:textId="77777777" w:rsidTr="00794902">
        <w:trPr>
          <w:trHeight w:val="240"/>
        </w:trPr>
        <w:tc>
          <w:tcPr>
            <w:tcW w:w="2972" w:type="dxa"/>
            <w:vAlign w:val="center"/>
          </w:tcPr>
          <w:p w14:paraId="273BE3EE" w14:textId="36F3D260" w:rsidR="00794902" w:rsidRPr="00DA0A39" w:rsidRDefault="00232B18" w:rsidP="0079490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.</w:t>
            </w:r>
            <w:r w:rsidR="00794902" w:rsidRPr="00DA0A39">
              <w:rPr>
                <w:rFonts w:ascii="Arial" w:hAnsi="Arial" w:cs="Arial"/>
                <w:sz w:val="20"/>
                <w:szCs w:val="20"/>
              </w:rPr>
              <w:t>What percentage of the land area is irrigated?</w:t>
            </w:r>
          </w:p>
        </w:tc>
        <w:tc>
          <w:tcPr>
            <w:tcW w:w="6521" w:type="dxa"/>
            <w:gridSpan w:val="17"/>
            <w:vAlign w:val="center"/>
          </w:tcPr>
          <w:p w14:paraId="0B664A47" w14:textId="72D27EAD" w:rsidR="00794902" w:rsidRPr="00DA0A39" w:rsidRDefault="00794902" w:rsidP="007949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94902" w:rsidRPr="00DA0A39" w14:paraId="6B859152" w14:textId="77777777" w:rsidTr="00794902">
        <w:trPr>
          <w:trHeight w:val="386"/>
        </w:trPr>
        <w:tc>
          <w:tcPr>
            <w:tcW w:w="2972" w:type="dxa"/>
            <w:vAlign w:val="center"/>
          </w:tcPr>
          <w:p w14:paraId="16822859" w14:textId="1892BE24" w:rsidR="00794902" w:rsidRPr="00DA0A39" w:rsidRDefault="00232B18" w:rsidP="0079490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.</w:t>
            </w:r>
            <w:r w:rsidR="00794902" w:rsidRPr="00DA0A39">
              <w:rPr>
                <w:rFonts w:ascii="Arial" w:hAnsi="Arial" w:cs="Arial"/>
                <w:sz w:val="20"/>
                <w:szCs w:val="20"/>
              </w:rPr>
              <w:t>What crops are irrigated?</w:t>
            </w:r>
          </w:p>
        </w:tc>
        <w:tc>
          <w:tcPr>
            <w:tcW w:w="6521" w:type="dxa"/>
            <w:gridSpan w:val="17"/>
            <w:vAlign w:val="center"/>
          </w:tcPr>
          <w:p w14:paraId="1A528A05" w14:textId="77777777" w:rsidR="00794902" w:rsidRPr="00DA0A39" w:rsidRDefault="00794902" w:rsidP="007949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0779E" w:rsidRPr="00DA0A39" w14:paraId="17C3EBF5" w14:textId="77777777" w:rsidTr="0010779E">
        <w:trPr>
          <w:trHeight w:val="386"/>
        </w:trPr>
        <w:tc>
          <w:tcPr>
            <w:tcW w:w="2972" w:type="dxa"/>
            <w:vAlign w:val="center"/>
          </w:tcPr>
          <w:p w14:paraId="7E24D6C5" w14:textId="3E8C0C14" w:rsidR="0010779E" w:rsidRPr="00DA0A39" w:rsidRDefault="00232B18" w:rsidP="00B83A5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.</w:t>
            </w:r>
            <w:r w:rsidR="005E10CF">
              <w:rPr>
                <w:rFonts w:ascii="Arial" w:hAnsi="Arial" w:cs="Arial"/>
                <w:sz w:val="20"/>
                <w:szCs w:val="20"/>
              </w:rPr>
              <w:t xml:space="preserve">Where do </w:t>
            </w:r>
            <w:r w:rsidR="00B83A59">
              <w:rPr>
                <w:rFonts w:ascii="Arial" w:hAnsi="Arial" w:cs="Arial"/>
                <w:sz w:val="20"/>
                <w:szCs w:val="20"/>
              </w:rPr>
              <w:t xml:space="preserve">the household farm </w:t>
            </w:r>
            <w:r w:rsidR="005E10CF">
              <w:rPr>
                <w:rFonts w:ascii="Arial" w:hAnsi="Arial" w:cs="Arial"/>
                <w:sz w:val="20"/>
                <w:szCs w:val="20"/>
              </w:rPr>
              <w:t>abstract water from?</w:t>
            </w:r>
          </w:p>
        </w:tc>
        <w:tc>
          <w:tcPr>
            <w:tcW w:w="851" w:type="dxa"/>
            <w:vAlign w:val="center"/>
          </w:tcPr>
          <w:p w14:paraId="665037A1" w14:textId="77777777" w:rsidR="0010779E" w:rsidRPr="00DA0A39" w:rsidRDefault="0010779E" w:rsidP="007949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River</w:t>
            </w:r>
          </w:p>
        </w:tc>
        <w:tc>
          <w:tcPr>
            <w:tcW w:w="850" w:type="dxa"/>
            <w:gridSpan w:val="3"/>
            <w:vAlign w:val="center"/>
          </w:tcPr>
          <w:p w14:paraId="2E730344" w14:textId="77777777" w:rsidR="0010779E" w:rsidRPr="00DA0A39" w:rsidRDefault="0010779E" w:rsidP="007949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Canal</w:t>
            </w:r>
          </w:p>
        </w:tc>
        <w:tc>
          <w:tcPr>
            <w:tcW w:w="709" w:type="dxa"/>
            <w:gridSpan w:val="2"/>
            <w:vAlign w:val="center"/>
          </w:tcPr>
          <w:p w14:paraId="0D511123" w14:textId="77777777" w:rsidR="0010779E" w:rsidRPr="00DA0A39" w:rsidRDefault="0010779E" w:rsidP="007949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Well</w:t>
            </w:r>
          </w:p>
        </w:tc>
        <w:tc>
          <w:tcPr>
            <w:tcW w:w="1276" w:type="dxa"/>
            <w:gridSpan w:val="6"/>
            <w:vAlign w:val="center"/>
          </w:tcPr>
          <w:p w14:paraId="7CB0A086" w14:textId="77777777" w:rsidR="0010779E" w:rsidRPr="00DA0A39" w:rsidRDefault="0010779E" w:rsidP="007949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A0A39">
              <w:rPr>
                <w:rFonts w:ascii="Arial" w:hAnsi="Arial" w:cs="Arial"/>
                <w:sz w:val="20"/>
                <w:szCs w:val="20"/>
              </w:rPr>
              <w:t>Tubewell</w:t>
            </w:r>
            <w:proofErr w:type="spellEnd"/>
          </w:p>
        </w:tc>
        <w:tc>
          <w:tcPr>
            <w:tcW w:w="2835" w:type="dxa"/>
            <w:gridSpan w:val="5"/>
            <w:vAlign w:val="center"/>
          </w:tcPr>
          <w:p w14:paraId="7A0B1F7D" w14:textId="3EE785ED" w:rsidR="0010779E" w:rsidRPr="00DA0A39" w:rsidRDefault="0010779E" w:rsidP="007949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Other:…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……………………</w:t>
            </w:r>
          </w:p>
        </w:tc>
      </w:tr>
      <w:tr w:rsidR="00794902" w:rsidRPr="00DA0A39" w14:paraId="5E572B41" w14:textId="77777777" w:rsidTr="00794902">
        <w:trPr>
          <w:trHeight w:val="386"/>
        </w:trPr>
        <w:tc>
          <w:tcPr>
            <w:tcW w:w="2972" w:type="dxa"/>
            <w:vAlign w:val="center"/>
          </w:tcPr>
          <w:p w14:paraId="5853785C" w14:textId="6C3110D6" w:rsidR="00794902" w:rsidRPr="00DA0A39" w:rsidRDefault="00232B18" w:rsidP="0079490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.</w:t>
            </w:r>
            <w:r w:rsidR="005E10CF">
              <w:rPr>
                <w:rFonts w:ascii="Arial" w:hAnsi="Arial" w:cs="Arial"/>
                <w:sz w:val="20"/>
                <w:szCs w:val="20"/>
              </w:rPr>
              <w:t>How is water allocation operated?</w:t>
            </w:r>
          </w:p>
        </w:tc>
        <w:tc>
          <w:tcPr>
            <w:tcW w:w="3402" w:type="dxa"/>
            <w:gridSpan w:val="10"/>
            <w:vAlign w:val="center"/>
          </w:tcPr>
          <w:p w14:paraId="686AD2C5" w14:textId="02B71D46" w:rsidR="00794902" w:rsidRPr="00DA0A39" w:rsidRDefault="00794902" w:rsidP="007949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Privately</w:t>
            </w:r>
          </w:p>
        </w:tc>
        <w:tc>
          <w:tcPr>
            <w:tcW w:w="3119" w:type="dxa"/>
            <w:gridSpan w:val="7"/>
            <w:vAlign w:val="center"/>
          </w:tcPr>
          <w:p w14:paraId="4D01EFBE" w14:textId="57529D52" w:rsidR="00794902" w:rsidRPr="00DA0A39" w:rsidRDefault="00794902" w:rsidP="007949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Community</w:t>
            </w:r>
          </w:p>
        </w:tc>
      </w:tr>
      <w:tr w:rsidR="0007795A" w:rsidRPr="00DA0A39" w14:paraId="510F7D79" w14:textId="77777777" w:rsidTr="0007795A">
        <w:trPr>
          <w:trHeight w:val="345"/>
        </w:trPr>
        <w:tc>
          <w:tcPr>
            <w:tcW w:w="2972" w:type="dxa"/>
            <w:vMerge w:val="restart"/>
            <w:vAlign w:val="center"/>
          </w:tcPr>
          <w:p w14:paraId="128F9557" w14:textId="4F098E37" w:rsidR="0007795A" w:rsidRDefault="00232B18" w:rsidP="0079490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.</w:t>
            </w:r>
            <w:r w:rsidR="005E10CF">
              <w:rPr>
                <w:rFonts w:ascii="Arial" w:hAnsi="Arial" w:cs="Arial"/>
                <w:sz w:val="20"/>
                <w:szCs w:val="20"/>
              </w:rPr>
              <w:t xml:space="preserve">Which irrigation method(s) do </w:t>
            </w:r>
            <w:r w:rsidR="00B83A59">
              <w:rPr>
                <w:rFonts w:ascii="Arial" w:hAnsi="Arial" w:cs="Arial"/>
                <w:sz w:val="20"/>
                <w:szCs w:val="20"/>
              </w:rPr>
              <w:t xml:space="preserve">the household farm </w:t>
            </w:r>
            <w:r w:rsidR="005E10CF">
              <w:rPr>
                <w:rFonts w:ascii="Arial" w:hAnsi="Arial" w:cs="Arial"/>
                <w:sz w:val="20"/>
                <w:szCs w:val="20"/>
              </w:rPr>
              <w:t>use?</w:t>
            </w:r>
          </w:p>
          <w:p w14:paraId="3B5CE625" w14:textId="77777777" w:rsidR="0007795A" w:rsidRDefault="0007795A" w:rsidP="00794902">
            <w:pPr>
              <w:rPr>
                <w:rFonts w:ascii="Arial" w:hAnsi="Arial" w:cs="Arial"/>
                <w:sz w:val="20"/>
                <w:szCs w:val="20"/>
              </w:rPr>
            </w:pPr>
          </w:p>
          <w:p w14:paraId="523FDF0F" w14:textId="401093E9" w:rsidR="0007795A" w:rsidRPr="00DA0A39" w:rsidRDefault="00232B18" w:rsidP="005E10C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.</w:t>
            </w:r>
            <w:r w:rsidR="005E10CF">
              <w:rPr>
                <w:rFonts w:ascii="Arial" w:hAnsi="Arial" w:cs="Arial"/>
                <w:sz w:val="20"/>
                <w:szCs w:val="20"/>
              </w:rPr>
              <w:t>If more than one method is use</w:t>
            </w:r>
            <w:r w:rsidR="002F1BE3">
              <w:rPr>
                <w:rFonts w:ascii="Arial" w:hAnsi="Arial" w:cs="Arial"/>
                <w:sz w:val="20"/>
                <w:szCs w:val="20"/>
              </w:rPr>
              <w:t>:</w:t>
            </w:r>
            <w:r w:rsidR="005E10CF">
              <w:rPr>
                <w:rFonts w:ascii="Arial" w:hAnsi="Arial" w:cs="Arial"/>
                <w:sz w:val="20"/>
                <w:szCs w:val="20"/>
              </w:rPr>
              <w:t xml:space="preserve"> What percentage of area is covered by each method?</w:t>
            </w:r>
          </w:p>
        </w:tc>
        <w:tc>
          <w:tcPr>
            <w:tcW w:w="992" w:type="dxa"/>
            <w:gridSpan w:val="2"/>
            <w:vAlign w:val="center"/>
          </w:tcPr>
          <w:p w14:paraId="518056A2" w14:textId="43886775" w:rsidR="0007795A" w:rsidRPr="00DA0A39" w:rsidRDefault="0007795A" w:rsidP="007949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Flooding</w:t>
            </w:r>
          </w:p>
        </w:tc>
        <w:tc>
          <w:tcPr>
            <w:tcW w:w="993" w:type="dxa"/>
            <w:gridSpan w:val="3"/>
            <w:vAlign w:val="center"/>
          </w:tcPr>
          <w:p w14:paraId="571D094A" w14:textId="3134D521" w:rsidR="0007795A" w:rsidRPr="00DA0A39" w:rsidRDefault="0007795A" w:rsidP="007949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Surface</w:t>
            </w:r>
          </w:p>
        </w:tc>
        <w:tc>
          <w:tcPr>
            <w:tcW w:w="850" w:type="dxa"/>
            <w:gridSpan w:val="3"/>
            <w:vAlign w:val="center"/>
          </w:tcPr>
          <w:p w14:paraId="775D201B" w14:textId="52E11CF1" w:rsidR="0007795A" w:rsidRPr="00DA0A39" w:rsidRDefault="0007795A" w:rsidP="007949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Spray</w:t>
            </w:r>
          </w:p>
        </w:tc>
        <w:tc>
          <w:tcPr>
            <w:tcW w:w="851" w:type="dxa"/>
            <w:gridSpan w:val="4"/>
            <w:vAlign w:val="center"/>
          </w:tcPr>
          <w:p w14:paraId="1F909036" w14:textId="37EC8C6E" w:rsidR="0007795A" w:rsidRPr="00DA0A39" w:rsidRDefault="0007795A" w:rsidP="007949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7795A">
              <w:rPr>
                <w:rFonts w:ascii="Arial" w:hAnsi="Arial" w:cs="Arial"/>
                <w:sz w:val="20"/>
                <w:szCs w:val="20"/>
              </w:rPr>
              <w:t>Drip</w:t>
            </w:r>
          </w:p>
        </w:tc>
        <w:tc>
          <w:tcPr>
            <w:tcW w:w="2835" w:type="dxa"/>
            <w:gridSpan w:val="5"/>
            <w:vAlign w:val="center"/>
          </w:tcPr>
          <w:p w14:paraId="4AA5ADF5" w14:textId="3E947E73" w:rsidR="0007795A" w:rsidRPr="00DA0A39" w:rsidRDefault="0007795A" w:rsidP="007949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07795A">
              <w:rPr>
                <w:rFonts w:ascii="Arial" w:hAnsi="Arial" w:cs="Arial"/>
                <w:sz w:val="20"/>
                <w:szCs w:val="20"/>
              </w:rPr>
              <w:t>Other:…</w:t>
            </w:r>
            <w:proofErr w:type="gramEnd"/>
            <w:r w:rsidRPr="0007795A">
              <w:rPr>
                <w:rFonts w:ascii="Arial" w:hAnsi="Arial" w:cs="Arial"/>
                <w:sz w:val="20"/>
                <w:szCs w:val="20"/>
              </w:rPr>
              <w:t>……………………</w:t>
            </w:r>
          </w:p>
        </w:tc>
      </w:tr>
      <w:tr w:rsidR="00B032F1" w:rsidRPr="00DA0A39" w14:paraId="113D5674" w14:textId="77777777" w:rsidTr="00CA7ADE">
        <w:trPr>
          <w:trHeight w:val="345"/>
        </w:trPr>
        <w:tc>
          <w:tcPr>
            <w:tcW w:w="2972" w:type="dxa"/>
            <w:vMerge/>
            <w:vAlign w:val="center"/>
          </w:tcPr>
          <w:p w14:paraId="35E6771F" w14:textId="77777777" w:rsidR="00B032F1" w:rsidRPr="00DA0A39" w:rsidRDefault="00B032F1" w:rsidP="0079490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vAlign w:val="center"/>
          </w:tcPr>
          <w:p w14:paraId="6574B9CD" w14:textId="46875C02" w:rsidR="00B032F1" w:rsidRPr="00DA0A39" w:rsidRDefault="00B032F1" w:rsidP="007949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%</w:t>
            </w:r>
          </w:p>
        </w:tc>
        <w:tc>
          <w:tcPr>
            <w:tcW w:w="993" w:type="dxa"/>
            <w:gridSpan w:val="3"/>
            <w:vAlign w:val="center"/>
          </w:tcPr>
          <w:p w14:paraId="4A08C9A2" w14:textId="147C8405" w:rsidR="00B032F1" w:rsidRPr="00DA0A39" w:rsidRDefault="00B032F1" w:rsidP="007949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%</w:t>
            </w:r>
          </w:p>
        </w:tc>
        <w:tc>
          <w:tcPr>
            <w:tcW w:w="850" w:type="dxa"/>
            <w:gridSpan w:val="3"/>
            <w:vAlign w:val="center"/>
          </w:tcPr>
          <w:p w14:paraId="4E2C35BA" w14:textId="1CAC6EA4" w:rsidR="00B032F1" w:rsidRPr="00DA0A39" w:rsidRDefault="00B032F1" w:rsidP="007949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%</w:t>
            </w:r>
          </w:p>
        </w:tc>
        <w:tc>
          <w:tcPr>
            <w:tcW w:w="851" w:type="dxa"/>
            <w:gridSpan w:val="4"/>
            <w:vAlign w:val="center"/>
          </w:tcPr>
          <w:p w14:paraId="5613B496" w14:textId="0B12FED9" w:rsidR="00B032F1" w:rsidRPr="00DA0A39" w:rsidRDefault="00B032F1" w:rsidP="007949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%</w:t>
            </w:r>
          </w:p>
        </w:tc>
        <w:tc>
          <w:tcPr>
            <w:tcW w:w="2835" w:type="dxa"/>
            <w:gridSpan w:val="5"/>
            <w:vAlign w:val="center"/>
          </w:tcPr>
          <w:p w14:paraId="1115ED4D" w14:textId="459D9B62" w:rsidR="00B032F1" w:rsidRPr="00DA0A39" w:rsidRDefault="00B032F1" w:rsidP="007949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%</w:t>
            </w:r>
          </w:p>
        </w:tc>
      </w:tr>
      <w:tr w:rsidR="00794902" w:rsidRPr="00DA0A39" w14:paraId="1BD40B77" w14:textId="77777777" w:rsidTr="00794902">
        <w:trPr>
          <w:trHeight w:val="386"/>
        </w:trPr>
        <w:tc>
          <w:tcPr>
            <w:tcW w:w="2972" w:type="dxa"/>
            <w:vAlign w:val="center"/>
          </w:tcPr>
          <w:p w14:paraId="5A4D7342" w14:textId="41FC1B91" w:rsidR="00794902" w:rsidRPr="00DA0A39" w:rsidRDefault="00232B18" w:rsidP="00B83A5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.</w:t>
            </w:r>
            <w:r w:rsidR="00B83A59">
              <w:rPr>
                <w:rFonts w:ascii="Arial" w:hAnsi="Arial" w:cs="Arial"/>
                <w:sz w:val="20"/>
                <w:szCs w:val="20"/>
              </w:rPr>
              <w:t>Where does the household agricultural production goes to?</w:t>
            </w:r>
          </w:p>
        </w:tc>
        <w:tc>
          <w:tcPr>
            <w:tcW w:w="1701" w:type="dxa"/>
            <w:gridSpan w:val="4"/>
            <w:vAlign w:val="center"/>
          </w:tcPr>
          <w:p w14:paraId="684B7ED2" w14:textId="77777777" w:rsidR="00794902" w:rsidRPr="00DA0A39" w:rsidRDefault="00794902" w:rsidP="007949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Subsistence</w:t>
            </w:r>
          </w:p>
        </w:tc>
        <w:tc>
          <w:tcPr>
            <w:tcW w:w="1701" w:type="dxa"/>
            <w:gridSpan w:val="6"/>
            <w:vAlign w:val="center"/>
          </w:tcPr>
          <w:p w14:paraId="334D21F2" w14:textId="77777777" w:rsidR="00794902" w:rsidRPr="00DA0A39" w:rsidRDefault="00794902" w:rsidP="007949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Local market</w:t>
            </w:r>
          </w:p>
        </w:tc>
        <w:tc>
          <w:tcPr>
            <w:tcW w:w="1559" w:type="dxa"/>
            <w:gridSpan w:val="5"/>
            <w:vAlign w:val="center"/>
          </w:tcPr>
          <w:p w14:paraId="3B03195E" w14:textId="68D495B3" w:rsidR="00794902" w:rsidRPr="00DA0A39" w:rsidRDefault="00794902" w:rsidP="007949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National market</w:t>
            </w:r>
          </w:p>
        </w:tc>
        <w:tc>
          <w:tcPr>
            <w:tcW w:w="1560" w:type="dxa"/>
            <w:gridSpan w:val="2"/>
            <w:vAlign w:val="center"/>
          </w:tcPr>
          <w:p w14:paraId="311C0AB8" w14:textId="5191FE46" w:rsidR="00794902" w:rsidRPr="00DA0A39" w:rsidRDefault="00794902" w:rsidP="007949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Exports</w:t>
            </w:r>
          </w:p>
        </w:tc>
      </w:tr>
      <w:tr w:rsidR="0023000B" w:rsidRPr="00DA0A39" w14:paraId="4D35C44C" w14:textId="77777777" w:rsidTr="0023000B">
        <w:trPr>
          <w:trHeight w:val="386"/>
        </w:trPr>
        <w:tc>
          <w:tcPr>
            <w:tcW w:w="2972" w:type="dxa"/>
            <w:shd w:val="clear" w:color="auto" w:fill="auto"/>
            <w:vAlign w:val="center"/>
          </w:tcPr>
          <w:p w14:paraId="30C886CF" w14:textId="27E5D612" w:rsidR="0023000B" w:rsidRPr="0023000B" w:rsidRDefault="00232B18" w:rsidP="002F1BE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.</w:t>
            </w:r>
            <w:r w:rsidR="005E10CF">
              <w:rPr>
                <w:rFonts w:ascii="Arial" w:hAnsi="Arial" w:cs="Arial"/>
                <w:sz w:val="20"/>
                <w:szCs w:val="20"/>
              </w:rPr>
              <w:t>What is the</w:t>
            </w:r>
            <w:r w:rsidR="0023000B" w:rsidRPr="0023000B">
              <w:rPr>
                <w:rFonts w:ascii="Arial" w:hAnsi="Arial" w:cs="Arial"/>
                <w:sz w:val="20"/>
                <w:szCs w:val="20"/>
              </w:rPr>
              <w:t xml:space="preserve"> annual income</w:t>
            </w:r>
            <w:r w:rsidR="005E10CF">
              <w:rPr>
                <w:rFonts w:ascii="Arial" w:hAnsi="Arial" w:cs="Arial"/>
                <w:sz w:val="20"/>
                <w:szCs w:val="20"/>
              </w:rPr>
              <w:t xml:space="preserve"> band</w:t>
            </w:r>
            <w:r w:rsidR="002F1BE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3000B" w:rsidRPr="0023000B">
              <w:rPr>
                <w:rFonts w:ascii="Arial" w:hAnsi="Arial" w:cs="Arial"/>
                <w:sz w:val="20"/>
                <w:szCs w:val="20"/>
              </w:rPr>
              <w:t>from the</w:t>
            </w:r>
            <w:r w:rsidR="00B83A59">
              <w:rPr>
                <w:rFonts w:ascii="Arial" w:hAnsi="Arial" w:cs="Arial"/>
                <w:sz w:val="20"/>
                <w:szCs w:val="20"/>
              </w:rPr>
              <w:t xml:space="preserve"> household</w:t>
            </w:r>
            <w:r w:rsidR="0023000B" w:rsidRPr="0023000B">
              <w:rPr>
                <w:rFonts w:ascii="Arial" w:hAnsi="Arial" w:cs="Arial"/>
                <w:sz w:val="20"/>
                <w:szCs w:val="20"/>
              </w:rPr>
              <w:t xml:space="preserve"> farm (THB)</w:t>
            </w:r>
            <w:r w:rsidR="005E10CF">
              <w:rPr>
                <w:rFonts w:ascii="Arial" w:hAnsi="Arial" w:cs="Arial"/>
                <w:sz w:val="20"/>
                <w:szCs w:val="20"/>
              </w:rPr>
              <w:t>?</w:t>
            </w:r>
            <w:r w:rsidR="0023000B" w:rsidRPr="0023000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gridSpan w:val="2"/>
            <w:vAlign w:val="center"/>
          </w:tcPr>
          <w:p w14:paraId="5C66EB2B" w14:textId="77777777" w:rsidR="0023000B" w:rsidRPr="0023000B" w:rsidRDefault="0023000B" w:rsidP="00794902">
            <w:pPr>
              <w:rPr>
                <w:rFonts w:ascii="Arial" w:hAnsi="Arial" w:cs="Arial"/>
                <w:sz w:val="16"/>
                <w:szCs w:val="16"/>
              </w:rPr>
            </w:pPr>
          </w:p>
          <w:p w14:paraId="406CF179" w14:textId="0BF026FE" w:rsidR="0023000B" w:rsidRPr="0023000B" w:rsidRDefault="0023000B" w:rsidP="00794902">
            <w:pPr>
              <w:rPr>
                <w:rFonts w:ascii="Arial" w:hAnsi="Arial" w:cs="Arial"/>
                <w:sz w:val="16"/>
                <w:szCs w:val="16"/>
              </w:rPr>
            </w:pPr>
            <w:r w:rsidRPr="0023000B">
              <w:rPr>
                <w:rFonts w:ascii="Arial" w:hAnsi="Arial" w:cs="Arial"/>
                <w:sz w:val="16"/>
                <w:szCs w:val="16"/>
              </w:rPr>
              <w:t xml:space="preserve">&lt; 32,000 </w:t>
            </w:r>
          </w:p>
        </w:tc>
        <w:tc>
          <w:tcPr>
            <w:tcW w:w="709" w:type="dxa"/>
            <w:gridSpan w:val="2"/>
            <w:vAlign w:val="center"/>
          </w:tcPr>
          <w:p w14:paraId="7358CB20" w14:textId="77777777" w:rsidR="0023000B" w:rsidRPr="0023000B" w:rsidRDefault="0023000B" w:rsidP="00794902">
            <w:pPr>
              <w:rPr>
                <w:rFonts w:ascii="Arial" w:hAnsi="Arial" w:cs="Arial"/>
                <w:sz w:val="16"/>
                <w:szCs w:val="16"/>
              </w:rPr>
            </w:pPr>
          </w:p>
          <w:p w14:paraId="2E787FCF" w14:textId="1714A383" w:rsidR="0023000B" w:rsidRPr="0023000B" w:rsidRDefault="0023000B" w:rsidP="00794902">
            <w:pPr>
              <w:rPr>
                <w:rFonts w:ascii="Arial" w:hAnsi="Arial" w:cs="Arial"/>
                <w:sz w:val="16"/>
                <w:szCs w:val="16"/>
              </w:rPr>
            </w:pPr>
            <w:r w:rsidRPr="0023000B">
              <w:rPr>
                <w:rFonts w:ascii="Arial" w:hAnsi="Arial" w:cs="Arial"/>
                <w:sz w:val="16"/>
                <w:szCs w:val="16"/>
              </w:rPr>
              <w:t xml:space="preserve">32,000 – 60,000 </w:t>
            </w:r>
          </w:p>
        </w:tc>
        <w:tc>
          <w:tcPr>
            <w:tcW w:w="851" w:type="dxa"/>
            <w:gridSpan w:val="3"/>
            <w:vAlign w:val="center"/>
          </w:tcPr>
          <w:p w14:paraId="5A0C32A9" w14:textId="034F08A1" w:rsidR="0023000B" w:rsidRPr="0023000B" w:rsidRDefault="0023000B" w:rsidP="00794902">
            <w:pPr>
              <w:rPr>
                <w:rFonts w:ascii="Arial" w:hAnsi="Arial" w:cs="Arial"/>
                <w:sz w:val="16"/>
                <w:szCs w:val="16"/>
              </w:rPr>
            </w:pPr>
            <w:r w:rsidRPr="0023000B">
              <w:rPr>
                <w:rFonts w:ascii="Arial" w:hAnsi="Arial" w:cs="Arial"/>
                <w:sz w:val="16"/>
                <w:szCs w:val="16"/>
              </w:rPr>
              <w:t>60,000 – 120,000</w:t>
            </w:r>
          </w:p>
        </w:tc>
        <w:tc>
          <w:tcPr>
            <w:tcW w:w="992" w:type="dxa"/>
            <w:gridSpan w:val="4"/>
            <w:vAlign w:val="center"/>
          </w:tcPr>
          <w:p w14:paraId="5FCBF24D" w14:textId="110873C2" w:rsidR="0023000B" w:rsidRPr="0023000B" w:rsidRDefault="0023000B" w:rsidP="00794902">
            <w:pPr>
              <w:rPr>
                <w:rFonts w:ascii="Arial" w:hAnsi="Arial" w:cs="Arial"/>
                <w:sz w:val="16"/>
                <w:szCs w:val="16"/>
              </w:rPr>
            </w:pPr>
            <w:r w:rsidRPr="0023000B">
              <w:rPr>
                <w:rFonts w:ascii="Arial" w:hAnsi="Arial" w:cs="Arial"/>
                <w:sz w:val="16"/>
                <w:szCs w:val="16"/>
              </w:rPr>
              <w:t>120,000 – 180,000</w:t>
            </w:r>
          </w:p>
        </w:tc>
        <w:tc>
          <w:tcPr>
            <w:tcW w:w="850" w:type="dxa"/>
            <w:gridSpan w:val="2"/>
            <w:vAlign w:val="center"/>
          </w:tcPr>
          <w:p w14:paraId="095DE025" w14:textId="5CD0B3A5" w:rsidR="0023000B" w:rsidRPr="0023000B" w:rsidRDefault="0023000B" w:rsidP="00794902">
            <w:pPr>
              <w:rPr>
                <w:rFonts w:ascii="Arial" w:hAnsi="Arial" w:cs="Arial"/>
                <w:sz w:val="16"/>
                <w:szCs w:val="16"/>
              </w:rPr>
            </w:pPr>
            <w:r w:rsidRPr="0023000B">
              <w:rPr>
                <w:rFonts w:ascii="Arial" w:hAnsi="Arial" w:cs="Arial"/>
                <w:sz w:val="16"/>
                <w:szCs w:val="16"/>
              </w:rPr>
              <w:t>180,000-240,000</w:t>
            </w:r>
          </w:p>
        </w:tc>
        <w:tc>
          <w:tcPr>
            <w:tcW w:w="993" w:type="dxa"/>
            <w:gridSpan w:val="3"/>
            <w:vAlign w:val="center"/>
          </w:tcPr>
          <w:p w14:paraId="2550CC07" w14:textId="157D7A11" w:rsidR="0023000B" w:rsidRPr="0023000B" w:rsidRDefault="0023000B" w:rsidP="00794902">
            <w:pPr>
              <w:rPr>
                <w:rFonts w:ascii="Arial" w:hAnsi="Arial" w:cs="Arial"/>
                <w:sz w:val="16"/>
                <w:szCs w:val="16"/>
              </w:rPr>
            </w:pPr>
            <w:r w:rsidRPr="0023000B">
              <w:rPr>
                <w:rFonts w:ascii="Arial" w:hAnsi="Arial" w:cs="Arial"/>
                <w:sz w:val="16"/>
                <w:szCs w:val="16"/>
              </w:rPr>
              <w:t>240,000 – 300,000</w:t>
            </w:r>
          </w:p>
        </w:tc>
        <w:tc>
          <w:tcPr>
            <w:tcW w:w="1134" w:type="dxa"/>
            <w:vAlign w:val="center"/>
          </w:tcPr>
          <w:p w14:paraId="0155180E" w14:textId="77777777" w:rsidR="0023000B" w:rsidRPr="0023000B" w:rsidRDefault="0023000B" w:rsidP="00794902">
            <w:pPr>
              <w:rPr>
                <w:rFonts w:ascii="Arial" w:hAnsi="Arial" w:cs="Arial"/>
                <w:sz w:val="16"/>
                <w:szCs w:val="16"/>
              </w:rPr>
            </w:pPr>
          </w:p>
          <w:p w14:paraId="17E87DFB" w14:textId="7C1C1537" w:rsidR="0023000B" w:rsidRPr="0023000B" w:rsidRDefault="0023000B" w:rsidP="00794902">
            <w:pPr>
              <w:rPr>
                <w:rFonts w:ascii="Arial" w:hAnsi="Arial" w:cs="Arial"/>
                <w:sz w:val="16"/>
                <w:szCs w:val="16"/>
              </w:rPr>
            </w:pPr>
            <w:r w:rsidRPr="0023000B">
              <w:rPr>
                <w:rFonts w:ascii="Arial" w:hAnsi="Arial" w:cs="Arial"/>
                <w:sz w:val="16"/>
                <w:szCs w:val="16"/>
              </w:rPr>
              <w:t>&gt;300,000</w:t>
            </w:r>
          </w:p>
        </w:tc>
      </w:tr>
      <w:tr w:rsidR="00794902" w:rsidRPr="00DA0A39" w14:paraId="17E560B2" w14:textId="77777777" w:rsidTr="00794902">
        <w:trPr>
          <w:trHeight w:val="386"/>
        </w:trPr>
        <w:tc>
          <w:tcPr>
            <w:tcW w:w="2972" w:type="dxa"/>
            <w:vAlign w:val="center"/>
          </w:tcPr>
          <w:p w14:paraId="22B887B4" w14:textId="53C7A5D0" w:rsidR="00794902" w:rsidRPr="00DA0A39" w:rsidRDefault="00232B18" w:rsidP="00B83A5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.</w:t>
            </w:r>
            <w:r w:rsidR="004E6469">
              <w:rPr>
                <w:rFonts w:ascii="Arial" w:hAnsi="Arial" w:cs="Arial"/>
                <w:sz w:val="20"/>
                <w:szCs w:val="20"/>
              </w:rPr>
              <w:t xml:space="preserve">Do </w:t>
            </w:r>
            <w:r w:rsidR="00B83A59">
              <w:rPr>
                <w:rFonts w:ascii="Arial" w:hAnsi="Arial" w:cs="Arial"/>
                <w:sz w:val="20"/>
                <w:szCs w:val="20"/>
              </w:rPr>
              <w:t xml:space="preserve">the household farm </w:t>
            </w:r>
            <w:r w:rsidR="004E6469">
              <w:rPr>
                <w:rFonts w:ascii="Arial" w:hAnsi="Arial" w:cs="Arial"/>
                <w:sz w:val="20"/>
                <w:szCs w:val="20"/>
              </w:rPr>
              <w:t>gain income from any other agricultural activities? If so, which?</w:t>
            </w:r>
          </w:p>
        </w:tc>
        <w:tc>
          <w:tcPr>
            <w:tcW w:w="6521" w:type="dxa"/>
            <w:gridSpan w:val="17"/>
            <w:vAlign w:val="center"/>
          </w:tcPr>
          <w:p w14:paraId="1C3AD40B" w14:textId="77777777" w:rsidR="00794902" w:rsidRPr="00DA0A39" w:rsidRDefault="00794902" w:rsidP="0079490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94902" w:rsidRPr="00DA0A39" w14:paraId="433B0FAF" w14:textId="77777777" w:rsidTr="00794902">
        <w:trPr>
          <w:trHeight w:val="386"/>
        </w:trPr>
        <w:tc>
          <w:tcPr>
            <w:tcW w:w="2972" w:type="dxa"/>
            <w:vAlign w:val="center"/>
          </w:tcPr>
          <w:p w14:paraId="55BB5711" w14:textId="2B55BAE8" w:rsidR="00794902" w:rsidRPr="00DA0A39" w:rsidRDefault="00232B18" w:rsidP="00B83A5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.</w:t>
            </w:r>
            <w:r w:rsidR="004E6469">
              <w:rPr>
                <w:rFonts w:ascii="Arial" w:hAnsi="Arial" w:cs="Arial"/>
                <w:sz w:val="20"/>
                <w:szCs w:val="20"/>
              </w:rPr>
              <w:t xml:space="preserve">Do </w:t>
            </w:r>
            <w:r w:rsidR="00B83A59">
              <w:rPr>
                <w:rFonts w:ascii="Arial" w:hAnsi="Arial" w:cs="Arial"/>
                <w:sz w:val="20"/>
                <w:szCs w:val="20"/>
              </w:rPr>
              <w:t xml:space="preserve">the household farm </w:t>
            </w:r>
            <w:r w:rsidR="004E6469">
              <w:rPr>
                <w:rFonts w:ascii="Arial" w:hAnsi="Arial" w:cs="Arial"/>
                <w:sz w:val="20"/>
                <w:szCs w:val="20"/>
              </w:rPr>
              <w:t>gain income from any non-agricultural activities?  If so, which?</w:t>
            </w:r>
          </w:p>
        </w:tc>
        <w:tc>
          <w:tcPr>
            <w:tcW w:w="6521" w:type="dxa"/>
            <w:gridSpan w:val="17"/>
            <w:vAlign w:val="center"/>
          </w:tcPr>
          <w:p w14:paraId="0F080F2E" w14:textId="77777777" w:rsidR="00794902" w:rsidRPr="00DA0A39" w:rsidRDefault="00794902" w:rsidP="0079490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ECBA4D3" w14:textId="77777777" w:rsidR="00B91E5F" w:rsidRDefault="00B91E5F">
      <w:pPr>
        <w:rPr>
          <w:rFonts w:ascii="Arial" w:hAnsi="Arial" w:cs="Arial"/>
          <w:sz w:val="20"/>
          <w:szCs w:val="20"/>
        </w:rPr>
        <w:sectPr w:rsidR="00B91E5F" w:rsidSect="00B91E5F">
          <w:headerReference w:type="default" r:id="rId11"/>
          <w:footerReference w:type="default" r:id="rId12"/>
          <w:pgSz w:w="11906" w:h="16838"/>
          <w:pgMar w:top="1134" w:right="1440" w:bottom="568" w:left="1440" w:header="708" w:footer="708" w:gutter="0"/>
          <w:cols w:space="708"/>
          <w:docGrid w:linePitch="360"/>
        </w:sectPr>
      </w:pPr>
    </w:p>
    <w:p w14:paraId="784AA6EF" w14:textId="3CBAA152" w:rsidR="00C36233" w:rsidRDefault="00C36233">
      <w:pPr>
        <w:rPr>
          <w:rFonts w:ascii="Arial" w:hAnsi="Arial" w:cs="Arial"/>
          <w:sz w:val="20"/>
          <w:szCs w:val="20"/>
        </w:rPr>
        <w:sectPr w:rsidR="00C36233" w:rsidSect="00B91E5F">
          <w:headerReference w:type="default" r:id="rId13"/>
          <w:pgSz w:w="11906" w:h="16838"/>
          <w:pgMar w:top="1134" w:right="1440" w:bottom="568" w:left="1440" w:header="708" w:footer="708" w:gutter="0"/>
          <w:cols w:space="708"/>
          <w:docGrid w:linePitch="360"/>
        </w:sectPr>
      </w:pPr>
    </w:p>
    <w:p w14:paraId="3F936ADD" w14:textId="093A5A57" w:rsidR="00C63CFA" w:rsidRPr="0023000B" w:rsidRDefault="0034195A" w:rsidP="00DB3036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How many of each of the following assets does </w:t>
      </w:r>
      <w:r w:rsidR="00B032F1">
        <w:rPr>
          <w:rFonts w:ascii="Arial" w:hAnsi="Arial" w:cs="Arial"/>
          <w:b/>
          <w:sz w:val="20"/>
          <w:szCs w:val="20"/>
        </w:rPr>
        <w:t xml:space="preserve">the household </w:t>
      </w:r>
      <w:r>
        <w:rPr>
          <w:rFonts w:ascii="Arial" w:hAnsi="Arial" w:cs="Arial"/>
          <w:b/>
          <w:sz w:val="20"/>
          <w:szCs w:val="20"/>
        </w:rPr>
        <w:t>farm have?</w:t>
      </w:r>
    </w:p>
    <w:p w14:paraId="675C3EFE" w14:textId="4C1828FE" w:rsidR="00C63CFA" w:rsidRPr="00DA0A39" w:rsidRDefault="00C63CFA" w:rsidP="00C63CFA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18"/>
        <w:gridCol w:w="1345"/>
      </w:tblGrid>
      <w:tr w:rsidR="00F4001E" w:rsidRPr="00DA0A39" w14:paraId="4DF8AC61" w14:textId="606AFE4A" w:rsidTr="00F87D98">
        <w:trPr>
          <w:trHeight w:val="623"/>
        </w:trPr>
        <w:tc>
          <w:tcPr>
            <w:tcW w:w="6218" w:type="dxa"/>
          </w:tcPr>
          <w:p w14:paraId="16460CAA" w14:textId="2C245B29" w:rsidR="00F4001E" w:rsidRPr="00DA0A39" w:rsidRDefault="00F4001E" w:rsidP="00C63CF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>Assets</w:t>
            </w:r>
          </w:p>
        </w:tc>
        <w:tc>
          <w:tcPr>
            <w:tcW w:w="1345" w:type="dxa"/>
          </w:tcPr>
          <w:p w14:paraId="675A6B21" w14:textId="77777777" w:rsidR="00F87D98" w:rsidRPr="00DA0A39" w:rsidRDefault="00F87D98" w:rsidP="007416B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Number </w:t>
            </w:r>
          </w:p>
          <w:p w14:paraId="1860A077" w14:textId="12CCC50E" w:rsidR="00F4001E" w:rsidRPr="00DA0A39" w:rsidRDefault="00F87D98" w:rsidP="007416B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>(0, 1, 2, 3…)</w:t>
            </w:r>
          </w:p>
        </w:tc>
      </w:tr>
      <w:tr w:rsidR="00F4001E" w:rsidRPr="00DA0A39" w14:paraId="4AA04912" w14:textId="3788C045" w:rsidTr="00F87D98">
        <w:trPr>
          <w:trHeight w:val="203"/>
        </w:trPr>
        <w:tc>
          <w:tcPr>
            <w:tcW w:w="6218" w:type="dxa"/>
          </w:tcPr>
          <w:p w14:paraId="57F9D316" w14:textId="6E31D179" w:rsidR="00F4001E" w:rsidRPr="00DA0A39" w:rsidRDefault="00232B18" w:rsidP="00C63C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</w:t>
            </w:r>
            <w:r w:rsidR="006326F3">
              <w:rPr>
                <w:rFonts w:ascii="Arial" w:hAnsi="Arial" w:cs="Arial"/>
                <w:sz w:val="20"/>
                <w:szCs w:val="20"/>
              </w:rPr>
              <w:t>T</w:t>
            </w:r>
            <w:r w:rsidR="00F4001E" w:rsidRPr="00DA0A39">
              <w:rPr>
                <w:rFonts w:ascii="Arial" w:hAnsi="Arial" w:cs="Arial"/>
                <w:sz w:val="20"/>
                <w:szCs w:val="20"/>
              </w:rPr>
              <w:t>ractor</w:t>
            </w:r>
          </w:p>
        </w:tc>
        <w:tc>
          <w:tcPr>
            <w:tcW w:w="1345" w:type="dxa"/>
          </w:tcPr>
          <w:p w14:paraId="2623E8A2" w14:textId="77777777" w:rsidR="00F4001E" w:rsidRPr="00DA0A39" w:rsidRDefault="00F4001E" w:rsidP="00C63CF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3000B" w:rsidRPr="00DA0A39" w14:paraId="1AF4E8D4" w14:textId="77777777" w:rsidTr="00F87D98">
        <w:trPr>
          <w:trHeight w:val="203"/>
        </w:trPr>
        <w:tc>
          <w:tcPr>
            <w:tcW w:w="6218" w:type="dxa"/>
          </w:tcPr>
          <w:p w14:paraId="7BCC2990" w14:textId="3F5202A8" w:rsidR="0023000B" w:rsidRPr="0023000B" w:rsidRDefault="00232B18" w:rsidP="0023000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</w:t>
            </w:r>
            <w:r w:rsidR="0023000B" w:rsidRPr="0023000B">
              <w:rPr>
                <w:rFonts w:ascii="Arial" w:hAnsi="Arial" w:cs="Arial"/>
                <w:sz w:val="20"/>
                <w:szCs w:val="20"/>
              </w:rPr>
              <w:t>Plough</w:t>
            </w:r>
          </w:p>
        </w:tc>
        <w:tc>
          <w:tcPr>
            <w:tcW w:w="1345" w:type="dxa"/>
          </w:tcPr>
          <w:p w14:paraId="62636A61" w14:textId="77777777" w:rsidR="0023000B" w:rsidRPr="00DA0A39" w:rsidRDefault="0023000B" w:rsidP="0023000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3000B" w:rsidRPr="00DA0A39" w14:paraId="14BE4CC9" w14:textId="3A4C8AE6" w:rsidTr="00F87D98">
        <w:trPr>
          <w:trHeight w:val="203"/>
        </w:trPr>
        <w:tc>
          <w:tcPr>
            <w:tcW w:w="6218" w:type="dxa"/>
          </w:tcPr>
          <w:p w14:paraId="30E60F7D" w14:textId="0F0AF2B6" w:rsidR="0023000B" w:rsidRPr="00DA0A39" w:rsidRDefault="00232B18" w:rsidP="0023000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</w:t>
            </w:r>
            <w:r w:rsidR="0023000B">
              <w:rPr>
                <w:rFonts w:ascii="Arial" w:hAnsi="Arial" w:cs="Arial"/>
                <w:sz w:val="20"/>
                <w:szCs w:val="20"/>
              </w:rPr>
              <w:t>P</w:t>
            </w:r>
            <w:r w:rsidR="0023000B" w:rsidRPr="00DA0A39">
              <w:rPr>
                <w:rFonts w:ascii="Arial" w:hAnsi="Arial" w:cs="Arial"/>
                <w:sz w:val="20"/>
                <w:szCs w:val="20"/>
              </w:rPr>
              <w:t>ond</w:t>
            </w:r>
          </w:p>
        </w:tc>
        <w:tc>
          <w:tcPr>
            <w:tcW w:w="1345" w:type="dxa"/>
          </w:tcPr>
          <w:p w14:paraId="04ED0AA7" w14:textId="77777777" w:rsidR="0023000B" w:rsidRPr="00DA0A39" w:rsidRDefault="0023000B" w:rsidP="0023000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3000B" w:rsidRPr="00DA0A39" w14:paraId="357458F8" w14:textId="77777777" w:rsidTr="00F87D98">
        <w:trPr>
          <w:trHeight w:val="203"/>
        </w:trPr>
        <w:tc>
          <w:tcPr>
            <w:tcW w:w="6218" w:type="dxa"/>
          </w:tcPr>
          <w:p w14:paraId="63DFD3A9" w14:textId="28272BEE" w:rsidR="0023000B" w:rsidRPr="00DA0A39" w:rsidRDefault="00232B18" w:rsidP="0023000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.</w:t>
            </w:r>
            <w:r w:rsidR="0023000B">
              <w:rPr>
                <w:rFonts w:ascii="Arial" w:hAnsi="Arial" w:cs="Arial"/>
                <w:sz w:val="20"/>
                <w:szCs w:val="20"/>
              </w:rPr>
              <w:t>Water tank</w:t>
            </w:r>
          </w:p>
        </w:tc>
        <w:tc>
          <w:tcPr>
            <w:tcW w:w="1345" w:type="dxa"/>
          </w:tcPr>
          <w:p w14:paraId="1CC7F475" w14:textId="77777777" w:rsidR="0023000B" w:rsidRPr="00DA0A39" w:rsidRDefault="0023000B" w:rsidP="0023000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3000B" w:rsidRPr="00DA0A39" w14:paraId="0044B6C3" w14:textId="3C83DB70" w:rsidTr="00F87D98">
        <w:trPr>
          <w:trHeight w:val="215"/>
        </w:trPr>
        <w:tc>
          <w:tcPr>
            <w:tcW w:w="6218" w:type="dxa"/>
          </w:tcPr>
          <w:p w14:paraId="639483A0" w14:textId="673B39D0" w:rsidR="0023000B" w:rsidRPr="0062404F" w:rsidRDefault="00232B18" w:rsidP="0023000B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3A68C0">
              <w:rPr>
                <w:rFonts w:ascii="Arial" w:hAnsi="Arial" w:cs="Arial"/>
                <w:sz w:val="20"/>
                <w:szCs w:val="20"/>
              </w:rPr>
              <w:t>5.</w:t>
            </w:r>
            <w:r w:rsidR="0023000B" w:rsidRPr="003A68C0">
              <w:rPr>
                <w:rFonts w:ascii="Arial" w:hAnsi="Arial" w:cs="Arial"/>
                <w:sz w:val="20"/>
                <w:szCs w:val="20"/>
              </w:rPr>
              <w:t>Well</w:t>
            </w:r>
          </w:p>
        </w:tc>
        <w:tc>
          <w:tcPr>
            <w:tcW w:w="1345" w:type="dxa"/>
          </w:tcPr>
          <w:p w14:paraId="538A6B56" w14:textId="77777777" w:rsidR="0023000B" w:rsidRPr="00DA0A39" w:rsidRDefault="0023000B" w:rsidP="0023000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3000B" w:rsidRPr="00DA0A39" w14:paraId="6657B436" w14:textId="301F24B6" w:rsidTr="00F87D98">
        <w:trPr>
          <w:trHeight w:val="203"/>
        </w:trPr>
        <w:tc>
          <w:tcPr>
            <w:tcW w:w="6218" w:type="dxa"/>
          </w:tcPr>
          <w:p w14:paraId="32179560" w14:textId="64F10329" w:rsidR="0023000B" w:rsidRPr="00DA0A39" w:rsidRDefault="00232B18" w:rsidP="0023000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</w:t>
            </w:r>
            <w:r w:rsidR="0023000B">
              <w:rPr>
                <w:rFonts w:ascii="Arial" w:hAnsi="Arial" w:cs="Arial"/>
                <w:sz w:val="20"/>
                <w:szCs w:val="20"/>
              </w:rPr>
              <w:t>Pump</w:t>
            </w:r>
          </w:p>
        </w:tc>
        <w:tc>
          <w:tcPr>
            <w:tcW w:w="1345" w:type="dxa"/>
          </w:tcPr>
          <w:p w14:paraId="4DCA5625" w14:textId="77777777" w:rsidR="0023000B" w:rsidRPr="00DA0A39" w:rsidRDefault="0023000B" w:rsidP="0023000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3000B" w:rsidRPr="00DA0A39" w14:paraId="283B8A6C" w14:textId="77777777" w:rsidTr="00F87D98">
        <w:trPr>
          <w:trHeight w:val="203"/>
        </w:trPr>
        <w:tc>
          <w:tcPr>
            <w:tcW w:w="6218" w:type="dxa"/>
          </w:tcPr>
          <w:p w14:paraId="1694E13B" w14:textId="46FA3961" w:rsidR="0023000B" w:rsidRPr="00DA0A39" w:rsidRDefault="00232B18" w:rsidP="0023000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.</w:t>
            </w:r>
            <w:r w:rsidR="0023000B" w:rsidRPr="00DA0A39">
              <w:rPr>
                <w:rFonts w:ascii="Arial" w:hAnsi="Arial" w:cs="Arial"/>
                <w:sz w:val="20"/>
                <w:szCs w:val="20"/>
              </w:rPr>
              <w:t>Laptop or computer</w:t>
            </w:r>
          </w:p>
        </w:tc>
        <w:tc>
          <w:tcPr>
            <w:tcW w:w="1345" w:type="dxa"/>
          </w:tcPr>
          <w:p w14:paraId="6891461C" w14:textId="77777777" w:rsidR="0023000B" w:rsidRPr="00DA0A39" w:rsidRDefault="0023000B" w:rsidP="0023000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3000B" w:rsidRPr="00DA0A39" w14:paraId="20D2E6B5" w14:textId="77777777" w:rsidTr="00F87D98">
        <w:trPr>
          <w:trHeight w:val="203"/>
        </w:trPr>
        <w:tc>
          <w:tcPr>
            <w:tcW w:w="6218" w:type="dxa"/>
          </w:tcPr>
          <w:p w14:paraId="3B72F0A5" w14:textId="00DB3F2B" w:rsidR="0023000B" w:rsidRPr="00DA0A39" w:rsidRDefault="00232B18" w:rsidP="0023000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.</w:t>
            </w:r>
            <w:r w:rsidR="0023000B" w:rsidRPr="00DA0A39">
              <w:rPr>
                <w:rFonts w:ascii="Arial" w:hAnsi="Arial" w:cs="Arial"/>
                <w:sz w:val="20"/>
                <w:szCs w:val="20"/>
              </w:rPr>
              <w:t>TV</w:t>
            </w:r>
          </w:p>
        </w:tc>
        <w:tc>
          <w:tcPr>
            <w:tcW w:w="1345" w:type="dxa"/>
          </w:tcPr>
          <w:p w14:paraId="4386AE20" w14:textId="77777777" w:rsidR="0023000B" w:rsidRPr="00DA0A39" w:rsidRDefault="0023000B" w:rsidP="0023000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3000B" w:rsidRPr="00DA0A39" w14:paraId="4DC2BF10" w14:textId="77777777" w:rsidTr="00F87D98">
        <w:trPr>
          <w:trHeight w:val="203"/>
        </w:trPr>
        <w:tc>
          <w:tcPr>
            <w:tcW w:w="6218" w:type="dxa"/>
          </w:tcPr>
          <w:p w14:paraId="50AA7385" w14:textId="32B91F90" w:rsidR="0023000B" w:rsidRPr="00DA0A39" w:rsidRDefault="00232B18" w:rsidP="0023000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.</w:t>
            </w:r>
            <w:r w:rsidR="0023000B">
              <w:rPr>
                <w:rFonts w:ascii="Arial" w:hAnsi="Arial" w:cs="Arial"/>
                <w:sz w:val="20"/>
                <w:szCs w:val="20"/>
              </w:rPr>
              <w:t>R</w:t>
            </w:r>
            <w:r w:rsidR="0023000B" w:rsidRPr="00DA0A39">
              <w:rPr>
                <w:rFonts w:ascii="Arial" w:hAnsi="Arial" w:cs="Arial"/>
                <w:sz w:val="20"/>
                <w:szCs w:val="20"/>
              </w:rPr>
              <w:t>adio</w:t>
            </w:r>
          </w:p>
        </w:tc>
        <w:tc>
          <w:tcPr>
            <w:tcW w:w="1345" w:type="dxa"/>
          </w:tcPr>
          <w:p w14:paraId="361E918E" w14:textId="77777777" w:rsidR="0023000B" w:rsidRPr="00DA0A39" w:rsidRDefault="0023000B" w:rsidP="0023000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3000B" w:rsidRPr="00DA0A39" w14:paraId="08CE177B" w14:textId="77777777" w:rsidTr="00F87D98">
        <w:trPr>
          <w:trHeight w:val="203"/>
        </w:trPr>
        <w:tc>
          <w:tcPr>
            <w:tcW w:w="6218" w:type="dxa"/>
          </w:tcPr>
          <w:p w14:paraId="56232838" w14:textId="02232AD9" w:rsidR="0023000B" w:rsidRPr="00DA0A39" w:rsidRDefault="00232B18" w:rsidP="0023000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.</w:t>
            </w:r>
            <w:r w:rsidR="0023000B" w:rsidRPr="00DA0A39">
              <w:rPr>
                <w:rFonts w:ascii="Arial" w:hAnsi="Arial" w:cs="Arial"/>
                <w:sz w:val="20"/>
                <w:szCs w:val="20"/>
              </w:rPr>
              <w:t>Bicycle</w:t>
            </w:r>
          </w:p>
        </w:tc>
        <w:tc>
          <w:tcPr>
            <w:tcW w:w="1345" w:type="dxa"/>
          </w:tcPr>
          <w:p w14:paraId="1DCAD159" w14:textId="77777777" w:rsidR="0023000B" w:rsidRPr="00DA0A39" w:rsidRDefault="0023000B" w:rsidP="0023000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3000B" w:rsidRPr="00DA0A39" w14:paraId="78521093" w14:textId="77777777" w:rsidTr="00F87D98">
        <w:trPr>
          <w:trHeight w:val="203"/>
        </w:trPr>
        <w:tc>
          <w:tcPr>
            <w:tcW w:w="6218" w:type="dxa"/>
          </w:tcPr>
          <w:p w14:paraId="68BD9321" w14:textId="386060CB" w:rsidR="0023000B" w:rsidRPr="00DA0A39" w:rsidRDefault="00232B18" w:rsidP="0023000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.</w:t>
            </w:r>
            <w:r w:rsidR="0023000B">
              <w:rPr>
                <w:rFonts w:ascii="Arial" w:hAnsi="Arial" w:cs="Arial"/>
                <w:sz w:val="20"/>
                <w:szCs w:val="20"/>
              </w:rPr>
              <w:t>Motorcycle</w:t>
            </w:r>
          </w:p>
        </w:tc>
        <w:tc>
          <w:tcPr>
            <w:tcW w:w="1345" w:type="dxa"/>
          </w:tcPr>
          <w:p w14:paraId="4BC24EB3" w14:textId="77777777" w:rsidR="0023000B" w:rsidRPr="00DA0A39" w:rsidRDefault="0023000B" w:rsidP="0023000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3000B" w:rsidRPr="00DA0A39" w14:paraId="2D5A95CE" w14:textId="77777777" w:rsidTr="00F87D98">
        <w:trPr>
          <w:trHeight w:val="203"/>
        </w:trPr>
        <w:tc>
          <w:tcPr>
            <w:tcW w:w="6218" w:type="dxa"/>
          </w:tcPr>
          <w:p w14:paraId="2216E394" w14:textId="280A3B33" w:rsidR="0023000B" w:rsidRPr="00DA0A39" w:rsidRDefault="00232B18" w:rsidP="0023000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.</w:t>
            </w:r>
            <w:r w:rsidR="0023000B" w:rsidRPr="00DA0A39">
              <w:rPr>
                <w:rFonts w:ascii="Arial" w:hAnsi="Arial" w:cs="Arial"/>
                <w:sz w:val="20"/>
                <w:szCs w:val="20"/>
              </w:rPr>
              <w:t>Car</w:t>
            </w:r>
          </w:p>
        </w:tc>
        <w:tc>
          <w:tcPr>
            <w:tcW w:w="1345" w:type="dxa"/>
          </w:tcPr>
          <w:p w14:paraId="632569D9" w14:textId="77777777" w:rsidR="0023000B" w:rsidRPr="00DA0A39" w:rsidRDefault="0023000B" w:rsidP="0023000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3000B" w:rsidRPr="00DA0A39" w14:paraId="1006133F" w14:textId="77777777" w:rsidTr="00F87D98">
        <w:trPr>
          <w:trHeight w:val="203"/>
        </w:trPr>
        <w:tc>
          <w:tcPr>
            <w:tcW w:w="6218" w:type="dxa"/>
          </w:tcPr>
          <w:p w14:paraId="2A286D84" w14:textId="7BEBCB3D" w:rsidR="0023000B" w:rsidRPr="00DA0A39" w:rsidRDefault="00232B18" w:rsidP="0023000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.</w:t>
            </w:r>
            <w:r w:rsidR="0023000B">
              <w:rPr>
                <w:rFonts w:ascii="Arial" w:hAnsi="Arial" w:cs="Arial"/>
                <w:sz w:val="20"/>
                <w:szCs w:val="20"/>
              </w:rPr>
              <w:t>Truck</w:t>
            </w:r>
          </w:p>
        </w:tc>
        <w:tc>
          <w:tcPr>
            <w:tcW w:w="1345" w:type="dxa"/>
          </w:tcPr>
          <w:p w14:paraId="6BFE2609" w14:textId="6F54C004" w:rsidR="0023000B" w:rsidRPr="00DA0A39" w:rsidRDefault="0023000B" w:rsidP="0023000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55E9635A" w14:textId="77777777" w:rsidR="00C63CFA" w:rsidRPr="00DA0A39" w:rsidRDefault="00C63CFA" w:rsidP="00C63CFA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579CD50D" w14:textId="08E10FDF" w:rsidR="0023000B" w:rsidRDefault="0023000B" w:rsidP="00533698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Do you have </w:t>
      </w:r>
      <w:r w:rsidRPr="0023000B">
        <w:rPr>
          <w:rFonts w:ascii="Arial" w:hAnsi="Arial" w:cs="Arial"/>
          <w:b/>
          <w:sz w:val="20"/>
          <w:szCs w:val="20"/>
        </w:rPr>
        <w:t xml:space="preserve">Wi-Fi internet </w:t>
      </w:r>
      <w:r>
        <w:rPr>
          <w:rFonts w:ascii="Arial" w:hAnsi="Arial" w:cs="Arial"/>
          <w:b/>
          <w:sz w:val="20"/>
          <w:szCs w:val="20"/>
        </w:rPr>
        <w:t>access?</w:t>
      </w:r>
      <w:r w:rsidRPr="0023000B">
        <w:rPr>
          <w:rFonts w:ascii="Arial" w:hAnsi="Arial" w:cs="Arial"/>
          <w:b/>
          <w:sz w:val="20"/>
          <w:szCs w:val="20"/>
        </w:rPr>
        <w:t xml:space="preserve"> Y/N</w:t>
      </w:r>
      <w:r w:rsidR="00533698">
        <w:rPr>
          <w:rFonts w:ascii="Arial" w:hAnsi="Arial" w:cs="Arial"/>
          <w:b/>
          <w:sz w:val="20"/>
          <w:szCs w:val="20"/>
        </w:rPr>
        <w:t xml:space="preserve"> </w:t>
      </w:r>
      <w:r w:rsidR="00533698" w:rsidRPr="00533698">
        <w:rPr>
          <w:rFonts w:ascii="Arial" w:hAnsi="Arial" w:cs="Arial"/>
          <w:b/>
          <w:sz w:val="20"/>
          <w:szCs w:val="20"/>
        </w:rPr>
        <w:t>(please circle)</w:t>
      </w:r>
    </w:p>
    <w:p w14:paraId="345738DF" w14:textId="51A3EA64" w:rsidR="0023000B" w:rsidRDefault="0023000B" w:rsidP="00DB3036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How many mobile phones do you have?......................</w:t>
      </w:r>
    </w:p>
    <w:p w14:paraId="2051F82A" w14:textId="1EE0D742" w:rsidR="0023000B" w:rsidRDefault="004E6469" w:rsidP="00DB3036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How many of these are</w:t>
      </w:r>
      <w:r w:rsidR="0023000B">
        <w:rPr>
          <w:rFonts w:ascii="Arial" w:hAnsi="Arial" w:cs="Arial"/>
          <w:b/>
          <w:sz w:val="20"/>
          <w:szCs w:val="20"/>
        </w:rPr>
        <w:t xml:space="preserve"> smartphones</w:t>
      </w:r>
      <w:proofErr w:type="gramStart"/>
      <w:r w:rsidR="0023000B">
        <w:rPr>
          <w:rFonts w:ascii="Arial" w:hAnsi="Arial" w:cs="Arial"/>
          <w:b/>
          <w:sz w:val="20"/>
          <w:szCs w:val="20"/>
        </w:rPr>
        <w:t>?</w:t>
      </w:r>
      <w:r w:rsidR="0023000B" w:rsidRPr="0023000B">
        <w:rPr>
          <w:rFonts w:ascii="Arial" w:hAnsi="Arial" w:cs="Arial"/>
          <w:b/>
          <w:sz w:val="20"/>
          <w:szCs w:val="20"/>
        </w:rPr>
        <w:t>:…</w:t>
      </w:r>
      <w:proofErr w:type="gramEnd"/>
      <w:r w:rsidR="0023000B" w:rsidRPr="0023000B">
        <w:rPr>
          <w:rFonts w:ascii="Arial" w:hAnsi="Arial" w:cs="Arial"/>
          <w:b/>
          <w:sz w:val="20"/>
          <w:szCs w:val="20"/>
        </w:rPr>
        <w:t>……</w:t>
      </w:r>
    </w:p>
    <w:p w14:paraId="15E3DD3F" w14:textId="73D3C89E" w:rsidR="0034195A" w:rsidRDefault="0034195A" w:rsidP="00533698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23000B">
        <w:rPr>
          <w:rFonts w:ascii="Arial" w:hAnsi="Arial" w:cs="Arial"/>
          <w:b/>
          <w:sz w:val="20"/>
          <w:szCs w:val="20"/>
        </w:rPr>
        <w:t xml:space="preserve">Do you have electricity </w:t>
      </w:r>
      <w:r>
        <w:rPr>
          <w:rFonts w:ascii="Arial" w:hAnsi="Arial" w:cs="Arial"/>
          <w:b/>
          <w:sz w:val="20"/>
          <w:szCs w:val="20"/>
        </w:rPr>
        <w:t>o</w:t>
      </w:r>
      <w:r w:rsidRPr="0023000B">
        <w:rPr>
          <w:rFonts w:ascii="Arial" w:hAnsi="Arial" w:cs="Arial"/>
          <w:b/>
          <w:sz w:val="20"/>
          <w:szCs w:val="20"/>
        </w:rPr>
        <w:t>n your farm? Y/N</w:t>
      </w:r>
      <w:r w:rsidR="00533698">
        <w:rPr>
          <w:rFonts w:ascii="Arial" w:hAnsi="Arial" w:cs="Arial"/>
          <w:b/>
          <w:sz w:val="20"/>
          <w:szCs w:val="20"/>
        </w:rPr>
        <w:t xml:space="preserve"> </w:t>
      </w:r>
      <w:r w:rsidR="00533698" w:rsidRPr="00533698">
        <w:rPr>
          <w:rFonts w:ascii="Arial" w:hAnsi="Arial" w:cs="Arial"/>
          <w:b/>
          <w:sz w:val="20"/>
          <w:szCs w:val="20"/>
        </w:rPr>
        <w:t>(please circle)</w:t>
      </w:r>
    </w:p>
    <w:p w14:paraId="67008477" w14:textId="77777777" w:rsidR="0034195A" w:rsidRPr="002F1BE3" w:rsidRDefault="0034195A" w:rsidP="002F1BE3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32775C12" w14:textId="63D7A95B" w:rsidR="00065EC2" w:rsidRDefault="00065EC2" w:rsidP="002717BB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388EBB6" w14:textId="77777777" w:rsidR="00065EC2" w:rsidRPr="00DA0A39" w:rsidRDefault="00065EC2" w:rsidP="002717BB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5BBEB87" w14:textId="09448692" w:rsidR="00020165" w:rsidRPr="0023000B" w:rsidRDefault="004E6469" w:rsidP="00DB3036">
      <w:pPr>
        <w:pStyle w:val="ListParagraph"/>
        <w:numPr>
          <w:ilvl w:val="0"/>
          <w:numId w:val="18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ompared with 10 years ago, is the…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257"/>
        <w:gridCol w:w="928"/>
        <w:gridCol w:w="939"/>
        <w:gridCol w:w="1265"/>
      </w:tblGrid>
      <w:tr w:rsidR="002958E5" w:rsidRPr="00DA0A39" w14:paraId="70A57555" w14:textId="77777777" w:rsidTr="002958E5">
        <w:trPr>
          <w:jc w:val="center"/>
        </w:trPr>
        <w:tc>
          <w:tcPr>
            <w:tcW w:w="5257" w:type="dxa"/>
          </w:tcPr>
          <w:p w14:paraId="48B0E37F" w14:textId="20830C63" w:rsidR="002958E5" w:rsidRPr="00DA0A39" w:rsidRDefault="002958E5" w:rsidP="00950A2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51" w:type="dxa"/>
          </w:tcPr>
          <w:p w14:paraId="4CB1ED99" w14:textId="6630D04F" w:rsidR="002958E5" w:rsidRPr="00DA0A39" w:rsidRDefault="004E6469" w:rsidP="001F27F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Greater</w:t>
            </w:r>
          </w:p>
        </w:tc>
        <w:tc>
          <w:tcPr>
            <w:tcW w:w="939" w:type="dxa"/>
          </w:tcPr>
          <w:p w14:paraId="56B0F313" w14:textId="76F9F06C" w:rsidR="002958E5" w:rsidRPr="00DA0A39" w:rsidRDefault="002958E5" w:rsidP="001F27F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maller</w:t>
            </w:r>
          </w:p>
        </w:tc>
        <w:tc>
          <w:tcPr>
            <w:tcW w:w="1265" w:type="dxa"/>
          </w:tcPr>
          <w:p w14:paraId="45145B99" w14:textId="1A5C1981" w:rsidR="002958E5" w:rsidRPr="00DA0A39" w:rsidRDefault="004E6469" w:rsidP="001F27F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he same</w:t>
            </w:r>
          </w:p>
        </w:tc>
      </w:tr>
      <w:tr w:rsidR="002958E5" w:rsidRPr="00DA0A39" w14:paraId="271987F5" w14:textId="77777777" w:rsidTr="002958E5">
        <w:trPr>
          <w:jc w:val="center"/>
        </w:trPr>
        <w:tc>
          <w:tcPr>
            <w:tcW w:w="5257" w:type="dxa"/>
          </w:tcPr>
          <w:p w14:paraId="16933F95" w14:textId="6FF9797C" w:rsidR="002958E5" w:rsidRPr="00DA0A39" w:rsidRDefault="00232B18" w:rsidP="002F1BE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</w:t>
            </w:r>
            <w:r w:rsidR="002F1BE3">
              <w:rPr>
                <w:rFonts w:ascii="Arial" w:hAnsi="Arial" w:cs="Arial"/>
                <w:sz w:val="20"/>
                <w:szCs w:val="20"/>
              </w:rPr>
              <w:t>Cropped</w:t>
            </w:r>
            <w:r w:rsidR="004E6469">
              <w:rPr>
                <w:rFonts w:ascii="Arial" w:hAnsi="Arial" w:cs="Arial"/>
                <w:sz w:val="20"/>
                <w:szCs w:val="20"/>
              </w:rPr>
              <w:t xml:space="preserve"> area</w:t>
            </w:r>
          </w:p>
        </w:tc>
        <w:tc>
          <w:tcPr>
            <w:tcW w:w="851" w:type="dxa"/>
          </w:tcPr>
          <w:p w14:paraId="2BCB727F" w14:textId="77777777" w:rsidR="002958E5" w:rsidRPr="00DA0A39" w:rsidRDefault="002958E5" w:rsidP="00950A2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39" w:type="dxa"/>
          </w:tcPr>
          <w:p w14:paraId="4805E405" w14:textId="77777777" w:rsidR="002958E5" w:rsidRPr="00DA0A39" w:rsidRDefault="002958E5" w:rsidP="00950A2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65" w:type="dxa"/>
          </w:tcPr>
          <w:p w14:paraId="29FAFACA" w14:textId="5D6A09C6" w:rsidR="002958E5" w:rsidRPr="00DA0A39" w:rsidRDefault="002958E5" w:rsidP="00950A2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958E5" w:rsidRPr="00DA0A39" w14:paraId="54C47159" w14:textId="77777777" w:rsidTr="002958E5">
        <w:trPr>
          <w:jc w:val="center"/>
        </w:trPr>
        <w:tc>
          <w:tcPr>
            <w:tcW w:w="5257" w:type="dxa"/>
          </w:tcPr>
          <w:p w14:paraId="5F59EAE5" w14:textId="7398DBC1" w:rsidR="002958E5" w:rsidRPr="00DA0A39" w:rsidRDefault="00232B18" w:rsidP="0007795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</w:t>
            </w:r>
            <w:r w:rsidR="004E6469">
              <w:rPr>
                <w:rFonts w:ascii="Arial" w:hAnsi="Arial" w:cs="Arial"/>
                <w:sz w:val="20"/>
                <w:szCs w:val="20"/>
              </w:rPr>
              <w:t>Number of animals</w:t>
            </w:r>
          </w:p>
        </w:tc>
        <w:tc>
          <w:tcPr>
            <w:tcW w:w="851" w:type="dxa"/>
          </w:tcPr>
          <w:p w14:paraId="52C36222" w14:textId="77777777" w:rsidR="002958E5" w:rsidRPr="00DA0A39" w:rsidRDefault="002958E5" w:rsidP="0007795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39" w:type="dxa"/>
          </w:tcPr>
          <w:p w14:paraId="75C097B3" w14:textId="77777777" w:rsidR="002958E5" w:rsidRPr="00DA0A39" w:rsidRDefault="002958E5" w:rsidP="0007795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65" w:type="dxa"/>
          </w:tcPr>
          <w:p w14:paraId="179546A9" w14:textId="25096DA8" w:rsidR="002958E5" w:rsidRPr="00DA0A39" w:rsidRDefault="002958E5" w:rsidP="0007795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958E5" w:rsidRPr="00DA0A39" w14:paraId="63FB02BE" w14:textId="77777777" w:rsidTr="002958E5">
        <w:trPr>
          <w:jc w:val="center"/>
        </w:trPr>
        <w:tc>
          <w:tcPr>
            <w:tcW w:w="5257" w:type="dxa"/>
          </w:tcPr>
          <w:p w14:paraId="1981946D" w14:textId="36CCAEF0" w:rsidR="002958E5" w:rsidRPr="00DA0A39" w:rsidRDefault="00232B18" w:rsidP="002958E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</w:t>
            </w:r>
            <w:r w:rsidR="004E6469">
              <w:rPr>
                <w:rFonts w:ascii="Arial" w:hAnsi="Arial" w:cs="Arial"/>
                <w:sz w:val="20"/>
                <w:szCs w:val="20"/>
              </w:rPr>
              <w:t>Variety of crops</w:t>
            </w:r>
          </w:p>
        </w:tc>
        <w:tc>
          <w:tcPr>
            <w:tcW w:w="851" w:type="dxa"/>
          </w:tcPr>
          <w:p w14:paraId="73F37DB6" w14:textId="77777777" w:rsidR="002958E5" w:rsidRPr="00DA0A39" w:rsidRDefault="002958E5" w:rsidP="0007795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39" w:type="dxa"/>
          </w:tcPr>
          <w:p w14:paraId="2E7F9FF5" w14:textId="77777777" w:rsidR="002958E5" w:rsidRPr="00DA0A39" w:rsidRDefault="002958E5" w:rsidP="0007795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65" w:type="dxa"/>
          </w:tcPr>
          <w:p w14:paraId="1B27EBF2" w14:textId="7888ADC7" w:rsidR="002958E5" w:rsidRPr="00DA0A39" w:rsidRDefault="002958E5" w:rsidP="0007795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958E5" w:rsidRPr="00DA0A39" w14:paraId="347C955C" w14:textId="77777777" w:rsidTr="002958E5">
        <w:trPr>
          <w:jc w:val="center"/>
        </w:trPr>
        <w:tc>
          <w:tcPr>
            <w:tcW w:w="5257" w:type="dxa"/>
          </w:tcPr>
          <w:p w14:paraId="6456E251" w14:textId="71CC36F7" w:rsidR="002958E5" w:rsidRPr="00DA0A39" w:rsidRDefault="00232B18" w:rsidP="0007795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.</w:t>
            </w:r>
            <w:r w:rsidR="004E6469">
              <w:rPr>
                <w:rFonts w:ascii="Arial" w:hAnsi="Arial" w:cs="Arial"/>
                <w:sz w:val="20"/>
                <w:szCs w:val="20"/>
              </w:rPr>
              <w:t>Variety of animals</w:t>
            </w:r>
          </w:p>
        </w:tc>
        <w:tc>
          <w:tcPr>
            <w:tcW w:w="851" w:type="dxa"/>
          </w:tcPr>
          <w:p w14:paraId="00F40CCD" w14:textId="77777777" w:rsidR="002958E5" w:rsidRPr="00DA0A39" w:rsidRDefault="002958E5" w:rsidP="0007795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39" w:type="dxa"/>
          </w:tcPr>
          <w:p w14:paraId="3217234C" w14:textId="77777777" w:rsidR="002958E5" w:rsidRPr="00DA0A39" w:rsidRDefault="002958E5" w:rsidP="0007795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65" w:type="dxa"/>
          </w:tcPr>
          <w:p w14:paraId="74351BE8" w14:textId="71284CCC" w:rsidR="002958E5" w:rsidRPr="00DA0A39" w:rsidRDefault="002958E5" w:rsidP="0007795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958E5" w:rsidRPr="00DA0A39" w14:paraId="6D99BEE2" w14:textId="77777777" w:rsidTr="002958E5">
        <w:trPr>
          <w:jc w:val="center"/>
        </w:trPr>
        <w:tc>
          <w:tcPr>
            <w:tcW w:w="5257" w:type="dxa"/>
          </w:tcPr>
          <w:p w14:paraId="2FA52883" w14:textId="2E2CE26E" w:rsidR="002958E5" w:rsidRPr="00DA0A39" w:rsidRDefault="00232B18" w:rsidP="0007795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</w:t>
            </w:r>
            <w:r w:rsidR="004E6469">
              <w:rPr>
                <w:rFonts w:ascii="Arial" w:hAnsi="Arial" w:cs="Arial"/>
                <w:sz w:val="20"/>
                <w:szCs w:val="20"/>
              </w:rPr>
              <w:t>Number of non-agricultural income sources</w:t>
            </w:r>
          </w:p>
        </w:tc>
        <w:tc>
          <w:tcPr>
            <w:tcW w:w="851" w:type="dxa"/>
          </w:tcPr>
          <w:p w14:paraId="4E15D2A5" w14:textId="77777777" w:rsidR="002958E5" w:rsidRPr="00DA0A39" w:rsidRDefault="002958E5" w:rsidP="0007795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39" w:type="dxa"/>
          </w:tcPr>
          <w:p w14:paraId="127A2BC3" w14:textId="77777777" w:rsidR="002958E5" w:rsidRPr="00DA0A39" w:rsidRDefault="002958E5" w:rsidP="0007795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65" w:type="dxa"/>
          </w:tcPr>
          <w:p w14:paraId="6E0FFC3C" w14:textId="3CB1F7BF" w:rsidR="002958E5" w:rsidRPr="00DA0A39" w:rsidRDefault="002958E5" w:rsidP="0007795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568DBAA9" w14:textId="77777777" w:rsidR="006B0D9E" w:rsidRPr="00DA0A39" w:rsidRDefault="006B0D9E" w:rsidP="006B0D9E">
      <w:pPr>
        <w:pStyle w:val="ListParagraph"/>
        <w:rPr>
          <w:rFonts w:ascii="Arial" w:hAnsi="Arial" w:cs="Arial"/>
          <w:b/>
          <w:sz w:val="20"/>
          <w:szCs w:val="20"/>
        </w:rPr>
      </w:pPr>
    </w:p>
    <w:p w14:paraId="721832E2" w14:textId="5ED4C3B1" w:rsidR="00262389" w:rsidRPr="00DB3036" w:rsidRDefault="0042572C" w:rsidP="00DB3036">
      <w:pPr>
        <w:pStyle w:val="ListParagraph"/>
        <w:numPr>
          <w:ilvl w:val="0"/>
          <w:numId w:val="18"/>
        </w:numPr>
        <w:rPr>
          <w:rFonts w:ascii="Arial" w:hAnsi="Arial" w:cs="Arial"/>
          <w:b/>
          <w:sz w:val="20"/>
          <w:szCs w:val="20"/>
        </w:rPr>
      </w:pPr>
      <w:r w:rsidRPr="00DB3036">
        <w:rPr>
          <w:rFonts w:ascii="Arial" w:hAnsi="Arial" w:cs="Arial"/>
          <w:b/>
          <w:sz w:val="20"/>
          <w:szCs w:val="20"/>
        </w:rPr>
        <w:t xml:space="preserve">If you </w:t>
      </w:r>
      <w:r w:rsidR="00262389" w:rsidRPr="00DB3036">
        <w:rPr>
          <w:rFonts w:ascii="Arial" w:hAnsi="Arial" w:cs="Arial"/>
          <w:b/>
          <w:sz w:val="20"/>
          <w:szCs w:val="20"/>
        </w:rPr>
        <w:t>look back ten years:</w:t>
      </w:r>
    </w:p>
    <w:tbl>
      <w:tblPr>
        <w:tblStyle w:val="TableGrid"/>
        <w:tblW w:w="9493" w:type="dxa"/>
        <w:jc w:val="center"/>
        <w:tblLayout w:type="fixed"/>
        <w:tblLook w:val="04A0" w:firstRow="1" w:lastRow="0" w:firstColumn="1" w:lastColumn="0" w:noHBand="0" w:noVBand="1"/>
      </w:tblPr>
      <w:tblGrid>
        <w:gridCol w:w="1760"/>
        <w:gridCol w:w="1354"/>
        <w:gridCol w:w="1276"/>
        <w:gridCol w:w="1275"/>
        <w:gridCol w:w="3828"/>
      </w:tblGrid>
      <w:tr w:rsidR="00D90C61" w:rsidRPr="00DA0A39" w14:paraId="4490E4E8" w14:textId="4728C587" w:rsidTr="001C4EB3">
        <w:trPr>
          <w:trHeight w:val="242"/>
          <w:jc w:val="center"/>
        </w:trPr>
        <w:tc>
          <w:tcPr>
            <w:tcW w:w="1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3A340" w14:textId="1037981F" w:rsidR="00D90C61" w:rsidRPr="00DA0A39" w:rsidRDefault="00D90C61" w:rsidP="00D90C6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A943C" w14:textId="3387AD80" w:rsidR="00D90C61" w:rsidRPr="00DA0A39" w:rsidRDefault="00D90C61" w:rsidP="00D90C6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>Bette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99268" w14:textId="6AE4132E" w:rsidR="00D90C61" w:rsidRPr="00DA0A39" w:rsidRDefault="00D90C61" w:rsidP="00D90C6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o chang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58E4D" w14:textId="27672816" w:rsidR="00D90C61" w:rsidRPr="00DA0A39" w:rsidRDefault="00D90C61" w:rsidP="00D90C6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>Worse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EA549" w14:textId="17E1581C" w:rsidR="00D90C61" w:rsidRPr="00DA0A39" w:rsidRDefault="00FC5C5E" w:rsidP="00D90C6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.1.</w:t>
            </w:r>
            <w:r w:rsidR="00D90C61">
              <w:rPr>
                <w:rFonts w:ascii="Arial" w:hAnsi="Arial" w:cs="Arial"/>
                <w:b/>
                <w:sz w:val="20"/>
                <w:szCs w:val="20"/>
              </w:rPr>
              <w:t xml:space="preserve">(If better or worse…) </w:t>
            </w:r>
            <w:r w:rsidR="00D90C61" w:rsidRPr="00DA0A39">
              <w:rPr>
                <w:rFonts w:ascii="Arial" w:hAnsi="Arial" w:cs="Arial"/>
                <w:b/>
                <w:sz w:val="20"/>
                <w:szCs w:val="20"/>
              </w:rPr>
              <w:t>Why?</w:t>
            </w:r>
            <w:r w:rsidR="00456745">
              <w:rPr>
                <w:rFonts w:ascii="Arial" w:hAnsi="Arial" w:cs="Arial"/>
                <w:b/>
                <w:sz w:val="20"/>
                <w:szCs w:val="20"/>
              </w:rPr>
              <w:t xml:space="preserve"> (***)</w:t>
            </w:r>
          </w:p>
        </w:tc>
      </w:tr>
      <w:tr w:rsidR="00D90C61" w:rsidRPr="00DA0A39" w14:paraId="57E839A2" w14:textId="5287A1CF" w:rsidTr="001C4EB3">
        <w:trPr>
          <w:trHeight w:val="1222"/>
          <w:jc w:val="center"/>
        </w:trPr>
        <w:tc>
          <w:tcPr>
            <w:tcW w:w="1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A7652" w14:textId="2F2134C8" w:rsidR="00D90C61" w:rsidRPr="00DA0A39" w:rsidRDefault="00FC5C5E" w:rsidP="00D90C6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</w:t>
            </w:r>
            <w:r w:rsidR="00D90C61" w:rsidRPr="00DA0A39">
              <w:rPr>
                <w:rFonts w:ascii="Arial" w:hAnsi="Arial" w:cs="Arial"/>
                <w:sz w:val="20"/>
                <w:szCs w:val="20"/>
              </w:rPr>
              <w:t xml:space="preserve">Do you feel </w:t>
            </w:r>
            <w:r w:rsidR="00D90C61">
              <w:rPr>
                <w:rFonts w:ascii="Arial" w:hAnsi="Arial" w:cs="Arial"/>
                <w:sz w:val="20"/>
                <w:szCs w:val="20"/>
              </w:rPr>
              <w:t xml:space="preserve">your </w:t>
            </w:r>
            <w:r w:rsidR="00B032F1">
              <w:rPr>
                <w:rFonts w:ascii="Arial" w:hAnsi="Arial" w:cs="Arial"/>
                <w:sz w:val="20"/>
                <w:szCs w:val="20"/>
              </w:rPr>
              <w:t xml:space="preserve">household </w:t>
            </w:r>
            <w:r w:rsidR="00D90C61">
              <w:rPr>
                <w:rFonts w:ascii="Arial" w:hAnsi="Arial" w:cs="Arial"/>
                <w:sz w:val="20"/>
                <w:szCs w:val="20"/>
              </w:rPr>
              <w:t xml:space="preserve">farm </w:t>
            </w:r>
            <w:r w:rsidR="00D90C61" w:rsidRPr="00DA0A39">
              <w:rPr>
                <w:rFonts w:ascii="Arial" w:hAnsi="Arial" w:cs="Arial"/>
                <w:sz w:val="20"/>
                <w:szCs w:val="20"/>
              </w:rPr>
              <w:t>is doing better or doing worse?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9D9B0" w14:textId="77777777" w:rsidR="00D90C61" w:rsidRPr="00DA0A39" w:rsidRDefault="00D90C61" w:rsidP="00D90C6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8038A" w14:textId="5171D727" w:rsidR="00D90C61" w:rsidRPr="00DA0A39" w:rsidRDefault="00D90C61" w:rsidP="00D90C6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13416" w14:textId="1AD05E8D" w:rsidR="00D90C61" w:rsidRPr="00DA0A39" w:rsidRDefault="00D90C61" w:rsidP="00D90C6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75632" w14:textId="5D8D84FD" w:rsidR="00D90C61" w:rsidRPr="00DA0A39" w:rsidRDefault="00D90C61" w:rsidP="00D90C6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90C61" w:rsidRPr="00DA0A39" w14:paraId="65FE2D37" w14:textId="09929E66" w:rsidTr="001C4EB3">
        <w:trPr>
          <w:trHeight w:val="510"/>
          <w:jc w:val="center"/>
        </w:trPr>
        <w:tc>
          <w:tcPr>
            <w:tcW w:w="1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7EF9F" w14:textId="5688DB80" w:rsidR="00D90C61" w:rsidRPr="00DA0A39" w:rsidRDefault="00D90C61" w:rsidP="00D90C6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04C39" w14:textId="46B7E21E" w:rsidR="00D90C61" w:rsidRPr="00DA0A39" w:rsidRDefault="001C4EB3" w:rsidP="00D90C6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More prepared </w:t>
            </w:r>
            <w:r w:rsidRPr="001C4EB3">
              <w:rPr>
                <w:rFonts w:ascii="Arial" w:hAnsi="Arial" w:cs="Arial"/>
                <w:b/>
                <w:color w:val="767171" w:themeColor="background2" w:themeShade="80"/>
                <w:sz w:val="20"/>
                <w:szCs w:val="20"/>
              </w:rPr>
              <w:t>(</w:t>
            </w:r>
            <w:r w:rsidR="00D90C61" w:rsidRPr="001C4EB3">
              <w:rPr>
                <w:rFonts w:ascii="Arial" w:hAnsi="Arial" w:cs="Arial"/>
                <w:b/>
                <w:color w:val="767171" w:themeColor="background2" w:themeShade="80"/>
                <w:sz w:val="20"/>
                <w:szCs w:val="20"/>
              </w:rPr>
              <w:t>Less vulnerable</w:t>
            </w:r>
            <w:r w:rsidRPr="001C4EB3">
              <w:rPr>
                <w:rFonts w:ascii="Arial" w:hAnsi="Arial" w:cs="Arial"/>
                <w:b/>
                <w:color w:val="767171" w:themeColor="background2" w:themeShade="80"/>
                <w:sz w:val="20"/>
                <w:szCs w:val="20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95C74" w14:textId="6BBFEA73" w:rsidR="00D90C61" w:rsidRPr="00DA0A39" w:rsidRDefault="00D90C61" w:rsidP="00D90C6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o chang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92005" w14:textId="0AA8A7D2" w:rsidR="00D90C61" w:rsidRPr="00DA0A39" w:rsidRDefault="001C4EB3" w:rsidP="00D90C6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Less prepared </w:t>
            </w:r>
            <w:r w:rsidRPr="001C4EB3">
              <w:rPr>
                <w:rFonts w:ascii="Arial" w:hAnsi="Arial" w:cs="Arial"/>
                <w:b/>
                <w:color w:val="767171" w:themeColor="background2" w:themeShade="80"/>
                <w:sz w:val="20"/>
                <w:szCs w:val="20"/>
              </w:rPr>
              <w:t>(</w:t>
            </w:r>
            <w:r w:rsidR="00D90C61" w:rsidRPr="001C4EB3">
              <w:rPr>
                <w:rFonts w:ascii="Arial" w:hAnsi="Arial" w:cs="Arial"/>
                <w:b/>
                <w:color w:val="767171" w:themeColor="background2" w:themeShade="80"/>
                <w:sz w:val="20"/>
                <w:szCs w:val="20"/>
              </w:rPr>
              <w:t>More vulnerable</w:t>
            </w:r>
            <w:r w:rsidRPr="001C4EB3">
              <w:rPr>
                <w:rFonts w:ascii="Arial" w:hAnsi="Arial" w:cs="Arial"/>
                <w:b/>
                <w:color w:val="767171" w:themeColor="background2" w:themeShade="80"/>
                <w:sz w:val="20"/>
                <w:szCs w:val="20"/>
              </w:rPr>
              <w:t>)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3678D" w14:textId="4021F08E" w:rsidR="00D90C61" w:rsidRPr="00DA0A39" w:rsidRDefault="00D90C61" w:rsidP="00D90C6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FC5C5E">
              <w:rPr>
                <w:rFonts w:ascii="Arial" w:hAnsi="Arial" w:cs="Arial"/>
                <w:b/>
                <w:sz w:val="20"/>
                <w:szCs w:val="20"/>
              </w:rPr>
              <w:t>2.1.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(If </w:t>
            </w:r>
            <w:proofErr w:type="gramStart"/>
            <w:r>
              <w:rPr>
                <w:rFonts w:ascii="Arial" w:hAnsi="Arial" w:cs="Arial"/>
                <w:b/>
                <w:sz w:val="20"/>
                <w:szCs w:val="20"/>
              </w:rPr>
              <w:t xml:space="preserve">more or less </w:t>
            </w:r>
            <w:r w:rsidR="001C4EB3">
              <w:rPr>
                <w:rFonts w:ascii="Arial" w:hAnsi="Arial" w:cs="Arial"/>
                <w:b/>
                <w:sz w:val="20"/>
                <w:szCs w:val="20"/>
              </w:rPr>
              <w:t>prepared</w:t>
            </w:r>
            <w:proofErr w:type="gramEnd"/>
            <w:r w:rsidR="001C4EB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1C4EB3" w:rsidRPr="001C4EB3">
              <w:rPr>
                <w:rFonts w:ascii="Arial" w:hAnsi="Arial" w:cs="Arial"/>
                <w:b/>
                <w:color w:val="767171" w:themeColor="background2" w:themeShade="80"/>
                <w:sz w:val="20"/>
                <w:szCs w:val="20"/>
              </w:rPr>
              <w:t>(</w:t>
            </w:r>
            <w:r w:rsidRPr="001C4EB3">
              <w:rPr>
                <w:rFonts w:ascii="Arial" w:hAnsi="Arial" w:cs="Arial"/>
                <w:b/>
                <w:color w:val="767171" w:themeColor="background2" w:themeShade="80"/>
                <w:sz w:val="20"/>
                <w:szCs w:val="20"/>
              </w:rPr>
              <w:t>vulnerable</w:t>
            </w:r>
            <w:r w:rsidR="001C4EB3" w:rsidRPr="001C4EB3">
              <w:rPr>
                <w:rFonts w:ascii="Arial" w:hAnsi="Arial" w:cs="Arial"/>
                <w:b/>
                <w:color w:val="767171" w:themeColor="background2" w:themeShade="80"/>
                <w:sz w:val="20"/>
                <w:szCs w:val="20"/>
              </w:rPr>
              <w:t>)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…) 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Why?</w:t>
            </w:r>
            <w:r w:rsidR="00456745">
              <w:rPr>
                <w:rFonts w:ascii="Arial" w:hAnsi="Arial" w:cs="Arial"/>
                <w:b/>
                <w:sz w:val="20"/>
                <w:szCs w:val="20"/>
              </w:rPr>
              <w:t xml:space="preserve"> (***)</w:t>
            </w:r>
          </w:p>
        </w:tc>
      </w:tr>
      <w:tr w:rsidR="00D90C61" w:rsidRPr="00DA0A39" w14:paraId="2AC8519A" w14:textId="4138646A" w:rsidTr="001C4EB3">
        <w:trPr>
          <w:trHeight w:val="1191"/>
          <w:jc w:val="center"/>
        </w:trPr>
        <w:tc>
          <w:tcPr>
            <w:tcW w:w="1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9892B" w14:textId="5587CCCC" w:rsidR="00D90C61" w:rsidRPr="00DA0A39" w:rsidRDefault="00FC5C5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</w:t>
            </w:r>
            <w:r w:rsidR="00D90C61" w:rsidRPr="00DA0A39">
              <w:rPr>
                <w:rFonts w:ascii="Arial" w:hAnsi="Arial" w:cs="Arial"/>
                <w:sz w:val="20"/>
                <w:szCs w:val="20"/>
              </w:rPr>
              <w:t>Do you feel</w:t>
            </w:r>
            <w:r w:rsidR="00D90C61">
              <w:rPr>
                <w:rFonts w:ascii="Arial" w:hAnsi="Arial" w:cs="Arial"/>
                <w:sz w:val="20"/>
                <w:szCs w:val="20"/>
              </w:rPr>
              <w:t xml:space="preserve"> your</w:t>
            </w:r>
            <w:r w:rsidR="00D90C61" w:rsidRPr="00DA0A3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32F1">
              <w:rPr>
                <w:rFonts w:ascii="Arial" w:hAnsi="Arial" w:cs="Arial"/>
                <w:sz w:val="20"/>
                <w:szCs w:val="20"/>
              </w:rPr>
              <w:t xml:space="preserve">household </w:t>
            </w:r>
            <w:r w:rsidR="00D90C61" w:rsidRPr="00DA0A39">
              <w:rPr>
                <w:rFonts w:ascii="Arial" w:hAnsi="Arial" w:cs="Arial"/>
                <w:sz w:val="20"/>
                <w:szCs w:val="20"/>
              </w:rPr>
              <w:t xml:space="preserve">farm is less or more </w:t>
            </w:r>
            <w:r w:rsidR="004B1071">
              <w:rPr>
                <w:rFonts w:ascii="Arial" w:hAnsi="Arial" w:cs="Arial"/>
                <w:sz w:val="20"/>
                <w:szCs w:val="20"/>
              </w:rPr>
              <w:t>prepare</w:t>
            </w:r>
            <w:r w:rsidR="004D3BB0">
              <w:rPr>
                <w:rFonts w:ascii="Arial" w:hAnsi="Arial" w:cs="Arial"/>
                <w:sz w:val="20"/>
                <w:szCs w:val="20"/>
              </w:rPr>
              <w:t>d</w:t>
            </w:r>
            <w:r w:rsidR="004B1071" w:rsidRPr="00DA0A3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90C61" w:rsidRPr="00DA0A39">
              <w:rPr>
                <w:rFonts w:ascii="Arial" w:hAnsi="Arial" w:cs="Arial"/>
                <w:sz w:val="20"/>
                <w:szCs w:val="20"/>
              </w:rPr>
              <w:t>to</w:t>
            </w:r>
            <w:r w:rsidR="004B1071">
              <w:rPr>
                <w:rFonts w:ascii="Arial" w:hAnsi="Arial" w:cs="Arial"/>
                <w:sz w:val="20"/>
                <w:szCs w:val="20"/>
              </w:rPr>
              <w:t xml:space="preserve"> deal with</w:t>
            </w:r>
            <w:r w:rsidR="00D90C61" w:rsidRPr="00DA0A39">
              <w:rPr>
                <w:rFonts w:ascii="Arial" w:hAnsi="Arial" w:cs="Arial"/>
                <w:sz w:val="20"/>
                <w:szCs w:val="20"/>
              </w:rPr>
              <w:t xml:space="preserve"> drought</w:t>
            </w:r>
            <w:r w:rsidR="004B1071">
              <w:rPr>
                <w:rFonts w:ascii="Arial" w:hAnsi="Arial" w:cs="Arial"/>
                <w:sz w:val="20"/>
                <w:szCs w:val="20"/>
              </w:rPr>
              <w:t xml:space="preserve"> impacts</w:t>
            </w:r>
            <w:r w:rsidR="00D90C61" w:rsidRPr="00DA0A3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02FEE" w14:textId="77777777" w:rsidR="00D90C61" w:rsidRPr="00DA0A39" w:rsidRDefault="00D90C61" w:rsidP="00D90C6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2D0FF" w14:textId="745A2B22" w:rsidR="00D90C61" w:rsidRPr="00DA0A39" w:rsidRDefault="00D90C61" w:rsidP="00D90C6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B9A39" w14:textId="6285985B" w:rsidR="00D90C61" w:rsidRPr="00DA0A39" w:rsidRDefault="00D90C61" w:rsidP="00D90C6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10855" w14:textId="2EFDD26D" w:rsidR="00D90C61" w:rsidRPr="00DA0A39" w:rsidRDefault="00D90C61" w:rsidP="00D90C6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08051A71" w14:textId="77777777" w:rsidR="0023000B" w:rsidRDefault="0023000B" w:rsidP="00262389">
      <w:pPr>
        <w:rPr>
          <w:rFonts w:ascii="Arial" w:hAnsi="Arial" w:cs="Arial"/>
          <w:b/>
          <w:sz w:val="20"/>
          <w:szCs w:val="20"/>
        </w:rPr>
        <w:sectPr w:rsidR="0023000B" w:rsidSect="00C36233">
          <w:headerReference w:type="default" r:id="rId14"/>
          <w:type w:val="continuous"/>
          <w:pgSz w:w="11906" w:h="16838"/>
          <w:pgMar w:top="1134" w:right="1440" w:bottom="568" w:left="1440" w:header="708" w:footer="708" w:gutter="0"/>
          <w:cols w:space="708"/>
          <w:docGrid w:linePitch="360"/>
        </w:sectPr>
      </w:pPr>
    </w:p>
    <w:p w14:paraId="659DD9CA" w14:textId="75C6A553" w:rsidR="0007795A" w:rsidRPr="0007795A" w:rsidRDefault="0007795A" w:rsidP="0007795A">
      <w:pPr>
        <w:pBdr>
          <w:bottom w:val="single" w:sz="4" w:space="1" w:color="auto"/>
        </w:pBdr>
        <w:rPr>
          <w:rFonts w:ascii="Arial" w:hAnsi="Arial" w:cs="Arial"/>
          <w:b/>
          <w:sz w:val="24"/>
          <w:szCs w:val="24"/>
        </w:rPr>
      </w:pPr>
      <w:r w:rsidRPr="0007795A">
        <w:rPr>
          <w:rFonts w:ascii="Arial" w:hAnsi="Arial" w:cs="Arial"/>
          <w:b/>
          <w:sz w:val="24"/>
          <w:szCs w:val="24"/>
        </w:rPr>
        <w:lastRenderedPageBreak/>
        <w:t xml:space="preserve">Section 2: </w:t>
      </w:r>
      <w:r w:rsidR="00247D7F">
        <w:rPr>
          <w:rFonts w:ascii="Arial" w:hAnsi="Arial" w:cs="Arial"/>
          <w:b/>
          <w:sz w:val="24"/>
          <w:szCs w:val="24"/>
        </w:rPr>
        <w:t>D</w:t>
      </w:r>
      <w:r w:rsidRPr="0007795A">
        <w:rPr>
          <w:rFonts w:ascii="Arial" w:hAnsi="Arial" w:cs="Arial"/>
          <w:b/>
          <w:sz w:val="24"/>
          <w:szCs w:val="24"/>
        </w:rPr>
        <w:t>rought experiences</w:t>
      </w:r>
      <w:r w:rsidR="00247D7F">
        <w:rPr>
          <w:rFonts w:ascii="Arial" w:hAnsi="Arial" w:cs="Arial"/>
          <w:b/>
          <w:sz w:val="24"/>
          <w:szCs w:val="24"/>
        </w:rPr>
        <w:t xml:space="preserve"> and perceptions</w:t>
      </w:r>
    </w:p>
    <w:p w14:paraId="45B17D35" w14:textId="330BB234" w:rsidR="00247D7F" w:rsidRDefault="00781CB2" w:rsidP="00781CB2">
      <w:pPr>
        <w:spacing w:after="0" w:line="240" w:lineRule="auto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“</w:t>
      </w:r>
      <w:r w:rsidRPr="00781CB2">
        <w:rPr>
          <w:rFonts w:ascii="Arial" w:hAnsi="Arial" w:cs="Arial"/>
          <w:i/>
          <w:sz w:val="24"/>
          <w:szCs w:val="24"/>
        </w:rPr>
        <w:t>The second section asks about droughts you have experienced in the past.</w:t>
      </w:r>
      <w:r>
        <w:rPr>
          <w:rFonts w:ascii="Arial" w:hAnsi="Arial" w:cs="Arial"/>
          <w:i/>
          <w:sz w:val="24"/>
          <w:szCs w:val="24"/>
        </w:rPr>
        <w:t>”</w:t>
      </w:r>
      <w:r w:rsidRPr="00781CB2">
        <w:rPr>
          <w:rFonts w:ascii="Arial" w:hAnsi="Arial" w:cs="Arial"/>
          <w:i/>
          <w:sz w:val="24"/>
          <w:szCs w:val="24"/>
        </w:rPr>
        <w:t xml:space="preserve">  </w:t>
      </w:r>
    </w:p>
    <w:p w14:paraId="62C0509A" w14:textId="77777777" w:rsidR="004D3BB0" w:rsidRPr="00781CB2" w:rsidRDefault="004D3BB0" w:rsidP="00781CB2">
      <w:pPr>
        <w:spacing w:after="0" w:line="240" w:lineRule="auto"/>
        <w:rPr>
          <w:rFonts w:ascii="Arial" w:hAnsi="Arial" w:cs="Arial"/>
          <w:i/>
          <w:sz w:val="24"/>
          <w:szCs w:val="24"/>
        </w:rPr>
      </w:pPr>
    </w:p>
    <w:p w14:paraId="66F64589" w14:textId="32C42A29" w:rsidR="004D3BB0" w:rsidRDefault="00282AEA" w:rsidP="006C3552">
      <w:pPr>
        <w:pStyle w:val="ListParagraph"/>
        <w:numPr>
          <w:ilvl w:val="0"/>
          <w:numId w:val="18"/>
        </w:numPr>
      </w:pPr>
      <w:r>
        <w:t>(***)</w:t>
      </w:r>
      <w:r w:rsidRPr="006C3552">
        <w:rPr>
          <w:rFonts w:ascii="Arial" w:hAnsi="Arial" w:cs="Arial"/>
          <w:b/>
          <w:sz w:val="20"/>
          <w:szCs w:val="20"/>
        </w:rPr>
        <w:t xml:space="preserve"> </w:t>
      </w:r>
      <w:r w:rsidR="004D3BB0" w:rsidRPr="006C3552">
        <w:rPr>
          <w:rFonts w:ascii="Arial" w:hAnsi="Arial" w:cs="Arial"/>
          <w:b/>
          <w:sz w:val="20"/>
          <w:szCs w:val="20"/>
        </w:rPr>
        <w:t xml:space="preserve">What do you understand by drought? </w:t>
      </w: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560CBBE" w14:textId="3DDB0EB9" w:rsidR="004D3BB0" w:rsidRDefault="00282AEA" w:rsidP="00247D7F">
      <w:pPr>
        <w:pStyle w:val="ListParagraph"/>
        <w:spacing w:after="0" w:line="240" w:lineRule="auto"/>
        <w:ind w:left="786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……………………………………………………………………………………………………………</w:t>
      </w:r>
    </w:p>
    <w:p w14:paraId="17D09E69" w14:textId="77777777" w:rsidR="00282AEA" w:rsidRDefault="00282AEA" w:rsidP="00247D7F">
      <w:pPr>
        <w:pStyle w:val="ListParagraph"/>
        <w:spacing w:after="0" w:line="240" w:lineRule="auto"/>
        <w:ind w:left="786"/>
        <w:rPr>
          <w:rFonts w:ascii="Arial" w:hAnsi="Arial" w:cs="Arial"/>
          <w:b/>
          <w:sz w:val="20"/>
          <w:szCs w:val="20"/>
        </w:rPr>
      </w:pPr>
    </w:p>
    <w:p w14:paraId="3F554EBE" w14:textId="2BEC8860" w:rsidR="002E6BDC" w:rsidRPr="00DA0A39" w:rsidRDefault="00FC5C5E" w:rsidP="00824FD0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1. </w:t>
      </w:r>
      <w:r w:rsidR="002E6BDC" w:rsidRPr="00DA0A39">
        <w:rPr>
          <w:rFonts w:ascii="Arial" w:hAnsi="Arial" w:cs="Arial"/>
          <w:b/>
          <w:sz w:val="20"/>
          <w:szCs w:val="20"/>
        </w:rPr>
        <w:t xml:space="preserve">How many times have </w:t>
      </w:r>
      <w:r w:rsidR="00824FD0">
        <w:rPr>
          <w:rFonts w:ascii="Arial" w:hAnsi="Arial" w:cs="Arial"/>
          <w:b/>
          <w:sz w:val="20"/>
          <w:szCs w:val="20"/>
        </w:rPr>
        <w:t xml:space="preserve">your household farm </w:t>
      </w:r>
      <w:r w:rsidR="002E6BDC" w:rsidRPr="00DA0A39">
        <w:rPr>
          <w:rFonts w:ascii="Arial" w:hAnsi="Arial" w:cs="Arial"/>
          <w:b/>
          <w:sz w:val="20"/>
          <w:szCs w:val="20"/>
        </w:rPr>
        <w:t>experience</w:t>
      </w:r>
      <w:r w:rsidR="007416BB" w:rsidRPr="00DA0A39">
        <w:rPr>
          <w:rFonts w:ascii="Arial" w:hAnsi="Arial" w:cs="Arial"/>
          <w:b/>
          <w:sz w:val="20"/>
          <w:szCs w:val="20"/>
        </w:rPr>
        <w:t>d</w:t>
      </w:r>
      <w:r w:rsidR="002E6BDC" w:rsidRPr="00DA0A39">
        <w:rPr>
          <w:rFonts w:ascii="Arial" w:hAnsi="Arial" w:cs="Arial"/>
          <w:b/>
          <w:sz w:val="20"/>
          <w:szCs w:val="20"/>
        </w:rPr>
        <w:t xml:space="preserve"> drought in the last 10 years?</w:t>
      </w:r>
      <w:r w:rsidR="004E6469">
        <w:rPr>
          <w:rFonts w:ascii="Arial" w:hAnsi="Arial" w:cs="Arial"/>
          <w:b/>
          <w:sz w:val="20"/>
          <w:szCs w:val="20"/>
        </w:rPr>
        <w:t xml:space="preserve"> ………</w:t>
      </w:r>
      <w:r w:rsidR="002E6BDC" w:rsidRPr="00DA0A39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 xml:space="preserve">2. </w:t>
      </w:r>
      <w:r w:rsidR="002E6BDC" w:rsidRPr="00DA0A39">
        <w:rPr>
          <w:rFonts w:ascii="Arial" w:hAnsi="Arial" w:cs="Arial"/>
          <w:b/>
          <w:sz w:val="20"/>
          <w:szCs w:val="20"/>
        </w:rPr>
        <w:t>Do you recall wh</w:t>
      </w:r>
      <w:r w:rsidR="004E6469">
        <w:rPr>
          <w:rFonts w:ascii="Arial" w:hAnsi="Arial" w:cs="Arial"/>
          <w:b/>
          <w:sz w:val="20"/>
          <w:szCs w:val="20"/>
        </w:rPr>
        <w:t>ich</w:t>
      </w:r>
      <w:r w:rsidR="002E6BDC" w:rsidRPr="00DA0A39">
        <w:rPr>
          <w:rFonts w:ascii="Arial" w:hAnsi="Arial" w:cs="Arial"/>
          <w:b/>
          <w:sz w:val="20"/>
          <w:szCs w:val="20"/>
        </w:rPr>
        <w:t xml:space="preserve"> years?</w:t>
      </w:r>
    </w:p>
    <w:p w14:paraId="1EB0FA62" w14:textId="77777777" w:rsidR="00654E52" w:rsidRPr="00DA0A39" w:rsidRDefault="00654E52" w:rsidP="00654E52">
      <w:pPr>
        <w:pStyle w:val="ListParagraph"/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2F8D9DC0" w14:textId="703D831D" w:rsidR="00A80A3E" w:rsidRPr="00DA0A39" w:rsidRDefault="002E6BDC" w:rsidP="002E6BDC">
      <w:pPr>
        <w:pStyle w:val="ListParagraph"/>
        <w:rPr>
          <w:rFonts w:ascii="Arial" w:hAnsi="Arial" w:cs="Arial"/>
          <w:b/>
          <w:sz w:val="20"/>
          <w:szCs w:val="20"/>
        </w:rPr>
      </w:pPr>
      <w:r w:rsidRPr="00DA0A39">
        <w:rPr>
          <w:rFonts w:ascii="Arial" w:hAnsi="Arial" w:cs="Arial"/>
          <w:b/>
          <w:sz w:val="20"/>
          <w:szCs w:val="20"/>
        </w:rPr>
        <w:t>………………………………………………………………………</w:t>
      </w:r>
      <w:r w:rsidR="004E6469">
        <w:rPr>
          <w:rFonts w:ascii="Arial" w:hAnsi="Arial" w:cs="Arial"/>
          <w:b/>
          <w:sz w:val="20"/>
          <w:szCs w:val="20"/>
        </w:rPr>
        <w:t>…………………………………..</w:t>
      </w:r>
    </w:p>
    <w:p w14:paraId="6C38CE21" w14:textId="77777777" w:rsidR="00EE0F05" w:rsidRPr="00DA0A39" w:rsidRDefault="00EE0F05" w:rsidP="002E6BDC">
      <w:pPr>
        <w:pStyle w:val="ListParagraph"/>
        <w:rPr>
          <w:rFonts w:ascii="Arial" w:hAnsi="Arial" w:cs="Arial"/>
          <w:b/>
          <w:sz w:val="20"/>
          <w:szCs w:val="20"/>
        </w:rPr>
      </w:pPr>
    </w:p>
    <w:p w14:paraId="6239882D" w14:textId="3B8456DA" w:rsidR="00647290" w:rsidRPr="00DA0A39" w:rsidRDefault="004E6469" w:rsidP="00824FD0">
      <w:pPr>
        <w:pStyle w:val="ListParagraph"/>
        <w:numPr>
          <w:ilvl w:val="0"/>
          <w:numId w:val="18"/>
        </w:numPr>
        <w:rPr>
          <w:rFonts w:ascii="Arial" w:hAnsi="Arial" w:cs="Arial"/>
          <w:b/>
          <w:sz w:val="20"/>
          <w:szCs w:val="20"/>
        </w:rPr>
      </w:pPr>
      <w:bookmarkStart w:id="0" w:name="_Hlk29273819"/>
      <w:r>
        <w:rPr>
          <w:rFonts w:ascii="Arial" w:hAnsi="Arial" w:cs="Arial"/>
          <w:b/>
          <w:sz w:val="20"/>
          <w:szCs w:val="20"/>
        </w:rPr>
        <w:t>Have you</w:t>
      </w:r>
      <w:r w:rsidR="00AA1AAB">
        <w:rPr>
          <w:rFonts w:ascii="Arial" w:hAnsi="Arial" w:cs="Arial"/>
          <w:b/>
          <w:sz w:val="20"/>
          <w:szCs w:val="20"/>
        </w:rPr>
        <w:t>r household farm</w:t>
      </w:r>
      <w:r>
        <w:rPr>
          <w:rFonts w:ascii="Arial" w:hAnsi="Arial" w:cs="Arial"/>
          <w:b/>
          <w:sz w:val="20"/>
          <w:szCs w:val="20"/>
        </w:rPr>
        <w:t xml:space="preserve"> experienced</w:t>
      </w:r>
      <w:r w:rsidR="00E50B5A" w:rsidRPr="00DA0A39">
        <w:rPr>
          <w:rFonts w:ascii="Arial" w:hAnsi="Arial" w:cs="Arial"/>
          <w:b/>
          <w:sz w:val="20"/>
          <w:szCs w:val="20"/>
        </w:rPr>
        <w:t xml:space="preserve"> </w:t>
      </w:r>
      <w:r w:rsidR="002E6BDC" w:rsidRPr="00DA0A39">
        <w:rPr>
          <w:rFonts w:ascii="Arial" w:hAnsi="Arial" w:cs="Arial"/>
          <w:b/>
          <w:sz w:val="20"/>
          <w:szCs w:val="20"/>
        </w:rPr>
        <w:t>drought</w:t>
      </w:r>
      <w:r w:rsidR="0047314F" w:rsidRPr="00DA0A39">
        <w:rPr>
          <w:rFonts w:ascii="Arial" w:hAnsi="Arial" w:cs="Arial"/>
          <w:b/>
          <w:sz w:val="20"/>
          <w:szCs w:val="20"/>
        </w:rPr>
        <w:t xml:space="preserve"> impacts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="00D90C61">
        <w:rPr>
          <w:rFonts w:ascii="Arial" w:hAnsi="Arial" w:cs="Arial"/>
          <w:b/>
          <w:sz w:val="20"/>
          <w:szCs w:val="20"/>
        </w:rPr>
        <w:t xml:space="preserve">in the last 10 years </w:t>
      </w:r>
      <w:r>
        <w:rPr>
          <w:rFonts w:ascii="Arial" w:hAnsi="Arial" w:cs="Arial"/>
          <w:b/>
          <w:sz w:val="20"/>
          <w:szCs w:val="20"/>
        </w:rPr>
        <w:t xml:space="preserve">on any of the following areas?  </w:t>
      </w:r>
      <w:bookmarkEnd w:id="0"/>
    </w:p>
    <w:tbl>
      <w:tblPr>
        <w:tblStyle w:val="TableGrid"/>
        <w:tblW w:w="4366" w:type="dxa"/>
        <w:tblInd w:w="562" w:type="dxa"/>
        <w:tblLayout w:type="fixed"/>
        <w:tblLook w:val="04A0" w:firstRow="1" w:lastRow="0" w:firstColumn="1" w:lastColumn="0" w:noHBand="0" w:noVBand="1"/>
      </w:tblPr>
      <w:tblGrid>
        <w:gridCol w:w="3316"/>
        <w:gridCol w:w="1050"/>
      </w:tblGrid>
      <w:tr w:rsidR="00D90C61" w:rsidRPr="00DA0A39" w14:paraId="45A3B277" w14:textId="77D2B887" w:rsidTr="00824FD0">
        <w:trPr>
          <w:trHeight w:val="263"/>
        </w:trPr>
        <w:tc>
          <w:tcPr>
            <w:tcW w:w="3316" w:type="dxa"/>
          </w:tcPr>
          <w:p w14:paraId="6BD17209" w14:textId="421DD61C" w:rsidR="00D90C61" w:rsidRPr="00DA0A39" w:rsidRDefault="00D90C61" w:rsidP="00262389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mpact</w:t>
            </w:r>
          </w:p>
        </w:tc>
        <w:tc>
          <w:tcPr>
            <w:tcW w:w="1050" w:type="dxa"/>
          </w:tcPr>
          <w:p w14:paraId="5D10BC21" w14:textId="63CAEF29" w:rsidR="00D90C61" w:rsidRPr="00DA0A39" w:rsidRDefault="00D90C61" w:rsidP="0026238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A0A39" w:rsidDel="00D90C6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Tick √</w:t>
            </w:r>
          </w:p>
        </w:tc>
      </w:tr>
      <w:tr w:rsidR="00D90C61" w:rsidRPr="00DA0A39" w14:paraId="231B0C57" w14:textId="5391257F" w:rsidTr="00824FD0">
        <w:trPr>
          <w:trHeight w:val="385"/>
        </w:trPr>
        <w:tc>
          <w:tcPr>
            <w:tcW w:w="3316" w:type="dxa"/>
            <w:shd w:val="clear" w:color="auto" w:fill="auto"/>
            <w:vAlign w:val="bottom"/>
          </w:tcPr>
          <w:p w14:paraId="05371B07" w14:textId="02E71636" w:rsidR="00D90C61" w:rsidRPr="00DA0A39" w:rsidRDefault="00FC5C5E" w:rsidP="0026238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</w:t>
            </w:r>
            <w:r w:rsidR="00D90C61" w:rsidRPr="00DA0A39">
              <w:rPr>
                <w:rFonts w:ascii="Arial" w:hAnsi="Arial" w:cs="Arial"/>
                <w:color w:val="000000"/>
                <w:sz w:val="20"/>
                <w:szCs w:val="20"/>
              </w:rPr>
              <w:t>Crop quality</w:t>
            </w:r>
          </w:p>
        </w:tc>
        <w:tc>
          <w:tcPr>
            <w:tcW w:w="1050" w:type="dxa"/>
          </w:tcPr>
          <w:p w14:paraId="2E148042" w14:textId="0D8A96E9" w:rsidR="00D90C61" w:rsidRPr="00DA0A39" w:rsidRDefault="00D90C61" w:rsidP="0026238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90C61" w:rsidRPr="00DA0A39" w14:paraId="72AA314E" w14:textId="0FEA4437" w:rsidTr="00824FD0">
        <w:trPr>
          <w:trHeight w:val="389"/>
        </w:trPr>
        <w:tc>
          <w:tcPr>
            <w:tcW w:w="3316" w:type="dxa"/>
            <w:shd w:val="clear" w:color="auto" w:fill="auto"/>
            <w:vAlign w:val="bottom"/>
          </w:tcPr>
          <w:p w14:paraId="5FB536C0" w14:textId="10041538" w:rsidR="00D90C61" w:rsidRPr="00DA0A39" w:rsidRDefault="00FC5C5E" w:rsidP="0026238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.</w:t>
            </w:r>
            <w:r w:rsidR="00D90C61" w:rsidRPr="00DA0A39">
              <w:rPr>
                <w:rFonts w:ascii="Arial" w:hAnsi="Arial" w:cs="Arial"/>
                <w:color w:val="000000"/>
                <w:sz w:val="20"/>
                <w:szCs w:val="20"/>
              </w:rPr>
              <w:t>Crop yield</w:t>
            </w:r>
          </w:p>
        </w:tc>
        <w:tc>
          <w:tcPr>
            <w:tcW w:w="1050" w:type="dxa"/>
          </w:tcPr>
          <w:p w14:paraId="46025916" w14:textId="18CC130F" w:rsidR="00D90C61" w:rsidRPr="00DA0A39" w:rsidRDefault="00D90C61" w:rsidP="0026238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90C61" w:rsidRPr="00DA0A39" w14:paraId="491A864B" w14:textId="3AF155B5" w:rsidTr="00824FD0">
        <w:trPr>
          <w:trHeight w:val="389"/>
        </w:trPr>
        <w:tc>
          <w:tcPr>
            <w:tcW w:w="3316" w:type="dxa"/>
            <w:shd w:val="clear" w:color="auto" w:fill="auto"/>
            <w:vAlign w:val="bottom"/>
          </w:tcPr>
          <w:p w14:paraId="0E4A949B" w14:textId="098FDA48" w:rsidR="00D90C61" w:rsidRPr="00DA0A39" w:rsidRDefault="00FC5C5E" w:rsidP="0026238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.</w:t>
            </w:r>
            <w:r w:rsidR="00D90C61" w:rsidRPr="00DA0A39">
              <w:rPr>
                <w:rFonts w:ascii="Arial" w:hAnsi="Arial" w:cs="Arial"/>
                <w:color w:val="000000"/>
                <w:sz w:val="20"/>
                <w:szCs w:val="20"/>
              </w:rPr>
              <w:t>Crop pest/disease</w:t>
            </w:r>
          </w:p>
        </w:tc>
        <w:tc>
          <w:tcPr>
            <w:tcW w:w="1050" w:type="dxa"/>
          </w:tcPr>
          <w:p w14:paraId="5E33C69D" w14:textId="77777777" w:rsidR="00D90C61" w:rsidRPr="00DA0A39" w:rsidRDefault="00D90C61" w:rsidP="0026238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90C61" w:rsidRPr="00DA0A39" w14:paraId="5F6F9B20" w14:textId="45B38CB3" w:rsidTr="00824FD0">
        <w:trPr>
          <w:trHeight w:val="373"/>
        </w:trPr>
        <w:tc>
          <w:tcPr>
            <w:tcW w:w="3316" w:type="dxa"/>
            <w:shd w:val="clear" w:color="auto" w:fill="auto"/>
            <w:vAlign w:val="bottom"/>
          </w:tcPr>
          <w:p w14:paraId="6E9DF56E" w14:textId="6FE63BDE" w:rsidR="00D90C61" w:rsidRPr="00DA0A39" w:rsidRDefault="00FC5C5E" w:rsidP="0026238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1" w:name="RANGE!B9"/>
            <w:r>
              <w:rPr>
                <w:rFonts w:ascii="Arial" w:hAnsi="Arial" w:cs="Arial"/>
                <w:color w:val="000000"/>
                <w:sz w:val="20"/>
                <w:szCs w:val="20"/>
              </w:rPr>
              <w:t>4.</w:t>
            </w:r>
            <w:r w:rsidR="00D90C61" w:rsidRPr="00DA0A39">
              <w:rPr>
                <w:rFonts w:ascii="Arial" w:hAnsi="Arial" w:cs="Arial"/>
                <w:color w:val="000000"/>
                <w:sz w:val="20"/>
                <w:szCs w:val="20"/>
              </w:rPr>
              <w:t xml:space="preserve">Feed availability (grass, </w:t>
            </w:r>
            <w:proofErr w:type="gramStart"/>
            <w:r w:rsidR="00D90C61" w:rsidRPr="00DA0A39">
              <w:rPr>
                <w:rFonts w:ascii="Arial" w:hAnsi="Arial" w:cs="Arial"/>
                <w:color w:val="000000"/>
                <w:sz w:val="20"/>
                <w:szCs w:val="20"/>
              </w:rPr>
              <w:t>forage</w:t>
            </w:r>
            <w:proofErr w:type="gramEnd"/>
            <w:r w:rsidR="00D90C61" w:rsidRPr="00DA0A39">
              <w:rPr>
                <w:rFonts w:ascii="Arial" w:hAnsi="Arial" w:cs="Arial"/>
                <w:color w:val="000000"/>
                <w:sz w:val="20"/>
                <w:szCs w:val="20"/>
              </w:rPr>
              <w:t xml:space="preserve"> and fodder) </w:t>
            </w:r>
            <w:bookmarkEnd w:id="1"/>
          </w:p>
        </w:tc>
        <w:tc>
          <w:tcPr>
            <w:tcW w:w="1050" w:type="dxa"/>
          </w:tcPr>
          <w:p w14:paraId="3CDD7B84" w14:textId="77777777" w:rsidR="00D90C61" w:rsidRPr="00DA0A39" w:rsidRDefault="00D90C61" w:rsidP="0026238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90C61" w:rsidRPr="00DA0A39" w14:paraId="3473E762" w14:textId="1B48DDBC" w:rsidTr="00824FD0">
        <w:trPr>
          <w:trHeight w:val="373"/>
        </w:trPr>
        <w:tc>
          <w:tcPr>
            <w:tcW w:w="3316" w:type="dxa"/>
            <w:shd w:val="clear" w:color="auto" w:fill="auto"/>
            <w:vAlign w:val="bottom"/>
          </w:tcPr>
          <w:p w14:paraId="4D0D45D3" w14:textId="369CA63D" w:rsidR="00D90C61" w:rsidRPr="00DA0A39" w:rsidRDefault="00FC5C5E" w:rsidP="00262389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5.</w:t>
            </w:r>
            <w:r w:rsidR="00D90C61" w:rsidRPr="00DA0A39">
              <w:rPr>
                <w:rFonts w:ascii="Arial" w:hAnsi="Arial" w:cs="Arial"/>
                <w:sz w:val="20"/>
                <w:szCs w:val="20"/>
              </w:rPr>
              <w:t>Livestock and poultry production (meat, eggs, milk)</w:t>
            </w:r>
          </w:p>
        </w:tc>
        <w:tc>
          <w:tcPr>
            <w:tcW w:w="1050" w:type="dxa"/>
          </w:tcPr>
          <w:p w14:paraId="113C8A78" w14:textId="77777777" w:rsidR="00D90C61" w:rsidRPr="00DA0A39" w:rsidRDefault="00D90C61" w:rsidP="0026238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90C61" w:rsidRPr="00DA0A39" w14:paraId="7163A960" w14:textId="24034B09" w:rsidTr="00824FD0">
        <w:trPr>
          <w:trHeight w:val="373"/>
        </w:trPr>
        <w:tc>
          <w:tcPr>
            <w:tcW w:w="3316" w:type="dxa"/>
            <w:shd w:val="clear" w:color="auto" w:fill="auto"/>
            <w:vAlign w:val="bottom"/>
          </w:tcPr>
          <w:p w14:paraId="20F6978F" w14:textId="23486ED9" w:rsidR="00D90C61" w:rsidRPr="00DA0A39" w:rsidRDefault="00FC5C5E" w:rsidP="0026238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.</w:t>
            </w:r>
            <w:r w:rsidR="00D90C61" w:rsidRPr="00DA0A39">
              <w:rPr>
                <w:rFonts w:ascii="Arial" w:hAnsi="Arial" w:cs="Arial"/>
                <w:color w:val="000000"/>
                <w:sz w:val="20"/>
                <w:szCs w:val="20"/>
              </w:rPr>
              <w:t>Animal welfare</w:t>
            </w:r>
            <w:r w:rsidR="00D90C61">
              <w:rPr>
                <w:rFonts w:ascii="Arial" w:hAnsi="Arial" w:cs="Arial"/>
                <w:color w:val="000000"/>
                <w:sz w:val="20"/>
                <w:szCs w:val="20"/>
              </w:rPr>
              <w:t xml:space="preserve"> (e.g., heat stress, diseases, water available for drinking)</w:t>
            </w:r>
          </w:p>
        </w:tc>
        <w:tc>
          <w:tcPr>
            <w:tcW w:w="1050" w:type="dxa"/>
          </w:tcPr>
          <w:p w14:paraId="2F211EBE" w14:textId="77777777" w:rsidR="00D90C61" w:rsidRPr="00DA0A39" w:rsidRDefault="00D90C61" w:rsidP="0026238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90C61" w:rsidRPr="00DA0A39" w14:paraId="0575EF7F" w14:textId="31E08EF4" w:rsidTr="00824FD0">
        <w:trPr>
          <w:trHeight w:val="361"/>
        </w:trPr>
        <w:tc>
          <w:tcPr>
            <w:tcW w:w="3316" w:type="dxa"/>
            <w:shd w:val="clear" w:color="auto" w:fill="auto"/>
            <w:vAlign w:val="bottom"/>
          </w:tcPr>
          <w:p w14:paraId="61B461FB" w14:textId="4DC65979" w:rsidR="00D90C61" w:rsidRPr="00DA0A39" w:rsidRDefault="00FC5C5E" w:rsidP="0026238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.</w:t>
            </w:r>
            <w:r w:rsidR="00D90C61" w:rsidRPr="00DA0A39">
              <w:rPr>
                <w:rFonts w:ascii="Arial" w:hAnsi="Arial" w:cs="Arial"/>
                <w:color w:val="000000"/>
                <w:sz w:val="20"/>
                <w:szCs w:val="20"/>
              </w:rPr>
              <w:t>Farmer income</w:t>
            </w:r>
          </w:p>
        </w:tc>
        <w:tc>
          <w:tcPr>
            <w:tcW w:w="1050" w:type="dxa"/>
          </w:tcPr>
          <w:p w14:paraId="601FB991" w14:textId="77777777" w:rsidR="00D90C61" w:rsidRPr="00DA0A39" w:rsidRDefault="00D90C61" w:rsidP="00262389">
            <w:pPr>
              <w:rPr>
                <w:rFonts w:ascii="Arial" w:hAnsi="Arial" w:cs="Arial"/>
                <w:noProof/>
                <w:sz w:val="20"/>
                <w:szCs w:val="20"/>
                <w:lang w:eastAsia="en-GB"/>
              </w:rPr>
            </w:pPr>
          </w:p>
        </w:tc>
      </w:tr>
      <w:tr w:rsidR="00D90C61" w:rsidRPr="00DA0A39" w14:paraId="313424AA" w14:textId="3303223D" w:rsidTr="00824FD0">
        <w:trPr>
          <w:trHeight w:val="361"/>
        </w:trPr>
        <w:tc>
          <w:tcPr>
            <w:tcW w:w="3316" w:type="dxa"/>
            <w:shd w:val="clear" w:color="auto" w:fill="auto"/>
            <w:vAlign w:val="bottom"/>
          </w:tcPr>
          <w:p w14:paraId="4E09D5C1" w14:textId="62FA968A" w:rsidR="00D90C61" w:rsidRPr="00DA0A39" w:rsidRDefault="00FC5C5E" w:rsidP="002F1BE3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.</w:t>
            </w:r>
            <w:r w:rsidR="00D90C61">
              <w:rPr>
                <w:rFonts w:ascii="Arial" w:hAnsi="Arial" w:cs="Arial"/>
                <w:color w:val="000000"/>
                <w:sz w:val="20"/>
                <w:szCs w:val="20"/>
              </w:rPr>
              <w:t>Inputs c</w:t>
            </w:r>
            <w:r w:rsidR="00D90C61" w:rsidRPr="00DA0A39">
              <w:rPr>
                <w:rFonts w:ascii="Arial" w:hAnsi="Arial" w:cs="Arial"/>
                <w:color w:val="000000"/>
                <w:sz w:val="20"/>
                <w:szCs w:val="20"/>
              </w:rPr>
              <w:t>osts</w:t>
            </w:r>
          </w:p>
        </w:tc>
        <w:tc>
          <w:tcPr>
            <w:tcW w:w="1050" w:type="dxa"/>
          </w:tcPr>
          <w:p w14:paraId="6A5A3483" w14:textId="77777777" w:rsidR="00D90C61" w:rsidRPr="00DA0A39" w:rsidRDefault="00D90C61" w:rsidP="00262389">
            <w:pPr>
              <w:rPr>
                <w:rFonts w:ascii="Arial" w:hAnsi="Arial" w:cs="Arial"/>
                <w:noProof/>
                <w:sz w:val="20"/>
                <w:szCs w:val="20"/>
                <w:lang w:eastAsia="en-GB"/>
              </w:rPr>
            </w:pPr>
          </w:p>
        </w:tc>
      </w:tr>
      <w:tr w:rsidR="00D90C61" w:rsidRPr="00DA0A39" w14:paraId="547DDD2B" w14:textId="721140E0" w:rsidTr="00824FD0">
        <w:trPr>
          <w:trHeight w:val="361"/>
        </w:trPr>
        <w:tc>
          <w:tcPr>
            <w:tcW w:w="3316" w:type="dxa"/>
            <w:shd w:val="clear" w:color="auto" w:fill="auto"/>
            <w:vAlign w:val="bottom"/>
          </w:tcPr>
          <w:p w14:paraId="056FEE82" w14:textId="47E78200" w:rsidR="00D90C61" w:rsidRPr="00DA0A39" w:rsidRDefault="00FC5C5E" w:rsidP="0026238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.</w:t>
            </w:r>
            <w:r w:rsidR="00D90C61">
              <w:rPr>
                <w:rFonts w:ascii="Arial" w:hAnsi="Arial" w:cs="Arial"/>
                <w:color w:val="000000"/>
                <w:sz w:val="20"/>
                <w:szCs w:val="20"/>
              </w:rPr>
              <w:t>Sales p</w:t>
            </w:r>
            <w:r w:rsidR="00D90C61" w:rsidRPr="00DA0A39">
              <w:rPr>
                <w:rFonts w:ascii="Arial" w:hAnsi="Arial" w:cs="Arial"/>
                <w:color w:val="000000"/>
                <w:sz w:val="20"/>
                <w:szCs w:val="20"/>
              </w:rPr>
              <w:t>rice</w:t>
            </w:r>
            <w:r w:rsidR="00D90C61">
              <w:rPr>
                <w:rFonts w:ascii="Arial" w:hAnsi="Arial" w:cs="Arial"/>
                <w:color w:val="000000"/>
                <w:sz w:val="20"/>
                <w:szCs w:val="20"/>
              </w:rPr>
              <w:t>s achieved</w:t>
            </w:r>
          </w:p>
        </w:tc>
        <w:tc>
          <w:tcPr>
            <w:tcW w:w="1050" w:type="dxa"/>
          </w:tcPr>
          <w:p w14:paraId="321D9D49" w14:textId="77777777" w:rsidR="00D90C61" w:rsidRPr="00DA0A39" w:rsidRDefault="00D90C61" w:rsidP="00262389">
            <w:pPr>
              <w:rPr>
                <w:rFonts w:ascii="Arial" w:hAnsi="Arial" w:cs="Arial"/>
                <w:noProof/>
                <w:sz w:val="20"/>
                <w:szCs w:val="20"/>
                <w:lang w:eastAsia="en-GB"/>
              </w:rPr>
            </w:pPr>
          </w:p>
        </w:tc>
      </w:tr>
      <w:tr w:rsidR="00D90C61" w:rsidRPr="00DA0A39" w14:paraId="4F79A08A" w14:textId="6E8D4176" w:rsidTr="00824FD0">
        <w:trPr>
          <w:trHeight w:val="423"/>
        </w:trPr>
        <w:tc>
          <w:tcPr>
            <w:tcW w:w="3316" w:type="dxa"/>
          </w:tcPr>
          <w:p w14:paraId="104B7AC7" w14:textId="2D98DF89" w:rsidR="00D90C61" w:rsidRPr="00DA0A39" w:rsidRDefault="00FC5C5E" w:rsidP="0026238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.</w:t>
            </w:r>
            <w:r w:rsidR="00D90C61" w:rsidRPr="00DA0A39">
              <w:rPr>
                <w:rFonts w:ascii="Arial" w:hAnsi="Arial" w:cs="Arial"/>
                <w:sz w:val="20"/>
                <w:szCs w:val="20"/>
              </w:rPr>
              <w:t>Farmer wellbeing (</w:t>
            </w:r>
            <w:proofErr w:type="gramStart"/>
            <w:r w:rsidR="00D90C61" w:rsidRPr="00DA0A39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="00D90C61" w:rsidRPr="00DA0A39">
              <w:rPr>
                <w:rFonts w:ascii="Arial" w:hAnsi="Arial" w:cs="Arial"/>
                <w:sz w:val="20"/>
                <w:szCs w:val="20"/>
              </w:rPr>
              <w:t xml:space="preserve"> stress, illness) </w:t>
            </w:r>
          </w:p>
        </w:tc>
        <w:tc>
          <w:tcPr>
            <w:tcW w:w="1050" w:type="dxa"/>
          </w:tcPr>
          <w:p w14:paraId="3AB1E0B0" w14:textId="48A4B5A0" w:rsidR="00D90C61" w:rsidRPr="00DA0A39" w:rsidRDefault="00D90C61" w:rsidP="0026238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90C61" w:rsidRPr="00DA0A39" w14:paraId="327F7CDE" w14:textId="159E9C89" w:rsidTr="00824FD0">
        <w:trPr>
          <w:trHeight w:val="413"/>
        </w:trPr>
        <w:tc>
          <w:tcPr>
            <w:tcW w:w="3316" w:type="dxa"/>
          </w:tcPr>
          <w:p w14:paraId="585A0F97" w14:textId="3FE9A546" w:rsidR="00D90C61" w:rsidRDefault="00FC5C5E" w:rsidP="0026238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.</w:t>
            </w:r>
            <w:r w:rsidR="00D90C61" w:rsidRPr="00DA0A39">
              <w:rPr>
                <w:rFonts w:ascii="Arial" w:hAnsi="Arial" w:cs="Arial"/>
                <w:sz w:val="20"/>
                <w:szCs w:val="20"/>
              </w:rPr>
              <w:t>Other</w:t>
            </w:r>
          </w:p>
          <w:p w14:paraId="6522000E" w14:textId="004B4152" w:rsidR="00FC5C5E" w:rsidRDefault="00FC5C5E" w:rsidP="00262389">
            <w:pPr>
              <w:rPr>
                <w:rFonts w:ascii="Arial" w:hAnsi="Arial" w:cs="Arial"/>
                <w:sz w:val="20"/>
                <w:szCs w:val="20"/>
              </w:rPr>
            </w:pPr>
          </w:p>
          <w:p w14:paraId="58881D1C" w14:textId="66770E4B" w:rsidR="00D90C61" w:rsidRDefault="00FC5C5E" w:rsidP="0026238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.1 Which other</w:t>
            </w:r>
          </w:p>
          <w:p w14:paraId="0810A295" w14:textId="362F882E" w:rsidR="00D90C61" w:rsidRPr="00DA0A39" w:rsidRDefault="00D90C61" w:rsidP="0026238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50" w:type="dxa"/>
          </w:tcPr>
          <w:p w14:paraId="0139D672" w14:textId="71D88D78" w:rsidR="00D90C61" w:rsidRPr="00DA0A39" w:rsidRDefault="00D90C61" w:rsidP="0026238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4F7AEC0" w14:textId="14378410" w:rsidR="00F37378" w:rsidRDefault="00F37378" w:rsidP="00654E52">
      <w:pPr>
        <w:rPr>
          <w:rFonts w:ascii="Arial" w:hAnsi="Arial" w:cs="Arial"/>
          <w:b/>
          <w:sz w:val="20"/>
          <w:szCs w:val="20"/>
        </w:rPr>
      </w:pPr>
    </w:p>
    <w:p w14:paraId="30D20E43" w14:textId="19EEC2AA" w:rsidR="00D90C61" w:rsidRPr="00640604" w:rsidRDefault="00FC5C5E" w:rsidP="00C14165">
      <w:pPr>
        <w:pStyle w:val="ListParagraph"/>
        <w:numPr>
          <w:ilvl w:val="0"/>
          <w:numId w:val="18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1. </w:t>
      </w:r>
      <w:r w:rsidR="00D90C61" w:rsidRPr="00640604">
        <w:rPr>
          <w:rFonts w:ascii="Arial" w:hAnsi="Arial" w:cs="Arial"/>
          <w:b/>
          <w:sz w:val="20"/>
          <w:szCs w:val="20"/>
        </w:rPr>
        <w:t xml:space="preserve">Did </w:t>
      </w:r>
      <w:r w:rsidR="00824FD0">
        <w:rPr>
          <w:rFonts w:ascii="Arial" w:hAnsi="Arial" w:cs="Arial"/>
          <w:b/>
          <w:sz w:val="20"/>
          <w:szCs w:val="20"/>
        </w:rPr>
        <w:t xml:space="preserve">your household farm </w:t>
      </w:r>
      <w:r w:rsidR="00D90C61" w:rsidRPr="00640604">
        <w:rPr>
          <w:rFonts w:ascii="Arial" w:hAnsi="Arial" w:cs="Arial"/>
          <w:b/>
          <w:sz w:val="20"/>
          <w:szCs w:val="20"/>
        </w:rPr>
        <w:t>experience any positive outcomes because of the drought? Yes/No (Please circle)</w:t>
      </w:r>
    </w:p>
    <w:p w14:paraId="6E958C0E" w14:textId="327CA260" w:rsidR="00D90C61" w:rsidRPr="00640604" w:rsidRDefault="00D90C61" w:rsidP="00D90C61">
      <w:pPr>
        <w:pStyle w:val="ListParagraph"/>
        <w:ind w:left="786"/>
        <w:rPr>
          <w:rFonts w:ascii="Arial" w:hAnsi="Arial" w:cs="Arial"/>
          <w:b/>
          <w:sz w:val="20"/>
          <w:szCs w:val="20"/>
        </w:rPr>
      </w:pPr>
    </w:p>
    <w:p w14:paraId="726E0A33" w14:textId="5EC55AD8" w:rsidR="00D90C61" w:rsidRPr="00640604" w:rsidRDefault="00FC5C5E" w:rsidP="00D90C61">
      <w:pPr>
        <w:pStyle w:val="ListParagraph"/>
        <w:ind w:left="786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2. </w:t>
      </w:r>
      <w:r w:rsidR="00456745">
        <w:rPr>
          <w:rFonts w:ascii="Arial" w:hAnsi="Arial" w:cs="Arial"/>
          <w:b/>
          <w:sz w:val="20"/>
          <w:szCs w:val="20"/>
        </w:rPr>
        <w:t xml:space="preserve">(***) </w:t>
      </w:r>
      <w:r w:rsidR="00D90C61" w:rsidRPr="00640604">
        <w:rPr>
          <w:rFonts w:ascii="Arial" w:hAnsi="Arial" w:cs="Arial"/>
          <w:b/>
          <w:sz w:val="20"/>
          <w:szCs w:val="20"/>
        </w:rPr>
        <w:t>(If yes) Please indicate what outcomes?</w:t>
      </w:r>
    </w:p>
    <w:p w14:paraId="72520ED5" w14:textId="47F2E776" w:rsidR="00D90C61" w:rsidRPr="003015CA" w:rsidRDefault="00D90C61" w:rsidP="003015CA">
      <w:pPr>
        <w:rPr>
          <w:rFonts w:ascii="Arial" w:hAnsi="Arial" w:cs="Arial"/>
          <w:b/>
          <w:sz w:val="20"/>
          <w:szCs w:val="20"/>
        </w:rPr>
      </w:pPr>
      <w:r w:rsidRPr="00640604">
        <w:rPr>
          <w:rFonts w:ascii="Arial" w:hAnsi="Arial" w:cs="Arial"/>
          <w:b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..</w:t>
      </w:r>
      <w:r w:rsidR="00640604">
        <w:rPr>
          <w:rFonts w:ascii="Arial" w:hAnsi="Arial" w:cs="Arial"/>
          <w:b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51EA0A0" w14:textId="77777777" w:rsidR="00C56E0C" w:rsidRDefault="00C56E0C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</w:p>
    <w:p w14:paraId="01A9CAFF" w14:textId="5C326A23" w:rsidR="002F1BE3" w:rsidRDefault="001929AB" w:rsidP="002F1BE3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>Now we will collect your views</w:t>
      </w:r>
      <w:r w:rsidR="0034195A">
        <w:rPr>
          <w:rFonts w:ascii="Arial" w:hAnsi="Arial" w:cs="Arial"/>
          <w:b/>
          <w:sz w:val="20"/>
          <w:szCs w:val="20"/>
        </w:rPr>
        <w:t xml:space="preserve"> on a range of statements.  Could you indicate how much you agree with the following statements</w:t>
      </w:r>
      <w:r>
        <w:rPr>
          <w:rFonts w:ascii="Arial" w:hAnsi="Arial" w:cs="Arial"/>
          <w:b/>
          <w:sz w:val="20"/>
          <w:szCs w:val="20"/>
        </w:rPr>
        <w:t xml:space="preserve"> using the scale: “Strongly agree”, “</w:t>
      </w:r>
      <w:r w:rsidRPr="001929AB">
        <w:rPr>
          <w:rFonts w:ascii="Arial" w:hAnsi="Arial" w:cs="Arial"/>
          <w:b/>
          <w:sz w:val="20"/>
          <w:szCs w:val="20"/>
        </w:rPr>
        <w:t>Somewhat agree</w:t>
      </w:r>
      <w:r>
        <w:rPr>
          <w:rFonts w:ascii="Arial" w:hAnsi="Arial" w:cs="Arial"/>
          <w:b/>
          <w:sz w:val="20"/>
          <w:szCs w:val="20"/>
        </w:rPr>
        <w:t>”, “</w:t>
      </w:r>
      <w:r w:rsidRPr="001929AB">
        <w:rPr>
          <w:rFonts w:ascii="Arial" w:hAnsi="Arial" w:cs="Arial"/>
          <w:b/>
          <w:sz w:val="20"/>
          <w:szCs w:val="20"/>
        </w:rPr>
        <w:t>Neither agree nor disagree</w:t>
      </w:r>
      <w:r>
        <w:rPr>
          <w:rFonts w:ascii="Arial" w:hAnsi="Arial" w:cs="Arial"/>
          <w:b/>
          <w:sz w:val="20"/>
          <w:szCs w:val="20"/>
        </w:rPr>
        <w:t>”, “</w:t>
      </w:r>
      <w:r w:rsidRPr="001929AB">
        <w:rPr>
          <w:rFonts w:ascii="Arial" w:hAnsi="Arial" w:cs="Arial"/>
          <w:b/>
          <w:sz w:val="20"/>
          <w:szCs w:val="20"/>
        </w:rPr>
        <w:t>Somewhat disagree</w:t>
      </w:r>
      <w:r>
        <w:rPr>
          <w:rFonts w:ascii="Arial" w:hAnsi="Arial" w:cs="Arial"/>
          <w:b/>
          <w:sz w:val="20"/>
          <w:szCs w:val="20"/>
        </w:rPr>
        <w:t>” and “S</w:t>
      </w:r>
      <w:r w:rsidRPr="001929AB">
        <w:rPr>
          <w:rFonts w:ascii="Arial" w:hAnsi="Arial" w:cs="Arial"/>
          <w:b/>
          <w:sz w:val="20"/>
          <w:szCs w:val="20"/>
        </w:rPr>
        <w:t>trongly disagree</w:t>
      </w:r>
      <w:r w:rsidR="002748A8">
        <w:rPr>
          <w:rFonts w:ascii="Arial" w:hAnsi="Arial" w:cs="Arial"/>
          <w:b/>
          <w:sz w:val="20"/>
          <w:szCs w:val="20"/>
        </w:rPr>
        <w:t xml:space="preserve">”? </w:t>
      </w:r>
    </w:p>
    <w:p w14:paraId="31A131C1" w14:textId="71E84625" w:rsidR="00E50B5A" w:rsidRPr="00DB3036" w:rsidRDefault="00620281" w:rsidP="00824FD0">
      <w:pPr>
        <w:pStyle w:val="ListParagraph"/>
        <w:numPr>
          <w:ilvl w:val="0"/>
          <w:numId w:val="18"/>
        </w:numPr>
        <w:rPr>
          <w:rFonts w:ascii="Arial" w:hAnsi="Arial" w:cs="Arial"/>
          <w:b/>
          <w:sz w:val="20"/>
          <w:szCs w:val="20"/>
        </w:rPr>
      </w:pPr>
      <w:r w:rsidRPr="00DB3036">
        <w:rPr>
          <w:rFonts w:ascii="Arial" w:hAnsi="Arial" w:cs="Arial"/>
          <w:b/>
          <w:sz w:val="20"/>
          <w:szCs w:val="20"/>
        </w:rPr>
        <w:t xml:space="preserve">“My </w:t>
      </w:r>
      <w:r w:rsidR="00824FD0">
        <w:rPr>
          <w:rFonts w:ascii="Arial" w:hAnsi="Arial" w:cs="Arial"/>
          <w:b/>
          <w:sz w:val="20"/>
          <w:szCs w:val="20"/>
        </w:rPr>
        <w:t xml:space="preserve">household </w:t>
      </w:r>
      <w:r w:rsidR="00E50B5A" w:rsidRPr="00DB3036">
        <w:rPr>
          <w:rFonts w:ascii="Arial" w:hAnsi="Arial" w:cs="Arial"/>
          <w:b/>
          <w:sz w:val="20"/>
          <w:szCs w:val="20"/>
        </w:rPr>
        <w:t xml:space="preserve">farm is likely to be </w:t>
      </w:r>
      <w:r w:rsidR="0093743A" w:rsidRPr="00DB3036">
        <w:rPr>
          <w:rFonts w:ascii="Arial" w:hAnsi="Arial" w:cs="Arial"/>
          <w:b/>
          <w:sz w:val="20"/>
          <w:szCs w:val="20"/>
        </w:rPr>
        <w:t xml:space="preserve">negatively </w:t>
      </w:r>
      <w:r w:rsidR="00E50B5A" w:rsidRPr="00DB3036">
        <w:rPr>
          <w:rFonts w:ascii="Arial" w:hAnsi="Arial" w:cs="Arial"/>
          <w:b/>
          <w:sz w:val="20"/>
          <w:szCs w:val="20"/>
        </w:rPr>
        <w:t>affected by drought in the next 5 years</w:t>
      </w:r>
      <w:r w:rsidRPr="00DB3036">
        <w:rPr>
          <w:rFonts w:ascii="Arial" w:hAnsi="Arial" w:cs="Arial"/>
          <w:b/>
          <w:sz w:val="20"/>
          <w:szCs w:val="20"/>
        </w:rPr>
        <w:t>”</w:t>
      </w:r>
      <w:r w:rsidR="00E50B5A" w:rsidRPr="00DB3036">
        <w:rPr>
          <w:rFonts w:ascii="Arial" w:hAnsi="Arial" w:cs="Arial"/>
          <w:b/>
          <w:sz w:val="20"/>
          <w:szCs w:val="20"/>
        </w:rPr>
        <w:t xml:space="preserve"> </w:t>
      </w:r>
    </w:p>
    <w:p w14:paraId="0FFE768F" w14:textId="77777777" w:rsidR="00E50B5A" w:rsidRPr="00DA0A39" w:rsidRDefault="00E50B5A" w:rsidP="00E50B5A">
      <w:pPr>
        <w:pStyle w:val="ListParagraph"/>
        <w:spacing w:after="0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9401" w:type="dxa"/>
        <w:tblLook w:val="04A0" w:firstRow="1" w:lastRow="0" w:firstColumn="1" w:lastColumn="0" w:noHBand="0" w:noVBand="1"/>
      </w:tblPr>
      <w:tblGrid>
        <w:gridCol w:w="1880"/>
        <w:gridCol w:w="1880"/>
        <w:gridCol w:w="1880"/>
        <w:gridCol w:w="1880"/>
        <w:gridCol w:w="1881"/>
      </w:tblGrid>
      <w:tr w:rsidR="00E50B5A" w:rsidRPr="00DA0A39" w14:paraId="1267916E" w14:textId="77777777" w:rsidTr="00B91E5F">
        <w:trPr>
          <w:trHeight w:val="399"/>
        </w:trPr>
        <w:tc>
          <w:tcPr>
            <w:tcW w:w="1880" w:type="dxa"/>
          </w:tcPr>
          <w:p w14:paraId="3016FD54" w14:textId="73BFC907" w:rsidR="00E50B5A" w:rsidRPr="00DA0A39" w:rsidRDefault="00E50B5A" w:rsidP="003506F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trongly </w:t>
            </w:r>
            <w:r w:rsidR="001929AB" w:rsidRPr="00DA0A39">
              <w:rPr>
                <w:rFonts w:ascii="Arial" w:hAnsi="Arial" w:cs="Arial"/>
                <w:b/>
                <w:sz w:val="20"/>
                <w:szCs w:val="20"/>
              </w:rPr>
              <w:t xml:space="preserve">agree 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(</w:t>
            </w:r>
            <w:r w:rsidR="003015CA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880" w:type="dxa"/>
          </w:tcPr>
          <w:p w14:paraId="7D014DE3" w14:textId="1F9005AF" w:rsidR="00E50B5A" w:rsidRPr="00DA0A39" w:rsidRDefault="001929AB" w:rsidP="001929A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omewhat </w:t>
            </w:r>
            <w:r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gree </w:t>
            </w:r>
            <w:r w:rsidR="00E50B5A" w:rsidRPr="00DA0A39">
              <w:rPr>
                <w:rFonts w:ascii="Arial" w:hAnsi="Arial" w:cs="Arial"/>
                <w:b/>
                <w:sz w:val="20"/>
                <w:szCs w:val="20"/>
              </w:rPr>
              <w:t>(</w:t>
            </w:r>
            <w:r w:rsidR="003015CA"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="00E50B5A"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880" w:type="dxa"/>
          </w:tcPr>
          <w:p w14:paraId="3615FD85" w14:textId="77777777" w:rsidR="00E50B5A" w:rsidRPr="00DA0A39" w:rsidRDefault="00E50B5A" w:rsidP="003506F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>Neither agree nor disagree (3)</w:t>
            </w:r>
          </w:p>
        </w:tc>
        <w:tc>
          <w:tcPr>
            <w:tcW w:w="1880" w:type="dxa"/>
          </w:tcPr>
          <w:p w14:paraId="04AB9B21" w14:textId="7336D307" w:rsidR="00E50B5A" w:rsidRPr="00DA0A39" w:rsidRDefault="001929AB" w:rsidP="001929A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omewhat </w:t>
            </w:r>
            <w:r>
              <w:rPr>
                <w:rFonts w:ascii="Arial" w:hAnsi="Arial" w:cs="Arial"/>
                <w:b/>
                <w:sz w:val="20"/>
                <w:szCs w:val="20"/>
              </w:rPr>
              <w:t>dis</w:t>
            </w:r>
            <w:r w:rsidR="00E50B5A" w:rsidRPr="00DA0A39">
              <w:rPr>
                <w:rFonts w:ascii="Arial" w:hAnsi="Arial" w:cs="Arial"/>
                <w:b/>
                <w:sz w:val="20"/>
                <w:szCs w:val="20"/>
              </w:rPr>
              <w:t>agree (</w:t>
            </w:r>
            <w:r w:rsidR="003015CA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="00E50B5A"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881" w:type="dxa"/>
          </w:tcPr>
          <w:p w14:paraId="466B033A" w14:textId="194AA630" w:rsidR="00E50B5A" w:rsidRPr="00DA0A39" w:rsidRDefault="00E50B5A" w:rsidP="003506F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trongly </w:t>
            </w:r>
            <w:r w:rsidR="001929AB">
              <w:rPr>
                <w:rFonts w:ascii="Arial" w:hAnsi="Arial" w:cs="Arial"/>
                <w:b/>
                <w:sz w:val="20"/>
                <w:szCs w:val="20"/>
              </w:rPr>
              <w:t>dis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agree (</w:t>
            </w:r>
            <w:r w:rsidR="003015CA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</w:tr>
      <w:tr w:rsidR="00E50B5A" w:rsidRPr="00DA0A39" w14:paraId="2FB70605" w14:textId="77777777" w:rsidTr="00B91E5F">
        <w:trPr>
          <w:trHeight w:val="405"/>
        </w:trPr>
        <w:tc>
          <w:tcPr>
            <w:tcW w:w="1880" w:type="dxa"/>
          </w:tcPr>
          <w:p w14:paraId="2A42D5C5" w14:textId="77777777" w:rsidR="00E50B5A" w:rsidRPr="00DA0A39" w:rsidRDefault="00E50B5A" w:rsidP="003506F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80" w:type="dxa"/>
          </w:tcPr>
          <w:p w14:paraId="610FB1DE" w14:textId="77777777" w:rsidR="00E50B5A" w:rsidRPr="00DA0A39" w:rsidRDefault="00E50B5A" w:rsidP="003506F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80" w:type="dxa"/>
          </w:tcPr>
          <w:p w14:paraId="3227808B" w14:textId="77777777" w:rsidR="00E50B5A" w:rsidRPr="00DA0A39" w:rsidRDefault="00E50B5A" w:rsidP="003506F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80" w:type="dxa"/>
          </w:tcPr>
          <w:p w14:paraId="307B27BE" w14:textId="77777777" w:rsidR="00E50B5A" w:rsidRPr="00DA0A39" w:rsidRDefault="00E50B5A" w:rsidP="003506F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81" w:type="dxa"/>
          </w:tcPr>
          <w:p w14:paraId="7FB0764B" w14:textId="77777777" w:rsidR="00E50B5A" w:rsidRPr="00DA0A39" w:rsidRDefault="00E50B5A" w:rsidP="003506F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1B6EC184" w14:textId="2562818A" w:rsidR="00E50B5A" w:rsidRDefault="00E50B5A" w:rsidP="00E50B5A">
      <w:pPr>
        <w:spacing w:after="0"/>
        <w:rPr>
          <w:rFonts w:ascii="Arial" w:hAnsi="Arial" w:cs="Arial"/>
          <w:b/>
          <w:sz w:val="20"/>
          <w:szCs w:val="20"/>
        </w:rPr>
      </w:pPr>
    </w:p>
    <w:p w14:paraId="0B128709" w14:textId="7EEE7075" w:rsidR="00B51EF0" w:rsidRPr="00DB3036" w:rsidRDefault="00B51EF0" w:rsidP="00824FD0">
      <w:pPr>
        <w:pStyle w:val="ListParagraph"/>
        <w:numPr>
          <w:ilvl w:val="0"/>
          <w:numId w:val="18"/>
        </w:numPr>
        <w:rPr>
          <w:rFonts w:ascii="Arial" w:hAnsi="Arial" w:cs="Arial"/>
          <w:sz w:val="20"/>
          <w:szCs w:val="20"/>
        </w:rPr>
      </w:pPr>
      <w:r w:rsidRPr="00DB3036">
        <w:rPr>
          <w:rFonts w:ascii="Arial" w:hAnsi="Arial" w:cs="Arial"/>
          <w:b/>
          <w:sz w:val="20"/>
          <w:szCs w:val="20"/>
        </w:rPr>
        <w:t>“I consider myself to be well informed about drought risks”</w:t>
      </w:r>
    </w:p>
    <w:tbl>
      <w:tblPr>
        <w:tblStyle w:val="TableGrid"/>
        <w:tblW w:w="9352" w:type="dxa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2"/>
      </w:tblGrid>
      <w:tr w:rsidR="001929AB" w:rsidRPr="00DA0A39" w14:paraId="38A7B7CB" w14:textId="77777777" w:rsidTr="00B91E5F">
        <w:trPr>
          <w:trHeight w:val="335"/>
        </w:trPr>
        <w:tc>
          <w:tcPr>
            <w:tcW w:w="1870" w:type="dxa"/>
          </w:tcPr>
          <w:p w14:paraId="60D3162C" w14:textId="5FD62F9D" w:rsidR="001929AB" w:rsidRPr="00DA0A39" w:rsidRDefault="001929AB" w:rsidP="001929A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>Strongly agree (</w:t>
            </w:r>
            <w:r w:rsidR="003015CA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870" w:type="dxa"/>
          </w:tcPr>
          <w:p w14:paraId="1D066EC7" w14:textId="36ED925F" w:rsidR="001929AB" w:rsidRPr="00DA0A39" w:rsidRDefault="001929AB" w:rsidP="001929A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omewhat </w:t>
            </w:r>
            <w:r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gree (</w:t>
            </w:r>
            <w:r w:rsidR="003015CA"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870" w:type="dxa"/>
          </w:tcPr>
          <w:p w14:paraId="1AD48523" w14:textId="01186BDF" w:rsidR="001929AB" w:rsidRPr="00DA0A39" w:rsidRDefault="001929AB" w:rsidP="001929A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>Neither agree nor disagree (3)</w:t>
            </w:r>
          </w:p>
        </w:tc>
        <w:tc>
          <w:tcPr>
            <w:tcW w:w="1870" w:type="dxa"/>
          </w:tcPr>
          <w:p w14:paraId="66045612" w14:textId="53151569" w:rsidR="001929AB" w:rsidRPr="00DA0A39" w:rsidRDefault="001929AB" w:rsidP="001929A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omewhat </w:t>
            </w:r>
            <w:r>
              <w:rPr>
                <w:rFonts w:ascii="Arial" w:hAnsi="Arial" w:cs="Arial"/>
                <w:b/>
                <w:sz w:val="20"/>
                <w:szCs w:val="20"/>
              </w:rPr>
              <w:t>dis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agree (</w:t>
            </w:r>
            <w:r w:rsidR="003015CA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872" w:type="dxa"/>
          </w:tcPr>
          <w:p w14:paraId="4F66DFE2" w14:textId="6AE3413F" w:rsidR="001929AB" w:rsidRPr="00DA0A39" w:rsidRDefault="001929AB" w:rsidP="001929A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trongly </w:t>
            </w:r>
            <w:r>
              <w:rPr>
                <w:rFonts w:ascii="Arial" w:hAnsi="Arial" w:cs="Arial"/>
                <w:b/>
                <w:sz w:val="20"/>
                <w:szCs w:val="20"/>
              </w:rPr>
              <w:t>dis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agree (</w:t>
            </w:r>
            <w:r w:rsidR="003015CA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</w:tr>
      <w:tr w:rsidR="00B51EF0" w:rsidRPr="00DA0A39" w14:paraId="75E5934A" w14:textId="77777777" w:rsidTr="00B91E5F">
        <w:trPr>
          <w:trHeight w:val="340"/>
        </w:trPr>
        <w:tc>
          <w:tcPr>
            <w:tcW w:w="1870" w:type="dxa"/>
          </w:tcPr>
          <w:p w14:paraId="1542C6A8" w14:textId="77777777" w:rsidR="00B51EF0" w:rsidRPr="00DA0A39" w:rsidRDefault="00B51EF0" w:rsidP="00751A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70" w:type="dxa"/>
          </w:tcPr>
          <w:p w14:paraId="3DCBE1B0" w14:textId="77777777" w:rsidR="00B51EF0" w:rsidRPr="00DA0A39" w:rsidRDefault="00B51EF0" w:rsidP="00751A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70" w:type="dxa"/>
          </w:tcPr>
          <w:p w14:paraId="519E01CA" w14:textId="77777777" w:rsidR="00B51EF0" w:rsidRPr="00DA0A39" w:rsidRDefault="00B51EF0" w:rsidP="00751A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70" w:type="dxa"/>
          </w:tcPr>
          <w:p w14:paraId="35B78EF4" w14:textId="77777777" w:rsidR="00B51EF0" w:rsidRPr="00DA0A39" w:rsidRDefault="00B51EF0" w:rsidP="00751A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72" w:type="dxa"/>
          </w:tcPr>
          <w:p w14:paraId="5DF4080C" w14:textId="77777777" w:rsidR="00B51EF0" w:rsidRPr="00DA0A39" w:rsidRDefault="00B51EF0" w:rsidP="00751A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03508369" w14:textId="4D81C0BA" w:rsidR="00B51EF0" w:rsidRDefault="00B51EF0" w:rsidP="00B51EF0">
      <w:pPr>
        <w:spacing w:after="0"/>
        <w:ind w:left="360"/>
        <w:rPr>
          <w:rFonts w:ascii="Arial" w:hAnsi="Arial" w:cs="Arial"/>
          <w:sz w:val="20"/>
          <w:szCs w:val="20"/>
        </w:rPr>
      </w:pPr>
    </w:p>
    <w:p w14:paraId="5EA35C2C" w14:textId="77777777" w:rsidR="0042572C" w:rsidRPr="00DA0A39" w:rsidRDefault="0042572C" w:rsidP="00B51EF0">
      <w:pPr>
        <w:spacing w:after="0"/>
        <w:ind w:left="360"/>
        <w:rPr>
          <w:rFonts w:ascii="Arial" w:hAnsi="Arial" w:cs="Arial"/>
          <w:sz w:val="20"/>
          <w:szCs w:val="20"/>
        </w:rPr>
      </w:pPr>
    </w:p>
    <w:p w14:paraId="421FCE52" w14:textId="48F858EB" w:rsidR="00377620" w:rsidRPr="00DB3036" w:rsidRDefault="00377620" w:rsidP="00824FD0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b/>
          <w:sz w:val="20"/>
          <w:szCs w:val="20"/>
        </w:rPr>
      </w:pPr>
      <w:r w:rsidRPr="00DB3036">
        <w:rPr>
          <w:rFonts w:ascii="Arial" w:hAnsi="Arial" w:cs="Arial"/>
          <w:b/>
          <w:sz w:val="20"/>
          <w:szCs w:val="20"/>
        </w:rPr>
        <w:t>“</w:t>
      </w:r>
      <w:r w:rsidR="00452143" w:rsidRPr="00DB3036">
        <w:rPr>
          <w:rFonts w:ascii="Arial" w:hAnsi="Arial" w:cs="Arial"/>
          <w:b/>
          <w:sz w:val="20"/>
          <w:szCs w:val="20"/>
        </w:rPr>
        <w:t xml:space="preserve">The impacts of drought on my </w:t>
      </w:r>
      <w:r w:rsidR="00824FD0">
        <w:rPr>
          <w:rFonts w:ascii="Arial" w:hAnsi="Arial" w:cs="Arial"/>
          <w:b/>
          <w:sz w:val="20"/>
          <w:szCs w:val="20"/>
        </w:rPr>
        <w:t xml:space="preserve">household </w:t>
      </w:r>
      <w:r w:rsidR="00452143" w:rsidRPr="00DB3036">
        <w:rPr>
          <w:rFonts w:ascii="Arial" w:hAnsi="Arial" w:cs="Arial"/>
          <w:b/>
          <w:sz w:val="20"/>
          <w:szCs w:val="20"/>
        </w:rPr>
        <w:t>farm are likely to be severe</w:t>
      </w:r>
      <w:r w:rsidRPr="00DB3036">
        <w:rPr>
          <w:rFonts w:ascii="Arial" w:hAnsi="Arial" w:cs="Arial"/>
          <w:b/>
          <w:sz w:val="20"/>
          <w:szCs w:val="20"/>
        </w:rPr>
        <w:t>”</w:t>
      </w:r>
    </w:p>
    <w:p w14:paraId="17C9C8E0" w14:textId="64C29269" w:rsidR="00377620" w:rsidRDefault="00377620" w:rsidP="00E50B5A">
      <w:pPr>
        <w:spacing w:after="0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9352" w:type="dxa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2"/>
      </w:tblGrid>
      <w:tr w:rsidR="001929AB" w:rsidRPr="00DA0A39" w14:paraId="454BA721" w14:textId="77777777" w:rsidTr="00B91E5F">
        <w:trPr>
          <w:trHeight w:val="458"/>
        </w:trPr>
        <w:tc>
          <w:tcPr>
            <w:tcW w:w="1870" w:type="dxa"/>
          </w:tcPr>
          <w:p w14:paraId="4849A7B8" w14:textId="2B4B0181" w:rsidR="001929AB" w:rsidRPr="00DA0A39" w:rsidRDefault="001929AB" w:rsidP="001929A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>Strongly agree (</w:t>
            </w:r>
            <w:r w:rsidR="003015CA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870" w:type="dxa"/>
          </w:tcPr>
          <w:p w14:paraId="4CB40759" w14:textId="77856FD3" w:rsidR="001929AB" w:rsidRPr="00DA0A39" w:rsidRDefault="001929AB" w:rsidP="001929A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omewhat </w:t>
            </w:r>
            <w:r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gree (</w:t>
            </w:r>
            <w:r w:rsidR="003015CA"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870" w:type="dxa"/>
          </w:tcPr>
          <w:p w14:paraId="318AC271" w14:textId="28F95B48" w:rsidR="001929AB" w:rsidRPr="00DA0A39" w:rsidRDefault="001929AB" w:rsidP="001929A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>Neither agree nor disagree (3)</w:t>
            </w:r>
          </w:p>
        </w:tc>
        <w:tc>
          <w:tcPr>
            <w:tcW w:w="1870" w:type="dxa"/>
          </w:tcPr>
          <w:p w14:paraId="33522C1D" w14:textId="551FFA2C" w:rsidR="001929AB" w:rsidRPr="00DA0A39" w:rsidRDefault="001929AB" w:rsidP="001929A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omewhat </w:t>
            </w:r>
            <w:r>
              <w:rPr>
                <w:rFonts w:ascii="Arial" w:hAnsi="Arial" w:cs="Arial"/>
                <w:b/>
                <w:sz w:val="20"/>
                <w:szCs w:val="20"/>
              </w:rPr>
              <w:t>dis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agree (</w:t>
            </w:r>
            <w:r w:rsidR="003015CA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872" w:type="dxa"/>
          </w:tcPr>
          <w:p w14:paraId="72731DD0" w14:textId="46CD4206" w:rsidR="001929AB" w:rsidRPr="00DA0A39" w:rsidRDefault="001929AB" w:rsidP="001929A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trongly </w:t>
            </w:r>
            <w:r>
              <w:rPr>
                <w:rFonts w:ascii="Arial" w:hAnsi="Arial" w:cs="Arial"/>
                <w:b/>
                <w:sz w:val="20"/>
                <w:szCs w:val="20"/>
              </w:rPr>
              <w:t>dis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agree (</w:t>
            </w:r>
            <w:r w:rsidR="003015CA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</w:tr>
      <w:tr w:rsidR="00377620" w:rsidRPr="00DA0A39" w14:paraId="1301929E" w14:textId="77777777" w:rsidTr="00B91E5F">
        <w:trPr>
          <w:trHeight w:val="465"/>
        </w:trPr>
        <w:tc>
          <w:tcPr>
            <w:tcW w:w="1870" w:type="dxa"/>
          </w:tcPr>
          <w:p w14:paraId="02576C7E" w14:textId="77777777" w:rsidR="00377620" w:rsidRPr="00DA0A39" w:rsidRDefault="00377620" w:rsidP="00751A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70" w:type="dxa"/>
          </w:tcPr>
          <w:p w14:paraId="6EE9C688" w14:textId="77777777" w:rsidR="00377620" w:rsidRPr="00DA0A39" w:rsidRDefault="00377620" w:rsidP="00751A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70" w:type="dxa"/>
          </w:tcPr>
          <w:p w14:paraId="1972486C" w14:textId="77777777" w:rsidR="00377620" w:rsidRPr="00DA0A39" w:rsidRDefault="00377620" w:rsidP="00751A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70" w:type="dxa"/>
          </w:tcPr>
          <w:p w14:paraId="505108C3" w14:textId="77777777" w:rsidR="00377620" w:rsidRPr="00DA0A39" w:rsidRDefault="00377620" w:rsidP="00751A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72" w:type="dxa"/>
          </w:tcPr>
          <w:p w14:paraId="4FC9FD27" w14:textId="77777777" w:rsidR="00377620" w:rsidRPr="00DA0A39" w:rsidRDefault="00377620" w:rsidP="00751A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1777AEE6" w14:textId="69A256ED" w:rsidR="00377620" w:rsidRDefault="00377620" w:rsidP="00E50B5A">
      <w:pPr>
        <w:spacing w:after="0"/>
        <w:rPr>
          <w:rFonts w:ascii="Arial" w:hAnsi="Arial" w:cs="Arial"/>
          <w:b/>
          <w:sz w:val="20"/>
          <w:szCs w:val="20"/>
        </w:rPr>
      </w:pPr>
    </w:p>
    <w:p w14:paraId="03029450" w14:textId="77777777" w:rsidR="00E50B5A" w:rsidRPr="00DA0A39" w:rsidRDefault="00E50B5A" w:rsidP="00E50B5A">
      <w:pPr>
        <w:spacing w:after="0"/>
        <w:rPr>
          <w:rFonts w:ascii="Arial" w:hAnsi="Arial" w:cs="Arial"/>
          <w:b/>
          <w:sz w:val="20"/>
          <w:szCs w:val="20"/>
        </w:rPr>
      </w:pPr>
    </w:p>
    <w:p w14:paraId="15006CC0" w14:textId="67CFFBBE" w:rsidR="00E50B5A" w:rsidRPr="00DB3036" w:rsidRDefault="00620281" w:rsidP="00824FD0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b/>
          <w:sz w:val="20"/>
          <w:szCs w:val="20"/>
        </w:rPr>
      </w:pPr>
      <w:r w:rsidRPr="00DB3036">
        <w:rPr>
          <w:rFonts w:ascii="Arial" w:hAnsi="Arial" w:cs="Arial"/>
          <w:b/>
          <w:sz w:val="20"/>
          <w:szCs w:val="20"/>
        </w:rPr>
        <w:t>“</w:t>
      </w:r>
      <w:r w:rsidR="00E50B5A" w:rsidRPr="00DB3036">
        <w:rPr>
          <w:rFonts w:ascii="Arial" w:hAnsi="Arial" w:cs="Arial"/>
          <w:b/>
          <w:sz w:val="20"/>
          <w:szCs w:val="20"/>
        </w:rPr>
        <w:t xml:space="preserve">The impacts of droughts on </w:t>
      </w:r>
      <w:r w:rsidRPr="00DB3036">
        <w:rPr>
          <w:rFonts w:ascii="Arial" w:hAnsi="Arial" w:cs="Arial"/>
          <w:b/>
          <w:sz w:val="20"/>
          <w:szCs w:val="20"/>
        </w:rPr>
        <w:t xml:space="preserve">my </w:t>
      </w:r>
      <w:r w:rsidR="00824FD0">
        <w:rPr>
          <w:rFonts w:ascii="Arial" w:hAnsi="Arial" w:cs="Arial"/>
          <w:b/>
          <w:sz w:val="20"/>
          <w:szCs w:val="20"/>
        </w:rPr>
        <w:t xml:space="preserve">household </w:t>
      </w:r>
      <w:r w:rsidR="00E50B5A" w:rsidRPr="00DB3036">
        <w:rPr>
          <w:rFonts w:ascii="Arial" w:hAnsi="Arial" w:cs="Arial"/>
          <w:b/>
          <w:sz w:val="20"/>
          <w:szCs w:val="20"/>
        </w:rPr>
        <w:t xml:space="preserve">farm are worse than </w:t>
      </w:r>
      <w:r w:rsidR="00377620" w:rsidRPr="00DB3036">
        <w:rPr>
          <w:rFonts w:ascii="Arial" w:hAnsi="Arial" w:cs="Arial"/>
          <w:b/>
          <w:sz w:val="20"/>
          <w:szCs w:val="20"/>
        </w:rPr>
        <w:t>before</w:t>
      </w:r>
      <w:r w:rsidRPr="00DB3036">
        <w:rPr>
          <w:rFonts w:ascii="Arial" w:hAnsi="Arial" w:cs="Arial"/>
          <w:b/>
          <w:sz w:val="20"/>
          <w:szCs w:val="20"/>
        </w:rPr>
        <w:t>”</w:t>
      </w:r>
      <w:r w:rsidR="00E50B5A" w:rsidRPr="00DB3036">
        <w:rPr>
          <w:rFonts w:ascii="Arial" w:hAnsi="Arial" w:cs="Arial"/>
          <w:b/>
          <w:sz w:val="20"/>
          <w:szCs w:val="20"/>
        </w:rPr>
        <w:t xml:space="preserve"> </w:t>
      </w:r>
    </w:p>
    <w:p w14:paraId="4C58B142" w14:textId="77777777" w:rsidR="00E50B5A" w:rsidRPr="00DA0A39" w:rsidRDefault="00E50B5A" w:rsidP="00E50B5A">
      <w:pPr>
        <w:pStyle w:val="ListParagraph"/>
        <w:spacing w:after="0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9207" w:type="dxa"/>
        <w:tblLook w:val="04A0" w:firstRow="1" w:lastRow="0" w:firstColumn="1" w:lastColumn="0" w:noHBand="0" w:noVBand="1"/>
      </w:tblPr>
      <w:tblGrid>
        <w:gridCol w:w="1841"/>
        <w:gridCol w:w="1841"/>
        <w:gridCol w:w="1841"/>
        <w:gridCol w:w="1841"/>
        <w:gridCol w:w="1843"/>
      </w:tblGrid>
      <w:tr w:rsidR="001929AB" w:rsidRPr="00DA0A39" w14:paraId="52499859" w14:textId="77777777" w:rsidTr="00B91E5F">
        <w:trPr>
          <w:trHeight w:val="452"/>
        </w:trPr>
        <w:tc>
          <w:tcPr>
            <w:tcW w:w="1841" w:type="dxa"/>
          </w:tcPr>
          <w:p w14:paraId="0195019B" w14:textId="4B6ACA6D" w:rsidR="001929AB" w:rsidRPr="00DA0A39" w:rsidRDefault="001929AB" w:rsidP="001929A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>Strongly agree (</w:t>
            </w:r>
            <w:r w:rsidR="003015CA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841" w:type="dxa"/>
          </w:tcPr>
          <w:p w14:paraId="4C6B3581" w14:textId="5AE4A72A" w:rsidR="001929AB" w:rsidRPr="00DA0A39" w:rsidRDefault="001929AB" w:rsidP="001929A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omewhat </w:t>
            </w:r>
            <w:r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gree (</w:t>
            </w:r>
            <w:r w:rsidR="003015CA"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841" w:type="dxa"/>
          </w:tcPr>
          <w:p w14:paraId="47F0776C" w14:textId="77C586FF" w:rsidR="001929AB" w:rsidRPr="00DA0A39" w:rsidRDefault="001929AB" w:rsidP="001929A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>Neither agree nor disagree (3)</w:t>
            </w:r>
          </w:p>
        </w:tc>
        <w:tc>
          <w:tcPr>
            <w:tcW w:w="1841" w:type="dxa"/>
          </w:tcPr>
          <w:p w14:paraId="6F223C34" w14:textId="10EDE1DC" w:rsidR="001929AB" w:rsidRPr="00DA0A39" w:rsidRDefault="001929AB" w:rsidP="001929A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omewhat </w:t>
            </w:r>
            <w:r>
              <w:rPr>
                <w:rFonts w:ascii="Arial" w:hAnsi="Arial" w:cs="Arial"/>
                <w:b/>
                <w:sz w:val="20"/>
                <w:szCs w:val="20"/>
              </w:rPr>
              <w:t>dis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agree (</w:t>
            </w:r>
            <w:r w:rsidR="003015CA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843" w:type="dxa"/>
          </w:tcPr>
          <w:p w14:paraId="0F6C8C28" w14:textId="10FE621B" w:rsidR="001929AB" w:rsidRPr="00DA0A39" w:rsidRDefault="001929AB" w:rsidP="001929A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trongly </w:t>
            </w:r>
            <w:r>
              <w:rPr>
                <w:rFonts w:ascii="Arial" w:hAnsi="Arial" w:cs="Arial"/>
                <w:b/>
                <w:sz w:val="20"/>
                <w:szCs w:val="20"/>
              </w:rPr>
              <w:t>dis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agree (</w:t>
            </w:r>
            <w:r w:rsidR="003015CA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</w:tr>
      <w:tr w:rsidR="00E50B5A" w:rsidRPr="00DA0A39" w14:paraId="33E96BF6" w14:textId="77777777" w:rsidTr="00B91E5F">
        <w:trPr>
          <w:trHeight w:val="459"/>
        </w:trPr>
        <w:tc>
          <w:tcPr>
            <w:tcW w:w="1841" w:type="dxa"/>
          </w:tcPr>
          <w:p w14:paraId="6C66628D" w14:textId="77777777" w:rsidR="00E50B5A" w:rsidRPr="00DA0A39" w:rsidRDefault="00E50B5A" w:rsidP="003506F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41" w:type="dxa"/>
          </w:tcPr>
          <w:p w14:paraId="2EDF9B5B" w14:textId="77777777" w:rsidR="00E50B5A" w:rsidRPr="00DA0A39" w:rsidRDefault="00E50B5A" w:rsidP="003506F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41" w:type="dxa"/>
          </w:tcPr>
          <w:p w14:paraId="5357CDB2" w14:textId="77777777" w:rsidR="00E50B5A" w:rsidRPr="00DA0A39" w:rsidRDefault="00E50B5A" w:rsidP="003506F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41" w:type="dxa"/>
          </w:tcPr>
          <w:p w14:paraId="6A7B051F" w14:textId="77777777" w:rsidR="00E50B5A" w:rsidRPr="00DA0A39" w:rsidRDefault="00E50B5A" w:rsidP="003506F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43" w:type="dxa"/>
          </w:tcPr>
          <w:p w14:paraId="0C805FD7" w14:textId="77777777" w:rsidR="00E50B5A" w:rsidRPr="00DA0A39" w:rsidRDefault="00E50B5A" w:rsidP="003506F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5E8437D7" w14:textId="77777777" w:rsidR="001929AB" w:rsidRDefault="001929AB" w:rsidP="00377620">
      <w:pPr>
        <w:spacing w:after="0"/>
        <w:rPr>
          <w:rFonts w:ascii="Arial" w:hAnsi="Arial" w:cs="Arial"/>
          <w:sz w:val="20"/>
          <w:szCs w:val="20"/>
        </w:rPr>
        <w:sectPr w:rsidR="001929AB" w:rsidSect="00515948">
          <w:headerReference w:type="default" r:id="rId15"/>
          <w:pgSz w:w="11906" w:h="16838"/>
          <w:pgMar w:top="1134" w:right="1440" w:bottom="568" w:left="1440" w:header="708" w:footer="708" w:gutter="0"/>
          <w:cols w:space="708"/>
          <w:docGrid w:linePitch="360"/>
        </w:sectPr>
      </w:pPr>
    </w:p>
    <w:p w14:paraId="2E83F652" w14:textId="37F51822" w:rsidR="00247D7F" w:rsidRPr="00781CB2" w:rsidRDefault="00247D7F" w:rsidP="00247D7F">
      <w:pPr>
        <w:pBdr>
          <w:bottom w:val="single" w:sz="4" w:space="1" w:color="auto"/>
        </w:pBdr>
        <w:rPr>
          <w:rFonts w:ascii="Arial" w:hAnsi="Arial" w:cs="Arial"/>
          <w:b/>
          <w:sz w:val="24"/>
          <w:szCs w:val="24"/>
        </w:rPr>
      </w:pPr>
      <w:r w:rsidRPr="00781CB2">
        <w:rPr>
          <w:rFonts w:ascii="Arial" w:hAnsi="Arial" w:cs="Arial"/>
          <w:b/>
          <w:sz w:val="24"/>
          <w:szCs w:val="24"/>
        </w:rPr>
        <w:lastRenderedPageBreak/>
        <w:t>Section 3. Drought adaptation strategies</w:t>
      </w:r>
    </w:p>
    <w:p w14:paraId="5C684383" w14:textId="23B1FD4E" w:rsidR="00781CB2" w:rsidRDefault="00781CB2" w:rsidP="00781CB2">
      <w:pPr>
        <w:rPr>
          <w:rFonts w:ascii="Arial" w:hAnsi="Arial" w:cs="Arial"/>
          <w:i/>
          <w:sz w:val="24"/>
          <w:szCs w:val="24"/>
        </w:rPr>
      </w:pPr>
      <w:r w:rsidRPr="00781CB2">
        <w:rPr>
          <w:rFonts w:ascii="Arial" w:hAnsi="Arial" w:cs="Arial"/>
          <w:i/>
          <w:sz w:val="24"/>
          <w:szCs w:val="24"/>
        </w:rPr>
        <w:t>“The third section asks about drought adaptation strategies you have employed in the past or may employ in future.”</w:t>
      </w:r>
    </w:p>
    <w:p w14:paraId="6981A136" w14:textId="36C6738E" w:rsidR="003015CA" w:rsidRPr="00781CB2" w:rsidRDefault="003015CA" w:rsidP="00781CB2">
      <w:pPr>
        <w:rPr>
          <w:rFonts w:ascii="Arial" w:hAnsi="Arial" w:cs="Arial"/>
          <w:i/>
          <w:sz w:val="24"/>
          <w:szCs w:val="24"/>
        </w:rPr>
      </w:pPr>
    </w:p>
    <w:p w14:paraId="2B0FB147" w14:textId="7FAF5209" w:rsidR="00E61457" w:rsidRPr="00DB3036" w:rsidRDefault="00FC5C5E" w:rsidP="00C14165">
      <w:pPr>
        <w:pStyle w:val="ListParagraph"/>
        <w:numPr>
          <w:ilvl w:val="0"/>
          <w:numId w:val="18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1. </w:t>
      </w:r>
      <w:r w:rsidR="00560EEE" w:rsidRPr="00DB3036">
        <w:rPr>
          <w:rFonts w:ascii="Arial" w:hAnsi="Arial" w:cs="Arial"/>
          <w:b/>
          <w:sz w:val="20"/>
          <w:szCs w:val="20"/>
        </w:rPr>
        <w:t>During previous droughts</w:t>
      </w:r>
      <w:r w:rsidR="007A636F" w:rsidRPr="00DB3036">
        <w:rPr>
          <w:rFonts w:ascii="Arial" w:hAnsi="Arial" w:cs="Arial"/>
          <w:b/>
          <w:sz w:val="20"/>
          <w:szCs w:val="20"/>
        </w:rPr>
        <w:t>,</w:t>
      </w:r>
      <w:r w:rsidR="003C6D87" w:rsidRPr="00DB3036">
        <w:rPr>
          <w:rFonts w:ascii="Arial" w:hAnsi="Arial" w:cs="Arial"/>
          <w:b/>
          <w:sz w:val="20"/>
          <w:szCs w:val="20"/>
        </w:rPr>
        <w:t xml:space="preserve"> did </w:t>
      </w:r>
      <w:bookmarkStart w:id="2" w:name="_Hlk29274034"/>
      <w:r w:rsidR="00505379">
        <w:rPr>
          <w:rFonts w:ascii="Arial" w:hAnsi="Arial" w:cs="Arial"/>
          <w:b/>
          <w:sz w:val="20"/>
          <w:szCs w:val="20"/>
        </w:rPr>
        <w:t>the household farm</w:t>
      </w:r>
      <w:r w:rsidR="00505379" w:rsidRPr="00DB3036">
        <w:rPr>
          <w:rFonts w:ascii="Arial" w:hAnsi="Arial" w:cs="Arial"/>
          <w:b/>
          <w:sz w:val="20"/>
          <w:szCs w:val="20"/>
        </w:rPr>
        <w:t xml:space="preserve"> </w:t>
      </w:r>
      <w:bookmarkEnd w:id="2"/>
      <w:r w:rsidR="003C6D87" w:rsidRPr="00DB3036">
        <w:rPr>
          <w:rFonts w:ascii="Arial" w:hAnsi="Arial" w:cs="Arial"/>
          <w:b/>
          <w:sz w:val="20"/>
          <w:szCs w:val="20"/>
        </w:rPr>
        <w:t>make</w:t>
      </w:r>
      <w:r w:rsidR="00FB0DD5" w:rsidRPr="00DB3036">
        <w:rPr>
          <w:rFonts w:ascii="Arial" w:hAnsi="Arial" w:cs="Arial"/>
          <w:b/>
          <w:sz w:val="20"/>
          <w:szCs w:val="20"/>
        </w:rPr>
        <w:t xml:space="preserve"> any investments</w:t>
      </w:r>
      <w:r w:rsidR="00EB19C9" w:rsidRPr="00DB3036">
        <w:rPr>
          <w:rFonts w:ascii="Arial" w:hAnsi="Arial" w:cs="Arial"/>
          <w:b/>
          <w:sz w:val="20"/>
          <w:szCs w:val="20"/>
        </w:rPr>
        <w:t xml:space="preserve"> to increase the availability of water</w:t>
      </w:r>
      <w:r w:rsidR="003C6D87" w:rsidRPr="00DB3036">
        <w:rPr>
          <w:rFonts w:ascii="Arial" w:hAnsi="Arial" w:cs="Arial"/>
          <w:b/>
          <w:sz w:val="20"/>
          <w:szCs w:val="20"/>
        </w:rPr>
        <w:t>?</w:t>
      </w:r>
      <w:r w:rsidR="00EB19C9" w:rsidRPr="00DB3036">
        <w:rPr>
          <w:rFonts w:ascii="Arial" w:hAnsi="Arial" w:cs="Arial"/>
          <w:b/>
          <w:sz w:val="20"/>
          <w:szCs w:val="20"/>
        </w:rPr>
        <w:t xml:space="preserve"> </w:t>
      </w:r>
      <w:r w:rsidR="00E61457" w:rsidRPr="00DB3036">
        <w:rPr>
          <w:rFonts w:ascii="Arial" w:hAnsi="Arial" w:cs="Arial"/>
          <w:b/>
          <w:sz w:val="20"/>
          <w:szCs w:val="20"/>
        </w:rPr>
        <w:t>Yes/ No</w:t>
      </w:r>
      <w:r w:rsidR="00F8774F" w:rsidRPr="00DB3036">
        <w:rPr>
          <w:rFonts w:ascii="Arial" w:hAnsi="Arial" w:cs="Arial"/>
          <w:b/>
          <w:sz w:val="20"/>
          <w:szCs w:val="20"/>
        </w:rPr>
        <w:t xml:space="preserve"> (please circle)</w:t>
      </w:r>
    </w:p>
    <w:p w14:paraId="1956BD69" w14:textId="0CD431F2" w:rsidR="00BE6FCB" w:rsidRPr="00DB3036" w:rsidRDefault="00FC5C5E" w:rsidP="00DB3036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2. </w:t>
      </w:r>
      <w:r w:rsidR="00E61457" w:rsidRPr="00DB3036">
        <w:rPr>
          <w:rFonts w:ascii="Arial" w:hAnsi="Arial" w:cs="Arial"/>
          <w:b/>
          <w:sz w:val="20"/>
          <w:szCs w:val="20"/>
        </w:rPr>
        <w:t>(</w:t>
      </w:r>
      <w:r w:rsidR="00FB0DD5" w:rsidRPr="00DB3036">
        <w:rPr>
          <w:rFonts w:ascii="Arial" w:hAnsi="Arial" w:cs="Arial"/>
          <w:b/>
          <w:sz w:val="20"/>
          <w:szCs w:val="20"/>
        </w:rPr>
        <w:t xml:space="preserve">If </w:t>
      </w:r>
      <w:proofErr w:type="gramStart"/>
      <w:r w:rsidR="00E61457" w:rsidRPr="00DB3036">
        <w:rPr>
          <w:rFonts w:ascii="Arial" w:hAnsi="Arial" w:cs="Arial"/>
          <w:b/>
          <w:sz w:val="20"/>
          <w:szCs w:val="20"/>
        </w:rPr>
        <w:t>Y</w:t>
      </w:r>
      <w:r w:rsidR="00FB0DD5" w:rsidRPr="00DB3036">
        <w:rPr>
          <w:rFonts w:ascii="Arial" w:hAnsi="Arial" w:cs="Arial"/>
          <w:b/>
          <w:sz w:val="20"/>
          <w:szCs w:val="20"/>
        </w:rPr>
        <w:t>es</w:t>
      </w:r>
      <w:proofErr w:type="gramEnd"/>
      <w:r w:rsidR="00E61457" w:rsidRPr="00DB3036">
        <w:rPr>
          <w:rFonts w:ascii="Arial" w:hAnsi="Arial" w:cs="Arial"/>
          <w:b/>
          <w:sz w:val="20"/>
          <w:szCs w:val="20"/>
        </w:rPr>
        <w:t>)</w:t>
      </w:r>
      <w:r w:rsidR="00FB0DD5" w:rsidRPr="00DB3036">
        <w:rPr>
          <w:rFonts w:ascii="Arial" w:hAnsi="Arial" w:cs="Arial"/>
          <w:b/>
          <w:sz w:val="20"/>
          <w:szCs w:val="20"/>
        </w:rPr>
        <w:t xml:space="preserve"> </w:t>
      </w:r>
      <w:r w:rsidR="00E61457" w:rsidRPr="00DB3036">
        <w:rPr>
          <w:rFonts w:ascii="Arial" w:hAnsi="Arial" w:cs="Arial"/>
          <w:b/>
          <w:sz w:val="20"/>
          <w:szCs w:val="20"/>
        </w:rPr>
        <w:t>Which</w:t>
      </w:r>
      <w:r w:rsidR="006D2BFA" w:rsidRPr="00DB3036">
        <w:rPr>
          <w:rFonts w:ascii="Arial" w:hAnsi="Arial" w:cs="Arial"/>
          <w:b/>
          <w:sz w:val="20"/>
          <w:szCs w:val="20"/>
        </w:rPr>
        <w:t xml:space="preserve"> of the following</w:t>
      </w:r>
      <w:r w:rsidR="00E61457" w:rsidRPr="00DB3036">
        <w:rPr>
          <w:rFonts w:ascii="Arial" w:hAnsi="Arial" w:cs="Arial"/>
          <w:b/>
          <w:sz w:val="20"/>
          <w:szCs w:val="20"/>
        </w:rPr>
        <w:t xml:space="preserve"> </w:t>
      </w:r>
      <w:r w:rsidR="00FB0DD5" w:rsidRPr="00DB3036">
        <w:rPr>
          <w:rFonts w:ascii="Arial" w:hAnsi="Arial" w:cs="Arial"/>
          <w:b/>
          <w:sz w:val="20"/>
          <w:szCs w:val="20"/>
        </w:rPr>
        <w:t xml:space="preserve">investments did </w:t>
      </w:r>
      <w:r w:rsidR="00505379">
        <w:rPr>
          <w:rFonts w:ascii="Arial" w:hAnsi="Arial" w:cs="Arial"/>
          <w:b/>
          <w:sz w:val="20"/>
          <w:szCs w:val="20"/>
        </w:rPr>
        <w:t>the household farm</w:t>
      </w:r>
      <w:r w:rsidR="00505379" w:rsidRPr="00DB3036">
        <w:rPr>
          <w:rFonts w:ascii="Arial" w:hAnsi="Arial" w:cs="Arial"/>
          <w:b/>
          <w:sz w:val="20"/>
          <w:szCs w:val="20"/>
        </w:rPr>
        <w:t xml:space="preserve"> </w:t>
      </w:r>
      <w:r w:rsidR="00FB0DD5" w:rsidRPr="00DB3036">
        <w:rPr>
          <w:rFonts w:ascii="Arial" w:hAnsi="Arial" w:cs="Arial"/>
          <w:b/>
          <w:sz w:val="20"/>
          <w:szCs w:val="20"/>
        </w:rPr>
        <w:t xml:space="preserve">make? </w:t>
      </w:r>
    </w:p>
    <w:p w14:paraId="2FB76A61" w14:textId="77777777" w:rsidR="002F1BE3" w:rsidRDefault="002F1BE3" w:rsidP="002F1BE3">
      <w:pPr>
        <w:pStyle w:val="ListParagraph"/>
        <w:ind w:left="786"/>
        <w:rPr>
          <w:rFonts w:ascii="Arial" w:hAnsi="Arial" w:cs="Arial"/>
          <w:b/>
          <w:sz w:val="20"/>
          <w:szCs w:val="20"/>
        </w:rPr>
      </w:pPr>
    </w:p>
    <w:p w14:paraId="3012D872" w14:textId="29EB302A" w:rsidR="002F1BE3" w:rsidRPr="00533698" w:rsidRDefault="002F1BE3" w:rsidP="002F1BE3">
      <w:pPr>
        <w:pStyle w:val="ListParagraph"/>
        <w:ind w:left="0"/>
        <w:rPr>
          <w:rFonts w:ascii="Arial" w:hAnsi="Arial" w:cs="Arial"/>
          <w:i/>
          <w:sz w:val="24"/>
          <w:szCs w:val="24"/>
        </w:rPr>
      </w:pPr>
      <w:r w:rsidRPr="00533698">
        <w:rPr>
          <w:rFonts w:ascii="Arial" w:hAnsi="Arial" w:cs="Arial"/>
          <w:i/>
          <w:sz w:val="24"/>
          <w:szCs w:val="24"/>
        </w:rPr>
        <w:t xml:space="preserve">Please read </w:t>
      </w:r>
      <w:r w:rsidR="00781CB2">
        <w:rPr>
          <w:rFonts w:ascii="Arial" w:hAnsi="Arial" w:cs="Arial"/>
          <w:i/>
          <w:sz w:val="24"/>
          <w:szCs w:val="24"/>
        </w:rPr>
        <w:t>out of the following categories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4"/>
        <w:gridCol w:w="992"/>
        <w:gridCol w:w="5387"/>
      </w:tblGrid>
      <w:tr w:rsidR="001929AB" w:rsidRPr="00EB19C9" w14:paraId="72CD4E17" w14:textId="77777777" w:rsidTr="001929AB">
        <w:trPr>
          <w:trHeight w:val="289"/>
        </w:trPr>
        <w:tc>
          <w:tcPr>
            <w:tcW w:w="3114" w:type="dxa"/>
            <w:shd w:val="clear" w:color="auto" w:fill="auto"/>
            <w:vAlign w:val="center"/>
            <w:hideMark/>
          </w:tcPr>
          <w:p w14:paraId="393E0002" w14:textId="4DA0A0A6" w:rsidR="001929AB" w:rsidRPr="00EB19C9" w:rsidRDefault="001929AB" w:rsidP="00EB19C9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Coping/</w:t>
            </w:r>
            <w:r w:rsidRPr="00EB19C9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Adaptation measure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1A93127D" w14:textId="4DC991FA" w:rsidR="001929AB" w:rsidRPr="00EB19C9" w:rsidRDefault="001929AB" w:rsidP="00EB19C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ick √</w:t>
            </w:r>
          </w:p>
        </w:tc>
        <w:tc>
          <w:tcPr>
            <w:tcW w:w="5387" w:type="dxa"/>
            <w:shd w:val="clear" w:color="auto" w:fill="auto"/>
            <w:noWrap/>
            <w:vAlign w:val="bottom"/>
            <w:hideMark/>
          </w:tcPr>
          <w:p w14:paraId="1738FD03" w14:textId="4ECBAA44" w:rsidR="001929AB" w:rsidRPr="00EB19C9" w:rsidRDefault="001929AB" w:rsidP="003015CA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</w:pP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Do you think that doing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that measure</w:t>
            </w: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 made </w:t>
            </w:r>
            <w:r w:rsidR="00505379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the household </w:t>
            </w: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farm </w:t>
            </w:r>
            <w:r w:rsidR="003015CA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to reduce the impacts of</w:t>
            </w: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 droughts in the future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? </w:t>
            </w:r>
            <w:r w:rsidRPr="00EB19C9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(Y/N)</w:t>
            </w:r>
          </w:p>
        </w:tc>
      </w:tr>
      <w:tr w:rsidR="001929AB" w:rsidRPr="00EB19C9" w14:paraId="3FD142EF" w14:textId="77777777" w:rsidTr="001929AB">
        <w:trPr>
          <w:trHeight w:val="333"/>
        </w:trPr>
        <w:tc>
          <w:tcPr>
            <w:tcW w:w="3114" w:type="dxa"/>
            <w:shd w:val="clear" w:color="auto" w:fill="auto"/>
            <w:vAlign w:val="center"/>
            <w:hideMark/>
          </w:tcPr>
          <w:p w14:paraId="4939AB30" w14:textId="2348930A" w:rsidR="001929AB" w:rsidRPr="00EB19C9" w:rsidRDefault="00FC5C5E" w:rsidP="00EB19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2.1. </w:t>
            </w:r>
            <w:r w:rsidR="001929AB" w:rsidRPr="00EB19C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Drilling or deepening a borehole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46928C7" w14:textId="77777777" w:rsidR="001929AB" w:rsidRPr="00EB19C9" w:rsidRDefault="001929AB" w:rsidP="00EB19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B19C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5387" w:type="dxa"/>
            <w:shd w:val="clear" w:color="auto" w:fill="auto"/>
            <w:noWrap/>
            <w:vAlign w:val="bottom"/>
            <w:hideMark/>
          </w:tcPr>
          <w:p w14:paraId="114E3A0E" w14:textId="6643A8C9" w:rsidR="001929AB" w:rsidRPr="00EB19C9" w:rsidRDefault="00FC5C5E" w:rsidP="00EB19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1.1.</w:t>
            </w:r>
          </w:p>
        </w:tc>
      </w:tr>
      <w:tr w:rsidR="001929AB" w:rsidRPr="00EB19C9" w14:paraId="0CE33E26" w14:textId="77777777" w:rsidTr="001929AB">
        <w:trPr>
          <w:trHeight w:val="289"/>
        </w:trPr>
        <w:tc>
          <w:tcPr>
            <w:tcW w:w="3114" w:type="dxa"/>
            <w:shd w:val="clear" w:color="auto" w:fill="auto"/>
            <w:vAlign w:val="center"/>
            <w:hideMark/>
          </w:tcPr>
          <w:p w14:paraId="5A019048" w14:textId="54284B43" w:rsidR="001929AB" w:rsidRPr="00EB19C9" w:rsidRDefault="00FC5C5E" w:rsidP="00EB19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2.2. </w:t>
            </w:r>
            <w:r w:rsidR="001929AB" w:rsidRPr="00EB19C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Digging or enlarging a pond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09090E13" w14:textId="77777777" w:rsidR="001929AB" w:rsidRPr="00EB19C9" w:rsidRDefault="001929AB" w:rsidP="00EB19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B19C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5387" w:type="dxa"/>
            <w:shd w:val="clear" w:color="auto" w:fill="auto"/>
            <w:noWrap/>
            <w:vAlign w:val="bottom"/>
            <w:hideMark/>
          </w:tcPr>
          <w:p w14:paraId="3B6DA24E" w14:textId="501F780A" w:rsidR="001929AB" w:rsidRPr="00EB19C9" w:rsidRDefault="00FC5C5E" w:rsidP="00EB19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2.1</w:t>
            </w:r>
          </w:p>
        </w:tc>
      </w:tr>
      <w:tr w:rsidR="001929AB" w:rsidRPr="00EB19C9" w14:paraId="7D7AC170" w14:textId="77777777" w:rsidTr="001929AB">
        <w:trPr>
          <w:trHeight w:val="289"/>
        </w:trPr>
        <w:tc>
          <w:tcPr>
            <w:tcW w:w="3114" w:type="dxa"/>
            <w:shd w:val="clear" w:color="auto" w:fill="auto"/>
            <w:vAlign w:val="center"/>
            <w:hideMark/>
          </w:tcPr>
          <w:p w14:paraId="04D3DF4C" w14:textId="3B14F835" w:rsidR="001929AB" w:rsidRPr="00EB19C9" w:rsidRDefault="00FC5C5E" w:rsidP="00EB19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2.3. </w:t>
            </w:r>
            <w:r w:rsidR="001929AB" w:rsidRPr="00EB19C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Building new dams on rivers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F2A0F85" w14:textId="77777777" w:rsidR="001929AB" w:rsidRPr="00EB19C9" w:rsidRDefault="001929AB" w:rsidP="00EB19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B19C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5387" w:type="dxa"/>
            <w:shd w:val="clear" w:color="auto" w:fill="auto"/>
            <w:noWrap/>
            <w:vAlign w:val="bottom"/>
            <w:hideMark/>
          </w:tcPr>
          <w:p w14:paraId="1BA241E7" w14:textId="6E50AD97" w:rsidR="001929AB" w:rsidRPr="00EB19C9" w:rsidRDefault="00FC5C5E" w:rsidP="00EB19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3.1</w:t>
            </w:r>
          </w:p>
        </w:tc>
      </w:tr>
      <w:tr w:rsidR="001929AB" w:rsidRPr="00EB19C9" w14:paraId="149BE22E" w14:textId="77777777" w:rsidTr="001929AB">
        <w:trPr>
          <w:trHeight w:val="289"/>
        </w:trPr>
        <w:tc>
          <w:tcPr>
            <w:tcW w:w="3114" w:type="dxa"/>
            <w:shd w:val="clear" w:color="auto" w:fill="auto"/>
            <w:vAlign w:val="center"/>
            <w:hideMark/>
          </w:tcPr>
          <w:p w14:paraId="695BD5A1" w14:textId="2B67CA47" w:rsidR="001929AB" w:rsidRPr="00EB19C9" w:rsidRDefault="00FC5C5E" w:rsidP="00EB19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2.4. </w:t>
            </w:r>
            <w:r w:rsidR="001929AB" w:rsidRPr="00EB19C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Building </w:t>
            </w:r>
            <w:proofErr w:type="spellStart"/>
            <w:r w:rsidR="001929AB" w:rsidRPr="00EB19C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crodams</w:t>
            </w:r>
            <w:proofErr w:type="spellEnd"/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031F69B8" w14:textId="77777777" w:rsidR="001929AB" w:rsidRPr="00EB19C9" w:rsidRDefault="001929AB" w:rsidP="00EB19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B19C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5387" w:type="dxa"/>
            <w:shd w:val="clear" w:color="auto" w:fill="auto"/>
            <w:noWrap/>
            <w:vAlign w:val="bottom"/>
            <w:hideMark/>
          </w:tcPr>
          <w:p w14:paraId="67275E5B" w14:textId="6AF4701A" w:rsidR="001929AB" w:rsidRPr="00EB19C9" w:rsidRDefault="00FC5C5E" w:rsidP="00EB19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4.1</w:t>
            </w:r>
          </w:p>
        </w:tc>
      </w:tr>
      <w:tr w:rsidR="001929AB" w:rsidRPr="00EB19C9" w14:paraId="64F58114" w14:textId="77777777" w:rsidTr="001929AB">
        <w:trPr>
          <w:trHeight w:val="289"/>
        </w:trPr>
        <w:tc>
          <w:tcPr>
            <w:tcW w:w="3114" w:type="dxa"/>
            <w:shd w:val="clear" w:color="auto" w:fill="auto"/>
            <w:vAlign w:val="center"/>
            <w:hideMark/>
          </w:tcPr>
          <w:p w14:paraId="3B40A97F" w14:textId="5F4D7A79" w:rsidR="001929AB" w:rsidRPr="00EB19C9" w:rsidRDefault="00FC5C5E" w:rsidP="00EB19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2.5 </w:t>
            </w:r>
            <w:r w:rsidR="001929AB" w:rsidRPr="00EB19C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Buying water tanks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3AB33C1D" w14:textId="77777777" w:rsidR="001929AB" w:rsidRPr="00EB19C9" w:rsidRDefault="001929AB" w:rsidP="00EB19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B19C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5387" w:type="dxa"/>
            <w:shd w:val="clear" w:color="auto" w:fill="auto"/>
            <w:noWrap/>
            <w:vAlign w:val="bottom"/>
            <w:hideMark/>
          </w:tcPr>
          <w:p w14:paraId="0915E940" w14:textId="21CD1E4D" w:rsidR="001929AB" w:rsidRPr="00EB19C9" w:rsidRDefault="00FC5C5E" w:rsidP="00EB19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5.1</w:t>
            </w:r>
          </w:p>
        </w:tc>
      </w:tr>
      <w:tr w:rsidR="001929AB" w:rsidRPr="00EB19C9" w14:paraId="42F92F0A" w14:textId="77777777" w:rsidTr="001929AB">
        <w:trPr>
          <w:trHeight w:val="289"/>
        </w:trPr>
        <w:tc>
          <w:tcPr>
            <w:tcW w:w="3114" w:type="dxa"/>
            <w:shd w:val="clear" w:color="auto" w:fill="auto"/>
            <w:vAlign w:val="center"/>
            <w:hideMark/>
          </w:tcPr>
          <w:p w14:paraId="3965DA4C" w14:textId="07F5C525" w:rsidR="001929AB" w:rsidRPr="00EB19C9" w:rsidRDefault="00FC5C5E" w:rsidP="00EB19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2.6. </w:t>
            </w:r>
            <w:r w:rsidR="001929AB" w:rsidRPr="00EB19C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Buying water 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13745D05" w14:textId="77777777" w:rsidR="001929AB" w:rsidRPr="00EB19C9" w:rsidRDefault="001929AB" w:rsidP="00EB19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B19C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5387" w:type="dxa"/>
            <w:shd w:val="clear" w:color="auto" w:fill="auto"/>
            <w:noWrap/>
            <w:vAlign w:val="bottom"/>
            <w:hideMark/>
          </w:tcPr>
          <w:p w14:paraId="72214043" w14:textId="0C4ECCD8" w:rsidR="001929AB" w:rsidRPr="00EB19C9" w:rsidRDefault="00FC5C5E" w:rsidP="00EB19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6.1</w:t>
            </w:r>
          </w:p>
        </w:tc>
      </w:tr>
      <w:tr w:rsidR="001929AB" w:rsidRPr="00EB19C9" w14:paraId="608E44BD" w14:textId="77777777" w:rsidTr="001929AB">
        <w:trPr>
          <w:trHeight w:val="289"/>
        </w:trPr>
        <w:tc>
          <w:tcPr>
            <w:tcW w:w="3114" w:type="dxa"/>
            <w:shd w:val="clear" w:color="auto" w:fill="auto"/>
            <w:vAlign w:val="center"/>
          </w:tcPr>
          <w:p w14:paraId="7E1BC417" w14:textId="4A81B8A8" w:rsidR="001929AB" w:rsidRDefault="00FC5C5E" w:rsidP="00EB19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2.7. </w:t>
            </w:r>
            <w:r w:rsidR="001929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Other:</w:t>
            </w:r>
          </w:p>
          <w:p w14:paraId="6D95E28A" w14:textId="131CD7C2" w:rsidR="00EC736C" w:rsidRDefault="00EC736C" w:rsidP="00EB19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14:paraId="548DEF0A" w14:textId="5FE9E495" w:rsidR="00EC736C" w:rsidRDefault="00EC736C" w:rsidP="00EB19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7.1. Which other?</w:t>
            </w:r>
          </w:p>
          <w:p w14:paraId="32A24686" w14:textId="79FE4962" w:rsidR="001929AB" w:rsidRPr="00EB19C9" w:rsidRDefault="001929AB" w:rsidP="00EB19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6783FE6" w14:textId="77777777" w:rsidR="001929AB" w:rsidRPr="00EB19C9" w:rsidRDefault="001929AB" w:rsidP="00EB19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5387" w:type="dxa"/>
            <w:shd w:val="clear" w:color="auto" w:fill="auto"/>
            <w:noWrap/>
            <w:vAlign w:val="bottom"/>
          </w:tcPr>
          <w:p w14:paraId="1E381D65" w14:textId="0D9C8A9E" w:rsidR="001929AB" w:rsidRPr="00EB19C9" w:rsidRDefault="00FC5C5E" w:rsidP="00EB19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7.1</w:t>
            </w:r>
            <w:r w:rsidR="00EC736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.1</w:t>
            </w:r>
          </w:p>
        </w:tc>
      </w:tr>
    </w:tbl>
    <w:p w14:paraId="0C9AEDA4" w14:textId="03A1209C" w:rsidR="00EB19C9" w:rsidRDefault="00EB19C9" w:rsidP="00EB19C9">
      <w:pPr>
        <w:rPr>
          <w:rFonts w:ascii="Arial" w:hAnsi="Arial" w:cs="Arial"/>
          <w:b/>
          <w:sz w:val="20"/>
          <w:szCs w:val="20"/>
        </w:rPr>
      </w:pPr>
    </w:p>
    <w:p w14:paraId="7CCA13E9" w14:textId="7FC68B55" w:rsidR="00E61457" w:rsidRPr="00DB3036" w:rsidRDefault="00EC736C" w:rsidP="00C14165">
      <w:pPr>
        <w:pStyle w:val="ListParagraph"/>
        <w:numPr>
          <w:ilvl w:val="0"/>
          <w:numId w:val="18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1. </w:t>
      </w:r>
      <w:r w:rsidR="003C6D87" w:rsidRPr="00DB3036">
        <w:rPr>
          <w:rFonts w:ascii="Arial" w:hAnsi="Arial" w:cs="Arial"/>
          <w:b/>
          <w:sz w:val="20"/>
          <w:szCs w:val="20"/>
        </w:rPr>
        <w:t xml:space="preserve">During </w:t>
      </w:r>
      <w:r w:rsidR="00C74F66" w:rsidRPr="00DB3036">
        <w:rPr>
          <w:rFonts w:ascii="Arial" w:hAnsi="Arial" w:cs="Arial"/>
          <w:b/>
          <w:sz w:val="20"/>
          <w:szCs w:val="20"/>
        </w:rPr>
        <w:t>previous droughts</w:t>
      </w:r>
      <w:r w:rsidR="003C6D87" w:rsidRPr="00DB3036">
        <w:rPr>
          <w:rFonts w:ascii="Arial" w:hAnsi="Arial" w:cs="Arial"/>
          <w:b/>
          <w:sz w:val="20"/>
          <w:szCs w:val="20"/>
        </w:rPr>
        <w:t xml:space="preserve">, </w:t>
      </w:r>
      <w:r w:rsidR="00C74F66" w:rsidRPr="00DB3036">
        <w:rPr>
          <w:rFonts w:ascii="Arial" w:hAnsi="Arial" w:cs="Arial"/>
          <w:b/>
          <w:sz w:val="20"/>
          <w:szCs w:val="20"/>
        </w:rPr>
        <w:t xml:space="preserve">did </w:t>
      </w:r>
      <w:r w:rsidR="00505379">
        <w:rPr>
          <w:rFonts w:ascii="Arial" w:hAnsi="Arial" w:cs="Arial"/>
          <w:b/>
          <w:sz w:val="20"/>
          <w:szCs w:val="20"/>
        </w:rPr>
        <w:t>the household farm</w:t>
      </w:r>
      <w:r w:rsidR="00505379" w:rsidRPr="00DB3036">
        <w:rPr>
          <w:rFonts w:ascii="Arial" w:hAnsi="Arial" w:cs="Arial"/>
          <w:b/>
          <w:sz w:val="20"/>
          <w:szCs w:val="20"/>
        </w:rPr>
        <w:t xml:space="preserve"> </w:t>
      </w:r>
      <w:r w:rsidR="00FB0DD5" w:rsidRPr="00DB3036">
        <w:rPr>
          <w:rFonts w:ascii="Arial" w:hAnsi="Arial" w:cs="Arial"/>
          <w:b/>
          <w:sz w:val="20"/>
          <w:szCs w:val="20"/>
        </w:rPr>
        <w:t>under</w:t>
      </w:r>
      <w:r w:rsidR="00C74F66" w:rsidRPr="00DB3036">
        <w:rPr>
          <w:rFonts w:ascii="Arial" w:hAnsi="Arial" w:cs="Arial"/>
          <w:b/>
          <w:sz w:val="20"/>
          <w:szCs w:val="20"/>
        </w:rPr>
        <w:t>take any measures</w:t>
      </w:r>
      <w:r w:rsidR="003C6D87" w:rsidRPr="00DB3036">
        <w:rPr>
          <w:rFonts w:ascii="Arial" w:hAnsi="Arial" w:cs="Arial"/>
          <w:b/>
          <w:sz w:val="20"/>
          <w:szCs w:val="20"/>
        </w:rPr>
        <w:t xml:space="preserve"> to</w:t>
      </w:r>
      <w:r w:rsidR="003C6D87" w:rsidRPr="003C6D87">
        <w:t xml:space="preserve"> </w:t>
      </w:r>
      <w:r w:rsidR="003C6D87" w:rsidRPr="00DB3036">
        <w:rPr>
          <w:rFonts w:ascii="Arial" w:hAnsi="Arial" w:cs="Arial"/>
          <w:b/>
          <w:sz w:val="20"/>
          <w:szCs w:val="20"/>
        </w:rPr>
        <w:t>reduce water needs</w:t>
      </w:r>
      <w:r w:rsidR="00B630A8" w:rsidRPr="00DB3036">
        <w:rPr>
          <w:rFonts w:ascii="Arial" w:hAnsi="Arial" w:cs="Arial"/>
          <w:b/>
          <w:sz w:val="20"/>
          <w:szCs w:val="20"/>
        </w:rPr>
        <w:t>?</w:t>
      </w:r>
      <w:r w:rsidR="00C74F66" w:rsidRPr="00DB3036">
        <w:rPr>
          <w:rFonts w:ascii="Arial" w:hAnsi="Arial" w:cs="Arial"/>
          <w:b/>
          <w:sz w:val="20"/>
          <w:szCs w:val="20"/>
        </w:rPr>
        <w:t xml:space="preserve"> </w:t>
      </w:r>
      <w:r w:rsidR="00E61457" w:rsidRPr="00DB3036">
        <w:rPr>
          <w:rFonts w:ascii="Arial" w:hAnsi="Arial" w:cs="Arial"/>
          <w:b/>
          <w:sz w:val="20"/>
          <w:szCs w:val="20"/>
        </w:rPr>
        <w:t>Yes/ No</w:t>
      </w:r>
      <w:r w:rsidR="002F1BE3" w:rsidRPr="00DB3036">
        <w:rPr>
          <w:rFonts w:ascii="Arial" w:hAnsi="Arial" w:cs="Arial"/>
          <w:b/>
          <w:sz w:val="20"/>
          <w:szCs w:val="20"/>
        </w:rPr>
        <w:t xml:space="preserve"> (please circle)</w:t>
      </w:r>
    </w:p>
    <w:p w14:paraId="04EA8EDD" w14:textId="0FAF140C" w:rsidR="003C6D87" w:rsidRPr="00DB3036" w:rsidRDefault="00EC736C" w:rsidP="00DB3036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2. </w:t>
      </w:r>
      <w:r w:rsidR="00E61457" w:rsidRPr="00DB3036">
        <w:rPr>
          <w:rFonts w:ascii="Arial" w:hAnsi="Arial" w:cs="Arial"/>
          <w:b/>
          <w:sz w:val="20"/>
          <w:szCs w:val="20"/>
        </w:rPr>
        <w:t>(</w:t>
      </w:r>
      <w:r w:rsidR="00C74F66" w:rsidRPr="00DB3036">
        <w:rPr>
          <w:rFonts w:ascii="Arial" w:hAnsi="Arial" w:cs="Arial"/>
          <w:b/>
          <w:sz w:val="20"/>
          <w:szCs w:val="20"/>
        </w:rPr>
        <w:t xml:space="preserve">If </w:t>
      </w:r>
      <w:proofErr w:type="gramStart"/>
      <w:r w:rsidR="00E61457" w:rsidRPr="00DB3036">
        <w:rPr>
          <w:rFonts w:ascii="Arial" w:hAnsi="Arial" w:cs="Arial"/>
          <w:b/>
          <w:sz w:val="20"/>
          <w:szCs w:val="20"/>
        </w:rPr>
        <w:t>Y</w:t>
      </w:r>
      <w:r w:rsidR="00FB0DD5" w:rsidRPr="00DB3036">
        <w:rPr>
          <w:rFonts w:ascii="Arial" w:hAnsi="Arial" w:cs="Arial"/>
          <w:b/>
          <w:sz w:val="20"/>
          <w:szCs w:val="20"/>
        </w:rPr>
        <w:t>es</w:t>
      </w:r>
      <w:proofErr w:type="gramEnd"/>
      <w:r w:rsidR="00E61457" w:rsidRPr="00DB3036">
        <w:rPr>
          <w:rFonts w:ascii="Arial" w:hAnsi="Arial" w:cs="Arial"/>
          <w:b/>
          <w:sz w:val="20"/>
          <w:szCs w:val="20"/>
        </w:rPr>
        <w:t>)</w:t>
      </w:r>
      <w:r w:rsidR="00C74F66" w:rsidRPr="00DB3036">
        <w:rPr>
          <w:rFonts w:ascii="Arial" w:hAnsi="Arial" w:cs="Arial"/>
          <w:b/>
          <w:sz w:val="20"/>
          <w:szCs w:val="20"/>
        </w:rPr>
        <w:t xml:space="preserve"> </w:t>
      </w:r>
      <w:r w:rsidR="00640604" w:rsidRPr="00DB3036">
        <w:rPr>
          <w:rFonts w:ascii="Arial" w:hAnsi="Arial" w:cs="Arial"/>
          <w:b/>
          <w:sz w:val="20"/>
          <w:szCs w:val="20"/>
        </w:rPr>
        <w:t xml:space="preserve">Which of the following </w:t>
      </w:r>
      <w:r w:rsidR="00C74F66" w:rsidRPr="00DB3036">
        <w:rPr>
          <w:rFonts w:ascii="Arial" w:hAnsi="Arial" w:cs="Arial"/>
          <w:b/>
          <w:sz w:val="20"/>
          <w:szCs w:val="20"/>
        </w:rPr>
        <w:t xml:space="preserve">measures did </w:t>
      </w:r>
      <w:r w:rsidR="00505379">
        <w:rPr>
          <w:rFonts w:ascii="Arial" w:hAnsi="Arial" w:cs="Arial"/>
          <w:b/>
          <w:sz w:val="20"/>
          <w:szCs w:val="20"/>
        </w:rPr>
        <w:t>the household farm</w:t>
      </w:r>
      <w:r w:rsidR="00505379" w:rsidRPr="00DB3036">
        <w:rPr>
          <w:rFonts w:ascii="Arial" w:hAnsi="Arial" w:cs="Arial"/>
          <w:b/>
          <w:sz w:val="20"/>
          <w:szCs w:val="20"/>
        </w:rPr>
        <w:t xml:space="preserve"> </w:t>
      </w:r>
      <w:r w:rsidR="00C74F66" w:rsidRPr="00DB3036">
        <w:rPr>
          <w:rFonts w:ascii="Arial" w:hAnsi="Arial" w:cs="Arial"/>
          <w:b/>
          <w:sz w:val="20"/>
          <w:szCs w:val="20"/>
        </w:rPr>
        <w:t>undertake?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53"/>
        <w:gridCol w:w="1119"/>
        <w:gridCol w:w="5021"/>
      </w:tblGrid>
      <w:tr w:rsidR="001929AB" w:rsidRPr="003C6D87" w14:paraId="3CD00EB7" w14:textId="77777777" w:rsidTr="001929AB">
        <w:trPr>
          <w:trHeight w:val="286"/>
        </w:trPr>
        <w:tc>
          <w:tcPr>
            <w:tcW w:w="3353" w:type="dxa"/>
            <w:shd w:val="clear" w:color="auto" w:fill="auto"/>
            <w:vAlign w:val="center"/>
            <w:hideMark/>
          </w:tcPr>
          <w:p w14:paraId="6E875764" w14:textId="4A44B1D7" w:rsidR="001929AB" w:rsidRPr="003C6D87" w:rsidRDefault="001929AB" w:rsidP="00357B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Coping/</w:t>
            </w:r>
            <w:r w:rsidRPr="00EB19C9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Adaptation measure</w:t>
            </w:r>
          </w:p>
        </w:tc>
        <w:tc>
          <w:tcPr>
            <w:tcW w:w="1119" w:type="dxa"/>
            <w:shd w:val="clear" w:color="auto" w:fill="auto"/>
            <w:vAlign w:val="center"/>
            <w:hideMark/>
          </w:tcPr>
          <w:p w14:paraId="5930895E" w14:textId="20E09B9D" w:rsidR="001929AB" w:rsidRPr="003C6D87" w:rsidRDefault="001929AB" w:rsidP="00357B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ick √</w:t>
            </w:r>
          </w:p>
        </w:tc>
        <w:tc>
          <w:tcPr>
            <w:tcW w:w="5021" w:type="dxa"/>
            <w:shd w:val="clear" w:color="auto" w:fill="auto"/>
            <w:noWrap/>
            <w:vAlign w:val="bottom"/>
            <w:hideMark/>
          </w:tcPr>
          <w:p w14:paraId="3612C6AC" w14:textId="4B148D09" w:rsidR="001929AB" w:rsidRPr="003C6D87" w:rsidRDefault="00505379" w:rsidP="0050537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Do you think that doing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that measure</w:t>
            </w: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 made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the household f</w:t>
            </w: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arm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to reduce the impacts of</w:t>
            </w: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 droughts in the future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? </w:t>
            </w:r>
            <w:r w:rsidRPr="00EB19C9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(Y/N)</w:t>
            </w:r>
          </w:p>
        </w:tc>
      </w:tr>
      <w:tr w:rsidR="00EC736C" w:rsidRPr="003C6D87" w14:paraId="3349D83B" w14:textId="77777777" w:rsidTr="001929AB">
        <w:trPr>
          <w:trHeight w:val="500"/>
        </w:trPr>
        <w:tc>
          <w:tcPr>
            <w:tcW w:w="3353" w:type="dxa"/>
            <w:shd w:val="clear" w:color="auto" w:fill="auto"/>
            <w:vAlign w:val="center"/>
            <w:hideMark/>
          </w:tcPr>
          <w:p w14:paraId="427B728A" w14:textId="6E835D3C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2.1. </w:t>
            </w:r>
            <w:r w:rsidRPr="003C6D8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hange to a less water demanding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crop</w:t>
            </w:r>
          </w:p>
        </w:tc>
        <w:tc>
          <w:tcPr>
            <w:tcW w:w="1119" w:type="dxa"/>
            <w:shd w:val="clear" w:color="auto" w:fill="auto"/>
            <w:vAlign w:val="center"/>
            <w:hideMark/>
          </w:tcPr>
          <w:p w14:paraId="14E5FBDE" w14:textId="77777777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C6D8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5021" w:type="dxa"/>
            <w:shd w:val="clear" w:color="auto" w:fill="auto"/>
            <w:noWrap/>
            <w:vAlign w:val="bottom"/>
            <w:hideMark/>
          </w:tcPr>
          <w:p w14:paraId="55FC1E0F" w14:textId="2937ADD4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1.1.</w:t>
            </w:r>
          </w:p>
        </w:tc>
      </w:tr>
      <w:tr w:rsidR="00EC736C" w:rsidRPr="003C6D87" w14:paraId="6D498755" w14:textId="77777777" w:rsidTr="001929AB">
        <w:trPr>
          <w:trHeight w:val="987"/>
        </w:trPr>
        <w:tc>
          <w:tcPr>
            <w:tcW w:w="3353" w:type="dxa"/>
            <w:shd w:val="clear" w:color="auto" w:fill="auto"/>
            <w:vAlign w:val="center"/>
            <w:hideMark/>
          </w:tcPr>
          <w:p w14:paraId="32F916B1" w14:textId="48E11285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2.2. </w:t>
            </w:r>
            <w:r w:rsidRPr="003C6D8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hange in cultivation period</w:t>
            </w:r>
          </w:p>
        </w:tc>
        <w:tc>
          <w:tcPr>
            <w:tcW w:w="1119" w:type="dxa"/>
            <w:shd w:val="clear" w:color="auto" w:fill="auto"/>
            <w:vAlign w:val="center"/>
            <w:hideMark/>
          </w:tcPr>
          <w:p w14:paraId="18E8542D" w14:textId="77777777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C6D8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5021" w:type="dxa"/>
            <w:shd w:val="clear" w:color="auto" w:fill="auto"/>
            <w:noWrap/>
            <w:vAlign w:val="bottom"/>
            <w:hideMark/>
          </w:tcPr>
          <w:p w14:paraId="23F20DF4" w14:textId="58146A71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2.1</w:t>
            </w:r>
          </w:p>
        </w:tc>
      </w:tr>
      <w:tr w:rsidR="00EC736C" w:rsidRPr="003C6D87" w14:paraId="1C75965D" w14:textId="77777777" w:rsidTr="001929AB">
        <w:trPr>
          <w:trHeight w:val="286"/>
        </w:trPr>
        <w:tc>
          <w:tcPr>
            <w:tcW w:w="3353" w:type="dxa"/>
            <w:shd w:val="clear" w:color="auto" w:fill="auto"/>
            <w:vAlign w:val="center"/>
            <w:hideMark/>
          </w:tcPr>
          <w:p w14:paraId="38D9C203" w14:textId="30D1911B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2.3 </w:t>
            </w:r>
            <w:r w:rsidRPr="003C6D8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hanging crop varieties</w:t>
            </w:r>
          </w:p>
        </w:tc>
        <w:tc>
          <w:tcPr>
            <w:tcW w:w="1119" w:type="dxa"/>
            <w:shd w:val="clear" w:color="auto" w:fill="auto"/>
            <w:vAlign w:val="center"/>
            <w:hideMark/>
          </w:tcPr>
          <w:p w14:paraId="14F4C9EE" w14:textId="77777777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C6D8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5021" w:type="dxa"/>
            <w:shd w:val="clear" w:color="auto" w:fill="auto"/>
            <w:noWrap/>
            <w:vAlign w:val="bottom"/>
            <w:hideMark/>
          </w:tcPr>
          <w:p w14:paraId="0DF364F7" w14:textId="22445562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3.1</w:t>
            </w:r>
          </w:p>
        </w:tc>
      </w:tr>
      <w:tr w:rsidR="00EC736C" w:rsidRPr="003C6D87" w14:paraId="2702713E" w14:textId="77777777" w:rsidTr="001929AB">
        <w:trPr>
          <w:trHeight w:val="500"/>
        </w:trPr>
        <w:tc>
          <w:tcPr>
            <w:tcW w:w="3353" w:type="dxa"/>
            <w:shd w:val="clear" w:color="auto" w:fill="auto"/>
            <w:vAlign w:val="center"/>
            <w:hideMark/>
          </w:tcPr>
          <w:p w14:paraId="051923CC" w14:textId="08308FE8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2.4. </w:t>
            </w:r>
            <w:r w:rsidRPr="003C6D8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Using alternative Wetting and Drying techniques</w:t>
            </w:r>
          </w:p>
        </w:tc>
        <w:tc>
          <w:tcPr>
            <w:tcW w:w="1119" w:type="dxa"/>
            <w:shd w:val="clear" w:color="auto" w:fill="auto"/>
            <w:vAlign w:val="center"/>
            <w:hideMark/>
          </w:tcPr>
          <w:p w14:paraId="307F04FA" w14:textId="77777777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C6D8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5021" w:type="dxa"/>
            <w:shd w:val="clear" w:color="auto" w:fill="auto"/>
            <w:noWrap/>
            <w:vAlign w:val="bottom"/>
            <w:hideMark/>
          </w:tcPr>
          <w:p w14:paraId="13EEC9AF" w14:textId="328C4C65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4.1</w:t>
            </w:r>
          </w:p>
        </w:tc>
      </w:tr>
      <w:tr w:rsidR="00EC736C" w:rsidRPr="003C6D87" w14:paraId="35D397FD" w14:textId="77777777" w:rsidTr="001929AB">
        <w:trPr>
          <w:trHeight w:val="286"/>
        </w:trPr>
        <w:tc>
          <w:tcPr>
            <w:tcW w:w="3353" w:type="dxa"/>
            <w:shd w:val="clear" w:color="auto" w:fill="auto"/>
            <w:vAlign w:val="center"/>
            <w:hideMark/>
          </w:tcPr>
          <w:p w14:paraId="23BF187D" w14:textId="01FE1C2F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2.5. </w:t>
            </w:r>
            <w:r w:rsidRPr="003C6D8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Reducing irrigation doses to all crops</w:t>
            </w:r>
          </w:p>
        </w:tc>
        <w:tc>
          <w:tcPr>
            <w:tcW w:w="1119" w:type="dxa"/>
            <w:shd w:val="clear" w:color="auto" w:fill="auto"/>
            <w:vAlign w:val="center"/>
            <w:hideMark/>
          </w:tcPr>
          <w:p w14:paraId="751B3964" w14:textId="77777777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C6D8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5021" w:type="dxa"/>
            <w:shd w:val="clear" w:color="auto" w:fill="auto"/>
            <w:noWrap/>
            <w:vAlign w:val="bottom"/>
            <w:hideMark/>
          </w:tcPr>
          <w:p w14:paraId="3075A432" w14:textId="4B5B9695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5.1</w:t>
            </w:r>
          </w:p>
        </w:tc>
      </w:tr>
      <w:tr w:rsidR="00EC736C" w:rsidRPr="003C6D87" w14:paraId="7B8F3967" w14:textId="77777777" w:rsidTr="001929AB">
        <w:trPr>
          <w:trHeight w:val="286"/>
        </w:trPr>
        <w:tc>
          <w:tcPr>
            <w:tcW w:w="3353" w:type="dxa"/>
            <w:shd w:val="clear" w:color="auto" w:fill="auto"/>
            <w:vAlign w:val="center"/>
            <w:hideMark/>
          </w:tcPr>
          <w:p w14:paraId="117A990F" w14:textId="381B5E83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2.6. </w:t>
            </w:r>
            <w:r w:rsidRPr="003C6D8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Installing drip irrigation</w:t>
            </w:r>
          </w:p>
        </w:tc>
        <w:tc>
          <w:tcPr>
            <w:tcW w:w="1119" w:type="dxa"/>
            <w:shd w:val="clear" w:color="auto" w:fill="auto"/>
            <w:vAlign w:val="center"/>
            <w:hideMark/>
          </w:tcPr>
          <w:p w14:paraId="274E8741" w14:textId="77777777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C6D8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5021" w:type="dxa"/>
            <w:shd w:val="clear" w:color="auto" w:fill="auto"/>
            <w:noWrap/>
            <w:vAlign w:val="bottom"/>
            <w:hideMark/>
          </w:tcPr>
          <w:p w14:paraId="0AA781F0" w14:textId="13ACAE72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6.1</w:t>
            </w:r>
          </w:p>
        </w:tc>
      </w:tr>
      <w:tr w:rsidR="00EC736C" w:rsidRPr="003C6D87" w14:paraId="08DD8485" w14:textId="77777777" w:rsidTr="001929AB">
        <w:trPr>
          <w:trHeight w:val="286"/>
        </w:trPr>
        <w:tc>
          <w:tcPr>
            <w:tcW w:w="3353" w:type="dxa"/>
            <w:shd w:val="clear" w:color="auto" w:fill="auto"/>
            <w:vAlign w:val="center"/>
            <w:hideMark/>
          </w:tcPr>
          <w:p w14:paraId="409A0FDE" w14:textId="050AE781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2.7. </w:t>
            </w:r>
            <w:r w:rsidRPr="003C6D8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o irrigating certain crops</w:t>
            </w:r>
          </w:p>
        </w:tc>
        <w:tc>
          <w:tcPr>
            <w:tcW w:w="1119" w:type="dxa"/>
            <w:shd w:val="clear" w:color="auto" w:fill="auto"/>
            <w:vAlign w:val="center"/>
            <w:hideMark/>
          </w:tcPr>
          <w:p w14:paraId="715F7D67" w14:textId="77777777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C6D8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5021" w:type="dxa"/>
            <w:shd w:val="clear" w:color="auto" w:fill="auto"/>
            <w:noWrap/>
            <w:vAlign w:val="bottom"/>
            <w:hideMark/>
          </w:tcPr>
          <w:p w14:paraId="775ADCBD" w14:textId="0AA0D9A7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7.1.</w:t>
            </w:r>
          </w:p>
        </w:tc>
      </w:tr>
      <w:tr w:rsidR="00EC736C" w:rsidRPr="003C6D87" w14:paraId="594BC4CD" w14:textId="77777777" w:rsidTr="001929AB">
        <w:trPr>
          <w:trHeight w:val="286"/>
        </w:trPr>
        <w:tc>
          <w:tcPr>
            <w:tcW w:w="3353" w:type="dxa"/>
            <w:shd w:val="clear" w:color="auto" w:fill="auto"/>
            <w:vAlign w:val="center"/>
            <w:hideMark/>
          </w:tcPr>
          <w:p w14:paraId="35319D96" w14:textId="65CE1EA6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2.8. </w:t>
            </w:r>
            <w:r w:rsidRPr="003C6D8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Irrigate at night</w:t>
            </w:r>
          </w:p>
        </w:tc>
        <w:tc>
          <w:tcPr>
            <w:tcW w:w="1119" w:type="dxa"/>
            <w:shd w:val="clear" w:color="auto" w:fill="auto"/>
            <w:vAlign w:val="center"/>
            <w:hideMark/>
          </w:tcPr>
          <w:p w14:paraId="4B7750F8" w14:textId="77777777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C6D8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5021" w:type="dxa"/>
            <w:shd w:val="clear" w:color="auto" w:fill="auto"/>
            <w:noWrap/>
            <w:vAlign w:val="bottom"/>
            <w:hideMark/>
          </w:tcPr>
          <w:p w14:paraId="3B6A0CE4" w14:textId="35616284" w:rsidR="00EC736C" w:rsidRPr="003C6D87" w:rsidRDefault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8.1.</w:t>
            </w:r>
          </w:p>
        </w:tc>
      </w:tr>
      <w:tr w:rsidR="00EC736C" w:rsidRPr="003C6D87" w14:paraId="2B29E99C" w14:textId="77777777" w:rsidTr="001929AB">
        <w:trPr>
          <w:trHeight w:val="286"/>
        </w:trPr>
        <w:tc>
          <w:tcPr>
            <w:tcW w:w="3353" w:type="dxa"/>
            <w:shd w:val="clear" w:color="auto" w:fill="auto"/>
            <w:vAlign w:val="center"/>
            <w:hideMark/>
          </w:tcPr>
          <w:p w14:paraId="4AC9E448" w14:textId="3B4AB2F7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2.9. </w:t>
            </w:r>
            <w:r w:rsidRPr="003C6D8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Shifting to shrimp farming</w:t>
            </w:r>
          </w:p>
        </w:tc>
        <w:tc>
          <w:tcPr>
            <w:tcW w:w="1119" w:type="dxa"/>
            <w:shd w:val="clear" w:color="auto" w:fill="auto"/>
            <w:vAlign w:val="center"/>
            <w:hideMark/>
          </w:tcPr>
          <w:p w14:paraId="3E478901" w14:textId="77777777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C6D8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5021" w:type="dxa"/>
            <w:shd w:val="clear" w:color="auto" w:fill="auto"/>
            <w:noWrap/>
            <w:vAlign w:val="bottom"/>
            <w:hideMark/>
          </w:tcPr>
          <w:p w14:paraId="595FC5F3" w14:textId="67DF1F45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9.1</w:t>
            </w:r>
          </w:p>
        </w:tc>
      </w:tr>
      <w:tr w:rsidR="00EC736C" w:rsidRPr="003C6D87" w14:paraId="2C8FD449" w14:textId="77777777" w:rsidTr="001929AB">
        <w:trPr>
          <w:trHeight w:val="286"/>
        </w:trPr>
        <w:tc>
          <w:tcPr>
            <w:tcW w:w="3353" w:type="dxa"/>
            <w:shd w:val="clear" w:color="auto" w:fill="auto"/>
            <w:vAlign w:val="center"/>
          </w:tcPr>
          <w:p w14:paraId="3992D29C" w14:textId="162A1417" w:rsidR="00EC736C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10. Other:</w:t>
            </w:r>
          </w:p>
          <w:p w14:paraId="675173CB" w14:textId="5F4A65B2" w:rsidR="00EC736C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14:paraId="613420D5" w14:textId="288F4C05" w:rsidR="00EC736C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10.1. Which other?</w:t>
            </w:r>
          </w:p>
          <w:p w14:paraId="562522D3" w14:textId="70E6CC2F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19" w:type="dxa"/>
            <w:shd w:val="clear" w:color="auto" w:fill="auto"/>
            <w:vAlign w:val="center"/>
          </w:tcPr>
          <w:p w14:paraId="69B5E8BE" w14:textId="77777777" w:rsidR="00EC736C" w:rsidRPr="003C6D87" w:rsidRDefault="00EC736C" w:rsidP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5021" w:type="dxa"/>
            <w:shd w:val="clear" w:color="auto" w:fill="auto"/>
            <w:noWrap/>
            <w:vAlign w:val="bottom"/>
          </w:tcPr>
          <w:p w14:paraId="02AEB70A" w14:textId="630F0CEE" w:rsidR="00EC736C" w:rsidRPr="003C6D87" w:rsidRDefault="00EC73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10.1.1</w:t>
            </w:r>
          </w:p>
        </w:tc>
      </w:tr>
    </w:tbl>
    <w:p w14:paraId="3FB2D1AC" w14:textId="77777777" w:rsidR="001929AB" w:rsidRDefault="001929AB" w:rsidP="00EB19C9">
      <w:pPr>
        <w:rPr>
          <w:rFonts w:ascii="Arial" w:hAnsi="Arial" w:cs="Arial"/>
          <w:b/>
          <w:sz w:val="20"/>
          <w:szCs w:val="20"/>
        </w:rPr>
      </w:pPr>
    </w:p>
    <w:p w14:paraId="15435B2D" w14:textId="645D3CC7" w:rsidR="00E74129" w:rsidRPr="00DB3036" w:rsidRDefault="00EC736C" w:rsidP="00C14165">
      <w:pPr>
        <w:pStyle w:val="ListParagraph"/>
        <w:numPr>
          <w:ilvl w:val="0"/>
          <w:numId w:val="18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 xml:space="preserve">1. </w:t>
      </w:r>
      <w:r w:rsidR="00B630A8" w:rsidRPr="00DB3036">
        <w:rPr>
          <w:rFonts w:ascii="Arial" w:hAnsi="Arial" w:cs="Arial"/>
          <w:b/>
          <w:sz w:val="20"/>
          <w:szCs w:val="20"/>
        </w:rPr>
        <w:t xml:space="preserve">During </w:t>
      </w:r>
      <w:r w:rsidR="00FB0DD5" w:rsidRPr="00DB3036">
        <w:rPr>
          <w:rFonts w:ascii="Arial" w:hAnsi="Arial" w:cs="Arial"/>
          <w:b/>
          <w:sz w:val="20"/>
          <w:szCs w:val="20"/>
        </w:rPr>
        <w:t>previous droughts</w:t>
      </w:r>
      <w:r w:rsidR="00B630A8" w:rsidRPr="00DB3036">
        <w:rPr>
          <w:rFonts w:ascii="Arial" w:hAnsi="Arial" w:cs="Arial"/>
          <w:b/>
          <w:sz w:val="20"/>
          <w:szCs w:val="20"/>
        </w:rPr>
        <w:t xml:space="preserve">, </w:t>
      </w:r>
      <w:r w:rsidR="00FB0DD5" w:rsidRPr="00DB3036">
        <w:rPr>
          <w:rFonts w:ascii="Arial" w:hAnsi="Arial" w:cs="Arial"/>
          <w:b/>
          <w:sz w:val="20"/>
          <w:szCs w:val="20"/>
        </w:rPr>
        <w:t xml:space="preserve">did </w:t>
      </w:r>
      <w:r w:rsidR="00505379">
        <w:rPr>
          <w:rFonts w:ascii="Arial" w:hAnsi="Arial" w:cs="Arial"/>
          <w:b/>
          <w:sz w:val="20"/>
          <w:szCs w:val="20"/>
        </w:rPr>
        <w:t>the household farm</w:t>
      </w:r>
      <w:r w:rsidR="00505379" w:rsidRPr="00DB3036">
        <w:rPr>
          <w:rFonts w:ascii="Arial" w:hAnsi="Arial" w:cs="Arial"/>
          <w:b/>
          <w:sz w:val="20"/>
          <w:szCs w:val="20"/>
        </w:rPr>
        <w:t xml:space="preserve"> </w:t>
      </w:r>
      <w:r w:rsidR="00FB0DD5" w:rsidRPr="00DB3036">
        <w:rPr>
          <w:rFonts w:ascii="Arial" w:hAnsi="Arial" w:cs="Arial"/>
          <w:b/>
          <w:sz w:val="20"/>
          <w:szCs w:val="20"/>
        </w:rPr>
        <w:t>prioritise the production of certain crops</w:t>
      </w:r>
      <w:r w:rsidR="00B630A8" w:rsidRPr="00DB3036">
        <w:rPr>
          <w:rFonts w:ascii="Arial" w:hAnsi="Arial" w:cs="Arial"/>
          <w:b/>
          <w:sz w:val="20"/>
          <w:szCs w:val="20"/>
        </w:rPr>
        <w:t>?</w:t>
      </w:r>
      <w:r w:rsidR="00FB0DD5" w:rsidRPr="00DB3036">
        <w:rPr>
          <w:rFonts w:ascii="Arial" w:hAnsi="Arial" w:cs="Arial"/>
          <w:b/>
          <w:sz w:val="20"/>
          <w:szCs w:val="20"/>
        </w:rPr>
        <w:t xml:space="preserve"> </w:t>
      </w:r>
      <w:r w:rsidR="00E74129" w:rsidRPr="00DB3036">
        <w:rPr>
          <w:rFonts w:ascii="Arial" w:hAnsi="Arial" w:cs="Arial"/>
          <w:b/>
          <w:sz w:val="20"/>
          <w:szCs w:val="20"/>
        </w:rPr>
        <w:t>Y/N</w:t>
      </w:r>
      <w:r w:rsidR="00FB0DD5" w:rsidRPr="00DB3036">
        <w:rPr>
          <w:rFonts w:ascii="Arial" w:hAnsi="Arial" w:cs="Arial"/>
          <w:b/>
          <w:sz w:val="20"/>
          <w:szCs w:val="20"/>
        </w:rPr>
        <w:t xml:space="preserve"> </w:t>
      </w:r>
      <w:r w:rsidR="00DB3036" w:rsidRPr="00DB3036">
        <w:rPr>
          <w:rFonts w:ascii="Arial" w:hAnsi="Arial" w:cs="Arial"/>
          <w:b/>
          <w:sz w:val="20"/>
          <w:szCs w:val="20"/>
        </w:rPr>
        <w:t>(please circle)</w:t>
      </w:r>
    </w:p>
    <w:p w14:paraId="0BC1B2E6" w14:textId="40A682E7" w:rsidR="00B630A8" w:rsidRPr="00DB3036" w:rsidRDefault="00EC736C" w:rsidP="00DB3036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2. </w:t>
      </w:r>
      <w:r w:rsidR="00E74129" w:rsidRPr="00DB3036">
        <w:rPr>
          <w:rFonts w:ascii="Arial" w:hAnsi="Arial" w:cs="Arial"/>
          <w:b/>
          <w:sz w:val="20"/>
          <w:szCs w:val="20"/>
        </w:rPr>
        <w:t>(</w:t>
      </w:r>
      <w:r w:rsidR="00FB0DD5" w:rsidRPr="00DB3036">
        <w:rPr>
          <w:rFonts w:ascii="Arial" w:hAnsi="Arial" w:cs="Arial"/>
          <w:b/>
          <w:sz w:val="20"/>
          <w:szCs w:val="20"/>
        </w:rPr>
        <w:t xml:space="preserve">If </w:t>
      </w:r>
      <w:proofErr w:type="gramStart"/>
      <w:r w:rsidR="009B054E" w:rsidRPr="00DB3036">
        <w:rPr>
          <w:rFonts w:ascii="Arial" w:hAnsi="Arial" w:cs="Arial"/>
          <w:b/>
          <w:sz w:val="20"/>
          <w:szCs w:val="20"/>
        </w:rPr>
        <w:t>Yes</w:t>
      </w:r>
      <w:proofErr w:type="gramEnd"/>
      <w:r w:rsidR="00E74129" w:rsidRPr="00DB3036">
        <w:rPr>
          <w:rFonts w:ascii="Arial" w:hAnsi="Arial" w:cs="Arial"/>
          <w:b/>
          <w:sz w:val="20"/>
          <w:szCs w:val="20"/>
        </w:rPr>
        <w:t>)</w:t>
      </w:r>
      <w:r w:rsidR="002502F5">
        <w:rPr>
          <w:rFonts w:ascii="Arial" w:hAnsi="Arial" w:cs="Arial"/>
          <w:b/>
          <w:sz w:val="20"/>
          <w:szCs w:val="20"/>
        </w:rPr>
        <w:t xml:space="preserve"> </w:t>
      </w:r>
      <w:r w:rsidR="00640604" w:rsidRPr="00DB3036">
        <w:rPr>
          <w:rFonts w:ascii="Arial" w:hAnsi="Arial" w:cs="Arial"/>
          <w:b/>
          <w:sz w:val="20"/>
          <w:szCs w:val="20"/>
        </w:rPr>
        <w:t xml:space="preserve">Which of the following </w:t>
      </w:r>
      <w:r w:rsidR="00E74129" w:rsidRPr="00DB3036">
        <w:rPr>
          <w:rFonts w:ascii="Arial" w:hAnsi="Arial" w:cs="Arial"/>
          <w:b/>
          <w:sz w:val="20"/>
          <w:szCs w:val="20"/>
        </w:rPr>
        <w:t xml:space="preserve">crops did </w:t>
      </w:r>
      <w:r w:rsidR="00505379">
        <w:rPr>
          <w:rFonts w:ascii="Arial" w:hAnsi="Arial" w:cs="Arial"/>
          <w:b/>
          <w:sz w:val="20"/>
          <w:szCs w:val="20"/>
        </w:rPr>
        <w:t>the household farm</w:t>
      </w:r>
      <w:r w:rsidR="00505379" w:rsidRPr="00DB3036">
        <w:rPr>
          <w:rFonts w:ascii="Arial" w:hAnsi="Arial" w:cs="Arial"/>
          <w:b/>
          <w:sz w:val="20"/>
          <w:szCs w:val="20"/>
        </w:rPr>
        <w:t xml:space="preserve"> </w:t>
      </w:r>
      <w:r w:rsidR="00E74129" w:rsidRPr="00DB3036">
        <w:rPr>
          <w:rFonts w:ascii="Arial" w:hAnsi="Arial" w:cs="Arial"/>
          <w:b/>
          <w:sz w:val="20"/>
          <w:szCs w:val="20"/>
        </w:rPr>
        <w:t>prioritise</w:t>
      </w:r>
      <w:r w:rsidR="00FB0DD5" w:rsidRPr="00DB3036">
        <w:rPr>
          <w:rFonts w:ascii="Arial" w:hAnsi="Arial" w:cs="Arial"/>
          <w:b/>
          <w:sz w:val="20"/>
          <w:szCs w:val="20"/>
        </w:rPr>
        <w:t>?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4"/>
        <w:gridCol w:w="1896"/>
        <w:gridCol w:w="4474"/>
      </w:tblGrid>
      <w:tr w:rsidR="001929AB" w:rsidRPr="00B630A8" w14:paraId="365A1069" w14:textId="3E72B75D" w:rsidTr="001929AB">
        <w:trPr>
          <w:trHeight w:val="1035"/>
        </w:trPr>
        <w:tc>
          <w:tcPr>
            <w:tcW w:w="3264" w:type="dxa"/>
            <w:shd w:val="clear" w:color="auto" w:fill="auto"/>
            <w:vAlign w:val="center"/>
          </w:tcPr>
          <w:p w14:paraId="5A9BFB3A" w14:textId="26D6850F" w:rsidR="001929AB" w:rsidRPr="00B630A8" w:rsidRDefault="001929AB" w:rsidP="00357B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Coping/</w:t>
            </w:r>
            <w:r w:rsidRPr="00EB19C9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Adaptation measure</w:t>
            </w:r>
          </w:p>
        </w:tc>
        <w:tc>
          <w:tcPr>
            <w:tcW w:w="1896" w:type="dxa"/>
            <w:shd w:val="clear" w:color="auto" w:fill="auto"/>
            <w:vAlign w:val="center"/>
          </w:tcPr>
          <w:p w14:paraId="34EE3F6F" w14:textId="4185A8A2" w:rsidR="001929AB" w:rsidRPr="00B630A8" w:rsidRDefault="001929AB" w:rsidP="00357B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ick √</w:t>
            </w:r>
          </w:p>
        </w:tc>
        <w:tc>
          <w:tcPr>
            <w:tcW w:w="4474" w:type="dxa"/>
            <w:shd w:val="clear" w:color="auto" w:fill="auto"/>
            <w:vAlign w:val="bottom"/>
            <w:hideMark/>
          </w:tcPr>
          <w:p w14:paraId="2D01BA6F" w14:textId="33364620" w:rsidR="001929AB" w:rsidRPr="00B630A8" w:rsidRDefault="00505379" w:rsidP="00357B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Do you think that doing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that measure</w:t>
            </w: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 made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the household </w:t>
            </w: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farm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to reduce the impacts of</w:t>
            </w: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 droughts in the future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? </w:t>
            </w:r>
            <w:r w:rsidRPr="00EB19C9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(Y/N)</w:t>
            </w:r>
          </w:p>
        </w:tc>
      </w:tr>
      <w:tr w:rsidR="00647F8E" w:rsidRPr="00B630A8" w14:paraId="4ED3D06B" w14:textId="30723955" w:rsidTr="00CA7ADE">
        <w:trPr>
          <w:trHeight w:val="300"/>
        </w:trPr>
        <w:tc>
          <w:tcPr>
            <w:tcW w:w="3264" w:type="dxa"/>
            <w:shd w:val="clear" w:color="auto" w:fill="auto"/>
            <w:vAlign w:val="center"/>
            <w:hideMark/>
          </w:tcPr>
          <w:p w14:paraId="35DE23E2" w14:textId="10BCC1DD" w:rsidR="00647F8E" w:rsidRPr="00B630A8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</w:t>
            </w:r>
            <w:proofErr w:type="gram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.</w:t>
            </w:r>
            <w:r w:rsidRPr="00B630A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Prioritising</w:t>
            </w:r>
            <w:proofErr w:type="gramEnd"/>
            <w:r w:rsidRPr="00B630A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drought-tolerant crops</w:t>
            </w:r>
          </w:p>
        </w:tc>
        <w:tc>
          <w:tcPr>
            <w:tcW w:w="1896" w:type="dxa"/>
          </w:tcPr>
          <w:p w14:paraId="4A871723" w14:textId="77777777" w:rsidR="00647F8E" w:rsidRPr="00B630A8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474" w:type="dxa"/>
            <w:shd w:val="clear" w:color="auto" w:fill="auto"/>
            <w:hideMark/>
          </w:tcPr>
          <w:p w14:paraId="261355EB" w14:textId="194CF273" w:rsidR="00647F8E" w:rsidRPr="00B630A8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F7C75">
              <w:t>2.1.1.</w:t>
            </w:r>
          </w:p>
        </w:tc>
      </w:tr>
      <w:tr w:rsidR="00647F8E" w:rsidRPr="00B630A8" w14:paraId="06355B5F" w14:textId="22483CDE" w:rsidTr="00CA7ADE">
        <w:trPr>
          <w:trHeight w:val="525"/>
        </w:trPr>
        <w:tc>
          <w:tcPr>
            <w:tcW w:w="3264" w:type="dxa"/>
            <w:shd w:val="clear" w:color="auto" w:fill="auto"/>
            <w:vAlign w:val="center"/>
            <w:hideMark/>
          </w:tcPr>
          <w:p w14:paraId="324D0A96" w14:textId="3E24BBB7" w:rsidR="00647F8E" w:rsidRPr="00B630A8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</w:t>
            </w:r>
            <w:proofErr w:type="gram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</w:t>
            </w:r>
            <w:r w:rsidRPr="00B630A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Prioritising</w:t>
            </w:r>
            <w:proofErr w:type="gramEnd"/>
            <w:r w:rsidRPr="00B630A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high economic value crops</w:t>
            </w:r>
          </w:p>
        </w:tc>
        <w:tc>
          <w:tcPr>
            <w:tcW w:w="1896" w:type="dxa"/>
          </w:tcPr>
          <w:p w14:paraId="077F3536" w14:textId="77777777" w:rsidR="00647F8E" w:rsidRPr="00B630A8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474" w:type="dxa"/>
            <w:shd w:val="clear" w:color="auto" w:fill="auto"/>
            <w:hideMark/>
          </w:tcPr>
          <w:p w14:paraId="509BDB35" w14:textId="37FDE0D2" w:rsidR="00647F8E" w:rsidRPr="00B630A8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F7C75">
              <w:t>2.2.1</w:t>
            </w:r>
          </w:p>
        </w:tc>
      </w:tr>
      <w:tr w:rsidR="00647F8E" w:rsidRPr="00B630A8" w14:paraId="6EAF7B8A" w14:textId="77777777" w:rsidTr="00CA7ADE">
        <w:trPr>
          <w:trHeight w:val="525"/>
        </w:trPr>
        <w:tc>
          <w:tcPr>
            <w:tcW w:w="3264" w:type="dxa"/>
            <w:shd w:val="clear" w:color="auto" w:fill="auto"/>
            <w:vAlign w:val="center"/>
          </w:tcPr>
          <w:p w14:paraId="7047184F" w14:textId="58F407CF" w:rsidR="00647F8E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</w:t>
            </w:r>
            <w:proofErr w:type="gram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.Other</w:t>
            </w:r>
            <w:proofErr w:type="gramEnd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:</w:t>
            </w:r>
          </w:p>
          <w:p w14:paraId="24DC8790" w14:textId="1D13AC3A" w:rsidR="00647F8E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14:paraId="1FDD4678" w14:textId="54903192" w:rsidR="00647F8E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3.1 Which other</w:t>
            </w:r>
          </w:p>
          <w:p w14:paraId="0EC2945D" w14:textId="0A454E66" w:rsidR="00647F8E" w:rsidRPr="00B630A8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96" w:type="dxa"/>
          </w:tcPr>
          <w:p w14:paraId="59C262B0" w14:textId="77777777" w:rsidR="00647F8E" w:rsidRPr="00B630A8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474" w:type="dxa"/>
            <w:shd w:val="clear" w:color="auto" w:fill="auto"/>
          </w:tcPr>
          <w:p w14:paraId="1150EEE7" w14:textId="6602DED7" w:rsidR="00647F8E" w:rsidRPr="00B630A8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t>2.3.1.1</w:t>
            </w:r>
          </w:p>
        </w:tc>
      </w:tr>
    </w:tbl>
    <w:p w14:paraId="627B3EBE" w14:textId="04A33EEC" w:rsidR="00B630A8" w:rsidRDefault="00B630A8" w:rsidP="00B630A8">
      <w:pPr>
        <w:rPr>
          <w:rFonts w:ascii="Arial" w:hAnsi="Arial" w:cs="Arial"/>
          <w:b/>
          <w:sz w:val="20"/>
          <w:szCs w:val="20"/>
        </w:rPr>
      </w:pPr>
    </w:p>
    <w:p w14:paraId="26E00E5C" w14:textId="21A6B73A" w:rsidR="002502F5" w:rsidRPr="002502F5" w:rsidRDefault="00647F8E" w:rsidP="00C14165">
      <w:pPr>
        <w:pStyle w:val="ListParagraph"/>
        <w:numPr>
          <w:ilvl w:val="0"/>
          <w:numId w:val="18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1. </w:t>
      </w:r>
      <w:r w:rsidR="00DB3036" w:rsidRPr="002502F5">
        <w:rPr>
          <w:rFonts w:ascii="Arial" w:hAnsi="Arial" w:cs="Arial"/>
          <w:b/>
          <w:sz w:val="20"/>
          <w:szCs w:val="20"/>
        </w:rPr>
        <w:t xml:space="preserve">During previous droughts, did </w:t>
      </w:r>
      <w:r w:rsidR="00505379">
        <w:rPr>
          <w:rFonts w:ascii="Arial" w:hAnsi="Arial" w:cs="Arial"/>
          <w:b/>
          <w:sz w:val="20"/>
          <w:szCs w:val="20"/>
        </w:rPr>
        <w:t>the household farm</w:t>
      </w:r>
      <w:r w:rsidR="00505379" w:rsidRPr="00DB3036">
        <w:rPr>
          <w:rFonts w:ascii="Arial" w:hAnsi="Arial" w:cs="Arial"/>
          <w:b/>
          <w:sz w:val="20"/>
          <w:szCs w:val="20"/>
        </w:rPr>
        <w:t xml:space="preserve"> </w:t>
      </w:r>
      <w:r w:rsidR="00DB3036" w:rsidRPr="002502F5">
        <w:rPr>
          <w:rFonts w:ascii="Arial" w:hAnsi="Arial" w:cs="Arial"/>
          <w:b/>
          <w:sz w:val="20"/>
          <w:szCs w:val="20"/>
        </w:rPr>
        <w:t xml:space="preserve">implement any measures to improve </w:t>
      </w:r>
      <w:r w:rsidR="00282AEA">
        <w:rPr>
          <w:rFonts w:ascii="Arial" w:hAnsi="Arial" w:cs="Arial"/>
          <w:b/>
          <w:sz w:val="20"/>
          <w:szCs w:val="20"/>
        </w:rPr>
        <w:t>soil conditions to maintain soil moisture and water recharge in the aquifer</w:t>
      </w:r>
      <w:r w:rsidR="00DB3036" w:rsidRPr="002502F5">
        <w:rPr>
          <w:rFonts w:ascii="Arial" w:hAnsi="Arial" w:cs="Arial"/>
          <w:b/>
          <w:sz w:val="20"/>
          <w:szCs w:val="20"/>
        </w:rPr>
        <w:t>?</w:t>
      </w:r>
      <w:r w:rsidR="002502F5" w:rsidRPr="002502F5">
        <w:t xml:space="preserve"> </w:t>
      </w:r>
      <w:r w:rsidR="002502F5" w:rsidRPr="002502F5">
        <w:rPr>
          <w:rFonts w:ascii="Arial" w:hAnsi="Arial" w:cs="Arial"/>
          <w:b/>
          <w:sz w:val="20"/>
          <w:szCs w:val="20"/>
        </w:rPr>
        <w:t>Y/N (please circle)</w:t>
      </w:r>
    </w:p>
    <w:p w14:paraId="67576393" w14:textId="77777777" w:rsidR="002502F5" w:rsidRDefault="002502F5" w:rsidP="002502F5">
      <w:pPr>
        <w:pStyle w:val="ListParagraph"/>
        <w:ind w:left="644"/>
        <w:rPr>
          <w:rFonts w:ascii="Arial" w:hAnsi="Arial" w:cs="Arial"/>
          <w:b/>
          <w:sz w:val="20"/>
          <w:szCs w:val="20"/>
        </w:rPr>
      </w:pPr>
    </w:p>
    <w:p w14:paraId="65BE23F6" w14:textId="530176DD" w:rsidR="00DB3036" w:rsidRPr="002502F5" w:rsidRDefault="00647F8E" w:rsidP="002502F5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2. </w:t>
      </w:r>
      <w:r w:rsidR="002502F5" w:rsidRPr="00DB3036">
        <w:rPr>
          <w:rFonts w:ascii="Arial" w:hAnsi="Arial" w:cs="Arial"/>
          <w:b/>
          <w:sz w:val="20"/>
          <w:szCs w:val="20"/>
        </w:rPr>
        <w:t xml:space="preserve">(If </w:t>
      </w:r>
      <w:proofErr w:type="gramStart"/>
      <w:r w:rsidR="002502F5" w:rsidRPr="00DB3036">
        <w:rPr>
          <w:rFonts w:ascii="Arial" w:hAnsi="Arial" w:cs="Arial"/>
          <w:b/>
          <w:sz w:val="20"/>
          <w:szCs w:val="20"/>
        </w:rPr>
        <w:t>Yes</w:t>
      </w:r>
      <w:proofErr w:type="gramEnd"/>
      <w:r w:rsidR="002502F5" w:rsidRPr="00DB3036">
        <w:rPr>
          <w:rFonts w:ascii="Arial" w:hAnsi="Arial" w:cs="Arial"/>
          <w:b/>
          <w:sz w:val="20"/>
          <w:szCs w:val="20"/>
        </w:rPr>
        <w:t>)</w:t>
      </w:r>
      <w:r w:rsidR="00DB3036" w:rsidRPr="002502F5">
        <w:rPr>
          <w:rFonts w:ascii="Arial" w:hAnsi="Arial" w:cs="Arial"/>
          <w:b/>
          <w:sz w:val="20"/>
          <w:szCs w:val="20"/>
        </w:rPr>
        <w:t xml:space="preserve"> </w:t>
      </w:r>
      <w:r w:rsidR="00640604" w:rsidRPr="00DB3036">
        <w:rPr>
          <w:rFonts w:ascii="Arial" w:hAnsi="Arial" w:cs="Arial"/>
          <w:b/>
          <w:sz w:val="20"/>
          <w:szCs w:val="20"/>
        </w:rPr>
        <w:t xml:space="preserve">Which of the following </w:t>
      </w:r>
      <w:r w:rsidR="00DB3036" w:rsidRPr="002502F5">
        <w:rPr>
          <w:rFonts w:ascii="Arial" w:hAnsi="Arial" w:cs="Arial"/>
          <w:b/>
          <w:sz w:val="20"/>
          <w:szCs w:val="20"/>
        </w:rPr>
        <w:t xml:space="preserve">measures did you implement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9"/>
        <w:gridCol w:w="1776"/>
        <w:gridCol w:w="4319"/>
      </w:tblGrid>
      <w:tr w:rsidR="00DB3036" w:rsidRPr="001D2649" w14:paraId="082D0F99" w14:textId="77777777" w:rsidTr="00781CB2">
        <w:trPr>
          <w:trHeight w:val="1035"/>
        </w:trPr>
        <w:tc>
          <w:tcPr>
            <w:tcW w:w="3539" w:type="dxa"/>
            <w:shd w:val="clear" w:color="auto" w:fill="auto"/>
            <w:vAlign w:val="center"/>
          </w:tcPr>
          <w:p w14:paraId="4A768D9A" w14:textId="77777777" w:rsidR="00DB3036" w:rsidRPr="001D2649" w:rsidRDefault="00DB3036" w:rsidP="00781CB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76" w:type="dxa"/>
            <w:shd w:val="clear" w:color="auto" w:fill="auto"/>
            <w:vAlign w:val="center"/>
          </w:tcPr>
          <w:p w14:paraId="412322BD" w14:textId="77777777" w:rsidR="00DB3036" w:rsidRPr="00751AEA" w:rsidRDefault="00DB3036" w:rsidP="00781CB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</w:pPr>
            <w:r w:rsidRPr="001D2649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Tick √</w:t>
            </w:r>
          </w:p>
        </w:tc>
        <w:tc>
          <w:tcPr>
            <w:tcW w:w="4319" w:type="dxa"/>
            <w:shd w:val="clear" w:color="auto" w:fill="auto"/>
            <w:vAlign w:val="center"/>
            <w:hideMark/>
          </w:tcPr>
          <w:p w14:paraId="7BF885AC" w14:textId="5C2B52C3" w:rsidR="00DB3036" w:rsidRPr="001D2649" w:rsidRDefault="00505379" w:rsidP="00781CB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</w:pP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Do you think that doing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that measure</w:t>
            </w: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 made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the household </w:t>
            </w: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farm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to reduce the impacts of</w:t>
            </w: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 droughts in the future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? </w:t>
            </w:r>
            <w:r w:rsidRPr="00EB19C9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(Y/N)</w:t>
            </w:r>
          </w:p>
        </w:tc>
      </w:tr>
      <w:tr w:rsidR="00647F8E" w:rsidRPr="001D2649" w14:paraId="1CB84EC3" w14:textId="77777777" w:rsidTr="00CA7ADE">
        <w:trPr>
          <w:trHeight w:val="300"/>
        </w:trPr>
        <w:tc>
          <w:tcPr>
            <w:tcW w:w="3539" w:type="dxa"/>
            <w:shd w:val="clear" w:color="auto" w:fill="auto"/>
            <w:vAlign w:val="center"/>
          </w:tcPr>
          <w:p w14:paraId="519CC06A" w14:textId="677569ED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2.1. </w:t>
            </w:r>
            <w:r w:rsidRPr="00751AE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Forest conservation and/or expansion</w:t>
            </w:r>
          </w:p>
        </w:tc>
        <w:tc>
          <w:tcPr>
            <w:tcW w:w="1776" w:type="dxa"/>
          </w:tcPr>
          <w:p w14:paraId="058E8ABD" w14:textId="77777777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319" w:type="dxa"/>
            <w:shd w:val="clear" w:color="auto" w:fill="auto"/>
          </w:tcPr>
          <w:p w14:paraId="486D1B2C" w14:textId="1CCD1939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F7C75">
              <w:t>2.1.1.</w:t>
            </w:r>
          </w:p>
        </w:tc>
      </w:tr>
      <w:tr w:rsidR="00647F8E" w:rsidRPr="001D2649" w14:paraId="50B3DCCD" w14:textId="77777777" w:rsidTr="00CA7ADE">
        <w:trPr>
          <w:trHeight w:val="300"/>
        </w:trPr>
        <w:tc>
          <w:tcPr>
            <w:tcW w:w="3539" w:type="dxa"/>
            <w:shd w:val="clear" w:color="auto" w:fill="auto"/>
            <w:vAlign w:val="center"/>
          </w:tcPr>
          <w:p w14:paraId="65B25845" w14:textId="2E214C5D" w:rsidR="00647F8E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2. Other:</w:t>
            </w:r>
          </w:p>
          <w:p w14:paraId="4E7B5105" w14:textId="379F8B4D" w:rsidR="00647F8E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14:paraId="54F0F8DF" w14:textId="5960B742" w:rsidR="00647F8E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2.1. Which other?</w:t>
            </w:r>
          </w:p>
          <w:p w14:paraId="3B88573B" w14:textId="77777777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76" w:type="dxa"/>
          </w:tcPr>
          <w:p w14:paraId="78875290" w14:textId="77777777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319" w:type="dxa"/>
            <w:shd w:val="clear" w:color="auto" w:fill="auto"/>
          </w:tcPr>
          <w:p w14:paraId="7A77603C" w14:textId="7F90E7E0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F7C75">
              <w:t>2.2.</w:t>
            </w:r>
            <w:r>
              <w:t>1.1</w:t>
            </w:r>
          </w:p>
        </w:tc>
      </w:tr>
    </w:tbl>
    <w:p w14:paraId="1F2A79D1" w14:textId="77777777" w:rsidR="00DB3036" w:rsidRDefault="00DB3036" w:rsidP="00DB3036">
      <w:pPr>
        <w:spacing w:after="0"/>
        <w:rPr>
          <w:rFonts w:ascii="Arial" w:hAnsi="Arial" w:cs="Arial"/>
          <w:b/>
          <w:sz w:val="20"/>
          <w:szCs w:val="20"/>
        </w:rPr>
      </w:pPr>
    </w:p>
    <w:p w14:paraId="592F8425" w14:textId="77777777" w:rsidR="00781CB2" w:rsidRDefault="00781CB2" w:rsidP="00781CB2">
      <w:pPr>
        <w:rPr>
          <w:rFonts w:ascii="Arial" w:hAnsi="Arial" w:cs="Arial"/>
          <w:b/>
          <w:sz w:val="20"/>
          <w:szCs w:val="20"/>
        </w:rPr>
      </w:pPr>
    </w:p>
    <w:p w14:paraId="52F1C991" w14:textId="229ADD9A" w:rsidR="00DB3036" w:rsidRPr="00781CB2" w:rsidRDefault="00DB3036" w:rsidP="00781CB2">
      <w:pPr>
        <w:rPr>
          <w:rFonts w:ascii="Arial" w:hAnsi="Arial" w:cs="Arial"/>
          <w:i/>
          <w:sz w:val="24"/>
          <w:szCs w:val="24"/>
        </w:rPr>
      </w:pPr>
      <w:r w:rsidRPr="00781CB2">
        <w:rPr>
          <w:rFonts w:ascii="Arial" w:hAnsi="Arial" w:cs="Arial"/>
          <w:i/>
          <w:sz w:val="24"/>
          <w:szCs w:val="24"/>
        </w:rPr>
        <w:t xml:space="preserve">If this farm has animals, please ask the following two questions (number 5 and </w:t>
      </w:r>
      <w:r w:rsidR="002502F5" w:rsidRPr="00781CB2">
        <w:rPr>
          <w:rFonts w:ascii="Arial" w:hAnsi="Arial" w:cs="Arial"/>
          <w:i/>
          <w:sz w:val="24"/>
          <w:szCs w:val="24"/>
        </w:rPr>
        <w:t>6</w:t>
      </w:r>
      <w:r w:rsidRPr="00781CB2">
        <w:rPr>
          <w:rFonts w:ascii="Arial" w:hAnsi="Arial" w:cs="Arial"/>
          <w:i/>
          <w:sz w:val="24"/>
          <w:szCs w:val="24"/>
        </w:rPr>
        <w:t>). Otherwise,</w:t>
      </w:r>
      <w:r w:rsidR="00781CB2">
        <w:rPr>
          <w:rFonts w:ascii="Arial" w:hAnsi="Arial" w:cs="Arial"/>
          <w:i/>
          <w:sz w:val="24"/>
          <w:szCs w:val="24"/>
        </w:rPr>
        <w:t xml:space="preserve"> move to question 7.</w:t>
      </w:r>
    </w:p>
    <w:p w14:paraId="682F7CE3" w14:textId="1505D33B" w:rsidR="002502F5" w:rsidRPr="002502F5" w:rsidRDefault="00647F8E" w:rsidP="00C14165">
      <w:pPr>
        <w:pStyle w:val="ListParagraph"/>
        <w:numPr>
          <w:ilvl w:val="0"/>
          <w:numId w:val="18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1. </w:t>
      </w:r>
      <w:r w:rsidR="001D2649" w:rsidRPr="002502F5">
        <w:rPr>
          <w:rFonts w:ascii="Arial" w:hAnsi="Arial" w:cs="Arial"/>
          <w:b/>
          <w:sz w:val="20"/>
          <w:szCs w:val="20"/>
        </w:rPr>
        <w:t xml:space="preserve">During your </w:t>
      </w:r>
      <w:r w:rsidR="00FB0DD5" w:rsidRPr="002502F5">
        <w:rPr>
          <w:rFonts w:ascii="Arial" w:hAnsi="Arial" w:cs="Arial"/>
          <w:b/>
          <w:sz w:val="20"/>
          <w:szCs w:val="20"/>
        </w:rPr>
        <w:t>previous droughts</w:t>
      </w:r>
      <w:r w:rsidR="001D2649" w:rsidRPr="002502F5">
        <w:rPr>
          <w:rFonts w:ascii="Arial" w:hAnsi="Arial" w:cs="Arial"/>
          <w:b/>
          <w:sz w:val="20"/>
          <w:szCs w:val="20"/>
        </w:rPr>
        <w:t xml:space="preserve">, </w:t>
      </w:r>
      <w:r w:rsidR="00FB0DD5" w:rsidRPr="002502F5">
        <w:rPr>
          <w:rFonts w:ascii="Arial" w:hAnsi="Arial" w:cs="Arial"/>
          <w:b/>
          <w:sz w:val="20"/>
          <w:szCs w:val="20"/>
        </w:rPr>
        <w:t xml:space="preserve">did </w:t>
      </w:r>
      <w:r w:rsidR="00505379">
        <w:rPr>
          <w:rFonts w:ascii="Arial" w:hAnsi="Arial" w:cs="Arial"/>
          <w:b/>
          <w:sz w:val="20"/>
          <w:szCs w:val="20"/>
        </w:rPr>
        <w:t>the household farm</w:t>
      </w:r>
      <w:r w:rsidR="00505379" w:rsidRPr="00DB3036">
        <w:rPr>
          <w:rFonts w:ascii="Arial" w:hAnsi="Arial" w:cs="Arial"/>
          <w:b/>
          <w:sz w:val="20"/>
          <w:szCs w:val="20"/>
        </w:rPr>
        <w:t xml:space="preserve"> </w:t>
      </w:r>
      <w:r w:rsidR="00FB0DD5" w:rsidRPr="002502F5">
        <w:rPr>
          <w:rFonts w:ascii="Arial" w:hAnsi="Arial" w:cs="Arial"/>
          <w:b/>
          <w:sz w:val="20"/>
          <w:szCs w:val="20"/>
        </w:rPr>
        <w:t xml:space="preserve">undertake any measures to manage </w:t>
      </w:r>
      <w:r w:rsidR="00357BC5" w:rsidRPr="002502F5">
        <w:rPr>
          <w:rFonts w:ascii="Arial" w:hAnsi="Arial" w:cs="Arial"/>
          <w:b/>
          <w:sz w:val="20"/>
          <w:szCs w:val="20"/>
        </w:rPr>
        <w:t>your animals</w:t>
      </w:r>
      <w:r w:rsidR="00FB0DD5" w:rsidRPr="002502F5">
        <w:rPr>
          <w:rFonts w:ascii="Arial" w:hAnsi="Arial" w:cs="Arial"/>
          <w:b/>
          <w:sz w:val="20"/>
          <w:szCs w:val="20"/>
        </w:rPr>
        <w:t xml:space="preserve"> differently? </w:t>
      </w:r>
      <w:r w:rsidR="002502F5" w:rsidRPr="002502F5">
        <w:rPr>
          <w:rFonts w:ascii="Arial" w:hAnsi="Arial" w:cs="Arial"/>
          <w:b/>
          <w:sz w:val="20"/>
          <w:szCs w:val="20"/>
        </w:rPr>
        <w:t>Y/N (please circle)</w:t>
      </w:r>
    </w:p>
    <w:p w14:paraId="5D3910A5" w14:textId="77777777" w:rsidR="002502F5" w:rsidRDefault="002502F5" w:rsidP="002502F5">
      <w:pPr>
        <w:pStyle w:val="ListParagraph"/>
        <w:ind w:left="644"/>
        <w:rPr>
          <w:rFonts w:ascii="Arial" w:hAnsi="Arial" w:cs="Arial"/>
          <w:b/>
          <w:sz w:val="20"/>
          <w:szCs w:val="20"/>
        </w:rPr>
      </w:pPr>
    </w:p>
    <w:p w14:paraId="04A5E3E0" w14:textId="5C2A4955" w:rsidR="003C6D87" w:rsidRPr="001D2649" w:rsidRDefault="00647F8E" w:rsidP="002502F5">
      <w:pPr>
        <w:pStyle w:val="ListParagraph"/>
        <w:ind w:left="644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2. </w:t>
      </w:r>
      <w:r w:rsidR="002502F5" w:rsidRPr="00DB3036">
        <w:rPr>
          <w:rFonts w:ascii="Arial" w:hAnsi="Arial" w:cs="Arial"/>
          <w:b/>
          <w:sz w:val="20"/>
          <w:szCs w:val="20"/>
        </w:rPr>
        <w:t xml:space="preserve">(If </w:t>
      </w:r>
      <w:proofErr w:type="gramStart"/>
      <w:r w:rsidR="002502F5" w:rsidRPr="00DB3036">
        <w:rPr>
          <w:rFonts w:ascii="Arial" w:hAnsi="Arial" w:cs="Arial"/>
          <w:b/>
          <w:sz w:val="20"/>
          <w:szCs w:val="20"/>
        </w:rPr>
        <w:t>Yes</w:t>
      </w:r>
      <w:proofErr w:type="gramEnd"/>
      <w:r w:rsidR="002502F5" w:rsidRPr="00DB3036">
        <w:rPr>
          <w:rFonts w:ascii="Arial" w:hAnsi="Arial" w:cs="Arial"/>
          <w:b/>
          <w:sz w:val="20"/>
          <w:szCs w:val="20"/>
        </w:rPr>
        <w:t>)</w:t>
      </w:r>
      <w:r w:rsidR="002502F5">
        <w:rPr>
          <w:rFonts w:ascii="Arial" w:hAnsi="Arial" w:cs="Arial"/>
          <w:b/>
          <w:sz w:val="20"/>
          <w:szCs w:val="20"/>
        </w:rPr>
        <w:t xml:space="preserve"> </w:t>
      </w:r>
      <w:r w:rsidR="00640604" w:rsidRPr="00DB3036">
        <w:rPr>
          <w:rFonts w:ascii="Arial" w:hAnsi="Arial" w:cs="Arial"/>
          <w:b/>
          <w:sz w:val="20"/>
          <w:szCs w:val="20"/>
        </w:rPr>
        <w:t xml:space="preserve">Which of the following </w:t>
      </w:r>
      <w:r w:rsidR="002502F5">
        <w:rPr>
          <w:rFonts w:ascii="Arial" w:hAnsi="Arial" w:cs="Arial"/>
          <w:b/>
          <w:sz w:val="20"/>
          <w:szCs w:val="20"/>
        </w:rPr>
        <w:t xml:space="preserve">measures did you implement? </w:t>
      </w:r>
      <w:r w:rsidR="001D2649" w:rsidRPr="001D2649">
        <w:rPr>
          <w:rFonts w:ascii="Arial" w:hAnsi="Arial" w:cs="Arial"/>
          <w:b/>
          <w:sz w:val="20"/>
          <w:szCs w:val="20"/>
        </w:rPr>
        <w:t xml:space="preserve">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4"/>
        <w:gridCol w:w="1981"/>
        <w:gridCol w:w="4319"/>
      </w:tblGrid>
      <w:tr w:rsidR="001929AB" w:rsidRPr="001D2649" w14:paraId="63E6890F" w14:textId="77777777" w:rsidTr="001929AB">
        <w:trPr>
          <w:trHeight w:val="1035"/>
        </w:trPr>
        <w:tc>
          <w:tcPr>
            <w:tcW w:w="3334" w:type="dxa"/>
            <w:shd w:val="clear" w:color="auto" w:fill="auto"/>
            <w:vAlign w:val="center"/>
          </w:tcPr>
          <w:p w14:paraId="20AC37EE" w14:textId="4B5598FC" w:rsidR="001929AB" w:rsidRPr="001D2649" w:rsidRDefault="001929AB" w:rsidP="00357BC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Coping/</w:t>
            </w:r>
            <w:r w:rsidRPr="00EB19C9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Adaptation measure</w:t>
            </w:r>
          </w:p>
        </w:tc>
        <w:tc>
          <w:tcPr>
            <w:tcW w:w="1981" w:type="dxa"/>
            <w:shd w:val="clear" w:color="auto" w:fill="auto"/>
            <w:vAlign w:val="center"/>
          </w:tcPr>
          <w:p w14:paraId="32124065" w14:textId="125B0A2E" w:rsidR="001929AB" w:rsidRPr="001D2649" w:rsidRDefault="001929AB" w:rsidP="00357BC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</w:pPr>
            <w:r w:rsidRPr="001D2649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Tick √</w:t>
            </w:r>
          </w:p>
        </w:tc>
        <w:tc>
          <w:tcPr>
            <w:tcW w:w="4319" w:type="dxa"/>
            <w:shd w:val="clear" w:color="auto" w:fill="auto"/>
            <w:vAlign w:val="bottom"/>
            <w:hideMark/>
          </w:tcPr>
          <w:p w14:paraId="09EA78A3" w14:textId="06A67076" w:rsidR="001929AB" w:rsidRPr="001D2649" w:rsidRDefault="00505379" w:rsidP="00357BC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</w:pP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Do you think that doing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that measure</w:t>
            </w: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 made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the household </w:t>
            </w: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farm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to reduce the impacts of</w:t>
            </w: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 droughts in the future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? </w:t>
            </w:r>
            <w:r w:rsidRPr="00EB19C9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(Y/N)</w:t>
            </w:r>
          </w:p>
        </w:tc>
      </w:tr>
      <w:tr w:rsidR="00647F8E" w:rsidRPr="001D2649" w14:paraId="52DEE688" w14:textId="77777777" w:rsidTr="00CA7ADE">
        <w:trPr>
          <w:trHeight w:val="300"/>
        </w:trPr>
        <w:tc>
          <w:tcPr>
            <w:tcW w:w="3334" w:type="dxa"/>
            <w:shd w:val="clear" w:color="auto" w:fill="auto"/>
            <w:vAlign w:val="center"/>
            <w:hideMark/>
          </w:tcPr>
          <w:p w14:paraId="1356A7D3" w14:textId="3250BBC3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2.1. </w:t>
            </w:r>
            <w:r w:rsidRPr="001D26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Selling animals</w:t>
            </w:r>
          </w:p>
        </w:tc>
        <w:tc>
          <w:tcPr>
            <w:tcW w:w="1981" w:type="dxa"/>
          </w:tcPr>
          <w:p w14:paraId="248A479E" w14:textId="77777777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319" w:type="dxa"/>
            <w:shd w:val="clear" w:color="auto" w:fill="auto"/>
            <w:hideMark/>
          </w:tcPr>
          <w:p w14:paraId="7E70FD59" w14:textId="13CFE4DE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A6693">
              <w:t>2.1.1.</w:t>
            </w:r>
          </w:p>
        </w:tc>
      </w:tr>
      <w:tr w:rsidR="00647F8E" w:rsidRPr="001D2649" w14:paraId="1A6769CB" w14:textId="77777777" w:rsidTr="00CA7ADE">
        <w:trPr>
          <w:trHeight w:val="300"/>
        </w:trPr>
        <w:tc>
          <w:tcPr>
            <w:tcW w:w="3334" w:type="dxa"/>
            <w:shd w:val="clear" w:color="auto" w:fill="auto"/>
            <w:vAlign w:val="center"/>
            <w:hideMark/>
          </w:tcPr>
          <w:p w14:paraId="1F342DA4" w14:textId="00A816A2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2.2. </w:t>
            </w:r>
            <w:r w:rsidRPr="001D26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ulling animals</w:t>
            </w:r>
          </w:p>
        </w:tc>
        <w:tc>
          <w:tcPr>
            <w:tcW w:w="1981" w:type="dxa"/>
          </w:tcPr>
          <w:p w14:paraId="1E150861" w14:textId="77777777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319" w:type="dxa"/>
            <w:shd w:val="clear" w:color="auto" w:fill="auto"/>
            <w:hideMark/>
          </w:tcPr>
          <w:p w14:paraId="2FC7A17B" w14:textId="298BE65A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A6693">
              <w:t>2.2.1</w:t>
            </w:r>
          </w:p>
        </w:tc>
      </w:tr>
      <w:tr w:rsidR="00647F8E" w:rsidRPr="001D2649" w14:paraId="36DE7618" w14:textId="77777777" w:rsidTr="00CA7ADE">
        <w:trPr>
          <w:trHeight w:val="300"/>
        </w:trPr>
        <w:tc>
          <w:tcPr>
            <w:tcW w:w="3334" w:type="dxa"/>
            <w:shd w:val="clear" w:color="auto" w:fill="auto"/>
            <w:vAlign w:val="center"/>
            <w:hideMark/>
          </w:tcPr>
          <w:p w14:paraId="4A639823" w14:textId="2B2FCA99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2.3. </w:t>
            </w:r>
            <w:r w:rsidRPr="001D26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Grazing at night</w:t>
            </w:r>
          </w:p>
        </w:tc>
        <w:tc>
          <w:tcPr>
            <w:tcW w:w="1981" w:type="dxa"/>
          </w:tcPr>
          <w:p w14:paraId="1CCAAD5F" w14:textId="77777777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319" w:type="dxa"/>
            <w:shd w:val="clear" w:color="auto" w:fill="auto"/>
            <w:hideMark/>
          </w:tcPr>
          <w:p w14:paraId="69D06130" w14:textId="7710CC08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A6693">
              <w:t>2.3.1</w:t>
            </w:r>
          </w:p>
        </w:tc>
      </w:tr>
      <w:tr w:rsidR="00647F8E" w:rsidRPr="001D2649" w14:paraId="741B6759" w14:textId="77777777" w:rsidTr="00CA7ADE">
        <w:trPr>
          <w:trHeight w:val="300"/>
        </w:trPr>
        <w:tc>
          <w:tcPr>
            <w:tcW w:w="3334" w:type="dxa"/>
            <w:shd w:val="clear" w:color="auto" w:fill="auto"/>
            <w:vAlign w:val="center"/>
            <w:hideMark/>
          </w:tcPr>
          <w:p w14:paraId="3C0CD86A" w14:textId="29704431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2.4. </w:t>
            </w:r>
            <w:r w:rsidRPr="001D26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aintaining breeding herd</w:t>
            </w:r>
          </w:p>
        </w:tc>
        <w:tc>
          <w:tcPr>
            <w:tcW w:w="1981" w:type="dxa"/>
          </w:tcPr>
          <w:p w14:paraId="436482AD" w14:textId="77777777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319" w:type="dxa"/>
            <w:shd w:val="clear" w:color="auto" w:fill="auto"/>
            <w:hideMark/>
          </w:tcPr>
          <w:p w14:paraId="53D73F96" w14:textId="5A7037BB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A6693">
              <w:t>2.4.1</w:t>
            </w:r>
          </w:p>
        </w:tc>
      </w:tr>
      <w:tr w:rsidR="00647F8E" w:rsidRPr="001D2649" w14:paraId="15C3A15F" w14:textId="77777777" w:rsidTr="00CA7ADE">
        <w:trPr>
          <w:trHeight w:val="300"/>
        </w:trPr>
        <w:tc>
          <w:tcPr>
            <w:tcW w:w="3334" w:type="dxa"/>
            <w:shd w:val="clear" w:color="auto" w:fill="auto"/>
            <w:vAlign w:val="center"/>
          </w:tcPr>
          <w:p w14:paraId="03D613A5" w14:textId="48DF7E37" w:rsidR="00647F8E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5. Other:</w:t>
            </w:r>
          </w:p>
          <w:p w14:paraId="5B183586" w14:textId="79271CBC" w:rsidR="00647F8E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5.1 Which other?</w:t>
            </w:r>
          </w:p>
          <w:p w14:paraId="02460BC9" w14:textId="133AD6A5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981" w:type="dxa"/>
          </w:tcPr>
          <w:p w14:paraId="543ED6AA" w14:textId="77777777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319" w:type="dxa"/>
            <w:shd w:val="clear" w:color="auto" w:fill="auto"/>
          </w:tcPr>
          <w:p w14:paraId="09BE1DE4" w14:textId="36ED6D99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A6693">
              <w:t>2.5.1</w:t>
            </w:r>
            <w:r>
              <w:t>.1</w:t>
            </w:r>
          </w:p>
        </w:tc>
      </w:tr>
    </w:tbl>
    <w:p w14:paraId="0C3DFE35" w14:textId="0D46025E" w:rsidR="003C6D87" w:rsidRDefault="003C6D87" w:rsidP="00EB19C9">
      <w:pPr>
        <w:rPr>
          <w:rFonts w:ascii="Arial" w:hAnsi="Arial" w:cs="Arial"/>
          <w:b/>
          <w:sz w:val="20"/>
          <w:szCs w:val="20"/>
        </w:rPr>
      </w:pPr>
    </w:p>
    <w:p w14:paraId="5AAED7FE" w14:textId="02B0E9D2" w:rsidR="002502F5" w:rsidRPr="002502F5" w:rsidRDefault="00647F8E" w:rsidP="00C14165">
      <w:pPr>
        <w:pStyle w:val="ListParagraph"/>
        <w:numPr>
          <w:ilvl w:val="0"/>
          <w:numId w:val="18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 xml:space="preserve">1. </w:t>
      </w:r>
      <w:r w:rsidR="001D2649" w:rsidRPr="002502F5">
        <w:rPr>
          <w:rFonts w:ascii="Arial" w:hAnsi="Arial" w:cs="Arial"/>
          <w:b/>
          <w:sz w:val="20"/>
          <w:szCs w:val="20"/>
        </w:rPr>
        <w:t xml:space="preserve">During </w:t>
      </w:r>
      <w:r w:rsidR="00874B79" w:rsidRPr="002502F5">
        <w:rPr>
          <w:rFonts w:ascii="Arial" w:hAnsi="Arial" w:cs="Arial"/>
          <w:b/>
          <w:sz w:val="20"/>
          <w:szCs w:val="20"/>
        </w:rPr>
        <w:t>previous droughts</w:t>
      </w:r>
      <w:r w:rsidR="001D2649" w:rsidRPr="002502F5">
        <w:rPr>
          <w:rFonts w:ascii="Arial" w:hAnsi="Arial" w:cs="Arial"/>
          <w:b/>
          <w:sz w:val="20"/>
          <w:szCs w:val="20"/>
        </w:rPr>
        <w:t xml:space="preserve">, </w:t>
      </w:r>
      <w:r w:rsidR="00874B79" w:rsidRPr="002502F5">
        <w:rPr>
          <w:rFonts w:ascii="Arial" w:hAnsi="Arial" w:cs="Arial"/>
          <w:b/>
          <w:sz w:val="20"/>
          <w:szCs w:val="20"/>
        </w:rPr>
        <w:t xml:space="preserve">did </w:t>
      </w:r>
      <w:r w:rsidR="00505379">
        <w:rPr>
          <w:rFonts w:ascii="Arial" w:hAnsi="Arial" w:cs="Arial"/>
          <w:b/>
          <w:sz w:val="20"/>
          <w:szCs w:val="20"/>
        </w:rPr>
        <w:t>the household farm</w:t>
      </w:r>
      <w:r w:rsidR="00505379" w:rsidRPr="00DB3036">
        <w:rPr>
          <w:rFonts w:ascii="Arial" w:hAnsi="Arial" w:cs="Arial"/>
          <w:b/>
          <w:sz w:val="20"/>
          <w:szCs w:val="20"/>
        </w:rPr>
        <w:t xml:space="preserve"> </w:t>
      </w:r>
      <w:r w:rsidR="00874B79" w:rsidRPr="002502F5">
        <w:rPr>
          <w:rFonts w:ascii="Arial" w:hAnsi="Arial" w:cs="Arial"/>
          <w:b/>
          <w:sz w:val="20"/>
          <w:szCs w:val="20"/>
        </w:rPr>
        <w:t xml:space="preserve">implement any measures to manage your feed?  </w:t>
      </w:r>
      <w:r w:rsidR="002502F5" w:rsidRPr="002502F5">
        <w:rPr>
          <w:rFonts w:ascii="Arial" w:hAnsi="Arial" w:cs="Arial"/>
          <w:b/>
          <w:sz w:val="20"/>
          <w:szCs w:val="20"/>
        </w:rPr>
        <w:t>Y/N (please circle)</w:t>
      </w:r>
    </w:p>
    <w:p w14:paraId="06C063B4" w14:textId="77777777" w:rsidR="002502F5" w:rsidRDefault="002502F5" w:rsidP="002502F5">
      <w:pPr>
        <w:pStyle w:val="ListParagraph"/>
        <w:ind w:left="644"/>
        <w:rPr>
          <w:rFonts w:ascii="Arial" w:hAnsi="Arial" w:cs="Arial"/>
          <w:b/>
          <w:sz w:val="20"/>
          <w:szCs w:val="20"/>
        </w:rPr>
      </w:pPr>
    </w:p>
    <w:p w14:paraId="525ADF13" w14:textId="314906E3" w:rsidR="001D2649" w:rsidRPr="001D2649" w:rsidRDefault="00647F8E" w:rsidP="002502F5">
      <w:pPr>
        <w:pStyle w:val="ListParagraph"/>
        <w:ind w:left="644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2. </w:t>
      </w:r>
      <w:r w:rsidR="002502F5" w:rsidRPr="00DB3036">
        <w:rPr>
          <w:rFonts w:ascii="Arial" w:hAnsi="Arial" w:cs="Arial"/>
          <w:b/>
          <w:sz w:val="20"/>
          <w:szCs w:val="20"/>
        </w:rPr>
        <w:t xml:space="preserve">(If </w:t>
      </w:r>
      <w:proofErr w:type="gramStart"/>
      <w:r w:rsidR="002502F5" w:rsidRPr="00DB3036">
        <w:rPr>
          <w:rFonts w:ascii="Arial" w:hAnsi="Arial" w:cs="Arial"/>
          <w:b/>
          <w:sz w:val="20"/>
          <w:szCs w:val="20"/>
        </w:rPr>
        <w:t>Yes</w:t>
      </w:r>
      <w:proofErr w:type="gramEnd"/>
      <w:r w:rsidR="002502F5" w:rsidRPr="00DB3036">
        <w:rPr>
          <w:rFonts w:ascii="Arial" w:hAnsi="Arial" w:cs="Arial"/>
          <w:b/>
          <w:sz w:val="20"/>
          <w:szCs w:val="20"/>
        </w:rPr>
        <w:t>)</w:t>
      </w:r>
      <w:r w:rsidR="00874B79">
        <w:rPr>
          <w:rFonts w:ascii="Arial" w:hAnsi="Arial" w:cs="Arial"/>
          <w:b/>
          <w:sz w:val="20"/>
          <w:szCs w:val="20"/>
        </w:rPr>
        <w:t xml:space="preserve"> </w:t>
      </w:r>
      <w:r w:rsidR="00640604" w:rsidRPr="00DB3036">
        <w:rPr>
          <w:rFonts w:ascii="Arial" w:hAnsi="Arial" w:cs="Arial"/>
          <w:b/>
          <w:sz w:val="20"/>
          <w:szCs w:val="20"/>
        </w:rPr>
        <w:t xml:space="preserve">Which of the following </w:t>
      </w:r>
      <w:r w:rsidR="00874B79">
        <w:rPr>
          <w:rFonts w:ascii="Arial" w:hAnsi="Arial" w:cs="Arial"/>
          <w:b/>
          <w:sz w:val="20"/>
          <w:szCs w:val="20"/>
        </w:rPr>
        <w:t>measures</w:t>
      </w:r>
      <w:r w:rsidR="001D2649" w:rsidRPr="001D2649">
        <w:rPr>
          <w:rFonts w:ascii="Arial" w:hAnsi="Arial" w:cs="Arial"/>
          <w:b/>
          <w:sz w:val="20"/>
          <w:szCs w:val="20"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4"/>
        <w:gridCol w:w="1981"/>
        <w:gridCol w:w="4319"/>
      </w:tblGrid>
      <w:tr w:rsidR="001929AB" w:rsidRPr="001D2649" w14:paraId="3F5AA99F" w14:textId="77777777" w:rsidTr="001929AB">
        <w:trPr>
          <w:trHeight w:val="1035"/>
        </w:trPr>
        <w:tc>
          <w:tcPr>
            <w:tcW w:w="3334" w:type="dxa"/>
            <w:shd w:val="clear" w:color="auto" w:fill="auto"/>
            <w:vAlign w:val="center"/>
          </w:tcPr>
          <w:p w14:paraId="2636FFD6" w14:textId="506229E3" w:rsidR="001929AB" w:rsidRPr="001D2649" w:rsidRDefault="001929AB" w:rsidP="00357BC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981" w:type="dxa"/>
            <w:shd w:val="clear" w:color="auto" w:fill="auto"/>
            <w:vAlign w:val="center"/>
          </w:tcPr>
          <w:p w14:paraId="6A87A7A6" w14:textId="29BCD915" w:rsidR="001929AB" w:rsidRPr="00751AEA" w:rsidRDefault="001929AB" w:rsidP="00357BC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</w:pPr>
            <w:r w:rsidRPr="001D2649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Tick √</w:t>
            </w:r>
          </w:p>
        </w:tc>
        <w:tc>
          <w:tcPr>
            <w:tcW w:w="4319" w:type="dxa"/>
            <w:shd w:val="clear" w:color="auto" w:fill="auto"/>
            <w:vAlign w:val="bottom"/>
            <w:hideMark/>
          </w:tcPr>
          <w:p w14:paraId="27018478" w14:textId="6E70A1F4" w:rsidR="001929AB" w:rsidRPr="001D2649" w:rsidRDefault="00505379" w:rsidP="00357BC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</w:pP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Do you think that doing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that measure</w:t>
            </w: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 made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the household </w:t>
            </w: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farm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to reduce the impacts of</w:t>
            </w: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 droughts in the future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? </w:t>
            </w:r>
            <w:r w:rsidRPr="00EB19C9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(Y/N)</w:t>
            </w:r>
          </w:p>
        </w:tc>
      </w:tr>
      <w:tr w:rsidR="00647F8E" w:rsidRPr="001D2649" w14:paraId="14D741C4" w14:textId="77777777" w:rsidTr="00CA7ADE">
        <w:trPr>
          <w:trHeight w:val="300"/>
        </w:trPr>
        <w:tc>
          <w:tcPr>
            <w:tcW w:w="3334" w:type="dxa"/>
            <w:shd w:val="clear" w:color="auto" w:fill="auto"/>
            <w:vAlign w:val="center"/>
          </w:tcPr>
          <w:p w14:paraId="363C1C54" w14:textId="359A80EC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2.1. Purchasing </w:t>
            </w:r>
            <w:r w:rsidRPr="001D26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feed</w:t>
            </w:r>
          </w:p>
        </w:tc>
        <w:tc>
          <w:tcPr>
            <w:tcW w:w="1981" w:type="dxa"/>
          </w:tcPr>
          <w:p w14:paraId="3B179696" w14:textId="77777777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319" w:type="dxa"/>
            <w:shd w:val="clear" w:color="auto" w:fill="auto"/>
          </w:tcPr>
          <w:p w14:paraId="12F8CAB1" w14:textId="02E04CD9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46722">
              <w:t>2.1.1.</w:t>
            </w:r>
          </w:p>
        </w:tc>
      </w:tr>
      <w:tr w:rsidR="00647F8E" w:rsidRPr="001D2649" w14:paraId="3C99D761" w14:textId="77777777" w:rsidTr="00CA7ADE">
        <w:trPr>
          <w:trHeight w:val="300"/>
        </w:trPr>
        <w:tc>
          <w:tcPr>
            <w:tcW w:w="3334" w:type="dxa"/>
            <w:shd w:val="clear" w:color="auto" w:fill="auto"/>
            <w:vAlign w:val="center"/>
            <w:hideMark/>
          </w:tcPr>
          <w:p w14:paraId="37E2862D" w14:textId="6B13BAC8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2. Selling</w:t>
            </w:r>
            <w:r w:rsidRPr="001D26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feed</w:t>
            </w:r>
          </w:p>
        </w:tc>
        <w:tc>
          <w:tcPr>
            <w:tcW w:w="1981" w:type="dxa"/>
          </w:tcPr>
          <w:p w14:paraId="782F8B95" w14:textId="77777777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319" w:type="dxa"/>
            <w:shd w:val="clear" w:color="auto" w:fill="auto"/>
            <w:hideMark/>
          </w:tcPr>
          <w:p w14:paraId="08424C7C" w14:textId="1E16DF45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46722">
              <w:t>2.2.1</w:t>
            </w:r>
          </w:p>
        </w:tc>
      </w:tr>
      <w:tr w:rsidR="00647F8E" w:rsidRPr="001D2649" w14:paraId="6ACE5440" w14:textId="77777777" w:rsidTr="00CA7ADE">
        <w:trPr>
          <w:trHeight w:val="300"/>
        </w:trPr>
        <w:tc>
          <w:tcPr>
            <w:tcW w:w="3334" w:type="dxa"/>
            <w:shd w:val="clear" w:color="auto" w:fill="auto"/>
            <w:vAlign w:val="center"/>
            <w:hideMark/>
          </w:tcPr>
          <w:p w14:paraId="137676C1" w14:textId="3BCAA02B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3. Changing</w:t>
            </w:r>
            <w:r w:rsidRPr="001D26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feed composition</w:t>
            </w:r>
          </w:p>
        </w:tc>
        <w:tc>
          <w:tcPr>
            <w:tcW w:w="1981" w:type="dxa"/>
          </w:tcPr>
          <w:p w14:paraId="5D60A368" w14:textId="77777777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319" w:type="dxa"/>
            <w:shd w:val="clear" w:color="auto" w:fill="auto"/>
            <w:hideMark/>
          </w:tcPr>
          <w:p w14:paraId="42B68D79" w14:textId="6E8027D7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46722">
              <w:t>2.3.1</w:t>
            </w:r>
          </w:p>
        </w:tc>
      </w:tr>
      <w:tr w:rsidR="00647F8E" w:rsidRPr="001D2649" w14:paraId="51126F10" w14:textId="77777777" w:rsidTr="00CA7ADE">
        <w:trPr>
          <w:trHeight w:val="300"/>
        </w:trPr>
        <w:tc>
          <w:tcPr>
            <w:tcW w:w="3334" w:type="dxa"/>
            <w:shd w:val="clear" w:color="auto" w:fill="auto"/>
            <w:vAlign w:val="center"/>
            <w:hideMark/>
          </w:tcPr>
          <w:p w14:paraId="276DD226" w14:textId="5EB972F2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2.4. </w:t>
            </w:r>
            <w:r w:rsidRPr="001D26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Designing a feed management plan</w:t>
            </w:r>
          </w:p>
        </w:tc>
        <w:tc>
          <w:tcPr>
            <w:tcW w:w="1981" w:type="dxa"/>
          </w:tcPr>
          <w:p w14:paraId="744C465E" w14:textId="77777777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319" w:type="dxa"/>
            <w:shd w:val="clear" w:color="auto" w:fill="auto"/>
            <w:hideMark/>
          </w:tcPr>
          <w:p w14:paraId="3B23CFBA" w14:textId="458551C6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46722">
              <w:t>2.4.1</w:t>
            </w:r>
          </w:p>
        </w:tc>
      </w:tr>
      <w:tr w:rsidR="00647F8E" w:rsidRPr="001D2649" w14:paraId="2AC4B129" w14:textId="77777777" w:rsidTr="00CA7ADE">
        <w:trPr>
          <w:trHeight w:val="300"/>
        </w:trPr>
        <w:tc>
          <w:tcPr>
            <w:tcW w:w="3334" w:type="dxa"/>
            <w:shd w:val="clear" w:color="auto" w:fill="auto"/>
            <w:vAlign w:val="center"/>
          </w:tcPr>
          <w:p w14:paraId="064E2C30" w14:textId="49A6C53F" w:rsidR="00647F8E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5. Other:</w:t>
            </w:r>
          </w:p>
          <w:p w14:paraId="1DE9D79C" w14:textId="0E781D98" w:rsidR="00647F8E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14:paraId="311417B4" w14:textId="674707C2" w:rsidR="00647F8E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5.1. Which other?</w:t>
            </w:r>
          </w:p>
          <w:p w14:paraId="4C601E4A" w14:textId="774302F6" w:rsidR="00647F8E" w:rsidRPr="001D2649" w:rsidRDefault="00647F8E" w:rsidP="00C56E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981" w:type="dxa"/>
          </w:tcPr>
          <w:p w14:paraId="1E76D53A" w14:textId="77777777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319" w:type="dxa"/>
            <w:shd w:val="clear" w:color="auto" w:fill="auto"/>
          </w:tcPr>
          <w:p w14:paraId="4FDECB77" w14:textId="0A1F734C" w:rsidR="00647F8E" w:rsidRPr="001D2649" w:rsidRDefault="00647F8E" w:rsidP="00647F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46722">
              <w:t>2.5.1.1</w:t>
            </w:r>
          </w:p>
        </w:tc>
      </w:tr>
    </w:tbl>
    <w:p w14:paraId="3E41B266" w14:textId="2E5AC232" w:rsidR="001D2649" w:rsidRDefault="001D2649" w:rsidP="00EB19C9">
      <w:pPr>
        <w:rPr>
          <w:rFonts w:ascii="Arial" w:hAnsi="Arial" w:cs="Arial"/>
          <w:b/>
          <w:sz w:val="20"/>
          <w:szCs w:val="20"/>
        </w:rPr>
      </w:pPr>
    </w:p>
    <w:p w14:paraId="361FA63E" w14:textId="7BEF7C12" w:rsidR="002502F5" w:rsidRPr="002502F5" w:rsidRDefault="000C1343" w:rsidP="00C14165">
      <w:pPr>
        <w:pStyle w:val="ListParagraph"/>
        <w:numPr>
          <w:ilvl w:val="0"/>
          <w:numId w:val="18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1. </w:t>
      </w:r>
      <w:r w:rsidR="00751AEA" w:rsidRPr="002502F5">
        <w:rPr>
          <w:rFonts w:ascii="Arial" w:hAnsi="Arial" w:cs="Arial"/>
          <w:b/>
          <w:sz w:val="20"/>
          <w:szCs w:val="20"/>
        </w:rPr>
        <w:t xml:space="preserve">During </w:t>
      </w:r>
      <w:r w:rsidR="00B82767" w:rsidRPr="002502F5">
        <w:rPr>
          <w:rFonts w:ascii="Arial" w:hAnsi="Arial" w:cs="Arial"/>
          <w:b/>
          <w:sz w:val="20"/>
          <w:szCs w:val="20"/>
        </w:rPr>
        <w:t>previous droughts</w:t>
      </w:r>
      <w:r w:rsidR="00751AEA" w:rsidRPr="002502F5">
        <w:rPr>
          <w:rFonts w:ascii="Arial" w:hAnsi="Arial" w:cs="Arial"/>
          <w:b/>
          <w:sz w:val="20"/>
          <w:szCs w:val="20"/>
        </w:rPr>
        <w:t>,</w:t>
      </w:r>
      <w:r w:rsidR="00B82767" w:rsidRPr="002502F5">
        <w:rPr>
          <w:rFonts w:ascii="Arial" w:hAnsi="Arial" w:cs="Arial"/>
          <w:b/>
          <w:sz w:val="20"/>
          <w:szCs w:val="20"/>
        </w:rPr>
        <w:t xml:space="preserve"> did </w:t>
      </w:r>
      <w:r w:rsidR="00505379">
        <w:rPr>
          <w:rFonts w:ascii="Arial" w:hAnsi="Arial" w:cs="Arial"/>
          <w:b/>
          <w:sz w:val="20"/>
          <w:szCs w:val="20"/>
        </w:rPr>
        <w:t>the household farm</w:t>
      </w:r>
      <w:r w:rsidR="00505379" w:rsidRPr="00DB3036">
        <w:rPr>
          <w:rFonts w:ascii="Arial" w:hAnsi="Arial" w:cs="Arial"/>
          <w:b/>
          <w:sz w:val="20"/>
          <w:szCs w:val="20"/>
        </w:rPr>
        <w:t xml:space="preserve"> </w:t>
      </w:r>
      <w:r w:rsidR="00B82767" w:rsidRPr="002502F5">
        <w:rPr>
          <w:rFonts w:ascii="Arial" w:hAnsi="Arial" w:cs="Arial"/>
          <w:b/>
          <w:sz w:val="20"/>
          <w:szCs w:val="20"/>
        </w:rPr>
        <w:t xml:space="preserve">undertake any income diversification measures? </w:t>
      </w:r>
      <w:r w:rsidR="002502F5" w:rsidRPr="002502F5">
        <w:rPr>
          <w:rFonts w:ascii="Arial" w:hAnsi="Arial" w:cs="Arial"/>
          <w:b/>
          <w:sz w:val="20"/>
          <w:szCs w:val="20"/>
        </w:rPr>
        <w:t>Y/N (please circle)</w:t>
      </w:r>
    </w:p>
    <w:p w14:paraId="527568B1" w14:textId="77777777" w:rsidR="002502F5" w:rsidRDefault="002502F5" w:rsidP="002502F5">
      <w:pPr>
        <w:pStyle w:val="ListParagraph"/>
        <w:ind w:left="644"/>
        <w:rPr>
          <w:rFonts w:ascii="Arial" w:hAnsi="Arial" w:cs="Arial"/>
          <w:b/>
          <w:sz w:val="20"/>
          <w:szCs w:val="20"/>
        </w:rPr>
      </w:pPr>
    </w:p>
    <w:p w14:paraId="1C14A201" w14:textId="45F29369" w:rsidR="00751AEA" w:rsidRDefault="000C1343" w:rsidP="002502F5">
      <w:pPr>
        <w:pStyle w:val="ListParagraph"/>
        <w:ind w:left="644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2. </w:t>
      </w:r>
      <w:r w:rsidR="002502F5" w:rsidRPr="00DB3036">
        <w:rPr>
          <w:rFonts w:ascii="Arial" w:hAnsi="Arial" w:cs="Arial"/>
          <w:b/>
          <w:sz w:val="20"/>
          <w:szCs w:val="20"/>
        </w:rPr>
        <w:t xml:space="preserve">(If </w:t>
      </w:r>
      <w:proofErr w:type="gramStart"/>
      <w:r w:rsidR="002502F5" w:rsidRPr="00DB3036">
        <w:rPr>
          <w:rFonts w:ascii="Arial" w:hAnsi="Arial" w:cs="Arial"/>
          <w:b/>
          <w:sz w:val="20"/>
          <w:szCs w:val="20"/>
        </w:rPr>
        <w:t>Yes</w:t>
      </w:r>
      <w:proofErr w:type="gramEnd"/>
      <w:r w:rsidR="002502F5" w:rsidRPr="00DB3036">
        <w:rPr>
          <w:rFonts w:ascii="Arial" w:hAnsi="Arial" w:cs="Arial"/>
          <w:b/>
          <w:sz w:val="20"/>
          <w:szCs w:val="20"/>
        </w:rPr>
        <w:t>)</w:t>
      </w:r>
      <w:r w:rsidR="002502F5">
        <w:rPr>
          <w:rFonts w:ascii="Arial" w:hAnsi="Arial" w:cs="Arial"/>
          <w:b/>
          <w:sz w:val="20"/>
          <w:szCs w:val="20"/>
        </w:rPr>
        <w:t xml:space="preserve"> </w:t>
      </w:r>
      <w:r w:rsidR="00640604" w:rsidRPr="00DB3036">
        <w:rPr>
          <w:rFonts w:ascii="Arial" w:hAnsi="Arial" w:cs="Arial"/>
          <w:b/>
          <w:sz w:val="20"/>
          <w:szCs w:val="20"/>
        </w:rPr>
        <w:t xml:space="preserve">Which of the following </w:t>
      </w:r>
      <w:r w:rsidR="00B82767">
        <w:rPr>
          <w:rFonts w:ascii="Arial" w:hAnsi="Arial" w:cs="Arial"/>
          <w:b/>
          <w:sz w:val="20"/>
          <w:szCs w:val="20"/>
        </w:rPr>
        <w:t xml:space="preserve">measures? 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9"/>
        <w:gridCol w:w="1776"/>
        <w:gridCol w:w="4178"/>
      </w:tblGrid>
      <w:tr w:rsidR="001929AB" w:rsidRPr="001D2649" w14:paraId="65C9505A" w14:textId="77777777" w:rsidTr="001929AB">
        <w:trPr>
          <w:trHeight w:val="1035"/>
        </w:trPr>
        <w:tc>
          <w:tcPr>
            <w:tcW w:w="3539" w:type="dxa"/>
            <w:shd w:val="clear" w:color="auto" w:fill="auto"/>
            <w:vAlign w:val="center"/>
          </w:tcPr>
          <w:p w14:paraId="7633D25B" w14:textId="77777777" w:rsidR="001929AB" w:rsidRPr="001D2649" w:rsidRDefault="001929AB" w:rsidP="00065EC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76" w:type="dxa"/>
            <w:shd w:val="clear" w:color="auto" w:fill="auto"/>
            <w:vAlign w:val="center"/>
          </w:tcPr>
          <w:p w14:paraId="3D19DBBA" w14:textId="77777777" w:rsidR="001929AB" w:rsidRPr="00751AEA" w:rsidRDefault="001929AB" w:rsidP="00065EC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</w:pPr>
            <w:r w:rsidRPr="001D2649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Tick √</w:t>
            </w:r>
          </w:p>
        </w:tc>
        <w:tc>
          <w:tcPr>
            <w:tcW w:w="4178" w:type="dxa"/>
            <w:shd w:val="clear" w:color="auto" w:fill="auto"/>
            <w:vAlign w:val="center"/>
            <w:hideMark/>
          </w:tcPr>
          <w:p w14:paraId="240F535A" w14:textId="061206C1" w:rsidR="001929AB" w:rsidRPr="001D2649" w:rsidRDefault="00505379" w:rsidP="00065EC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</w:pP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Do you think that doing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that measure</w:t>
            </w: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 made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the household </w:t>
            </w: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farm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to reduce the impacts of</w:t>
            </w:r>
            <w:r w:rsidRPr="007A636F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 droughts in the future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 xml:space="preserve">? </w:t>
            </w:r>
            <w:r w:rsidRPr="00EB19C9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GB"/>
              </w:rPr>
              <w:t>(Y/N)</w:t>
            </w:r>
          </w:p>
        </w:tc>
      </w:tr>
      <w:tr w:rsidR="0045032D" w:rsidRPr="001D2649" w14:paraId="109335EC" w14:textId="77777777" w:rsidTr="0045032D">
        <w:trPr>
          <w:trHeight w:val="300"/>
        </w:trPr>
        <w:tc>
          <w:tcPr>
            <w:tcW w:w="3539" w:type="dxa"/>
            <w:shd w:val="clear" w:color="auto" w:fill="auto"/>
            <w:vAlign w:val="center"/>
          </w:tcPr>
          <w:p w14:paraId="183AD842" w14:textId="6E345E21" w:rsidR="0045032D" w:rsidRPr="001D2649" w:rsidRDefault="0045032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.</w:t>
            </w:r>
            <w:r w:rsidR="00A15E7A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. On-farm non-agricultural works</w:t>
            </w:r>
          </w:p>
        </w:tc>
        <w:tc>
          <w:tcPr>
            <w:tcW w:w="1776" w:type="dxa"/>
          </w:tcPr>
          <w:p w14:paraId="24871440" w14:textId="77777777" w:rsidR="0045032D" w:rsidRPr="001D2649" w:rsidRDefault="0045032D" w:rsidP="0045032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178" w:type="dxa"/>
            <w:shd w:val="clear" w:color="auto" w:fill="auto"/>
          </w:tcPr>
          <w:p w14:paraId="6D209E88" w14:textId="68DE7173" w:rsidR="0045032D" w:rsidRPr="001D2649" w:rsidRDefault="0045032D" w:rsidP="0045032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A68AD">
              <w:t>2.</w:t>
            </w:r>
            <w:r w:rsidR="00A15E7A">
              <w:t>1</w:t>
            </w:r>
            <w:r w:rsidRPr="00EA68AD">
              <w:t>.1</w:t>
            </w:r>
          </w:p>
        </w:tc>
      </w:tr>
      <w:tr w:rsidR="0045032D" w:rsidRPr="001D2649" w14:paraId="5ED40A50" w14:textId="77777777" w:rsidTr="0045032D">
        <w:trPr>
          <w:trHeight w:val="300"/>
        </w:trPr>
        <w:tc>
          <w:tcPr>
            <w:tcW w:w="3539" w:type="dxa"/>
            <w:shd w:val="clear" w:color="auto" w:fill="auto"/>
            <w:vAlign w:val="center"/>
          </w:tcPr>
          <w:p w14:paraId="77912EB2" w14:textId="501AC155" w:rsidR="0045032D" w:rsidRPr="001D2649" w:rsidRDefault="0045032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.</w:t>
            </w:r>
            <w:r w:rsidR="00A15E7A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. Off-farm jobs</w:t>
            </w:r>
          </w:p>
        </w:tc>
        <w:tc>
          <w:tcPr>
            <w:tcW w:w="1776" w:type="dxa"/>
          </w:tcPr>
          <w:p w14:paraId="17B96544" w14:textId="77777777" w:rsidR="0045032D" w:rsidRPr="001D2649" w:rsidRDefault="0045032D" w:rsidP="0045032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178" w:type="dxa"/>
            <w:shd w:val="clear" w:color="auto" w:fill="auto"/>
          </w:tcPr>
          <w:p w14:paraId="3E6EAC42" w14:textId="626D6014" w:rsidR="0045032D" w:rsidRPr="001D2649" w:rsidRDefault="0045032D" w:rsidP="0045032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A68AD">
              <w:t>2.</w:t>
            </w:r>
            <w:r w:rsidR="00A15E7A">
              <w:t>2</w:t>
            </w:r>
            <w:r w:rsidRPr="00EA68AD">
              <w:t>.1.</w:t>
            </w:r>
          </w:p>
        </w:tc>
      </w:tr>
      <w:tr w:rsidR="00885797" w:rsidRPr="001D2649" w14:paraId="1DC2734E" w14:textId="77777777" w:rsidTr="0045032D">
        <w:trPr>
          <w:trHeight w:val="300"/>
        </w:trPr>
        <w:tc>
          <w:tcPr>
            <w:tcW w:w="3539" w:type="dxa"/>
            <w:shd w:val="clear" w:color="auto" w:fill="auto"/>
            <w:vAlign w:val="center"/>
          </w:tcPr>
          <w:p w14:paraId="7A884FE2" w14:textId="722DADF4" w:rsidR="00885797" w:rsidRDefault="00885797" w:rsidP="00885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</w:t>
            </w:r>
            <w:r w:rsidR="00A15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. Other:</w:t>
            </w:r>
          </w:p>
          <w:p w14:paraId="2B9767AE" w14:textId="5349F710" w:rsidR="00885797" w:rsidRDefault="00885797" w:rsidP="00885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14:paraId="153F7C3D" w14:textId="6E03F6A3" w:rsidR="00885797" w:rsidRDefault="00885797" w:rsidP="00885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</w:t>
            </w:r>
            <w:r w:rsidR="00A15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.1. Which other?</w:t>
            </w:r>
          </w:p>
          <w:p w14:paraId="3F8DEF1A" w14:textId="77777777" w:rsidR="00885797" w:rsidRPr="001D2649" w:rsidRDefault="00885797" w:rsidP="00885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76" w:type="dxa"/>
          </w:tcPr>
          <w:p w14:paraId="431A821A" w14:textId="77777777" w:rsidR="00885797" w:rsidRPr="001D2649" w:rsidRDefault="00885797" w:rsidP="00885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178" w:type="dxa"/>
            <w:shd w:val="clear" w:color="auto" w:fill="auto"/>
          </w:tcPr>
          <w:p w14:paraId="6AFDE820" w14:textId="3A7B4CBA" w:rsidR="00885797" w:rsidRPr="001D2649" w:rsidRDefault="0045032D" w:rsidP="00885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.</w:t>
            </w:r>
            <w:r w:rsidR="00A15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.1.1</w:t>
            </w:r>
          </w:p>
        </w:tc>
      </w:tr>
    </w:tbl>
    <w:p w14:paraId="78FB1F06" w14:textId="2407EE3E" w:rsidR="00751AEA" w:rsidRDefault="00751AEA" w:rsidP="00BE6F55">
      <w:pPr>
        <w:spacing w:after="0"/>
        <w:rPr>
          <w:rFonts w:ascii="Arial" w:hAnsi="Arial" w:cs="Arial"/>
          <w:b/>
          <w:sz w:val="20"/>
          <w:szCs w:val="20"/>
        </w:rPr>
      </w:pPr>
    </w:p>
    <w:p w14:paraId="46ECF326" w14:textId="195F8B3F" w:rsidR="002677D0" w:rsidRPr="002502F5" w:rsidRDefault="00885797" w:rsidP="00C14165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1. </w:t>
      </w:r>
      <w:r w:rsidR="002677D0" w:rsidRPr="002502F5">
        <w:rPr>
          <w:rFonts w:ascii="Arial" w:hAnsi="Arial" w:cs="Arial"/>
          <w:b/>
          <w:sz w:val="20"/>
          <w:szCs w:val="20"/>
        </w:rPr>
        <w:t xml:space="preserve">Have </w:t>
      </w:r>
      <w:r w:rsidR="00505379">
        <w:rPr>
          <w:rFonts w:ascii="Arial" w:hAnsi="Arial" w:cs="Arial"/>
          <w:b/>
          <w:sz w:val="20"/>
          <w:szCs w:val="20"/>
        </w:rPr>
        <w:t>the household farm</w:t>
      </w:r>
      <w:r w:rsidR="00505379" w:rsidRPr="00DB3036">
        <w:rPr>
          <w:rFonts w:ascii="Arial" w:hAnsi="Arial" w:cs="Arial"/>
          <w:b/>
          <w:sz w:val="20"/>
          <w:szCs w:val="20"/>
        </w:rPr>
        <w:t xml:space="preserve"> </w:t>
      </w:r>
      <w:r w:rsidR="002677D0" w:rsidRPr="002502F5">
        <w:rPr>
          <w:rFonts w:ascii="Arial" w:hAnsi="Arial" w:cs="Arial"/>
          <w:b/>
          <w:sz w:val="20"/>
          <w:szCs w:val="20"/>
        </w:rPr>
        <w:t>undertaken any other adaptation strategies that we have not yet covered? Y</w:t>
      </w:r>
      <w:r w:rsidR="009B054E" w:rsidRPr="002502F5">
        <w:rPr>
          <w:rFonts w:ascii="Arial" w:hAnsi="Arial" w:cs="Arial"/>
          <w:b/>
          <w:sz w:val="20"/>
          <w:szCs w:val="20"/>
        </w:rPr>
        <w:t>es</w:t>
      </w:r>
      <w:r w:rsidR="002677D0" w:rsidRPr="002502F5">
        <w:rPr>
          <w:rFonts w:ascii="Arial" w:hAnsi="Arial" w:cs="Arial"/>
          <w:b/>
          <w:sz w:val="20"/>
          <w:szCs w:val="20"/>
        </w:rPr>
        <w:t>/</w:t>
      </w:r>
      <w:r w:rsidR="009B054E" w:rsidRPr="002502F5">
        <w:rPr>
          <w:rFonts w:ascii="Arial" w:hAnsi="Arial" w:cs="Arial"/>
          <w:b/>
          <w:sz w:val="20"/>
          <w:szCs w:val="20"/>
        </w:rPr>
        <w:t xml:space="preserve"> </w:t>
      </w:r>
      <w:r w:rsidR="002677D0" w:rsidRPr="002502F5">
        <w:rPr>
          <w:rFonts w:ascii="Arial" w:hAnsi="Arial" w:cs="Arial"/>
          <w:b/>
          <w:sz w:val="20"/>
          <w:szCs w:val="20"/>
        </w:rPr>
        <w:t>N</w:t>
      </w:r>
      <w:r w:rsidR="009B054E" w:rsidRPr="002502F5">
        <w:rPr>
          <w:rFonts w:ascii="Arial" w:hAnsi="Arial" w:cs="Arial"/>
          <w:b/>
          <w:sz w:val="20"/>
          <w:szCs w:val="20"/>
        </w:rPr>
        <w:t>o</w:t>
      </w:r>
      <w:r w:rsidR="002502F5" w:rsidRPr="002502F5">
        <w:rPr>
          <w:rFonts w:ascii="Arial" w:hAnsi="Arial" w:cs="Arial"/>
          <w:b/>
          <w:sz w:val="20"/>
          <w:szCs w:val="20"/>
        </w:rPr>
        <w:t xml:space="preserve"> (please circle)</w:t>
      </w:r>
    </w:p>
    <w:p w14:paraId="32E804FE" w14:textId="77777777" w:rsidR="00456745" w:rsidRDefault="00456745" w:rsidP="00C14165">
      <w:pPr>
        <w:pStyle w:val="ListParagraph"/>
        <w:spacing w:after="0"/>
        <w:ind w:left="644"/>
        <w:rPr>
          <w:rFonts w:ascii="Arial" w:hAnsi="Arial" w:cs="Arial"/>
          <w:b/>
          <w:sz w:val="20"/>
          <w:szCs w:val="20"/>
        </w:rPr>
      </w:pPr>
    </w:p>
    <w:p w14:paraId="44AD1381" w14:textId="34D1F22B" w:rsidR="00AF08AB" w:rsidRPr="002502F5" w:rsidRDefault="00885797" w:rsidP="00C14165">
      <w:pPr>
        <w:pStyle w:val="ListParagraph"/>
        <w:spacing w:after="0"/>
        <w:ind w:left="644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2. </w:t>
      </w:r>
      <w:r w:rsidR="00456745">
        <w:rPr>
          <w:rFonts w:ascii="Arial" w:hAnsi="Arial" w:cs="Arial"/>
          <w:b/>
          <w:sz w:val="20"/>
          <w:szCs w:val="20"/>
        </w:rPr>
        <w:t xml:space="preserve">(***) </w:t>
      </w:r>
      <w:r w:rsidR="002677D0" w:rsidRPr="002502F5">
        <w:rPr>
          <w:rFonts w:ascii="Arial" w:hAnsi="Arial" w:cs="Arial"/>
          <w:b/>
          <w:sz w:val="20"/>
          <w:szCs w:val="20"/>
        </w:rPr>
        <w:t xml:space="preserve">(If </w:t>
      </w:r>
      <w:proofErr w:type="gramStart"/>
      <w:r w:rsidR="002677D0" w:rsidRPr="002502F5">
        <w:rPr>
          <w:rFonts w:ascii="Arial" w:hAnsi="Arial" w:cs="Arial"/>
          <w:b/>
          <w:sz w:val="20"/>
          <w:szCs w:val="20"/>
        </w:rPr>
        <w:t>Yes</w:t>
      </w:r>
      <w:proofErr w:type="gramEnd"/>
      <w:r w:rsidR="002677D0" w:rsidRPr="002502F5">
        <w:rPr>
          <w:rFonts w:ascii="Arial" w:hAnsi="Arial" w:cs="Arial"/>
          <w:b/>
          <w:sz w:val="20"/>
          <w:szCs w:val="20"/>
        </w:rPr>
        <w:t xml:space="preserve">) Can you describe </w:t>
      </w:r>
      <w:r w:rsidR="009B054E" w:rsidRPr="002502F5">
        <w:rPr>
          <w:rFonts w:ascii="Arial" w:hAnsi="Arial" w:cs="Arial"/>
          <w:b/>
          <w:sz w:val="20"/>
          <w:szCs w:val="20"/>
        </w:rPr>
        <w:t>these other adaptation strategies</w:t>
      </w:r>
      <w:r w:rsidR="002677D0" w:rsidRPr="002502F5">
        <w:rPr>
          <w:rFonts w:ascii="Arial" w:hAnsi="Arial" w:cs="Arial"/>
          <w:b/>
          <w:sz w:val="20"/>
          <w:szCs w:val="20"/>
        </w:rPr>
        <w:t xml:space="preserve">? </w:t>
      </w:r>
      <w:r w:rsidR="00AF08AB" w:rsidRPr="002502F5">
        <w:rPr>
          <w:rFonts w:ascii="Arial" w:hAnsi="Arial" w:cs="Arial"/>
          <w:b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1ED9D6A" w14:textId="77777777" w:rsidR="00751AEA" w:rsidRDefault="00751AEA" w:rsidP="00BE6F55">
      <w:pPr>
        <w:spacing w:after="0"/>
        <w:rPr>
          <w:rFonts w:ascii="Arial" w:hAnsi="Arial" w:cs="Arial"/>
          <w:b/>
          <w:sz w:val="20"/>
          <w:szCs w:val="20"/>
        </w:rPr>
      </w:pPr>
    </w:p>
    <w:p w14:paraId="1C6D79F7" w14:textId="6E0638EE" w:rsidR="00AE66E0" w:rsidRPr="002502F5" w:rsidRDefault="00885797" w:rsidP="00C14165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sz w:val="20"/>
          <w:szCs w:val="20"/>
        </w:rPr>
      </w:pPr>
      <w:bookmarkStart w:id="3" w:name="_Hlk29274494"/>
      <w:r>
        <w:rPr>
          <w:rFonts w:ascii="Arial" w:hAnsi="Arial" w:cs="Arial"/>
          <w:b/>
          <w:sz w:val="20"/>
          <w:szCs w:val="20"/>
        </w:rPr>
        <w:t xml:space="preserve">1. </w:t>
      </w:r>
      <w:r w:rsidR="003C0940">
        <w:rPr>
          <w:rFonts w:ascii="Arial" w:hAnsi="Arial" w:cs="Arial"/>
          <w:b/>
          <w:sz w:val="20"/>
          <w:szCs w:val="20"/>
        </w:rPr>
        <w:t xml:space="preserve">To </w:t>
      </w:r>
      <w:r w:rsidR="00505379">
        <w:rPr>
          <w:rFonts w:ascii="Arial" w:hAnsi="Arial" w:cs="Arial"/>
          <w:b/>
          <w:sz w:val="20"/>
          <w:szCs w:val="20"/>
        </w:rPr>
        <w:t xml:space="preserve">reduce the impacts of droughts in the </w:t>
      </w:r>
      <w:r w:rsidR="003C0940">
        <w:rPr>
          <w:rFonts w:ascii="Arial" w:hAnsi="Arial" w:cs="Arial"/>
          <w:b/>
          <w:sz w:val="20"/>
          <w:szCs w:val="20"/>
        </w:rPr>
        <w:t>long-term</w:t>
      </w:r>
      <w:bookmarkEnd w:id="3"/>
      <w:r w:rsidR="003C0940">
        <w:rPr>
          <w:rFonts w:ascii="Arial" w:hAnsi="Arial" w:cs="Arial"/>
          <w:b/>
          <w:sz w:val="20"/>
          <w:szCs w:val="20"/>
        </w:rPr>
        <w:t>, a</w:t>
      </w:r>
      <w:r w:rsidR="00C1741C" w:rsidRPr="00DA0A39">
        <w:rPr>
          <w:rFonts w:ascii="Arial" w:hAnsi="Arial" w:cs="Arial"/>
          <w:b/>
          <w:sz w:val="20"/>
          <w:szCs w:val="20"/>
        </w:rPr>
        <w:t xml:space="preserve">re there </w:t>
      </w:r>
      <w:r w:rsidR="00F70085" w:rsidRPr="00DA0A39">
        <w:rPr>
          <w:rFonts w:ascii="Arial" w:hAnsi="Arial" w:cs="Arial"/>
          <w:b/>
          <w:sz w:val="20"/>
          <w:szCs w:val="20"/>
        </w:rPr>
        <w:t xml:space="preserve">any </w:t>
      </w:r>
      <w:r w:rsidR="003C0940">
        <w:rPr>
          <w:rFonts w:ascii="Arial" w:hAnsi="Arial" w:cs="Arial"/>
          <w:b/>
          <w:sz w:val="20"/>
          <w:szCs w:val="20"/>
        </w:rPr>
        <w:t xml:space="preserve">other </w:t>
      </w:r>
      <w:r w:rsidR="00C1741C" w:rsidRPr="00DA0A39">
        <w:rPr>
          <w:rFonts w:ascii="Arial" w:hAnsi="Arial" w:cs="Arial"/>
          <w:b/>
          <w:sz w:val="20"/>
          <w:szCs w:val="20"/>
        </w:rPr>
        <w:t>changes that</w:t>
      </w:r>
      <w:r w:rsidR="00BB6879">
        <w:rPr>
          <w:rFonts w:ascii="Arial" w:hAnsi="Arial" w:cs="Arial"/>
          <w:b/>
          <w:sz w:val="20"/>
          <w:szCs w:val="20"/>
        </w:rPr>
        <w:t xml:space="preserve"> you</w:t>
      </w:r>
      <w:r w:rsidR="00C1741C" w:rsidRPr="00DA0A39">
        <w:rPr>
          <w:rFonts w:ascii="Arial" w:hAnsi="Arial" w:cs="Arial"/>
          <w:b/>
          <w:sz w:val="20"/>
          <w:szCs w:val="20"/>
        </w:rPr>
        <w:t xml:space="preserve"> </w:t>
      </w:r>
      <w:r w:rsidR="009B054E">
        <w:rPr>
          <w:rFonts w:ascii="Arial" w:hAnsi="Arial" w:cs="Arial"/>
          <w:b/>
          <w:sz w:val="20"/>
          <w:szCs w:val="20"/>
        </w:rPr>
        <w:t>would like to</w:t>
      </w:r>
      <w:r w:rsidR="009B054E" w:rsidRPr="003C0940">
        <w:rPr>
          <w:rFonts w:ascii="Arial" w:hAnsi="Arial" w:cs="Arial"/>
          <w:b/>
          <w:sz w:val="20"/>
          <w:szCs w:val="20"/>
        </w:rPr>
        <w:t xml:space="preserve"> </w:t>
      </w:r>
      <w:r w:rsidR="003C0940" w:rsidRPr="003C0940">
        <w:rPr>
          <w:rFonts w:ascii="Arial" w:hAnsi="Arial" w:cs="Arial"/>
          <w:b/>
          <w:sz w:val="20"/>
          <w:szCs w:val="20"/>
        </w:rPr>
        <w:t xml:space="preserve">implement on </w:t>
      </w:r>
      <w:r w:rsidR="00505379">
        <w:rPr>
          <w:rFonts w:ascii="Arial" w:hAnsi="Arial" w:cs="Arial"/>
          <w:b/>
          <w:sz w:val="20"/>
          <w:szCs w:val="20"/>
        </w:rPr>
        <w:t>the household farm</w:t>
      </w:r>
      <w:r w:rsidR="003C0940">
        <w:rPr>
          <w:rFonts w:ascii="Arial" w:hAnsi="Arial" w:cs="Arial"/>
          <w:b/>
          <w:sz w:val="20"/>
          <w:szCs w:val="20"/>
        </w:rPr>
        <w:t>, but that you did not yet</w:t>
      </w:r>
      <w:r w:rsidR="004C1C4B" w:rsidRPr="00DA0A39">
        <w:rPr>
          <w:rFonts w:ascii="Arial" w:hAnsi="Arial" w:cs="Arial"/>
          <w:b/>
          <w:sz w:val="20"/>
          <w:szCs w:val="20"/>
        </w:rPr>
        <w:t xml:space="preserve">? </w:t>
      </w:r>
      <w:r w:rsidR="00AE66E0">
        <w:rPr>
          <w:rFonts w:ascii="Arial" w:hAnsi="Arial" w:cs="Arial"/>
          <w:b/>
          <w:sz w:val="20"/>
          <w:szCs w:val="20"/>
        </w:rPr>
        <w:t>Yes/ No</w:t>
      </w:r>
      <w:r w:rsidR="002502F5">
        <w:rPr>
          <w:rFonts w:ascii="Arial" w:hAnsi="Arial" w:cs="Arial"/>
          <w:b/>
          <w:sz w:val="20"/>
          <w:szCs w:val="20"/>
        </w:rPr>
        <w:t xml:space="preserve"> </w:t>
      </w:r>
      <w:r w:rsidR="002502F5" w:rsidRPr="002502F5">
        <w:rPr>
          <w:rFonts w:ascii="Arial" w:hAnsi="Arial" w:cs="Arial"/>
          <w:b/>
          <w:sz w:val="20"/>
          <w:szCs w:val="20"/>
        </w:rPr>
        <w:t>(please circle)</w:t>
      </w:r>
    </w:p>
    <w:p w14:paraId="6E658945" w14:textId="77777777" w:rsidR="00AE66E0" w:rsidRPr="002502F5" w:rsidRDefault="00AE66E0" w:rsidP="002502F5">
      <w:pPr>
        <w:pStyle w:val="ListParagraph"/>
        <w:rPr>
          <w:rFonts w:ascii="Arial" w:hAnsi="Arial" w:cs="Arial"/>
          <w:b/>
          <w:sz w:val="20"/>
          <w:szCs w:val="20"/>
        </w:rPr>
      </w:pPr>
    </w:p>
    <w:p w14:paraId="5F5E9EC7" w14:textId="7FD0928F" w:rsidR="00C1741C" w:rsidRPr="00DA0A39" w:rsidRDefault="00885797" w:rsidP="002502F5">
      <w:pPr>
        <w:pStyle w:val="ListParagraph"/>
        <w:spacing w:after="0"/>
        <w:ind w:left="78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2. </w:t>
      </w:r>
      <w:r w:rsidR="00456745">
        <w:rPr>
          <w:rFonts w:ascii="Arial" w:hAnsi="Arial" w:cs="Arial"/>
          <w:b/>
          <w:sz w:val="20"/>
          <w:szCs w:val="20"/>
        </w:rPr>
        <w:t xml:space="preserve">(***) </w:t>
      </w:r>
      <w:r w:rsidR="00AE66E0" w:rsidRPr="00F8774F">
        <w:rPr>
          <w:rFonts w:ascii="Arial" w:hAnsi="Arial" w:cs="Arial"/>
          <w:b/>
          <w:sz w:val="20"/>
          <w:szCs w:val="20"/>
        </w:rPr>
        <w:t xml:space="preserve">(If </w:t>
      </w:r>
      <w:proofErr w:type="gramStart"/>
      <w:r w:rsidR="00AE66E0" w:rsidRPr="00F8774F">
        <w:rPr>
          <w:rFonts w:ascii="Arial" w:hAnsi="Arial" w:cs="Arial"/>
          <w:b/>
          <w:sz w:val="20"/>
          <w:szCs w:val="20"/>
        </w:rPr>
        <w:t>Yes</w:t>
      </w:r>
      <w:proofErr w:type="gramEnd"/>
      <w:r w:rsidR="00AE66E0" w:rsidRPr="00F8774F">
        <w:rPr>
          <w:rFonts w:ascii="Arial" w:hAnsi="Arial" w:cs="Arial"/>
          <w:b/>
          <w:sz w:val="20"/>
          <w:szCs w:val="20"/>
        </w:rPr>
        <w:t>)</w:t>
      </w:r>
      <w:r w:rsidR="00AE66E0">
        <w:rPr>
          <w:rFonts w:ascii="Arial" w:hAnsi="Arial" w:cs="Arial"/>
          <w:b/>
          <w:sz w:val="20"/>
          <w:szCs w:val="20"/>
        </w:rPr>
        <w:t xml:space="preserve"> </w:t>
      </w:r>
      <w:r w:rsidR="004C1C4B" w:rsidRPr="00DA0A39">
        <w:rPr>
          <w:rFonts w:ascii="Arial" w:hAnsi="Arial" w:cs="Arial"/>
          <w:b/>
          <w:sz w:val="20"/>
          <w:szCs w:val="20"/>
        </w:rPr>
        <w:t>Which one</w:t>
      </w:r>
      <w:r w:rsidR="00DC05C3" w:rsidRPr="00DA0A39">
        <w:rPr>
          <w:rFonts w:ascii="Arial" w:hAnsi="Arial" w:cs="Arial"/>
          <w:b/>
          <w:sz w:val="20"/>
          <w:szCs w:val="20"/>
        </w:rPr>
        <w:t>s</w:t>
      </w:r>
      <w:r w:rsidR="004C1C4B" w:rsidRPr="00DA0A39">
        <w:rPr>
          <w:rFonts w:ascii="Arial" w:hAnsi="Arial" w:cs="Arial"/>
          <w:b/>
          <w:sz w:val="20"/>
          <w:szCs w:val="20"/>
        </w:rPr>
        <w:t>?</w:t>
      </w:r>
    </w:p>
    <w:p w14:paraId="2CD195CE" w14:textId="77777777" w:rsidR="004C1C4B" w:rsidRPr="00DA0A39" w:rsidRDefault="004C1C4B" w:rsidP="004C1C4B">
      <w:pPr>
        <w:pStyle w:val="ListParagraph"/>
        <w:spacing w:after="0"/>
        <w:rPr>
          <w:rFonts w:ascii="Arial" w:hAnsi="Arial" w:cs="Arial"/>
          <w:sz w:val="20"/>
          <w:szCs w:val="20"/>
        </w:rPr>
      </w:pPr>
    </w:p>
    <w:p w14:paraId="4A420FFD" w14:textId="09B7CC5C" w:rsidR="004C1C4B" w:rsidRDefault="004C1C4B" w:rsidP="00F20B97">
      <w:pPr>
        <w:spacing w:after="0"/>
        <w:rPr>
          <w:rFonts w:ascii="Arial" w:hAnsi="Arial" w:cs="Arial"/>
          <w:sz w:val="20"/>
          <w:szCs w:val="20"/>
        </w:rPr>
      </w:pPr>
      <w:r w:rsidRPr="00DA0A39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62388C" w:rsidRPr="00DA0A39">
        <w:rPr>
          <w:rFonts w:ascii="Arial" w:hAnsi="Arial" w:cs="Arial"/>
          <w:sz w:val="20"/>
          <w:szCs w:val="20"/>
        </w:rPr>
        <w:t>………………………………………………………</w:t>
      </w:r>
      <w:r w:rsidR="00F20B97" w:rsidRPr="00DA0A39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……………………</w:t>
      </w:r>
    </w:p>
    <w:p w14:paraId="6B279F1D" w14:textId="77777777" w:rsidR="00C56E0C" w:rsidRDefault="00C56E0C" w:rsidP="00F20B97">
      <w:pPr>
        <w:spacing w:after="0"/>
        <w:rPr>
          <w:rFonts w:ascii="Arial" w:hAnsi="Arial" w:cs="Arial"/>
          <w:sz w:val="20"/>
          <w:szCs w:val="20"/>
        </w:rPr>
      </w:pPr>
    </w:p>
    <w:p w14:paraId="2880A4AE" w14:textId="25B4D1E6" w:rsidR="00AE66E0" w:rsidRDefault="00AE66E0" w:rsidP="00F20B97">
      <w:pPr>
        <w:spacing w:after="0"/>
        <w:rPr>
          <w:rFonts w:ascii="Arial" w:hAnsi="Arial" w:cs="Arial"/>
          <w:sz w:val="20"/>
          <w:szCs w:val="20"/>
        </w:rPr>
      </w:pPr>
    </w:p>
    <w:p w14:paraId="24E53BB3" w14:textId="590BCBFA" w:rsidR="00AE66E0" w:rsidRPr="00025CC0" w:rsidRDefault="00456745" w:rsidP="00C14165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 xml:space="preserve">(***) </w:t>
      </w:r>
      <w:r w:rsidR="00AE66E0" w:rsidRPr="00025CC0">
        <w:rPr>
          <w:rFonts w:ascii="Arial" w:hAnsi="Arial" w:cs="Arial"/>
          <w:b/>
          <w:sz w:val="20"/>
          <w:szCs w:val="20"/>
        </w:rPr>
        <w:t xml:space="preserve">Why have </w:t>
      </w:r>
      <w:r w:rsidR="00505379">
        <w:rPr>
          <w:rFonts w:ascii="Arial" w:hAnsi="Arial" w:cs="Arial"/>
          <w:b/>
          <w:sz w:val="20"/>
          <w:szCs w:val="20"/>
        </w:rPr>
        <w:t>the household farm</w:t>
      </w:r>
      <w:r w:rsidR="00505379" w:rsidRPr="00DB3036">
        <w:rPr>
          <w:rFonts w:ascii="Arial" w:hAnsi="Arial" w:cs="Arial"/>
          <w:b/>
          <w:sz w:val="20"/>
          <w:szCs w:val="20"/>
        </w:rPr>
        <w:t xml:space="preserve"> </w:t>
      </w:r>
      <w:r w:rsidR="00AE66E0" w:rsidRPr="00025CC0">
        <w:rPr>
          <w:rFonts w:ascii="Arial" w:hAnsi="Arial" w:cs="Arial"/>
          <w:b/>
          <w:sz w:val="20"/>
          <w:szCs w:val="20"/>
        </w:rPr>
        <w:t>not yet managed to implement those strategies?</w:t>
      </w:r>
    </w:p>
    <w:p w14:paraId="1EB629C9" w14:textId="399BAC9D" w:rsidR="00AE66E0" w:rsidRPr="00AE66E0" w:rsidRDefault="00AE66E0" w:rsidP="00F20B97">
      <w:pPr>
        <w:spacing w:after="0"/>
        <w:rPr>
          <w:rFonts w:ascii="Arial" w:hAnsi="Arial" w:cs="Arial"/>
          <w:sz w:val="20"/>
          <w:szCs w:val="20"/>
        </w:rPr>
      </w:pPr>
      <w:r w:rsidRPr="002502F5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..</w:t>
      </w:r>
      <w:r w:rsidR="00824FD0">
        <w:rPr>
          <w:rFonts w:ascii="Arial" w:hAnsi="Arial" w:cs="Arial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53652C1" w14:textId="77777777" w:rsidR="00B91E5F" w:rsidRDefault="00B91E5F" w:rsidP="003015CA">
      <w:pPr>
        <w:rPr>
          <w:rFonts w:ascii="Arial" w:hAnsi="Arial" w:cs="Arial"/>
          <w:b/>
          <w:sz w:val="20"/>
          <w:szCs w:val="20"/>
        </w:rPr>
        <w:sectPr w:rsidR="00B91E5F" w:rsidSect="00515948">
          <w:headerReference w:type="default" r:id="rId16"/>
          <w:pgSz w:w="11906" w:h="16838"/>
          <w:pgMar w:top="1134" w:right="1440" w:bottom="568" w:left="1440" w:header="708" w:footer="708" w:gutter="0"/>
          <w:cols w:space="708"/>
          <w:docGrid w:linePitch="360"/>
        </w:sectPr>
      </w:pPr>
    </w:p>
    <w:p w14:paraId="55097D61" w14:textId="66667F81" w:rsidR="00505379" w:rsidRDefault="00505379" w:rsidP="003015CA">
      <w:pPr>
        <w:rPr>
          <w:rFonts w:ascii="Arial" w:hAnsi="Arial" w:cs="Arial"/>
          <w:b/>
          <w:sz w:val="20"/>
          <w:szCs w:val="20"/>
        </w:rPr>
      </w:pPr>
    </w:p>
    <w:p w14:paraId="3E149FB8" w14:textId="694D497F" w:rsidR="003015CA" w:rsidRDefault="003015CA" w:rsidP="003015CA">
      <w:pPr>
        <w:rPr>
          <w:rFonts w:ascii="Arial" w:hAnsi="Arial" w:cs="Arial"/>
          <w:b/>
          <w:sz w:val="20"/>
          <w:szCs w:val="20"/>
        </w:rPr>
      </w:pPr>
      <w:bookmarkStart w:id="4" w:name="_Hlk29274767"/>
      <w:r>
        <w:rPr>
          <w:rFonts w:ascii="Arial" w:hAnsi="Arial" w:cs="Arial"/>
          <w:b/>
          <w:sz w:val="20"/>
          <w:szCs w:val="20"/>
        </w:rPr>
        <w:t>Now we will collect your views on a range of statements.  Could you indicate how much you agree with the following statements using the scale: “Strongly agree”, “</w:t>
      </w:r>
      <w:r w:rsidRPr="001929AB">
        <w:rPr>
          <w:rFonts w:ascii="Arial" w:hAnsi="Arial" w:cs="Arial"/>
          <w:b/>
          <w:sz w:val="20"/>
          <w:szCs w:val="20"/>
        </w:rPr>
        <w:t>Somewhat agree</w:t>
      </w:r>
      <w:r>
        <w:rPr>
          <w:rFonts w:ascii="Arial" w:hAnsi="Arial" w:cs="Arial"/>
          <w:b/>
          <w:sz w:val="20"/>
          <w:szCs w:val="20"/>
        </w:rPr>
        <w:t>”, “</w:t>
      </w:r>
      <w:r w:rsidRPr="001929AB">
        <w:rPr>
          <w:rFonts w:ascii="Arial" w:hAnsi="Arial" w:cs="Arial"/>
          <w:b/>
          <w:sz w:val="20"/>
          <w:szCs w:val="20"/>
        </w:rPr>
        <w:t>Neither agree nor disagree</w:t>
      </w:r>
      <w:r>
        <w:rPr>
          <w:rFonts w:ascii="Arial" w:hAnsi="Arial" w:cs="Arial"/>
          <w:b/>
          <w:sz w:val="20"/>
          <w:szCs w:val="20"/>
        </w:rPr>
        <w:t>”, “</w:t>
      </w:r>
      <w:r w:rsidRPr="001929AB">
        <w:rPr>
          <w:rFonts w:ascii="Arial" w:hAnsi="Arial" w:cs="Arial"/>
          <w:b/>
          <w:sz w:val="20"/>
          <w:szCs w:val="20"/>
        </w:rPr>
        <w:t>Somewhat disagree</w:t>
      </w:r>
      <w:r>
        <w:rPr>
          <w:rFonts w:ascii="Arial" w:hAnsi="Arial" w:cs="Arial"/>
          <w:b/>
          <w:sz w:val="20"/>
          <w:szCs w:val="20"/>
        </w:rPr>
        <w:t>” and “S</w:t>
      </w:r>
      <w:r w:rsidRPr="001929AB">
        <w:rPr>
          <w:rFonts w:ascii="Arial" w:hAnsi="Arial" w:cs="Arial"/>
          <w:b/>
          <w:sz w:val="20"/>
          <w:szCs w:val="20"/>
        </w:rPr>
        <w:t>trongly disagree</w:t>
      </w:r>
      <w:r>
        <w:rPr>
          <w:rFonts w:ascii="Arial" w:hAnsi="Arial" w:cs="Arial"/>
          <w:b/>
          <w:sz w:val="20"/>
          <w:szCs w:val="20"/>
        </w:rPr>
        <w:t xml:space="preserve">”? </w:t>
      </w:r>
    </w:p>
    <w:p w14:paraId="0E2216C8" w14:textId="3B734BC8" w:rsidR="003015CA" w:rsidRPr="00505379" w:rsidRDefault="003015CA" w:rsidP="00C14165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b/>
          <w:sz w:val="20"/>
          <w:szCs w:val="20"/>
        </w:rPr>
      </w:pPr>
      <w:r w:rsidRPr="00505379">
        <w:rPr>
          <w:rFonts w:ascii="Arial" w:hAnsi="Arial" w:cs="Arial"/>
          <w:b/>
          <w:sz w:val="20"/>
          <w:szCs w:val="20"/>
        </w:rPr>
        <w:t>“Appropriate adaptation strategies exist for protecting farms like mine from drought”</w:t>
      </w:r>
    </w:p>
    <w:tbl>
      <w:tblPr>
        <w:tblStyle w:val="TableGrid"/>
        <w:tblW w:w="9281" w:type="dxa"/>
        <w:tblLook w:val="04A0" w:firstRow="1" w:lastRow="0" w:firstColumn="1" w:lastColumn="0" w:noHBand="0" w:noVBand="1"/>
      </w:tblPr>
      <w:tblGrid>
        <w:gridCol w:w="1856"/>
        <w:gridCol w:w="1856"/>
        <w:gridCol w:w="1856"/>
        <w:gridCol w:w="1856"/>
        <w:gridCol w:w="1857"/>
      </w:tblGrid>
      <w:tr w:rsidR="003015CA" w:rsidRPr="00DA0A39" w14:paraId="5786CECB" w14:textId="77777777" w:rsidTr="00B91E5F">
        <w:trPr>
          <w:trHeight w:val="411"/>
        </w:trPr>
        <w:tc>
          <w:tcPr>
            <w:tcW w:w="1856" w:type="dxa"/>
          </w:tcPr>
          <w:p w14:paraId="4CD0BE83" w14:textId="29AD35CD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>Strongly agree (</w:t>
            </w:r>
            <w:r w:rsidR="00A15E7A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856" w:type="dxa"/>
          </w:tcPr>
          <w:p w14:paraId="7F2988D8" w14:textId="148203B4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omewhat </w:t>
            </w:r>
            <w:r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gree (</w:t>
            </w:r>
            <w:r w:rsidR="00A15E7A"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856" w:type="dxa"/>
          </w:tcPr>
          <w:p w14:paraId="7773BDD4" w14:textId="77777777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>Neither agree nor disagree (3)</w:t>
            </w:r>
          </w:p>
        </w:tc>
        <w:tc>
          <w:tcPr>
            <w:tcW w:w="1856" w:type="dxa"/>
          </w:tcPr>
          <w:p w14:paraId="2E46557E" w14:textId="32D4C602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omewhat </w:t>
            </w:r>
            <w:r>
              <w:rPr>
                <w:rFonts w:ascii="Arial" w:hAnsi="Arial" w:cs="Arial"/>
                <w:b/>
                <w:sz w:val="20"/>
                <w:szCs w:val="20"/>
              </w:rPr>
              <w:t>dis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agree (</w:t>
            </w:r>
            <w:r w:rsidR="00A15E7A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857" w:type="dxa"/>
          </w:tcPr>
          <w:p w14:paraId="5B4A96C4" w14:textId="2C7FC516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trongly </w:t>
            </w:r>
            <w:r>
              <w:rPr>
                <w:rFonts w:ascii="Arial" w:hAnsi="Arial" w:cs="Arial"/>
                <w:b/>
                <w:sz w:val="20"/>
                <w:szCs w:val="20"/>
              </w:rPr>
              <w:t>dis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agree (</w:t>
            </w:r>
            <w:r w:rsidR="00A15E7A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</w:tr>
      <w:tr w:rsidR="003015CA" w:rsidRPr="00DA0A39" w14:paraId="721CC95B" w14:textId="77777777" w:rsidTr="00B91E5F">
        <w:trPr>
          <w:trHeight w:val="417"/>
        </w:trPr>
        <w:tc>
          <w:tcPr>
            <w:tcW w:w="1856" w:type="dxa"/>
          </w:tcPr>
          <w:p w14:paraId="69B829AB" w14:textId="77777777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56" w:type="dxa"/>
          </w:tcPr>
          <w:p w14:paraId="592382D9" w14:textId="77777777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56" w:type="dxa"/>
          </w:tcPr>
          <w:p w14:paraId="425FB718" w14:textId="77777777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56" w:type="dxa"/>
          </w:tcPr>
          <w:p w14:paraId="6CFFDBA6" w14:textId="77777777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2E9A5788" w14:textId="77777777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556596CD" w14:textId="77777777" w:rsidR="003015CA" w:rsidRDefault="003015CA" w:rsidP="003015CA">
      <w:pPr>
        <w:spacing w:after="0"/>
        <w:rPr>
          <w:rFonts w:ascii="Arial" w:hAnsi="Arial" w:cs="Arial"/>
          <w:sz w:val="20"/>
          <w:szCs w:val="20"/>
        </w:rPr>
      </w:pPr>
    </w:p>
    <w:p w14:paraId="3557224C" w14:textId="65DEAF27" w:rsidR="003015CA" w:rsidRPr="00DB3036" w:rsidRDefault="003015CA" w:rsidP="00C14165">
      <w:pPr>
        <w:pStyle w:val="ListParagraph"/>
        <w:numPr>
          <w:ilvl w:val="0"/>
          <w:numId w:val="18"/>
        </w:numPr>
        <w:rPr>
          <w:rFonts w:ascii="Arial" w:hAnsi="Arial" w:cs="Arial"/>
          <w:b/>
          <w:sz w:val="20"/>
          <w:szCs w:val="20"/>
        </w:rPr>
      </w:pPr>
      <w:r w:rsidRPr="00DB3036">
        <w:rPr>
          <w:rFonts w:ascii="Arial" w:hAnsi="Arial" w:cs="Arial"/>
          <w:b/>
          <w:sz w:val="20"/>
          <w:szCs w:val="20"/>
        </w:rPr>
        <w:t xml:space="preserve">“I feel confident implementing adaptation strategies for protecting my </w:t>
      </w:r>
      <w:r w:rsidR="00505379">
        <w:rPr>
          <w:rFonts w:ascii="Arial" w:hAnsi="Arial" w:cs="Arial"/>
          <w:b/>
          <w:sz w:val="20"/>
          <w:szCs w:val="20"/>
        </w:rPr>
        <w:t xml:space="preserve">household </w:t>
      </w:r>
      <w:r w:rsidRPr="00DB3036">
        <w:rPr>
          <w:rFonts w:ascii="Arial" w:hAnsi="Arial" w:cs="Arial"/>
          <w:b/>
          <w:sz w:val="20"/>
          <w:szCs w:val="20"/>
        </w:rPr>
        <w:t>farm from drought”</w:t>
      </w:r>
    </w:p>
    <w:tbl>
      <w:tblPr>
        <w:tblStyle w:val="TableGrid"/>
        <w:tblW w:w="9267" w:type="dxa"/>
        <w:tblLook w:val="04A0" w:firstRow="1" w:lastRow="0" w:firstColumn="1" w:lastColumn="0" w:noHBand="0" w:noVBand="1"/>
      </w:tblPr>
      <w:tblGrid>
        <w:gridCol w:w="1853"/>
        <w:gridCol w:w="1853"/>
        <w:gridCol w:w="1853"/>
        <w:gridCol w:w="1853"/>
        <w:gridCol w:w="1855"/>
      </w:tblGrid>
      <w:tr w:rsidR="00A15E7A" w:rsidRPr="00DA0A39" w14:paraId="3EE51555" w14:textId="77777777" w:rsidTr="00B91E5F">
        <w:trPr>
          <w:trHeight w:val="452"/>
        </w:trPr>
        <w:tc>
          <w:tcPr>
            <w:tcW w:w="1853" w:type="dxa"/>
          </w:tcPr>
          <w:p w14:paraId="6ACB7FB2" w14:textId="5E3E7120" w:rsidR="00A15E7A" w:rsidRPr="00DA0A39" w:rsidRDefault="00A15E7A" w:rsidP="00A15E7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>Strongly agree (</w:t>
            </w: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853" w:type="dxa"/>
          </w:tcPr>
          <w:p w14:paraId="1BEEB173" w14:textId="777C0543" w:rsidR="00A15E7A" w:rsidRPr="00DA0A39" w:rsidRDefault="00A15E7A" w:rsidP="00A15E7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omewhat </w:t>
            </w:r>
            <w:r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gree (</w:t>
            </w:r>
            <w:r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853" w:type="dxa"/>
          </w:tcPr>
          <w:p w14:paraId="2F1A3DE7" w14:textId="7524E23F" w:rsidR="00A15E7A" w:rsidRPr="00DA0A39" w:rsidRDefault="00A15E7A" w:rsidP="00A15E7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>Neither agree nor disagree (3)</w:t>
            </w:r>
          </w:p>
        </w:tc>
        <w:tc>
          <w:tcPr>
            <w:tcW w:w="1853" w:type="dxa"/>
          </w:tcPr>
          <w:p w14:paraId="1CC59871" w14:textId="173D6097" w:rsidR="00A15E7A" w:rsidRPr="00DA0A39" w:rsidRDefault="00A15E7A" w:rsidP="00A15E7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omewhat </w:t>
            </w:r>
            <w:r>
              <w:rPr>
                <w:rFonts w:ascii="Arial" w:hAnsi="Arial" w:cs="Arial"/>
                <w:b/>
                <w:sz w:val="20"/>
                <w:szCs w:val="20"/>
              </w:rPr>
              <w:t>dis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agree (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855" w:type="dxa"/>
          </w:tcPr>
          <w:p w14:paraId="6375F280" w14:textId="6845E6B5" w:rsidR="00A15E7A" w:rsidRPr="00DA0A39" w:rsidRDefault="00A15E7A" w:rsidP="00A15E7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trongly </w:t>
            </w:r>
            <w:r>
              <w:rPr>
                <w:rFonts w:ascii="Arial" w:hAnsi="Arial" w:cs="Arial"/>
                <w:b/>
                <w:sz w:val="20"/>
                <w:szCs w:val="20"/>
              </w:rPr>
              <w:t>dis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agree (</w:t>
            </w: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</w:tr>
      <w:tr w:rsidR="003015CA" w:rsidRPr="00DA0A39" w14:paraId="056954C5" w14:textId="77777777" w:rsidTr="00B91E5F">
        <w:trPr>
          <w:trHeight w:val="459"/>
        </w:trPr>
        <w:tc>
          <w:tcPr>
            <w:tcW w:w="1853" w:type="dxa"/>
          </w:tcPr>
          <w:p w14:paraId="757028E1" w14:textId="77777777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53" w:type="dxa"/>
          </w:tcPr>
          <w:p w14:paraId="6ADD391F" w14:textId="77777777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53" w:type="dxa"/>
          </w:tcPr>
          <w:p w14:paraId="43E53DFE" w14:textId="77777777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53" w:type="dxa"/>
          </w:tcPr>
          <w:p w14:paraId="4C880A1F" w14:textId="77777777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55" w:type="dxa"/>
          </w:tcPr>
          <w:p w14:paraId="19F920BB" w14:textId="77777777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34E5AAD6" w14:textId="77777777" w:rsidR="003015CA" w:rsidRDefault="003015CA" w:rsidP="003015CA">
      <w:pPr>
        <w:spacing w:after="0"/>
        <w:rPr>
          <w:rFonts w:ascii="Arial" w:hAnsi="Arial" w:cs="Arial"/>
          <w:b/>
          <w:sz w:val="20"/>
          <w:szCs w:val="20"/>
        </w:rPr>
      </w:pPr>
    </w:p>
    <w:p w14:paraId="69D7A018" w14:textId="730F882F" w:rsidR="003015CA" w:rsidRPr="00DB3036" w:rsidRDefault="003015CA" w:rsidP="00C14165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b/>
          <w:sz w:val="20"/>
          <w:szCs w:val="20"/>
        </w:rPr>
      </w:pPr>
      <w:r w:rsidRPr="00DB3036">
        <w:rPr>
          <w:rFonts w:ascii="Arial" w:hAnsi="Arial" w:cs="Arial"/>
          <w:b/>
          <w:sz w:val="20"/>
          <w:szCs w:val="20"/>
        </w:rPr>
        <w:t xml:space="preserve">“I work very hard every day, so I </w:t>
      </w:r>
      <w:r w:rsidR="004B1071">
        <w:rPr>
          <w:rFonts w:ascii="Arial" w:hAnsi="Arial" w:cs="Arial"/>
          <w:b/>
          <w:sz w:val="20"/>
          <w:szCs w:val="20"/>
        </w:rPr>
        <w:t>feel too tired</w:t>
      </w:r>
      <w:r w:rsidRPr="00DB3036">
        <w:rPr>
          <w:rFonts w:ascii="Arial" w:hAnsi="Arial" w:cs="Arial"/>
          <w:b/>
          <w:sz w:val="20"/>
          <w:szCs w:val="20"/>
        </w:rPr>
        <w:t xml:space="preserve"> to implement the necessary adaptation strategies”</w:t>
      </w:r>
    </w:p>
    <w:tbl>
      <w:tblPr>
        <w:tblStyle w:val="TableGrid"/>
        <w:tblW w:w="9197" w:type="dxa"/>
        <w:tblLook w:val="04A0" w:firstRow="1" w:lastRow="0" w:firstColumn="1" w:lastColumn="0" w:noHBand="0" w:noVBand="1"/>
      </w:tblPr>
      <w:tblGrid>
        <w:gridCol w:w="1839"/>
        <w:gridCol w:w="1839"/>
        <w:gridCol w:w="1839"/>
        <w:gridCol w:w="1839"/>
        <w:gridCol w:w="1841"/>
      </w:tblGrid>
      <w:tr w:rsidR="00A15E7A" w:rsidRPr="00DA0A39" w14:paraId="1EBDEFFF" w14:textId="77777777" w:rsidTr="00B91E5F">
        <w:trPr>
          <w:trHeight w:val="335"/>
        </w:trPr>
        <w:tc>
          <w:tcPr>
            <w:tcW w:w="1839" w:type="dxa"/>
          </w:tcPr>
          <w:p w14:paraId="10259615" w14:textId="4B448417" w:rsidR="00A15E7A" w:rsidRPr="00DA0A39" w:rsidRDefault="00A15E7A" w:rsidP="00A15E7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>Strongly agree (</w:t>
            </w: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839" w:type="dxa"/>
          </w:tcPr>
          <w:p w14:paraId="0CFB638C" w14:textId="0875CE16" w:rsidR="00A15E7A" w:rsidRPr="00DA0A39" w:rsidRDefault="00A15E7A" w:rsidP="00A15E7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omewhat </w:t>
            </w:r>
            <w:r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gree (</w:t>
            </w:r>
            <w:r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839" w:type="dxa"/>
          </w:tcPr>
          <w:p w14:paraId="2326A304" w14:textId="1F155180" w:rsidR="00A15E7A" w:rsidRPr="00DA0A39" w:rsidRDefault="00A15E7A" w:rsidP="00A15E7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>Neither agree nor disagree (3)</w:t>
            </w:r>
          </w:p>
        </w:tc>
        <w:tc>
          <w:tcPr>
            <w:tcW w:w="1839" w:type="dxa"/>
          </w:tcPr>
          <w:p w14:paraId="1C4889ED" w14:textId="489651E0" w:rsidR="00A15E7A" w:rsidRPr="00DA0A39" w:rsidRDefault="00A15E7A" w:rsidP="00A15E7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omewhat </w:t>
            </w:r>
            <w:r>
              <w:rPr>
                <w:rFonts w:ascii="Arial" w:hAnsi="Arial" w:cs="Arial"/>
                <w:b/>
                <w:sz w:val="20"/>
                <w:szCs w:val="20"/>
              </w:rPr>
              <w:t>dis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agree (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841" w:type="dxa"/>
          </w:tcPr>
          <w:p w14:paraId="25E008CA" w14:textId="453C2C70" w:rsidR="00A15E7A" w:rsidRPr="00DA0A39" w:rsidRDefault="00A15E7A" w:rsidP="00A15E7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trongly </w:t>
            </w:r>
            <w:r>
              <w:rPr>
                <w:rFonts w:ascii="Arial" w:hAnsi="Arial" w:cs="Arial"/>
                <w:b/>
                <w:sz w:val="20"/>
                <w:szCs w:val="20"/>
              </w:rPr>
              <w:t>dis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agree (</w:t>
            </w: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</w:tr>
      <w:tr w:rsidR="003015CA" w:rsidRPr="00DA0A39" w14:paraId="3708AD23" w14:textId="77777777" w:rsidTr="00B91E5F">
        <w:trPr>
          <w:trHeight w:val="340"/>
        </w:trPr>
        <w:tc>
          <w:tcPr>
            <w:tcW w:w="1839" w:type="dxa"/>
          </w:tcPr>
          <w:p w14:paraId="77ACCF78" w14:textId="77777777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39" w:type="dxa"/>
          </w:tcPr>
          <w:p w14:paraId="3BA01386" w14:textId="77777777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39" w:type="dxa"/>
          </w:tcPr>
          <w:p w14:paraId="0719C8EF" w14:textId="77777777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39" w:type="dxa"/>
          </w:tcPr>
          <w:p w14:paraId="033E36B8" w14:textId="77777777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41" w:type="dxa"/>
          </w:tcPr>
          <w:p w14:paraId="04C5E5AC" w14:textId="77777777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62E6E448" w14:textId="77777777" w:rsidR="003015CA" w:rsidRDefault="003015CA" w:rsidP="003015CA">
      <w:pPr>
        <w:spacing w:after="0"/>
        <w:rPr>
          <w:rFonts w:ascii="Arial" w:hAnsi="Arial" w:cs="Arial"/>
          <w:sz w:val="20"/>
          <w:szCs w:val="20"/>
        </w:rPr>
      </w:pPr>
    </w:p>
    <w:p w14:paraId="4ED08123" w14:textId="77777777" w:rsidR="003015CA" w:rsidRPr="00DB3036" w:rsidRDefault="003015CA" w:rsidP="00C14165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b/>
          <w:sz w:val="20"/>
          <w:szCs w:val="20"/>
        </w:rPr>
      </w:pPr>
      <w:r w:rsidRPr="00DB3036">
        <w:rPr>
          <w:rFonts w:ascii="Arial" w:hAnsi="Arial" w:cs="Arial"/>
          <w:b/>
          <w:sz w:val="20"/>
          <w:szCs w:val="20"/>
        </w:rPr>
        <w:t>“Farm work is too busy, so there is no extra time to implement the necessary adaptation strategies”</w:t>
      </w:r>
    </w:p>
    <w:tbl>
      <w:tblPr>
        <w:tblStyle w:val="TableGrid"/>
        <w:tblW w:w="9147" w:type="dxa"/>
        <w:tblLook w:val="04A0" w:firstRow="1" w:lastRow="0" w:firstColumn="1" w:lastColumn="0" w:noHBand="0" w:noVBand="1"/>
      </w:tblPr>
      <w:tblGrid>
        <w:gridCol w:w="1829"/>
        <w:gridCol w:w="1829"/>
        <w:gridCol w:w="1829"/>
        <w:gridCol w:w="1829"/>
        <w:gridCol w:w="1831"/>
      </w:tblGrid>
      <w:tr w:rsidR="00A15E7A" w:rsidRPr="00DA0A39" w14:paraId="730C82FD" w14:textId="77777777" w:rsidTr="00B91E5F">
        <w:trPr>
          <w:trHeight w:val="317"/>
        </w:trPr>
        <w:tc>
          <w:tcPr>
            <w:tcW w:w="1829" w:type="dxa"/>
          </w:tcPr>
          <w:p w14:paraId="2FF6F388" w14:textId="797EB88A" w:rsidR="00A15E7A" w:rsidRPr="00DA0A39" w:rsidRDefault="00A15E7A" w:rsidP="00A15E7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>Strongly agree (</w:t>
            </w: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829" w:type="dxa"/>
          </w:tcPr>
          <w:p w14:paraId="2FE97DC0" w14:textId="3215B0AE" w:rsidR="00A15E7A" w:rsidRPr="00DA0A39" w:rsidRDefault="00A15E7A" w:rsidP="00A15E7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omewhat </w:t>
            </w:r>
            <w:r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gree (</w:t>
            </w:r>
            <w:r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829" w:type="dxa"/>
          </w:tcPr>
          <w:p w14:paraId="2B8A0452" w14:textId="646F37DE" w:rsidR="00A15E7A" w:rsidRPr="00DA0A39" w:rsidRDefault="00A15E7A" w:rsidP="00A15E7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>Neither agree nor disagree (3)</w:t>
            </w:r>
          </w:p>
        </w:tc>
        <w:tc>
          <w:tcPr>
            <w:tcW w:w="1829" w:type="dxa"/>
          </w:tcPr>
          <w:p w14:paraId="68D481E6" w14:textId="5738546E" w:rsidR="00A15E7A" w:rsidRPr="00DA0A39" w:rsidRDefault="00A15E7A" w:rsidP="00A15E7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omewhat </w:t>
            </w:r>
            <w:r>
              <w:rPr>
                <w:rFonts w:ascii="Arial" w:hAnsi="Arial" w:cs="Arial"/>
                <w:b/>
                <w:sz w:val="20"/>
                <w:szCs w:val="20"/>
              </w:rPr>
              <w:t>dis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agree (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831" w:type="dxa"/>
          </w:tcPr>
          <w:p w14:paraId="3B8832AA" w14:textId="0D13FA9F" w:rsidR="00A15E7A" w:rsidRPr="00DA0A39" w:rsidRDefault="00A15E7A" w:rsidP="00A15E7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trongly </w:t>
            </w:r>
            <w:r>
              <w:rPr>
                <w:rFonts w:ascii="Arial" w:hAnsi="Arial" w:cs="Arial"/>
                <w:b/>
                <w:sz w:val="20"/>
                <w:szCs w:val="20"/>
              </w:rPr>
              <w:t>dis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agree (</w:t>
            </w: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</w:tr>
      <w:tr w:rsidR="003015CA" w:rsidRPr="00DA0A39" w14:paraId="65AF35EA" w14:textId="77777777" w:rsidTr="00B91E5F">
        <w:trPr>
          <w:trHeight w:val="322"/>
        </w:trPr>
        <w:tc>
          <w:tcPr>
            <w:tcW w:w="1829" w:type="dxa"/>
          </w:tcPr>
          <w:p w14:paraId="420A1EF1" w14:textId="77777777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29" w:type="dxa"/>
          </w:tcPr>
          <w:p w14:paraId="1951E748" w14:textId="77777777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29" w:type="dxa"/>
          </w:tcPr>
          <w:p w14:paraId="762285ED" w14:textId="77777777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29" w:type="dxa"/>
          </w:tcPr>
          <w:p w14:paraId="2578CDF5" w14:textId="77777777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31" w:type="dxa"/>
          </w:tcPr>
          <w:p w14:paraId="26820965" w14:textId="77777777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0DB44421" w14:textId="77777777" w:rsidR="003015CA" w:rsidRDefault="003015CA" w:rsidP="003015CA">
      <w:pPr>
        <w:spacing w:after="0"/>
        <w:rPr>
          <w:rFonts w:ascii="Arial" w:hAnsi="Arial" w:cs="Arial"/>
          <w:sz w:val="20"/>
          <w:szCs w:val="20"/>
        </w:rPr>
      </w:pPr>
    </w:p>
    <w:p w14:paraId="57A64B9A" w14:textId="77777777" w:rsidR="003015CA" w:rsidRPr="00DB3036" w:rsidRDefault="003015CA" w:rsidP="00C14165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b/>
          <w:sz w:val="20"/>
          <w:szCs w:val="20"/>
        </w:rPr>
      </w:pPr>
      <w:r w:rsidRPr="00DB3036">
        <w:rPr>
          <w:rFonts w:ascii="Arial" w:hAnsi="Arial" w:cs="Arial"/>
          <w:b/>
          <w:sz w:val="20"/>
          <w:szCs w:val="20"/>
        </w:rPr>
        <w:t>“I have not got enough money to implement the necessary adaptation strategies”</w:t>
      </w:r>
    </w:p>
    <w:tbl>
      <w:tblPr>
        <w:tblStyle w:val="TableGrid"/>
        <w:tblW w:w="9101" w:type="dxa"/>
        <w:tblLook w:val="04A0" w:firstRow="1" w:lastRow="0" w:firstColumn="1" w:lastColumn="0" w:noHBand="0" w:noVBand="1"/>
      </w:tblPr>
      <w:tblGrid>
        <w:gridCol w:w="1820"/>
        <w:gridCol w:w="1820"/>
        <w:gridCol w:w="1820"/>
        <w:gridCol w:w="1820"/>
        <w:gridCol w:w="1821"/>
      </w:tblGrid>
      <w:tr w:rsidR="00A15E7A" w:rsidRPr="00DA0A39" w14:paraId="409C5809" w14:textId="77777777" w:rsidTr="00B91E5F">
        <w:trPr>
          <w:trHeight w:val="435"/>
        </w:trPr>
        <w:tc>
          <w:tcPr>
            <w:tcW w:w="1820" w:type="dxa"/>
          </w:tcPr>
          <w:p w14:paraId="21AF33D4" w14:textId="1150C651" w:rsidR="00A15E7A" w:rsidRPr="00DA0A39" w:rsidRDefault="00A15E7A" w:rsidP="00A15E7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>Strongly agree (</w:t>
            </w: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820" w:type="dxa"/>
          </w:tcPr>
          <w:p w14:paraId="59642089" w14:textId="1719E906" w:rsidR="00A15E7A" w:rsidRPr="00DA0A39" w:rsidRDefault="00A15E7A" w:rsidP="00A15E7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omewhat </w:t>
            </w:r>
            <w:r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gree (</w:t>
            </w:r>
            <w:r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820" w:type="dxa"/>
          </w:tcPr>
          <w:p w14:paraId="7140FD69" w14:textId="12096399" w:rsidR="00A15E7A" w:rsidRPr="00DA0A39" w:rsidRDefault="00A15E7A" w:rsidP="00A15E7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>Neither agree nor disagree (3)</w:t>
            </w:r>
          </w:p>
        </w:tc>
        <w:tc>
          <w:tcPr>
            <w:tcW w:w="1820" w:type="dxa"/>
          </w:tcPr>
          <w:p w14:paraId="65469696" w14:textId="382AE8CA" w:rsidR="00A15E7A" w:rsidRPr="00DA0A39" w:rsidRDefault="00A15E7A" w:rsidP="00A15E7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omewhat </w:t>
            </w:r>
            <w:r>
              <w:rPr>
                <w:rFonts w:ascii="Arial" w:hAnsi="Arial" w:cs="Arial"/>
                <w:b/>
                <w:sz w:val="20"/>
                <w:szCs w:val="20"/>
              </w:rPr>
              <w:t>dis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agree (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821" w:type="dxa"/>
          </w:tcPr>
          <w:p w14:paraId="600BD2A1" w14:textId="40153E96" w:rsidR="00A15E7A" w:rsidRPr="00DA0A39" w:rsidRDefault="00A15E7A" w:rsidP="00A15E7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Strongly </w:t>
            </w:r>
            <w:r>
              <w:rPr>
                <w:rFonts w:ascii="Arial" w:hAnsi="Arial" w:cs="Arial"/>
                <w:b/>
                <w:sz w:val="20"/>
                <w:szCs w:val="20"/>
              </w:rPr>
              <w:t>dis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agree (</w:t>
            </w: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Pr="00DA0A3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</w:tr>
      <w:tr w:rsidR="003015CA" w:rsidRPr="00DA0A39" w14:paraId="548F5D12" w14:textId="77777777" w:rsidTr="00B91E5F">
        <w:trPr>
          <w:trHeight w:val="441"/>
        </w:trPr>
        <w:tc>
          <w:tcPr>
            <w:tcW w:w="1820" w:type="dxa"/>
          </w:tcPr>
          <w:p w14:paraId="48EA1A2D" w14:textId="77777777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20" w:type="dxa"/>
          </w:tcPr>
          <w:p w14:paraId="57FB0012" w14:textId="77777777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20" w:type="dxa"/>
          </w:tcPr>
          <w:p w14:paraId="533E9691" w14:textId="77777777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20" w:type="dxa"/>
          </w:tcPr>
          <w:p w14:paraId="23232553" w14:textId="77777777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21" w:type="dxa"/>
          </w:tcPr>
          <w:p w14:paraId="165BA32B" w14:textId="77777777" w:rsidR="003015CA" w:rsidRPr="00DA0A39" w:rsidRDefault="003015CA" w:rsidP="0050537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1AF25B13" w14:textId="28AFFABC" w:rsidR="003015CA" w:rsidRDefault="003015CA" w:rsidP="003015CA">
      <w:pPr>
        <w:rPr>
          <w:rFonts w:ascii="Arial" w:hAnsi="Arial" w:cs="Arial"/>
          <w:i/>
          <w:sz w:val="24"/>
          <w:szCs w:val="24"/>
        </w:rPr>
      </w:pPr>
    </w:p>
    <w:p w14:paraId="0CB857E5" w14:textId="61396686" w:rsidR="001929AB" w:rsidRDefault="001929AB" w:rsidP="0042572C">
      <w:pPr>
        <w:spacing w:after="0"/>
        <w:rPr>
          <w:rFonts w:ascii="Arial" w:hAnsi="Arial" w:cs="Arial"/>
          <w:sz w:val="20"/>
          <w:szCs w:val="20"/>
        </w:rPr>
      </w:pPr>
    </w:p>
    <w:bookmarkEnd w:id="4"/>
    <w:p w14:paraId="721F0B94" w14:textId="77777777" w:rsidR="003015CA" w:rsidRDefault="003015CA" w:rsidP="0042572C">
      <w:pPr>
        <w:spacing w:after="0"/>
        <w:rPr>
          <w:rFonts w:ascii="Arial" w:hAnsi="Arial" w:cs="Arial"/>
          <w:sz w:val="20"/>
          <w:szCs w:val="20"/>
        </w:rPr>
        <w:sectPr w:rsidR="003015CA" w:rsidSect="00515948">
          <w:headerReference w:type="default" r:id="rId17"/>
          <w:pgSz w:w="11906" w:h="16838"/>
          <w:pgMar w:top="1134" w:right="1440" w:bottom="568" w:left="1440" w:header="708" w:footer="708" w:gutter="0"/>
          <w:cols w:space="708"/>
          <w:docGrid w:linePitch="360"/>
        </w:sectPr>
      </w:pPr>
    </w:p>
    <w:p w14:paraId="057B9D8C" w14:textId="33D83AC3" w:rsidR="00D82ACD" w:rsidRPr="005E1DB6" w:rsidRDefault="00D82ACD" w:rsidP="00D82ACD">
      <w:pPr>
        <w:pBdr>
          <w:bottom w:val="single" w:sz="4" w:space="1" w:color="auto"/>
        </w:pBdr>
        <w:spacing w:after="0"/>
        <w:rPr>
          <w:rFonts w:ascii="Arial" w:hAnsi="Arial" w:cs="Arial"/>
          <w:b/>
          <w:sz w:val="24"/>
          <w:szCs w:val="24"/>
        </w:rPr>
      </w:pPr>
      <w:r w:rsidRPr="005E1DB6">
        <w:rPr>
          <w:rFonts w:ascii="Arial" w:hAnsi="Arial" w:cs="Arial"/>
          <w:b/>
          <w:sz w:val="24"/>
          <w:szCs w:val="24"/>
        </w:rPr>
        <w:lastRenderedPageBreak/>
        <w:t xml:space="preserve">Section </w:t>
      </w:r>
      <w:r>
        <w:rPr>
          <w:rFonts w:ascii="Arial" w:hAnsi="Arial" w:cs="Arial"/>
          <w:b/>
          <w:sz w:val="24"/>
          <w:szCs w:val="24"/>
        </w:rPr>
        <w:t>4</w:t>
      </w:r>
      <w:r w:rsidRPr="005E1DB6">
        <w:rPr>
          <w:rFonts w:ascii="Arial" w:hAnsi="Arial" w:cs="Arial"/>
          <w:b/>
          <w:sz w:val="24"/>
          <w:szCs w:val="24"/>
        </w:rPr>
        <w:t>: Compensation</w:t>
      </w:r>
      <w:r w:rsidR="004252E8">
        <w:rPr>
          <w:rFonts w:ascii="Arial" w:hAnsi="Arial" w:cs="Arial"/>
          <w:b/>
          <w:sz w:val="24"/>
          <w:szCs w:val="24"/>
        </w:rPr>
        <w:t xml:space="preserve"> and support</w:t>
      </w:r>
    </w:p>
    <w:p w14:paraId="7257A640" w14:textId="77777777" w:rsidR="00D82ACD" w:rsidRDefault="00D82ACD" w:rsidP="00D82ACD">
      <w:pPr>
        <w:spacing w:after="0"/>
        <w:rPr>
          <w:rFonts w:ascii="Arial" w:hAnsi="Arial" w:cs="Arial"/>
          <w:sz w:val="20"/>
          <w:szCs w:val="20"/>
        </w:rPr>
      </w:pPr>
    </w:p>
    <w:p w14:paraId="344C38D1" w14:textId="40B236E8" w:rsidR="00781CB2" w:rsidRPr="00781CB2" w:rsidRDefault="003B4428" w:rsidP="00781CB2">
      <w:pPr>
        <w:spacing w:after="0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“</w:t>
      </w:r>
      <w:r w:rsidR="00781CB2" w:rsidRPr="00781CB2">
        <w:rPr>
          <w:rFonts w:ascii="Arial" w:hAnsi="Arial" w:cs="Arial"/>
          <w:i/>
          <w:sz w:val="24"/>
          <w:szCs w:val="24"/>
        </w:rPr>
        <w:t>The fourth asks about compensation for drought losses</w:t>
      </w:r>
      <w:r w:rsidR="00781CB2">
        <w:rPr>
          <w:rFonts w:ascii="Arial" w:hAnsi="Arial" w:cs="Arial"/>
          <w:i/>
          <w:sz w:val="24"/>
          <w:szCs w:val="24"/>
        </w:rPr>
        <w:t>.”</w:t>
      </w:r>
    </w:p>
    <w:p w14:paraId="71044DEF" w14:textId="77777777" w:rsidR="00781CB2" w:rsidRDefault="00781CB2" w:rsidP="00781CB2">
      <w:pPr>
        <w:pStyle w:val="ListParagraph"/>
        <w:spacing w:after="0"/>
        <w:rPr>
          <w:rFonts w:ascii="Arial" w:hAnsi="Arial" w:cs="Arial"/>
          <w:sz w:val="20"/>
          <w:szCs w:val="20"/>
        </w:rPr>
      </w:pPr>
    </w:p>
    <w:p w14:paraId="5FC1998F" w14:textId="67A9DB79" w:rsidR="00D82ACD" w:rsidRPr="002502F5" w:rsidRDefault="00D82ACD" w:rsidP="00C14165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sz w:val="20"/>
          <w:szCs w:val="20"/>
        </w:rPr>
      </w:pPr>
      <w:r w:rsidRPr="002502F5">
        <w:rPr>
          <w:rFonts w:ascii="Arial" w:hAnsi="Arial" w:cs="Arial"/>
          <w:b/>
          <w:sz w:val="20"/>
          <w:szCs w:val="20"/>
        </w:rPr>
        <w:t>Is</w:t>
      </w:r>
      <w:r w:rsidR="00FE468C" w:rsidRPr="002502F5">
        <w:rPr>
          <w:rFonts w:ascii="Arial" w:hAnsi="Arial" w:cs="Arial"/>
          <w:b/>
          <w:sz w:val="20"/>
          <w:szCs w:val="20"/>
        </w:rPr>
        <w:t xml:space="preserve"> financial</w:t>
      </w:r>
      <w:r w:rsidRPr="002502F5">
        <w:rPr>
          <w:rFonts w:ascii="Arial" w:hAnsi="Arial" w:cs="Arial"/>
          <w:b/>
          <w:sz w:val="20"/>
          <w:szCs w:val="20"/>
        </w:rPr>
        <w:t xml:space="preserve"> compensation for</w:t>
      </w:r>
      <w:r w:rsidR="00FE468C" w:rsidRPr="002502F5">
        <w:rPr>
          <w:rFonts w:ascii="Arial" w:hAnsi="Arial" w:cs="Arial"/>
          <w:b/>
          <w:sz w:val="20"/>
          <w:szCs w:val="20"/>
        </w:rPr>
        <w:t xml:space="preserve"> drought</w:t>
      </w:r>
      <w:r w:rsidRPr="002502F5">
        <w:rPr>
          <w:rFonts w:ascii="Arial" w:hAnsi="Arial" w:cs="Arial"/>
          <w:b/>
          <w:sz w:val="20"/>
          <w:szCs w:val="20"/>
        </w:rPr>
        <w:t xml:space="preserve"> losses available to farmers in your area? </w:t>
      </w:r>
      <w:r w:rsidR="002502F5" w:rsidRPr="002502F5">
        <w:rPr>
          <w:rFonts w:ascii="Arial" w:hAnsi="Arial" w:cs="Arial"/>
          <w:b/>
          <w:sz w:val="20"/>
          <w:szCs w:val="20"/>
        </w:rPr>
        <w:t>Yes/ No (please circle)</w:t>
      </w:r>
    </w:p>
    <w:p w14:paraId="43AA05DE" w14:textId="116F02C2" w:rsidR="002502F5" w:rsidRPr="002502F5" w:rsidRDefault="00885797" w:rsidP="00C14165">
      <w:pPr>
        <w:pStyle w:val="ListParagraph"/>
        <w:numPr>
          <w:ilvl w:val="0"/>
          <w:numId w:val="18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1. </w:t>
      </w:r>
      <w:r w:rsidR="00AA033B" w:rsidRPr="002502F5">
        <w:rPr>
          <w:rFonts w:ascii="Arial" w:hAnsi="Arial" w:cs="Arial"/>
          <w:b/>
          <w:sz w:val="20"/>
          <w:szCs w:val="20"/>
        </w:rPr>
        <w:t xml:space="preserve">Have </w:t>
      </w:r>
      <w:bookmarkStart w:id="5" w:name="_Hlk29274975"/>
      <w:r w:rsidR="00505379">
        <w:rPr>
          <w:rFonts w:ascii="Arial" w:hAnsi="Arial" w:cs="Arial"/>
          <w:b/>
          <w:sz w:val="20"/>
          <w:szCs w:val="20"/>
        </w:rPr>
        <w:t>the household farm</w:t>
      </w:r>
      <w:r w:rsidR="00505379" w:rsidRPr="00DB3036">
        <w:rPr>
          <w:rFonts w:ascii="Arial" w:hAnsi="Arial" w:cs="Arial"/>
          <w:b/>
          <w:sz w:val="20"/>
          <w:szCs w:val="20"/>
        </w:rPr>
        <w:t xml:space="preserve"> </w:t>
      </w:r>
      <w:bookmarkEnd w:id="5"/>
      <w:r w:rsidR="00AA033B" w:rsidRPr="002502F5">
        <w:rPr>
          <w:rFonts w:ascii="Arial" w:hAnsi="Arial" w:cs="Arial"/>
          <w:b/>
          <w:sz w:val="20"/>
          <w:szCs w:val="20"/>
        </w:rPr>
        <w:t xml:space="preserve">ever received any compensation? </w:t>
      </w:r>
      <w:r w:rsidR="002502F5" w:rsidRPr="002502F5">
        <w:rPr>
          <w:rFonts w:ascii="Arial" w:hAnsi="Arial" w:cs="Arial"/>
          <w:b/>
          <w:sz w:val="20"/>
          <w:szCs w:val="20"/>
        </w:rPr>
        <w:t xml:space="preserve">Yes/ </w:t>
      </w:r>
      <w:proofErr w:type="gramStart"/>
      <w:r w:rsidR="002502F5" w:rsidRPr="002502F5">
        <w:rPr>
          <w:rFonts w:ascii="Arial" w:hAnsi="Arial" w:cs="Arial"/>
          <w:b/>
          <w:sz w:val="20"/>
          <w:szCs w:val="20"/>
        </w:rPr>
        <w:t>No  (</w:t>
      </w:r>
      <w:proofErr w:type="gramEnd"/>
      <w:r w:rsidR="002502F5" w:rsidRPr="002502F5">
        <w:rPr>
          <w:rFonts w:ascii="Arial" w:hAnsi="Arial" w:cs="Arial"/>
          <w:b/>
          <w:sz w:val="20"/>
          <w:szCs w:val="20"/>
        </w:rPr>
        <w:t>please circle)</w:t>
      </w:r>
    </w:p>
    <w:p w14:paraId="455F8017" w14:textId="77777777" w:rsidR="00456745" w:rsidRDefault="00456745" w:rsidP="002502F5">
      <w:pPr>
        <w:pStyle w:val="ListParagraph"/>
        <w:spacing w:after="0"/>
        <w:rPr>
          <w:rFonts w:ascii="Arial" w:hAnsi="Arial" w:cs="Arial"/>
          <w:b/>
          <w:sz w:val="20"/>
          <w:szCs w:val="20"/>
        </w:rPr>
      </w:pPr>
    </w:p>
    <w:p w14:paraId="212CE15C" w14:textId="22578C2B" w:rsidR="00D82ACD" w:rsidRPr="00DF6CF9" w:rsidRDefault="00885797" w:rsidP="002502F5">
      <w:pPr>
        <w:pStyle w:val="ListParagraph"/>
        <w:spacing w:after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2. </w:t>
      </w:r>
      <w:r w:rsidR="00456745">
        <w:rPr>
          <w:rFonts w:ascii="Arial" w:hAnsi="Arial" w:cs="Arial"/>
          <w:b/>
          <w:sz w:val="20"/>
          <w:szCs w:val="20"/>
        </w:rPr>
        <w:t xml:space="preserve">(***) </w:t>
      </w:r>
      <w:r w:rsidR="002502F5">
        <w:rPr>
          <w:rFonts w:ascii="Arial" w:hAnsi="Arial" w:cs="Arial"/>
          <w:b/>
          <w:sz w:val="20"/>
          <w:szCs w:val="20"/>
        </w:rPr>
        <w:t xml:space="preserve">(If </w:t>
      </w:r>
      <w:proofErr w:type="gramStart"/>
      <w:r w:rsidR="002502F5">
        <w:rPr>
          <w:rFonts w:ascii="Arial" w:hAnsi="Arial" w:cs="Arial"/>
          <w:b/>
          <w:sz w:val="20"/>
          <w:szCs w:val="20"/>
        </w:rPr>
        <w:t>Yes</w:t>
      </w:r>
      <w:proofErr w:type="gramEnd"/>
      <w:r w:rsidR="002502F5">
        <w:rPr>
          <w:rFonts w:ascii="Arial" w:hAnsi="Arial" w:cs="Arial"/>
          <w:b/>
          <w:sz w:val="20"/>
          <w:szCs w:val="20"/>
        </w:rPr>
        <w:t xml:space="preserve">…) </w:t>
      </w:r>
      <w:r w:rsidR="00AA033B">
        <w:rPr>
          <w:rFonts w:ascii="Arial" w:hAnsi="Arial" w:cs="Arial"/>
          <w:b/>
          <w:sz w:val="20"/>
          <w:szCs w:val="20"/>
        </w:rPr>
        <w:t xml:space="preserve">What type? </w:t>
      </w:r>
    </w:p>
    <w:p w14:paraId="51CE5B2A" w14:textId="77777777" w:rsidR="00D82ACD" w:rsidRDefault="00D82ACD" w:rsidP="00D82ACD">
      <w:pPr>
        <w:spacing w:after="0"/>
        <w:rPr>
          <w:rFonts w:ascii="Arial" w:hAnsi="Arial" w:cs="Arial"/>
          <w:sz w:val="20"/>
          <w:szCs w:val="20"/>
        </w:rPr>
      </w:pPr>
    </w:p>
    <w:p w14:paraId="6161BD36" w14:textId="57DE8FB2" w:rsidR="00D82ACD" w:rsidRDefault="00D82ACD" w:rsidP="00282AE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2627252" w14:textId="357BF64C" w:rsidR="006127A9" w:rsidRDefault="00885797" w:rsidP="006127A9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1. </w:t>
      </w:r>
      <w:r w:rsidR="006127A9" w:rsidRPr="00282AEA">
        <w:rPr>
          <w:rFonts w:ascii="Arial" w:hAnsi="Arial" w:cs="Arial"/>
          <w:b/>
          <w:sz w:val="20"/>
          <w:szCs w:val="20"/>
        </w:rPr>
        <w:t>Is there any other type of support that you are receiving?</w:t>
      </w:r>
      <w:r w:rsidR="006127A9" w:rsidRPr="006127A9">
        <w:rPr>
          <w:rFonts w:ascii="Arial" w:hAnsi="Arial" w:cs="Arial"/>
          <w:b/>
          <w:sz w:val="20"/>
          <w:szCs w:val="20"/>
        </w:rPr>
        <w:t xml:space="preserve"> Yes/ No (please circle)</w:t>
      </w:r>
    </w:p>
    <w:p w14:paraId="52A44AC1" w14:textId="11FC160D" w:rsidR="00282AEA" w:rsidRDefault="00282AEA" w:rsidP="00282AEA">
      <w:pPr>
        <w:spacing w:after="0"/>
        <w:ind w:left="360"/>
        <w:rPr>
          <w:rFonts w:ascii="Arial" w:hAnsi="Arial" w:cs="Arial"/>
          <w:b/>
          <w:sz w:val="20"/>
          <w:szCs w:val="20"/>
        </w:rPr>
      </w:pPr>
    </w:p>
    <w:p w14:paraId="0EE6B68F" w14:textId="7CA9DC9F" w:rsidR="00282AEA" w:rsidRPr="00282AEA" w:rsidRDefault="00282AEA" w:rsidP="00282AEA">
      <w:pPr>
        <w:spacing w:after="0"/>
        <w:ind w:left="360"/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>“</w:t>
      </w:r>
      <w:r w:rsidRPr="00282AEA">
        <w:rPr>
          <w:rFonts w:ascii="Arial" w:hAnsi="Arial" w:cs="Arial"/>
          <w:b/>
          <w:i/>
          <w:sz w:val="24"/>
          <w:szCs w:val="24"/>
        </w:rPr>
        <w:t xml:space="preserve">Examples for the interviewers would </w:t>
      </w:r>
      <w:proofErr w:type="gramStart"/>
      <w:r w:rsidRPr="00282AEA">
        <w:rPr>
          <w:rFonts w:ascii="Arial" w:hAnsi="Arial" w:cs="Arial"/>
          <w:b/>
          <w:i/>
          <w:sz w:val="24"/>
          <w:szCs w:val="24"/>
        </w:rPr>
        <w:t>be:</w:t>
      </w:r>
      <w:proofErr w:type="gramEnd"/>
      <w:r w:rsidRPr="00282AEA">
        <w:rPr>
          <w:rFonts w:ascii="Arial" w:hAnsi="Arial" w:cs="Arial"/>
          <w:b/>
          <w:i/>
          <w:sz w:val="24"/>
          <w:szCs w:val="24"/>
        </w:rPr>
        <w:t xml:space="preserve"> seeds for farmers, delaying mortgage payments</w:t>
      </w:r>
      <w:r>
        <w:rPr>
          <w:rFonts w:ascii="Arial" w:hAnsi="Arial" w:cs="Arial"/>
          <w:b/>
          <w:i/>
          <w:sz w:val="24"/>
          <w:szCs w:val="24"/>
        </w:rPr>
        <w:t>”</w:t>
      </w:r>
    </w:p>
    <w:p w14:paraId="3E35A2F0" w14:textId="77777777" w:rsidR="006127A9" w:rsidRDefault="006127A9" w:rsidP="00282AEA">
      <w:pPr>
        <w:spacing w:after="0"/>
        <w:ind w:left="360"/>
        <w:rPr>
          <w:rFonts w:ascii="Arial" w:hAnsi="Arial" w:cs="Arial"/>
          <w:b/>
          <w:sz w:val="20"/>
          <w:szCs w:val="20"/>
        </w:rPr>
      </w:pPr>
    </w:p>
    <w:p w14:paraId="10F94304" w14:textId="282B6E7A" w:rsidR="006127A9" w:rsidRPr="00282AEA" w:rsidRDefault="00885797" w:rsidP="00282AEA">
      <w:pPr>
        <w:spacing w:after="0"/>
        <w:ind w:left="36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2. </w:t>
      </w:r>
      <w:r w:rsidR="006127A9" w:rsidRPr="00282AEA">
        <w:rPr>
          <w:rFonts w:ascii="Arial" w:hAnsi="Arial" w:cs="Arial"/>
          <w:b/>
          <w:sz w:val="20"/>
          <w:szCs w:val="20"/>
        </w:rPr>
        <w:t xml:space="preserve">(***) (If </w:t>
      </w:r>
      <w:proofErr w:type="gramStart"/>
      <w:r w:rsidR="006127A9" w:rsidRPr="00282AEA">
        <w:rPr>
          <w:rFonts w:ascii="Arial" w:hAnsi="Arial" w:cs="Arial"/>
          <w:b/>
          <w:sz w:val="20"/>
          <w:szCs w:val="20"/>
        </w:rPr>
        <w:t>Yes</w:t>
      </w:r>
      <w:proofErr w:type="gramEnd"/>
      <w:r w:rsidR="006127A9" w:rsidRPr="00282AEA">
        <w:rPr>
          <w:rFonts w:ascii="Arial" w:hAnsi="Arial" w:cs="Arial"/>
          <w:b/>
          <w:sz w:val="20"/>
          <w:szCs w:val="20"/>
        </w:rPr>
        <w:t xml:space="preserve">…) What type? </w:t>
      </w:r>
    </w:p>
    <w:p w14:paraId="458C9F82" w14:textId="77777777" w:rsidR="006127A9" w:rsidRPr="00282AEA" w:rsidRDefault="006127A9" w:rsidP="00282AEA">
      <w:pPr>
        <w:spacing w:after="0"/>
        <w:rPr>
          <w:rFonts w:ascii="Arial" w:hAnsi="Arial" w:cs="Arial"/>
          <w:sz w:val="20"/>
          <w:szCs w:val="20"/>
        </w:rPr>
      </w:pPr>
    </w:p>
    <w:p w14:paraId="3ED01AC3" w14:textId="77777777" w:rsidR="006127A9" w:rsidRPr="00282AEA" w:rsidRDefault="006127A9" w:rsidP="00282AEA">
      <w:pPr>
        <w:rPr>
          <w:rFonts w:ascii="Arial" w:hAnsi="Arial" w:cs="Arial"/>
          <w:sz w:val="20"/>
          <w:szCs w:val="20"/>
        </w:rPr>
      </w:pPr>
      <w:r w:rsidRPr="00282AEA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A281D18" w14:textId="2F8323FD" w:rsidR="008235F9" w:rsidRPr="00247D7F" w:rsidRDefault="008235F9" w:rsidP="008235F9">
      <w:pPr>
        <w:pBdr>
          <w:bottom w:val="single" w:sz="4" w:space="1" w:color="auto"/>
        </w:pBdr>
        <w:rPr>
          <w:rFonts w:ascii="Arial" w:hAnsi="Arial" w:cs="Arial"/>
          <w:b/>
          <w:sz w:val="24"/>
          <w:szCs w:val="24"/>
        </w:rPr>
      </w:pPr>
      <w:r w:rsidRPr="00247D7F">
        <w:rPr>
          <w:rFonts w:ascii="Arial" w:hAnsi="Arial" w:cs="Arial"/>
          <w:b/>
          <w:sz w:val="24"/>
          <w:szCs w:val="24"/>
        </w:rPr>
        <w:t xml:space="preserve">Section </w:t>
      </w:r>
      <w:r w:rsidR="00D82ACD">
        <w:rPr>
          <w:rFonts w:ascii="Arial" w:hAnsi="Arial" w:cs="Arial"/>
          <w:b/>
          <w:sz w:val="24"/>
          <w:szCs w:val="24"/>
        </w:rPr>
        <w:t>5</w:t>
      </w:r>
      <w:r w:rsidRPr="00247D7F">
        <w:rPr>
          <w:rFonts w:ascii="Arial" w:hAnsi="Arial" w:cs="Arial"/>
          <w:b/>
          <w:sz w:val="24"/>
          <w:szCs w:val="24"/>
        </w:rPr>
        <w:t xml:space="preserve">. Drought </w:t>
      </w:r>
      <w:r>
        <w:rPr>
          <w:rFonts w:ascii="Arial" w:hAnsi="Arial" w:cs="Arial"/>
          <w:b/>
          <w:sz w:val="24"/>
          <w:szCs w:val="24"/>
        </w:rPr>
        <w:t>warning</w:t>
      </w:r>
      <w:r w:rsidR="0062542B">
        <w:rPr>
          <w:rFonts w:ascii="Arial" w:hAnsi="Arial" w:cs="Arial"/>
          <w:b/>
          <w:sz w:val="24"/>
          <w:szCs w:val="24"/>
        </w:rPr>
        <w:t xml:space="preserve"> (alert that a drought is coming)</w:t>
      </w:r>
      <w:r>
        <w:rPr>
          <w:rFonts w:ascii="Arial" w:hAnsi="Arial" w:cs="Arial"/>
          <w:b/>
          <w:sz w:val="24"/>
          <w:szCs w:val="24"/>
        </w:rPr>
        <w:t xml:space="preserve"> and </w:t>
      </w:r>
      <w:r w:rsidRPr="00247D7F">
        <w:rPr>
          <w:rFonts w:ascii="Arial" w:hAnsi="Arial" w:cs="Arial"/>
          <w:b/>
          <w:sz w:val="24"/>
          <w:szCs w:val="24"/>
        </w:rPr>
        <w:t xml:space="preserve">adaptation </w:t>
      </w:r>
      <w:r>
        <w:rPr>
          <w:rFonts w:ascii="Arial" w:hAnsi="Arial" w:cs="Arial"/>
          <w:b/>
          <w:sz w:val="24"/>
          <w:szCs w:val="24"/>
        </w:rPr>
        <w:t>advice</w:t>
      </w:r>
      <w:r w:rsidR="0062542B">
        <w:rPr>
          <w:rFonts w:ascii="Arial" w:hAnsi="Arial" w:cs="Arial"/>
          <w:b/>
          <w:sz w:val="24"/>
          <w:szCs w:val="24"/>
        </w:rPr>
        <w:t xml:space="preserve"> (what to do under drought)</w:t>
      </w:r>
    </w:p>
    <w:p w14:paraId="3C2135CB" w14:textId="20809B82" w:rsidR="00781CB2" w:rsidRPr="00781CB2" w:rsidRDefault="00781CB2" w:rsidP="00781CB2">
      <w:pP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“</w:t>
      </w:r>
      <w:r w:rsidRPr="00781CB2">
        <w:rPr>
          <w:rFonts w:ascii="Arial" w:hAnsi="Arial" w:cs="Arial"/>
          <w:i/>
          <w:sz w:val="24"/>
          <w:szCs w:val="24"/>
        </w:rPr>
        <w:t xml:space="preserve">Finally, the fifth section asks </w:t>
      </w:r>
      <w:r w:rsidR="0062542B">
        <w:rPr>
          <w:rFonts w:ascii="Arial" w:hAnsi="Arial" w:cs="Arial"/>
          <w:i/>
          <w:sz w:val="24"/>
          <w:szCs w:val="24"/>
        </w:rPr>
        <w:t>if you have been informed that drought have come</w:t>
      </w:r>
      <w:r w:rsidRPr="00781CB2">
        <w:rPr>
          <w:rFonts w:ascii="Arial" w:hAnsi="Arial" w:cs="Arial"/>
          <w:i/>
          <w:sz w:val="24"/>
          <w:szCs w:val="24"/>
        </w:rPr>
        <w:t xml:space="preserve"> and </w:t>
      </w:r>
      <w:r w:rsidR="0062542B">
        <w:rPr>
          <w:rFonts w:ascii="Arial" w:hAnsi="Arial" w:cs="Arial"/>
          <w:i/>
          <w:sz w:val="24"/>
          <w:szCs w:val="24"/>
        </w:rPr>
        <w:t>information about what to do under drought. This section also asks</w:t>
      </w:r>
      <w:r w:rsidRPr="00781CB2">
        <w:rPr>
          <w:rFonts w:ascii="Arial" w:hAnsi="Arial" w:cs="Arial"/>
          <w:i/>
          <w:sz w:val="24"/>
          <w:szCs w:val="24"/>
        </w:rPr>
        <w:t xml:space="preserve"> your views on the organisations that provide information to farmers about </w:t>
      </w:r>
      <w:r>
        <w:rPr>
          <w:rFonts w:ascii="Arial" w:hAnsi="Arial" w:cs="Arial"/>
          <w:i/>
          <w:sz w:val="24"/>
          <w:szCs w:val="24"/>
        </w:rPr>
        <w:t>drought warning</w:t>
      </w:r>
      <w:r w:rsidRPr="00781CB2">
        <w:rPr>
          <w:rFonts w:ascii="Arial" w:hAnsi="Arial" w:cs="Arial"/>
          <w:i/>
          <w:sz w:val="24"/>
          <w:szCs w:val="24"/>
        </w:rPr>
        <w:t xml:space="preserve"> and adaptation advice.</w:t>
      </w:r>
      <w:r>
        <w:rPr>
          <w:rFonts w:ascii="Arial" w:hAnsi="Arial" w:cs="Arial"/>
          <w:i/>
          <w:sz w:val="24"/>
          <w:szCs w:val="24"/>
        </w:rPr>
        <w:t>”</w:t>
      </w:r>
    </w:p>
    <w:p w14:paraId="6390425B" w14:textId="77777777" w:rsidR="00781CB2" w:rsidRDefault="00781CB2" w:rsidP="00781CB2">
      <w:pPr>
        <w:pStyle w:val="ListParagraph"/>
        <w:rPr>
          <w:rFonts w:ascii="Arial" w:hAnsi="Arial" w:cs="Arial"/>
          <w:b/>
          <w:sz w:val="20"/>
          <w:szCs w:val="20"/>
        </w:rPr>
      </w:pPr>
    </w:p>
    <w:p w14:paraId="687D65D7" w14:textId="6679AC9D" w:rsidR="000F35C4" w:rsidRPr="00640604" w:rsidRDefault="00885797" w:rsidP="006127A9">
      <w:pPr>
        <w:pStyle w:val="ListParagraph"/>
        <w:numPr>
          <w:ilvl w:val="0"/>
          <w:numId w:val="18"/>
        </w:numPr>
        <w:rPr>
          <w:rFonts w:ascii="Arial" w:hAnsi="Arial" w:cs="Arial"/>
          <w:b/>
          <w:sz w:val="20"/>
          <w:szCs w:val="20"/>
        </w:rPr>
      </w:pPr>
      <w:bookmarkStart w:id="6" w:name="_Hlk29275185"/>
      <w:r>
        <w:rPr>
          <w:rFonts w:ascii="Arial" w:hAnsi="Arial" w:cs="Arial"/>
          <w:b/>
          <w:sz w:val="20"/>
          <w:szCs w:val="20"/>
        </w:rPr>
        <w:t xml:space="preserve">1. </w:t>
      </w:r>
      <w:r w:rsidR="00721ADF" w:rsidRPr="000F35C4">
        <w:rPr>
          <w:rFonts w:ascii="Arial" w:hAnsi="Arial" w:cs="Arial"/>
          <w:b/>
          <w:sz w:val="20"/>
          <w:szCs w:val="20"/>
        </w:rPr>
        <w:t xml:space="preserve">During </w:t>
      </w:r>
      <w:r w:rsidR="00640604">
        <w:rPr>
          <w:rFonts w:ascii="Arial" w:hAnsi="Arial" w:cs="Arial"/>
          <w:b/>
          <w:sz w:val="20"/>
          <w:szCs w:val="20"/>
        </w:rPr>
        <w:t>previous droughts</w:t>
      </w:r>
      <w:r w:rsidR="00721ADF" w:rsidRPr="000F35C4">
        <w:rPr>
          <w:rFonts w:ascii="Arial" w:hAnsi="Arial" w:cs="Arial"/>
          <w:b/>
          <w:sz w:val="20"/>
          <w:szCs w:val="20"/>
        </w:rPr>
        <w:t xml:space="preserve">, </w:t>
      </w:r>
      <w:r w:rsidR="00FF5C7C">
        <w:rPr>
          <w:rFonts w:ascii="Arial" w:hAnsi="Arial" w:cs="Arial"/>
          <w:b/>
          <w:sz w:val="20"/>
          <w:szCs w:val="20"/>
        </w:rPr>
        <w:t xml:space="preserve">was </w:t>
      </w:r>
      <w:r w:rsidR="00721ADF" w:rsidRPr="000F35C4">
        <w:rPr>
          <w:rFonts w:ascii="Arial" w:hAnsi="Arial" w:cs="Arial"/>
          <w:b/>
          <w:sz w:val="20"/>
          <w:szCs w:val="20"/>
        </w:rPr>
        <w:t>you</w:t>
      </w:r>
      <w:r w:rsidR="000F35C4">
        <w:rPr>
          <w:rFonts w:ascii="Arial" w:hAnsi="Arial" w:cs="Arial"/>
          <w:b/>
          <w:sz w:val="20"/>
          <w:szCs w:val="20"/>
        </w:rPr>
        <w:t>r household farm</w:t>
      </w:r>
      <w:r w:rsidR="00721ADF" w:rsidRPr="000F35C4">
        <w:rPr>
          <w:rFonts w:ascii="Arial" w:hAnsi="Arial" w:cs="Arial"/>
          <w:b/>
          <w:sz w:val="20"/>
          <w:szCs w:val="20"/>
        </w:rPr>
        <w:t xml:space="preserve"> </w:t>
      </w:r>
      <w:r w:rsidR="00FF5C7C">
        <w:rPr>
          <w:rFonts w:ascii="Arial" w:hAnsi="Arial" w:cs="Arial"/>
          <w:b/>
          <w:sz w:val="20"/>
          <w:szCs w:val="20"/>
        </w:rPr>
        <w:t>informed that</w:t>
      </w:r>
      <w:r w:rsidR="00F671FA">
        <w:rPr>
          <w:rFonts w:ascii="Arial" w:hAnsi="Arial" w:cs="Arial"/>
          <w:b/>
          <w:sz w:val="20"/>
          <w:szCs w:val="20"/>
        </w:rPr>
        <w:t xml:space="preserve"> a drought was coming</w:t>
      </w:r>
      <w:r w:rsidR="004D3BB0">
        <w:rPr>
          <w:rFonts w:ascii="Arial" w:hAnsi="Arial" w:cs="Arial"/>
          <w:b/>
          <w:sz w:val="20"/>
          <w:szCs w:val="20"/>
        </w:rPr>
        <w:t>?</w:t>
      </w:r>
      <w:r w:rsidR="000F35C4" w:rsidRPr="00054F29">
        <w:t xml:space="preserve"> </w:t>
      </w:r>
      <w:r w:rsidR="000F35C4" w:rsidRPr="00054F29">
        <w:rPr>
          <w:rFonts w:ascii="Arial" w:hAnsi="Arial" w:cs="Arial"/>
          <w:b/>
          <w:sz w:val="20"/>
          <w:szCs w:val="20"/>
        </w:rPr>
        <w:t>Yes/ No</w:t>
      </w:r>
      <w:r w:rsidR="000F35C4" w:rsidRPr="000F35C4">
        <w:rPr>
          <w:rFonts w:ascii="Arial" w:hAnsi="Arial" w:cs="Arial"/>
          <w:b/>
          <w:sz w:val="20"/>
          <w:szCs w:val="20"/>
        </w:rPr>
        <w:t xml:space="preserve"> (please circle)</w:t>
      </w:r>
      <w:r w:rsidR="000F35C4" w:rsidRPr="00640604">
        <w:rPr>
          <w:rFonts w:ascii="Arial" w:hAnsi="Arial" w:cs="Arial"/>
          <w:b/>
          <w:sz w:val="20"/>
          <w:szCs w:val="20"/>
        </w:rPr>
        <w:t xml:space="preserve"> </w:t>
      </w:r>
    </w:p>
    <w:p w14:paraId="6E8A9BE1" w14:textId="77777777" w:rsidR="000F35C4" w:rsidRDefault="000F35C4" w:rsidP="000F35C4">
      <w:pPr>
        <w:pStyle w:val="ListParagraph"/>
        <w:ind w:left="786"/>
        <w:rPr>
          <w:rFonts w:ascii="Arial" w:hAnsi="Arial" w:cs="Arial"/>
          <w:b/>
          <w:sz w:val="20"/>
          <w:szCs w:val="20"/>
        </w:rPr>
      </w:pPr>
    </w:p>
    <w:p w14:paraId="077BB2F3" w14:textId="3AE7783D" w:rsidR="000F35C4" w:rsidRDefault="00885797" w:rsidP="000F35C4">
      <w:pPr>
        <w:pStyle w:val="ListParagraph"/>
        <w:ind w:left="786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2. </w:t>
      </w:r>
      <w:r w:rsidR="000F35C4">
        <w:rPr>
          <w:rFonts w:ascii="Arial" w:hAnsi="Arial" w:cs="Arial"/>
          <w:b/>
          <w:sz w:val="20"/>
          <w:szCs w:val="20"/>
        </w:rPr>
        <w:t>(</w:t>
      </w:r>
      <w:r w:rsidR="000F35C4" w:rsidRPr="00721ADF">
        <w:rPr>
          <w:rFonts w:ascii="Arial" w:hAnsi="Arial" w:cs="Arial"/>
          <w:b/>
          <w:sz w:val="20"/>
          <w:szCs w:val="20"/>
        </w:rPr>
        <w:t xml:space="preserve">If </w:t>
      </w:r>
      <w:proofErr w:type="gramStart"/>
      <w:r w:rsidR="000F35C4">
        <w:rPr>
          <w:rFonts w:ascii="Arial" w:hAnsi="Arial" w:cs="Arial"/>
          <w:b/>
          <w:sz w:val="20"/>
          <w:szCs w:val="20"/>
        </w:rPr>
        <w:t>Y</w:t>
      </w:r>
      <w:r w:rsidR="000F35C4" w:rsidRPr="00721ADF">
        <w:rPr>
          <w:rFonts w:ascii="Arial" w:hAnsi="Arial" w:cs="Arial"/>
          <w:b/>
          <w:sz w:val="20"/>
          <w:szCs w:val="20"/>
        </w:rPr>
        <w:t>es</w:t>
      </w:r>
      <w:proofErr w:type="gramEnd"/>
      <w:r w:rsidR="000F35C4">
        <w:rPr>
          <w:rFonts w:ascii="Arial" w:hAnsi="Arial" w:cs="Arial"/>
          <w:b/>
          <w:sz w:val="20"/>
          <w:szCs w:val="20"/>
        </w:rPr>
        <w:t>)</w:t>
      </w:r>
      <w:r w:rsidR="000F35C4" w:rsidRPr="00721ADF">
        <w:rPr>
          <w:rFonts w:ascii="Arial" w:hAnsi="Arial" w:cs="Arial"/>
          <w:b/>
          <w:sz w:val="20"/>
          <w:szCs w:val="20"/>
        </w:rPr>
        <w:t xml:space="preserve"> </w:t>
      </w:r>
      <w:r w:rsidR="000F35C4">
        <w:rPr>
          <w:rFonts w:ascii="Arial" w:hAnsi="Arial" w:cs="Arial"/>
          <w:b/>
          <w:sz w:val="20"/>
          <w:szCs w:val="20"/>
        </w:rPr>
        <w:t>W</w:t>
      </w:r>
      <w:r w:rsidR="000F35C4" w:rsidRPr="00721ADF">
        <w:rPr>
          <w:rFonts w:ascii="Arial" w:hAnsi="Arial" w:cs="Arial"/>
          <w:b/>
          <w:sz w:val="20"/>
          <w:szCs w:val="20"/>
        </w:rPr>
        <w:t xml:space="preserve">hat </w:t>
      </w:r>
      <w:r w:rsidR="000F35C4">
        <w:rPr>
          <w:rFonts w:ascii="Arial" w:hAnsi="Arial" w:cs="Arial"/>
          <w:b/>
          <w:sz w:val="20"/>
          <w:szCs w:val="20"/>
        </w:rPr>
        <w:t>information</w:t>
      </w:r>
      <w:r w:rsidR="000F35C4" w:rsidRPr="00721ADF">
        <w:rPr>
          <w:rFonts w:ascii="Arial" w:hAnsi="Arial" w:cs="Arial"/>
          <w:b/>
          <w:sz w:val="20"/>
          <w:szCs w:val="20"/>
        </w:rPr>
        <w:t xml:space="preserve"> did you receive?</w:t>
      </w:r>
    </w:p>
    <w:p w14:paraId="2D7CDBA5" w14:textId="2F8CCE6C" w:rsidR="000F35C4" w:rsidRPr="00640604" w:rsidRDefault="000F35C4" w:rsidP="00640604">
      <w:pPr>
        <w:rPr>
          <w:rFonts w:ascii="Arial" w:hAnsi="Arial" w:cs="Arial"/>
          <w:b/>
          <w:sz w:val="20"/>
          <w:szCs w:val="20"/>
        </w:rPr>
      </w:pPr>
      <w:r w:rsidRPr="00640604">
        <w:rPr>
          <w:rFonts w:ascii="Arial" w:hAnsi="Arial" w:cs="Arial"/>
          <w:b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6A27DC9" w14:textId="40755A93" w:rsidR="00721ADF" w:rsidRPr="009021F2" w:rsidRDefault="00885797" w:rsidP="006127A9">
      <w:pPr>
        <w:pStyle w:val="ListParagraph"/>
        <w:numPr>
          <w:ilvl w:val="0"/>
          <w:numId w:val="18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1. </w:t>
      </w:r>
      <w:r w:rsidR="00640604" w:rsidRPr="000F35C4">
        <w:rPr>
          <w:rFonts w:ascii="Arial" w:hAnsi="Arial" w:cs="Arial"/>
          <w:b/>
          <w:sz w:val="20"/>
          <w:szCs w:val="20"/>
        </w:rPr>
        <w:t xml:space="preserve">During </w:t>
      </w:r>
      <w:r w:rsidR="00640604">
        <w:rPr>
          <w:rFonts w:ascii="Arial" w:hAnsi="Arial" w:cs="Arial"/>
          <w:b/>
          <w:sz w:val="20"/>
          <w:szCs w:val="20"/>
        </w:rPr>
        <w:t>previous droughts</w:t>
      </w:r>
      <w:r w:rsidR="000F35C4" w:rsidRPr="000F35C4">
        <w:rPr>
          <w:rFonts w:ascii="Arial" w:hAnsi="Arial" w:cs="Arial"/>
          <w:b/>
          <w:sz w:val="20"/>
          <w:szCs w:val="20"/>
        </w:rPr>
        <w:t>, did you</w:t>
      </w:r>
      <w:r w:rsidR="000F35C4">
        <w:rPr>
          <w:rFonts w:ascii="Arial" w:hAnsi="Arial" w:cs="Arial"/>
          <w:b/>
          <w:sz w:val="20"/>
          <w:szCs w:val="20"/>
        </w:rPr>
        <w:t>r household farm</w:t>
      </w:r>
      <w:r w:rsidR="000F35C4" w:rsidRPr="000F35C4">
        <w:rPr>
          <w:rFonts w:ascii="Arial" w:hAnsi="Arial" w:cs="Arial"/>
          <w:b/>
          <w:sz w:val="20"/>
          <w:szCs w:val="20"/>
        </w:rPr>
        <w:t xml:space="preserve"> receive any</w:t>
      </w:r>
      <w:r w:rsidR="000F35C4" w:rsidRPr="009021F2">
        <w:rPr>
          <w:rFonts w:ascii="Arial" w:hAnsi="Arial" w:cs="Arial"/>
          <w:b/>
          <w:sz w:val="20"/>
          <w:szCs w:val="20"/>
        </w:rPr>
        <w:t xml:space="preserve"> </w:t>
      </w:r>
      <w:r w:rsidR="004D3BB0">
        <w:rPr>
          <w:rFonts w:ascii="Arial" w:hAnsi="Arial" w:cs="Arial"/>
          <w:b/>
          <w:sz w:val="20"/>
          <w:szCs w:val="20"/>
        </w:rPr>
        <w:t>information about what to do under drought</w:t>
      </w:r>
      <w:r w:rsidR="00721ADF" w:rsidRPr="009021F2">
        <w:rPr>
          <w:rFonts w:ascii="Arial" w:hAnsi="Arial" w:cs="Arial"/>
          <w:b/>
          <w:sz w:val="20"/>
          <w:szCs w:val="20"/>
        </w:rPr>
        <w:t xml:space="preserve"> to reduce negative impacts on </w:t>
      </w:r>
      <w:r w:rsidR="000F35C4">
        <w:rPr>
          <w:rFonts w:ascii="Arial" w:hAnsi="Arial" w:cs="Arial"/>
          <w:b/>
          <w:sz w:val="20"/>
          <w:szCs w:val="20"/>
        </w:rPr>
        <w:t>the household</w:t>
      </w:r>
      <w:r w:rsidR="000F35C4" w:rsidRPr="009021F2">
        <w:rPr>
          <w:rFonts w:ascii="Arial" w:hAnsi="Arial" w:cs="Arial"/>
          <w:b/>
          <w:sz w:val="20"/>
          <w:szCs w:val="20"/>
        </w:rPr>
        <w:t xml:space="preserve"> </w:t>
      </w:r>
      <w:r w:rsidR="00721ADF" w:rsidRPr="009021F2">
        <w:rPr>
          <w:rFonts w:ascii="Arial" w:hAnsi="Arial" w:cs="Arial"/>
          <w:b/>
          <w:sz w:val="20"/>
          <w:szCs w:val="20"/>
        </w:rPr>
        <w:t xml:space="preserve">farm? </w:t>
      </w:r>
      <w:r w:rsidR="00F8774F" w:rsidRPr="009021F2">
        <w:rPr>
          <w:rFonts w:ascii="Arial" w:hAnsi="Arial" w:cs="Arial"/>
          <w:b/>
          <w:sz w:val="20"/>
          <w:szCs w:val="20"/>
        </w:rPr>
        <w:t>Yes/ No (please circle)</w:t>
      </w:r>
    </w:p>
    <w:p w14:paraId="3AE1F15B" w14:textId="77777777" w:rsidR="0093743A" w:rsidRDefault="0093743A" w:rsidP="0093743A">
      <w:pPr>
        <w:pStyle w:val="ListParagraph"/>
        <w:ind w:left="786"/>
        <w:rPr>
          <w:rFonts w:ascii="Arial" w:hAnsi="Arial" w:cs="Arial"/>
          <w:b/>
          <w:sz w:val="20"/>
          <w:szCs w:val="20"/>
        </w:rPr>
      </w:pPr>
    </w:p>
    <w:p w14:paraId="256CEB06" w14:textId="5EF07030" w:rsidR="00721ADF" w:rsidRDefault="00885797" w:rsidP="009021F2">
      <w:pPr>
        <w:pStyle w:val="ListParagraph"/>
        <w:ind w:left="786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2. </w:t>
      </w:r>
      <w:r w:rsidR="00F8774F">
        <w:rPr>
          <w:rFonts w:ascii="Arial" w:hAnsi="Arial" w:cs="Arial"/>
          <w:b/>
          <w:sz w:val="20"/>
          <w:szCs w:val="20"/>
        </w:rPr>
        <w:t>(</w:t>
      </w:r>
      <w:r w:rsidR="00721ADF" w:rsidRPr="00721ADF">
        <w:rPr>
          <w:rFonts w:ascii="Arial" w:hAnsi="Arial" w:cs="Arial"/>
          <w:b/>
          <w:sz w:val="20"/>
          <w:szCs w:val="20"/>
        </w:rPr>
        <w:t xml:space="preserve">If </w:t>
      </w:r>
      <w:proofErr w:type="gramStart"/>
      <w:r w:rsidR="00F8774F">
        <w:rPr>
          <w:rFonts w:ascii="Arial" w:hAnsi="Arial" w:cs="Arial"/>
          <w:b/>
          <w:sz w:val="20"/>
          <w:szCs w:val="20"/>
        </w:rPr>
        <w:t>Y</w:t>
      </w:r>
      <w:r w:rsidR="00721ADF" w:rsidRPr="00721ADF">
        <w:rPr>
          <w:rFonts w:ascii="Arial" w:hAnsi="Arial" w:cs="Arial"/>
          <w:b/>
          <w:sz w:val="20"/>
          <w:szCs w:val="20"/>
        </w:rPr>
        <w:t>es</w:t>
      </w:r>
      <w:proofErr w:type="gramEnd"/>
      <w:r w:rsidR="00F8774F">
        <w:rPr>
          <w:rFonts w:ascii="Arial" w:hAnsi="Arial" w:cs="Arial"/>
          <w:b/>
          <w:sz w:val="20"/>
          <w:szCs w:val="20"/>
        </w:rPr>
        <w:t>)</w:t>
      </w:r>
      <w:r w:rsidR="00721ADF" w:rsidRPr="00721ADF">
        <w:rPr>
          <w:rFonts w:ascii="Arial" w:hAnsi="Arial" w:cs="Arial"/>
          <w:b/>
          <w:sz w:val="20"/>
          <w:szCs w:val="20"/>
        </w:rPr>
        <w:t xml:space="preserve"> </w:t>
      </w:r>
      <w:r w:rsidR="00F8774F">
        <w:rPr>
          <w:rFonts w:ascii="Arial" w:hAnsi="Arial" w:cs="Arial"/>
          <w:b/>
          <w:sz w:val="20"/>
          <w:szCs w:val="20"/>
        </w:rPr>
        <w:t>W</w:t>
      </w:r>
      <w:r w:rsidR="00721ADF" w:rsidRPr="00721ADF">
        <w:rPr>
          <w:rFonts w:ascii="Arial" w:hAnsi="Arial" w:cs="Arial"/>
          <w:b/>
          <w:sz w:val="20"/>
          <w:szCs w:val="20"/>
        </w:rPr>
        <w:t xml:space="preserve">hat </w:t>
      </w:r>
      <w:r w:rsidR="00FE468C">
        <w:rPr>
          <w:rFonts w:ascii="Arial" w:hAnsi="Arial" w:cs="Arial"/>
          <w:b/>
          <w:sz w:val="20"/>
          <w:szCs w:val="20"/>
        </w:rPr>
        <w:t>information</w:t>
      </w:r>
      <w:r w:rsidR="008235F9" w:rsidRPr="00721ADF">
        <w:rPr>
          <w:rFonts w:ascii="Arial" w:hAnsi="Arial" w:cs="Arial"/>
          <w:b/>
          <w:sz w:val="20"/>
          <w:szCs w:val="20"/>
        </w:rPr>
        <w:t xml:space="preserve"> </w:t>
      </w:r>
      <w:r w:rsidR="00721ADF" w:rsidRPr="00721ADF">
        <w:rPr>
          <w:rFonts w:ascii="Arial" w:hAnsi="Arial" w:cs="Arial"/>
          <w:b/>
          <w:sz w:val="20"/>
          <w:szCs w:val="20"/>
        </w:rPr>
        <w:t>did you receive?</w:t>
      </w:r>
    </w:p>
    <w:p w14:paraId="2D8AF2A6" w14:textId="759E7793" w:rsidR="00721ADF" w:rsidRDefault="00721ADF" w:rsidP="00721ADF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42572C">
        <w:rPr>
          <w:rFonts w:ascii="Arial" w:hAnsi="Arial" w:cs="Arial"/>
          <w:b/>
          <w:sz w:val="20"/>
          <w:szCs w:val="20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bookmarkEnd w:id="6"/>
    <w:p w14:paraId="3CC44D45" w14:textId="233231CE" w:rsidR="00FE468C" w:rsidRDefault="00885797" w:rsidP="006127A9">
      <w:pPr>
        <w:pStyle w:val="ListParagraph"/>
        <w:numPr>
          <w:ilvl w:val="0"/>
          <w:numId w:val="18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1. </w:t>
      </w:r>
      <w:r w:rsidR="00721ADF" w:rsidRPr="00721ADF">
        <w:rPr>
          <w:rFonts w:ascii="Arial" w:hAnsi="Arial" w:cs="Arial"/>
          <w:b/>
          <w:sz w:val="20"/>
          <w:szCs w:val="20"/>
        </w:rPr>
        <w:t xml:space="preserve">Did </w:t>
      </w:r>
      <w:bookmarkStart w:id="7" w:name="_Hlk29275450"/>
      <w:r w:rsidR="00054F29" w:rsidRPr="000F35C4">
        <w:rPr>
          <w:rFonts w:ascii="Arial" w:hAnsi="Arial" w:cs="Arial"/>
          <w:b/>
          <w:sz w:val="20"/>
          <w:szCs w:val="20"/>
        </w:rPr>
        <w:t>you</w:t>
      </w:r>
      <w:r w:rsidR="00054F29">
        <w:rPr>
          <w:rFonts w:ascii="Arial" w:hAnsi="Arial" w:cs="Arial"/>
          <w:b/>
          <w:sz w:val="20"/>
          <w:szCs w:val="20"/>
        </w:rPr>
        <w:t>r household farm</w:t>
      </w:r>
      <w:r w:rsidR="00054F29" w:rsidRPr="000F35C4">
        <w:rPr>
          <w:rFonts w:ascii="Arial" w:hAnsi="Arial" w:cs="Arial"/>
          <w:b/>
          <w:sz w:val="20"/>
          <w:szCs w:val="20"/>
        </w:rPr>
        <w:t xml:space="preserve"> </w:t>
      </w:r>
      <w:bookmarkEnd w:id="7"/>
      <w:r w:rsidR="00721ADF" w:rsidRPr="00721ADF">
        <w:rPr>
          <w:rFonts w:ascii="Arial" w:hAnsi="Arial" w:cs="Arial"/>
          <w:b/>
          <w:sz w:val="20"/>
          <w:szCs w:val="20"/>
        </w:rPr>
        <w:t xml:space="preserve">change anything </w:t>
      </w:r>
      <w:proofErr w:type="gramStart"/>
      <w:r w:rsidR="00721ADF" w:rsidRPr="00721ADF">
        <w:rPr>
          <w:rFonts w:ascii="Arial" w:hAnsi="Arial" w:cs="Arial"/>
          <w:b/>
          <w:sz w:val="20"/>
          <w:szCs w:val="20"/>
        </w:rPr>
        <w:t>as a result of</w:t>
      </w:r>
      <w:proofErr w:type="gramEnd"/>
      <w:r w:rsidR="00721ADF" w:rsidRPr="00721ADF">
        <w:rPr>
          <w:rFonts w:ascii="Arial" w:hAnsi="Arial" w:cs="Arial"/>
          <w:b/>
          <w:sz w:val="20"/>
          <w:szCs w:val="20"/>
        </w:rPr>
        <w:t xml:space="preserve"> </w:t>
      </w:r>
      <w:r w:rsidR="00FE468C">
        <w:rPr>
          <w:rFonts w:ascii="Arial" w:hAnsi="Arial" w:cs="Arial"/>
          <w:b/>
          <w:sz w:val="20"/>
          <w:szCs w:val="20"/>
        </w:rPr>
        <w:t>receiving this information</w:t>
      </w:r>
      <w:r w:rsidR="00721ADF" w:rsidRPr="00721ADF">
        <w:rPr>
          <w:rFonts w:ascii="Arial" w:hAnsi="Arial" w:cs="Arial"/>
          <w:b/>
          <w:sz w:val="20"/>
          <w:szCs w:val="20"/>
        </w:rPr>
        <w:t>?</w:t>
      </w:r>
      <w:r w:rsidR="00721ADF">
        <w:rPr>
          <w:rFonts w:ascii="Arial" w:hAnsi="Arial" w:cs="Arial"/>
          <w:b/>
          <w:sz w:val="20"/>
          <w:szCs w:val="20"/>
        </w:rPr>
        <w:t xml:space="preserve"> </w:t>
      </w:r>
      <w:r w:rsidR="00F8774F">
        <w:rPr>
          <w:rFonts w:ascii="Arial" w:hAnsi="Arial" w:cs="Arial"/>
          <w:b/>
          <w:sz w:val="20"/>
          <w:szCs w:val="20"/>
        </w:rPr>
        <w:t>Yes/ No</w:t>
      </w:r>
    </w:p>
    <w:p w14:paraId="38A30118" w14:textId="77777777" w:rsidR="00F8774F" w:rsidRDefault="00F8774F" w:rsidP="009021F2">
      <w:pPr>
        <w:pStyle w:val="ListParagraph"/>
        <w:ind w:left="786"/>
        <w:rPr>
          <w:rFonts w:ascii="Arial" w:hAnsi="Arial" w:cs="Arial"/>
          <w:b/>
          <w:sz w:val="20"/>
          <w:szCs w:val="20"/>
        </w:rPr>
      </w:pPr>
    </w:p>
    <w:p w14:paraId="48A4C081" w14:textId="673DF9BB" w:rsidR="00721ADF" w:rsidRDefault="00885797" w:rsidP="009021F2">
      <w:pPr>
        <w:pStyle w:val="ListParagraph"/>
        <w:ind w:left="786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2. </w:t>
      </w:r>
      <w:r w:rsidR="00456745">
        <w:rPr>
          <w:rFonts w:ascii="Arial" w:hAnsi="Arial" w:cs="Arial"/>
          <w:b/>
          <w:sz w:val="20"/>
          <w:szCs w:val="20"/>
        </w:rPr>
        <w:t xml:space="preserve">(***) </w:t>
      </w:r>
      <w:r w:rsidR="00FE468C">
        <w:rPr>
          <w:rFonts w:ascii="Arial" w:hAnsi="Arial" w:cs="Arial"/>
          <w:b/>
          <w:sz w:val="20"/>
          <w:szCs w:val="20"/>
        </w:rPr>
        <w:t xml:space="preserve">(If </w:t>
      </w:r>
      <w:proofErr w:type="gramStart"/>
      <w:r w:rsidR="00FE468C">
        <w:rPr>
          <w:rFonts w:ascii="Arial" w:hAnsi="Arial" w:cs="Arial"/>
          <w:b/>
          <w:sz w:val="20"/>
          <w:szCs w:val="20"/>
        </w:rPr>
        <w:t>Yes</w:t>
      </w:r>
      <w:proofErr w:type="gramEnd"/>
      <w:r w:rsidR="00FE468C">
        <w:rPr>
          <w:rFonts w:ascii="Arial" w:hAnsi="Arial" w:cs="Arial"/>
          <w:b/>
          <w:sz w:val="20"/>
          <w:szCs w:val="20"/>
        </w:rPr>
        <w:t xml:space="preserve">) </w:t>
      </w:r>
      <w:r w:rsidR="00721ADF">
        <w:rPr>
          <w:rFonts w:ascii="Arial" w:hAnsi="Arial" w:cs="Arial"/>
          <w:b/>
          <w:sz w:val="20"/>
          <w:szCs w:val="20"/>
        </w:rPr>
        <w:t xml:space="preserve">What did </w:t>
      </w:r>
      <w:r w:rsidR="00054F29" w:rsidRPr="000F35C4">
        <w:rPr>
          <w:rFonts w:ascii="Arial" w:hAnsi="Arial" w:cs="Arial"/>
          <w:b/>
          <w:sz w:val="20"/>
          <w:szCs w:val="20"/>
        </w:rPr>
        <w:t>you</w:t>
      </w:r>
      <w:r w:rsidR="00054F29">
        <w:rPr>
          <w:rFonts w:ascii="Arial" w:hAnsi="Arial" w:cs="Arial"/>
          <w:b/>
          <w:sz w:val="20"/>
          <w:szCs w:val="20"/>
        </w:rPr>
        <w:t>r household farm</w:t>
      </w:r>
      <w:r w:rsidR="00054F29" w:rsidRPr="000F35C4">
        <w:rPr>
          <w:rFonts w:ascii="Arial" w:hAnsi="Arial" w:cs="Arial"/>
          <w:b/>
          <w:sz w:val="20"/>
          <w:szCs w:val="20"/>
        </w:rPr>
        <w:t xml:space="preserve"> </w:t>
      </w:r>
      <w:r w:rsidR="00721ADF">
        <w:rPr>
          <w:rFonts w:ascii="Arial" w:hAnsi="Arial" w:cs="Arial"/>
          <w:b/>
          <w:sz w:val="20"/>
          <w:szCs w:val="20"/>
        </w:rPr>
        <w:t>change?</w:t>
      </w:r>
    </w:p>
    <w:p w14:paraId="3D6088C3" w14:textId="03025804" w:rsidR="000E2E46" w:rsidRDefault="00721ADF" w:rsidP="00721ADF">
      <w:pPr>
        <w:rPr>
          <w:rFonts w:ascii="Arial" w:hAnsi="Arial" w:cs="Arial"/>
          <w:b/>
          <w:sz w:val="20"/>
          <w:szCs w:val="20"/>
        </w:rPr>
      </w:pPr>
      <w:r w:rsidRPr="00721ADF">
        <w:rPr>
          <w:rFonts w:ascii="Arial" w:hAnsi="Arial" w:cs="Arial"/>
          <w:b/>
          <w:sz w:val="20"/>
          <w:szCs w:val="20"/>
        </w:rPr>
        <w:t>……………………………………………………………………………………………………………………………………………………………………</w:t>
      </w:r>
      <w:r>
        <w:rPr>
          <w:rFonts w:ascii="Arial" w:hAnsi="Arial" w:cs="Arial"/>
          <w:b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42572C">
        <w:rPr>
          <w:rFonts w:ascii="Arial" w:hAnsi="Arial" w:cs="Arial"/>
          <w:b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75314CC" w14:textId="6E3870E8" w:rsidR="00721ADF" w:rsidRDefault="00885797" w:rsidP="009021F2">
      <w:pPr>
        <w:pStyle w:val="ListParagrap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3. </w:t>
      </w:r>
      <w:r w:rsidR="00456745">
        <w:rPr>
          <w:rFonts w:ascii="Arial" w:hAnsi="Arial" w:cs="Arial"/>
          <w:b/>
          <w:sz w:val="20"/>
          <w:szCs w:val="20"/>
        </w:rPr>
        <w:t xml:space="preserve">(***) </w:t>
      </w:r>
      <w:r w:rsidR="00FE468C">
        <w:rPr>
          <w:rFonts w:ascii="Arial" w:hAnsi="Arial" w:cs="Arial"/>
          <w:b/>
          <w:sz w:val="20"/>
          <w:szCs w:val="20"/>
        </w:rPr>
        <w:t xml:space="preserve">(If No) Why did </w:t>
      </w:r>
      <w:r w:rsidR="00054F29" w:rsidRPr="000F35C4">
        <w:rPr>
          <w:rFonts w:ascii="Arial" w:hAnsi="Arial" w:cs="Arial"/>
          <w:b/>
          <w:sz w:val="20"/>
          <w:szCs w:val="20"/>
        </w:rPr>
        <w:t>you</w:t>
      </w:r>
      <w:r w:rsidR="00054F29">
        <w:rPr>
          <w:rFonts w:ascii="Arial" w:hAnsi="Arial" w:cs="Arial"/>
          <w:b/>
          <w:sz w:val="20"/>
          <w:szCs w:val="20"/>
        </w:rPr>
        <w:t>r household farm</w:t>
      </w:r>
      <w:r w:rsidR="00054F29" w:rsidRPr="000F35C4">
        <w:rPr>
          <w:rFonts w:ascii="Arial" w:hAnsi="Arial" w:cs="Arial"/>
          <w:b/>
          <w:sz w:val="20"/>
          <w:szCs w:val="20"/>
        </w:rPr>
        <w:t xml:space="preserve"> </w:t>
      </w:r>
      <w:r w:rsidR="00FE468C">
        <w:rPr>
          <w:rFonts w:ascii="Arial" w:hAnsi="Arial" w:cs="Arial"/>
          <w:b/>
          <w:sz w:val="20"/>
          <w:szCs w:val="20"/>
        </w:rPr>
        <w:t>not change anything</w:t>
      </w:r>
      <w:r w:rsidR="00721ADF" w:rsidRPr="00721ADF">
        <w:rPr>
          <w:rFonts w:ascii="Arial" w:hAnsi="Arial" w:cs="Arial"/>
          <w:b/>
          <w:sz w:val="20"/>
          <w:szCs w:val="20"/>
        </w:rPr>
        <w:t>?</w:t>
      </w:r>
    </w:p>
    <w:p w14:paraId="7AC3839D" w14:textId="5132E624" w:rsidR="00721ADF" w:rsidRDefault="00721ADF" w:rsidP="00721ADF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42572C">
        <w:rPr>
          <w:rFonts w:ascii="Arial" w:hAnsi="Arial" w:cs="Arial"/>
          <w:b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BC5B054" w14:textId="77777777" w:rsidR="002D1375" w:rsidRPr="00721ADF" w:rsidRDefault="002D1375" w:rsidP="00721ADF">
      <w:pPr>
        <w:rPr>
          <w:rFonts w:ascii="Arial" w:hAnsi="Arial" w:cs="Arial"/>
          <w:b/>
          <w:sz w:val="20"/>
          <w:szCs w:val="20"/>
        </w:rPr>
      </w:pPr>
    </w:p>
    <w:p w14:paraId="25608546" w14:textId="14A42ACE" w:rsidR="00FE468C" w:rsidRDefault="00885797" w:rsidP="006127A9">
      <w:pPr>
        <w:pStyle w:val="ListParagraph"/>
        <w:numPr>
          <w:ilvl w:val="0"/>
          <w:numId w:val="18"/>
        </w:numPr>
        <w:contextualSpacing w:val="0"/>
        <w:rPr>
          <w:rFonts w:ascii="Arial" w:hAnsi="Arial" w:cs="Arial"/>
          <w:b/>
          <w:sz w:val="20"/>
          <w:szCs w:val="20"/>
        </w:rPr>
      </w:pPr>
      <w:bookmarkStart w:id="8" w:name="_Hlk29275766"/>
      <w:r>
        <w:rPr>
          <w:rFonts w:ascii="Arial" w:hAnsi="Arial" w:cs="Arial"/>
          <w:b/>
          <w:sz w:val="20"/>
          <w:szCs w:val="20"/>
        </w:rPr>
        <w:t xml:space="preserve">1. </w:t>
      </w:r>
      <w:r w:rsidR="00FF5C7C">
        <w:rPr>
          <w:rFonts w:ascii="Arial" w:hAnsi="Arial" w:cs="Arial"/>
          <w:b/>
          <w:sz w:val="20"/>
          <w:szCs w:val="20"/>
        </w:rPr>
        <w:t>Was</w:t>
      </w:r>
      <w:r w:rsidR="00640604" w:rsidRPr="00DA0A39">
        <w:rPr>
          <w:rFonts w:ascii="Arial" w:hAnsi="Arial" w:cs="Arial"/>
          <w:b/>
          <w:sz w:val="20"/>
          <w:szCs w:val="20"/>
        </w:rPr>
        <w:t xml:space="preserve"> </w:t>
      </w:r>
      <w:r w:rsidR="00054F29" w:rsidRPr="000F35C4">
        <w:rPr>
          <w:rFonts w:ascii="Arial" w:hAnsi="Arial" w:cs="Arial"/>
          <w:b/>
          <w:sz w:val="20"/>
          <w:szCs w:val="20"/>
        </w:rPr>
        <w:t>you</w:t>
      </w:r>
      <w:r w:rsidR="00054F29">
        <w:rPr>
          <w:rFonts w:ascii="Arial" w:hAnsi="Arial" w:cs="Arial"/>
          <w:b/>
          <w:sz w:val="20"/>
          <w:szCs w:val="20"/>
        </w:rPr>
        <w:t>r household farm</w:t>
      </w:r>
      <w:r w:rsidR="00054F29" w:rsidRPr="000F35C4">
        <w:rPr>
          <w:rFonts w:ascii="Arial" w:hAnsi="Arial" w:cs="Arial"/>
          <w:b/>
          <w:sz w:val="20"/>
          <w:szCs w:val="20"/>
        </w:rPr>
        <w:t xml:space="preserve"> </w:t>
      </w:r>
      <w:bookmarkEnd w:id="8"/>
      <w:r w:rsidR="000E2E46" w:rsidRPr="003B6650">
        <w:rPr>
          <w:rFonts w:ascii="Arial" w:hAnsi="Arial" w:cs="Arial"/>
          <w:b/>
          <w:sz w:val="20"/>
          <w:szCs w:val="20"/>
        </w:rPr>
        <w:t>inform</w:t>
      </w:r>
      <w:r w:rsidR="00FF5C7C">
        <w:rPr>
          <w:rFonts w:ascii="Arial" w:hAnsi="Arial" w:cs="Arial"/>
          <w:b/>
          <w:sz w:val="20"/>
          <w:szCs w:val="20"/>
        </w:rPr>
        <w:t>ed that</w:t>
      </w:r>
      <w:r w:rsidR="00B9257C">
        <w:rPr>
          <w:rFonts w:ascii="Arial" w:hAnsi="Arial" w:cs="Arial"/>
          <w:b/>
          <w:sz w:val="20"/>
          <w:szCs w:val="20"/>
        </w:rPr>
        <w:t xml:space="preserve"> a drought was coming</w:t>
      </w:r>
      <w:r w:rsidR="00FE468C" w:rsidRPr="003B6650">
        <w:rPr>
          <w:rFonts w:ascii="Arial" w:hAnsi="Arial" w:cs="Arial"/>
          <w:b/>
          <w:sz w:val="20"/>
          <w:szCs w:val="20"/>
        </w:rPr>
        <w:t xml:space="preserve"> </w:t>
      </w:r>
      <w:r w:rsidR="000E2E46" w:rsidRPr="003B6650">
        <w:rPr>
          <w:rFonts w:ascii="Arial" w:hAnsi="Arial" w:cs="Arial"/>
          <w:b/>
          <w:sz w:val="20"/>
          <w:szCs w:val="20"/>
        </w:rPr>
        <w:t xml:space="preserve">and </w:t>
      </w:r>
      <w:r w:rsidR="004D3BB0">
        <w:rPr>
          <w:rFonts w:ascii="Arial" w:hAnsi="Arial" w:cs="Arial"/>
          <w:b/>
          <w:sz w:val="20"/>
          <w:szCs w:val="20"/>
        </w:rPr>
        <w:t>what to do under drought</w:t>
      </w:r>
      <w:r w:rsidR="004D3BB0" w:rsidRPr="00054F29">
        <w:rPr>
          <w:rFonts w:ascii="Arial" w:hAnsi="Arial" w:cs="Arial"/>
          <w:b/>
          <w:sz w:val="20"/>
          <w:szCs w:val="20"/>
        </w:rPr>
        <w:t xml:space="preserve"> </w:t>
      </w:r>
      <w:r w:rsidR="000E2E46" w:rsidRPr="00054F29">
        <w:rPr>
          <w:rFonts w:ascii="Arial" w:hAnsi="Arial" w:cs="Arial"/>
          <w:b/>
          <w:sz w:val="20"/>
          <w:szCs w:val="20"/>
        </w:rPr>
        <w:t>from</w:t>
      </w:r>
      <w:r w:rsidR="00FE468C" w:rsidRPr="00054F29">
        <w:rPr>
          <w:rFonts w:ascii="Arial" w:hAnsi="Arial" w:cs="Arial"/>
          <w:b/>
          <w:sz w:val="20"/>
          <w:szCs w:val="20"/>
        </w:rPr>
        <w:t xml:space="preserve"> any</w:t>
      </w:r>
      <w:r w:rsidR="00FE468C">
        <w:rPr>
          <w:rFonts w:ascii="Arial" w:hAnsi="Arial" w:cs="Arial"/>
          <w:b/>
          <w:sz w:val="20"/>
          <w:szCs w:val="20"/>
        </w:rPr>
        <w:t xml:space="preserve"> other famers</w:t>
      </w:r>
      <w:r w:rsidR="000E2E46" w:rsidRPr="00DA0A39">
        <w:rPr>
          <w:rFonts w:ascii="Arial" w:hAnsi="Arial" w:cs="Arial"/>
          <w:b/>
          <w:sz w:val="20"/>
          <w:szCs w:val="20"/>
        </w:rPr>
        <w:t xml:space="preserve">? </w:t>
      </w:r>
      <w:r w:rsidR="00FE468C">
        <w:rPr>
          <w:rFonts w:ascii="Arial" w:hAnsi="Arial" w:cs="Arial"/>
          <w:b/>
          <w:sz w:val="20"/>
          <w:szCs w:val="20"/>
        </w:rPr>
        <w:t xml:space="preserve"> Yes/ </w:t>
      </w:r>
      <w:proofErr w:type="gramStart"/>
      <w:r w:rsidR="00FE468C">
        <w:rPr>
          <w:rFonts w:ascii="Arial" w:hAnsi="Arial" w:cs="Arial"/>
          <w:b/>
          <w:sz w:val="20"/>
          <w:szCs w:val="20"/>
        </w:rPr>
        <w:t xml:space="preserve">No  </w:t>
      </w:r>
      <w:r w:rsidR="009021F2" w:rsidRPr="009021F2">
        <w:rPr>
          <w:rFonts w:ascii="Arial" w:hAnsi="Arial" w:cs="Arial"/>
          <w:b/>
          <w:sz w:val="20"/>
          <w:szCs w:val="20"/>
        </w:rPr>
        <w:t>(</w:t>
      </w:r>
      <w:proofErr w:type="gramEnd"/>
      <w:r w:rsidR="009021F2" w:rsidRPr="009021F2">
        <w:rPr>
          <w:rFonts w:ascii="Arial" w:hAnsi="Arial" w:cs="Arial"/>
          <w:b/>
          <w:sz w:val="20"/>
          <w:szCs w:val="20"/>
        </w:rPr>
        <w:t>please circle)</w:t>
      </w:r>
    </w:p>
    <w:p w14:paraId="61CC8153" w14:textId="75938C0B" w:rsidR="00AA033B" w:rsidRPr="00065EC2" w:rsidRDefault="00885797" w:rsidP="009021F2">
      <w:pPr>
        <w:pStyle w:val="ListParagraph"/>
        <w:ind w:left="782"/>
        <w:contextualSpacing w:val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2. </w:t>
      </w:r>
      <w:r w:rsidR="00FE468C">
        <w:rPr>
          <w:rFonts w:ascii="Arial" w:hAnsi="Arial" w:cs="Arial"/>
          <w:b/>
          <w:sz w:val="20"/>
          <w:szCs w:val="20"/>
        </w:rPr>
        <w:t xml:space="preserve">(If </w:t>
      </w:r>
      <w:proofErr w:type="gramStart"/>
      <w:r w:rsidR="00FE468C">
        <w:rPr>
          <w:rFonts w:ascii="Arial" w:hAnsi="Arial" w:cs="Arial"/>
          <w:b/>
          <w:sz w:val="20"/>
          <w:szCs w:val="20"/>
        </w:rPr>
        <w:t>Yes</w:t>
      </w:r>
      <w:proofErr w:type="gramEnd"/>
      <w:r w:rsidR="00FE468C">
        <w:rPr>
          <w:rFonts w:ascii="Arial" w:hAnsi="Arial" w:cs="Arial"/>
          <w:b/>
          <w:sz w:val="20"/>
          <w:szCs w:val="20"/>
        </w:rPr>
        <w:t xml:space="preserve">) How many farmers? </w:t>
      </w:r>
      <w:r w:rsidR="000E2E46" w:rsidRPr="00DA0A39">
        <w:rPr>
          <w:rFonts w:ascii="Arial" w:hAnsi="Arial" w:cs="Arial"/>
          <w:b/>
          <w:sz w:val="20"/>
          <w:szCs w:val="20"/>
        </w:rPr>
        <w:t>……………</w:t>
      </w:r>
    </w:p>
    <w:p w14:paraId="6EFF9EC7" w14:textId="7A048623" w:rsidR="009021F2" w:rsidRDefault="00885797" w:rsidP="006127A9">
      <w:pPr>
        <w:pStyle w:val="ListParagraph"/>
        <w:numPr>
          <w:ilvl w:val="0"/>
          <w:numId w:val="18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1. </w:t>
      </w:r>
      <w:r w:rsidR="00640604">
        <w:rPr>
          <w:rFonts w:ascii="Arial" w:hAnsi="Arial" w:cs="Arial"/>
          <w:b/>
          <w:sz w:val="20"/>
          <w:szCs w:val="20"/>
        </w:rPr>
        <w:t xml:space="preserve">Did </w:t>
      </w:r>
      <w:r w:rsidR="00054F29" w:rsidRPr="000F35C4">
        <w:rPr>
          <w:rFonts w:ascii="Arial" w:hAnsi="Arial" w:cs="Arial"/>
          <w:b/>
          <w:sz w:val="20"/>
          <w:szCs w:val="20"/>
        </w:rPr>
        <w:t>you</w:t>
      </w:r>
      <w:r w:rsidR="00054F29">
        <w:rPr>
          <w:rFonts w:ascii="Arial" w:hAnsi="Arial" w:cs="Arial"/>
          <w:b/>
          <w:sz w:val="20"/>
          <w:szCs w:val="20"/>
        </w:rPr>
        <w:t>r household farm</w:t>
      </w:r>
      <w:r w:rsidR="00054F29" w:rsidRPr="000F35C4">
        <w:rPr>
          <w:rFonts w:ascii="Arial" w:hAnsi="Arial" w:cs="Arial"/>
          <w:b/>
          <w:sz w:val="20"/>
          <w:szCs w:val="20"/>
        </w:rPr>
        <w:t xml:space="preserve"> </w:t>
      </w:r>
      <w:r w:rsidR="00FF5C7C">
        <w:rPr>
          <w:rFonts w:ascii="Arial" w:hAnsi="Arial" w:cs="Arial"/>
          <w:b/>
          <w:sz w:val="20"/>
          <w:szCs w:val="20"/>
        </w:rPr>
        <w:t xml:space="preserve">inform that </w:t>
      </w:r>
      <w:r w:rsidR="00B9257C">
        <w:rPr>
          <w:rFonts w:ascii="Arial" w:hAnsi="Arial" w:cs="Arial"/>
          <w:b/>
          <w:sz w:val="20"/>
          <w:szCs w:val="20"/>
        </w:rPr>
        <w:t>a drought was coming</w:t>
      </w:r>
      <w:r w:rsidR="00B9257C" w:rsidRPr="003B6650">
        <w:rPr>
          <w:rFonts w:ascii="Arial" w:hAnsi="Arial" w:cs="Arial"/>
          <w:b/>
          <w:sz w:val="20"/>
          <w:szCs w:val="20"/>
        </w:rPr>
        <w:t xml:space="preserve"> </w:t>
      </w:r>
      <w:r w:rsidR="00FE468C">
        <w:rPr>
          <w:rFonts w:ascii="Arial" w:hAnsi="Arial" w:cs="Arial"/>
          <w:b/>
          <w:sz w:val="20"/>
          <w:szCs w:val="20"/>
        </w:rPr>
        <w:t xml:space="preserve">and </w:t>
      </w:r>
      <w:r w:rsidR="00B9257C">
        <w:rPr>
          <w:rFonts w:ascii="Arial" w:hAnsi="Arial" w:cs="Arial"/>
          <w:b/>
          <w:sz w:val="20"/>
          <w:szCs w:val="20"/>
        </w:rPr>
        <w:t>what to do under drought</w:t>
      </w:r>
      <w:r w:rsidR="00B9257C" w:rsidDel="00B9257C">
        <w:rPr>
          <w:rFonts w:ascii="Arial" w:hAnsi="Arial" w:cs="Arial"/>
          <w:b/>
          <w:sz w:val="20"/>
          <w:szCs w:val="20"/>
        </w:rPr>
        <w:t xml:space="preserve"> </w:t>
      </w:r>
      <w:r w:rsidR="00FE468C">
        <w:rPr>
          <w:rFonts w:ascii="Arial" w:hAnsi="Arial" w:cs="Arial"/>
          <w:b/>
          <w:sz w:val="20"/>
          <w:szCs w:val="20"/>
        </w:rPr>
        <w:t xml:space="preserve">to any other farmers?  Yes/ No </w:t>
      </w:r>
      <w:r w:rsidR="009021F2" w:rsidRPr="009021F2">
        <w:rPr>
          <w:rFonts w:ascii="Arial" w:hAnsi="Arial" w:cs="Arial"/>
          <w:b/>
          <w:sz w:val="20"/>
          <w:szCs w:val="20"/>
        </w:rPr>
        <w:t>(please circle)</w:t>
      </w:r>
    </w:p>
    <w:p w14:paraId="4F64A3A2" w14:textId="77777777" w:rsidR="00456745" w:rsidRDefault="00456745" w:rsidP="009021F2">
      <w:pPr>
        <w:pStyle w:val="ListParagraph"/>
        <w:rPr>
          <w:rFonts w:ascii="Arial" w:hAnsi="Arial" w:cs="Arial"/>
          <w:b/>
          <w:sz w:val="20"/>
          <w:szCs w:val="20"/>
        </w:rPr>
      </w:pPr>
    </w:p>
    <w:p w14:paraId="6C998051" w14:textId="48F495A4" w:rsidR="000E2E46" w:rsidRPr="00DA0A39" w:rsidRDefault="00885797" w:rsidP="009021F2">
      <w:pPr>
        <w:pStyle w:val="ListParagrap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2. </w:t>
      </w:r>
      <w:r w:rsidR="009021F2" w:rsidRPr="009021F2">
        <w:rPr>
          <w:rFonts w:ascii="Arial" w:hAnsi="Arial" w:cs="Arial"/>
          <w:b/>
          <w:sz w:val="20"/>
          <w:szCs w:val="20"/>
        </w:rPr>
        <w:t xml:space="preserve">(If </w:t>
      </w:r>
      <w:proofErr w:type="gramStart"/>
      <w:r w:rsidR="009021F2" w:rsidRPr="009021F2">
        <w:rPr>
          <w:rFonts w:ascii="Arial" w:hAnsi="Arial" w:cs="Arial"/>
          <w:b/>
          <w:sz w:val="20"/>
          <w:szCs w:val="20"/>
        </w:rPr>
        <w:t>Yes</w:t>
      </w:r>
      <w:proofErr w:type="gramEnd"/>
      <w:r w:rsidR="009021F2" w:rsidRPr="009021F2">
        <w:rPr>
          <w:rFonts w:ascii="Arial" w:hAnsi="Arial" w:cs="Arial"/>
          <w:b/>
          <w:sz w:val="20"/>
          <w:szCs w:val="20"/>
        </w:rPr>
        <w:t xml:space="preserve">) </w:t>
      </w:r>
      <w:r w:rsidR="000E2E46" w:rsidRPr="00DA0A39">
        <w:rPr>
          <w:rFonts w:ascii="Arial" w:hAnsi="Arial" w:cs="Arial"/>
          <w:b/>
          <w:sz w:val="20"/>
          <w:szCs w:val="20"/>
        </w:rPr>
        <w:t>How many? ………………</w:t>
      </w:r>
    </w:p>
    <w:p w14:paraId="5929A27C" w14:textId="7F017059" w:rsidR="000E2E46" w:rsidRDefault="000E2E46" w:rsidP="000E2E46">
      <w:pPr>
        <w:pStyle w:val="ListParagraph"/>
        <w:ind w:left="786"/>
        <w:rPr>
          <w:rFonts w:ascii="Arial" w:hAnsi="Arial" w:cs="Arial"/>
          <w:sz w:val="20"/>
          <w:szCs w:val="20"/>
        </w:rPr>
      </w:pPr>
    </w:p>
    <w:p w14:paraId="56C23D2B" w14:textId="64F7F85E" w:rsidR="00980F58" w:rsidRPr="009021F2" w:rsidRDefault="003B6650" w:rsidP="006127A9">
      <w:pPr>
        <w:pStyle w:val="ListParagraph"/>
        <w:numPr>
          <w:ilvl w:val="0"/>
          <w:numId w:val="18"/>
        </w:numPr>
        <w:rPr>
          <w:rFonts w:ascii="Arial" w:hAnsi="Arial" w:cs="Arial"/>
          <w:sz w:val="20"/>
          <w:szCs w:val="20"/>
        </w:rPr>
      </w:pPr>
      <w:bookmarkStart w:id="9" w:name="_Hlk24120459"/>
      <w:r w:rsidRPr="009021F2">
        <w:rPr>
          <w:rFonts w:ascii="Arial" w:hAnsi="Arial" w:cs="Arial"/>
          <w:b/>
          <w:sz w:val="20"/>
          <w:szCs w:val="20"/>
        </w:rPr>
        <w:t xml:space="preserve">Which </w:t>
      </w:r>
      <w:r>
        <w:rPr>
          <w:rFonts w:ascii="Arial" w:hAnsi="Arial" w:cs="Arial"/>
          <w:b/>
          <w:sz w:val="20"/>
          <w:szCs w:val="20"/>
        </w:rPr>
        <w:t>community, government</w:t>
      </w:r>
      <w:r w:rsidR="00BF5FF4">
        <w:rPr>
          <w:rFonts w:ascii="Arial" w:hAnsi="Arial" w:cs="Arial"/>
          <w:b/>
          <w:sz w:val="20"/>
          <w:szCs w:val="20"/>
        </w:rPr>
        <w:t xml:space="preserve"> or </w:t>
      </w:r>
      <w:r>
        <w:rPr>
          <w:rFonts w:ascii="Arial" w:hAnsi="Arial" w:cs="Arial"/>
          <w:b/>
          <w:sz w:val="20"/>
          <w:szCs w:val="20"/>
        </w:rPr>
        <w:t xml:space="preserve">private </w:t>
      </w:r>
      <w:r w:rsidRPr="009021F2">
        <w:rPr>
          <w:rFonts w:ascii="Arial" w:hAnsi="Arial" w:cs="Arial"/>
          <w:b/>
          <w:sz w:val="20"/>
          <w:szCs w:val="20"/>
        </w:rPr>
        <w:t>organisations</w:t>
      </w:r>
      <w:r w:rsidR="00BF5FF4">
        <w:rPr>
          <w:rFonts w:ascii="Arial" w:hAnsi="Arial" w:cs="Arial"/>
          <w:b/>
          <w:sz w:val="20"/>
          <w:szCs w:val="20"/>
        </w:rPr>
        <w:t xml:space="preserve"> </w:t>
      </w:r>
      <w:r w:rsidR="00A711A9">
        <w:rPr>
          <w:rFonts w:ascii="Arial" w:hAnsi="Arial" w:cs="Arial"/>
          <w:b/>
          <w:sz w:val="20"/>
          <w:szCs w:val="20"/>
        </w:rPr>
        <w:t xml:space="preserve">informed </w:t>
      </w:r>
      <w:r w:rsidRPr="000F35C4">
        <w:rPr>
          <w:rFonts w:ascii="Arial" w:hAnsi="Arial" w:cs="Arial"/>
          <w:b/>
          <w:sz w:val="20"/>
          <w:szCs w:val="20"/>
        </w:rPr>
        <w:t>you</w:t>
      </w:r>
      <w:r>
        <w:rPr>
          <w:rFonts w:ascii="Arial" w:hAnsi="Arial" w:cs="Arial"/>
          <w:b/>
          <w:sz w:val="20"/>
          <w:szCs w:val="20"/>
        </w:rPr>
        <w:t>r household farm</w:t>
      </w:r>
      <w:r w:rsidRPr="000F35C4">
        <w:rPr>
          <w:rFonts w:ascii="Arial" w:hAnsi="Arial" w:cs="Arial"/>
          <w:b/>
          <w:sz w:val="20"/>
          <w:szCs w:val="20"/>
        </w:rPr>
        <w:t xml:space="preserve"> </w:t>
      </w:r>
      <w:r w:rsidR="00FF5C7C">
        <w:rPr>
          <w:rFonts w:ascii="Arial" w:hAnsi="Arial" w:cs="Arial"/>
          <w:b/>
          <w:sz w:val="20"/>
          <w:szCs w:val="20"/>
        </w:rPr>
        <w:t>that</w:t>
      </w:r>
      <w:r w:rsidR="00F671FA">
        <w:rPr>
          <w:rFonts w:ascii="Arial" w:hAnsi="Arial" w:cs="Arial"/>
          <w:b/>
          <w:sz w:val="20"/>
          <w:szCs w:val="20"/>
        </w:rPr>
        <w:t xml:space="preserve"> a drought was coming</w:t>
      </w:r>
      <w:r w:rsidRPr="009021F2">
        <w:rPr>
          <w:rFonts w:ascii="Arial" w:hAnsi="Arial" w:cs="Arial"/>
          <w:b/>
          <w:sz w:val="20"/>
          <w:szCs w:val="20"/>
        </w:rPr>
        <w:t xml:space="preserve"> and/or </w:t>
      </w:r>
      <w:r w:rsidR="00F671FA">
        <w:rPr>
          <w:rFonts w:ascii="Arial" w:hAnsi="Arial" w:cs="Arial"/>
          <w:b/>
          <w:sz w:val="20"/>
          <w:szCs w:val="20"/>
        </w:rPr>
        <w:t>what to do under drought</w:t>
      </w:r>
      <w:bookmarkEnd w:id="9"/>
      <w:r w:rsidR="00DA0A39" w:rsidRPr="009021F2">
        <w:rPr>
          <w:rFonts w:ascii="Arial" w:hAnsi="Arial" w:cs="Arial"/>
          <w:b/>
          <w:sz w:val="20"/>
          <w:szCs w:val="20"/>
        </w:rPr>
        <w:t>?</w:t>
      </w:r>
      <w:r w:rsidR="004E19B4" w:rsidRPr="00A711A9">
        <w:rPr>
          <w:rFonts w:ascii="Arial" w:hAnsi="Arial" w:cs="Arial"/>
          <w:b/>
          <w:i/>
          <w:sz w:val="20"/>
          <w:szCs w:val="20"/>
        </w:rPr>
        <w:t xml:space="preserve"> </w:t>
      </w:r>
      <w:r w:rsidR="00A711A9" w:rsidRPr="00A711A9">
        <w:rPr>
          <w:rFonts w:ascii="Arial" w:hAnsi="Arial" w:cs="Arial"/>
          <w:b/>
          <w:i/>
          <w:sz w:val="24"/>
          <w:szCs w:val="24"/>
        </w:rPr>
        <w:t>(</w:t>
      </w:r>
      <w:r w:rsidR="00BF5FF4" w:rsidRPr="00A711A9">
        <w:rPr>
          <w:rFonts w:ascii="Arial" w:hAnsi="Arial" w:cs="Arial"/>
          <w:b/>
          <w:i/>
          <w:sz w:val="24"/>
          <w:szCs w:val="24"/>
        </w:rPr>
        <w:t xml:space="preserve">If there were not informed by a community, government, or private organisations please indicate if they have been </w:t>
      </w:r>
      <w:r w:rsidR="00BF5FF4" w:rsidRPr="003A68C0">
        <w:rPr>
          <w:rFonts w:ascii="Arial" w:hAnsi="Arial" w:cs="Arial"/>
          <w:b/>
          <w:i/>
          <w:sz w:val="24"/>
          <w:szCs w:val="24"/>
        </w:rPr>
        <w:t>informed by an individual (e.g., Head man of the town)</w:t>
      </w:r>
      <w:r w:rsidR="00EF3CEA" w:rsidRPr="003A68C0">
        <w:rPr>
          <w:rFonts w:ascii="Arial" w:hAnsi="Arial" w:cs="Arial"/>
          <w:b/>
          <w:i/>
          <w:sz w:val="24"/>
          <w:szCs w:val="24"/>
        </w:rPr>
        <w:t xml:space="preserve"> or during a meeting (village meeting). If the headman of the village was </w:t>
      </w:r>
      <w:r w:rsidR="00AD44F4" w:rsidRPr="003A68C0">
        <w:rPr>
          <w:rFonts w:ascii="Arial" w:hAnsi="Arial" w:cs="Arial"/>
          <w:b/>
          <w:i/>
          <w:sz w:val="24"/>
          <w:szCs w:val="24"/>
        </w:rPr>
        <w:t xml:space="preserve">the </w:t>
      </w:r>
      <w:r w:rsidR="00EF3CEA" w:rsidRPr="003A68C0">
        <w:rPr>
          <w:rFonts w:ascii="Arial" w:hAnsi="Arial" w:cs="Arial"/>
          <w:b/>
          <w:i/>
          <w:sz w:val="24"/>
          <w:szCs w:val="24"/>
        </w:rPr>
        <w:t>a</w:t>
      </w:r>
      <w:r w:rsidR="00AD44F4" w:rsidRPr="003A68C0">
        <w:rPr>
          <w:rFonts w:ascii="Arial" w:hAnsi="Arial" w:cs="Arial"/>
          <w:b/>
          <w:i/>
          <w:sz w:val="24"/>
          <w:szCs w:val="24"/>
        </w:rPr>
        <w:t>n</w:t>
      </w:r>
      <w:r w:rsidR="00EF3CEA" w:rsidRPr="003A68C0">
        <w:rPr>
          <w:rFonts w:ascii="Arial" w:hAnsi="Arial" w:cs="Arial"/>
          <w:b/>
          <w:i/>
          <w:sz w:val="24"/>
          <w:szCs w:val="24"/>
        </w:rPr>
        <w:t xml:space="preserve">swer in this question, consider it as one </w:t>
      </w:r>
      <w:proofErr w:type="gramStart"/>
      <w:r w:rsidR="00EF3CEA" w:rsidRPr="003A68C0">
        <w:rPr>
          <w:rFonts w:ascii="Arial" w:hAnsi="Arial" w:cs="Arial"/>
          <w:b/>
          <w:i/>
          <w:sz w:val="24"/>
          <w:szCs w:val="24"/>
        </w:rPr>
        <w:t>organisations</w:t>
      </w:r>
      <w:proofErr w:type="gramEnd"/>
      <w:r w:rsidR="00EF3CEA" w:rsidRPr="003A68C0">
        <w:rPr>
          <w:rFonts w:ascii="Arial" w:hAnsi="Arial" w:cs="Arial"/>
          <w:b/>
          <w:i/>
          <w:sz w:val="24"/>
          <w:szCs w:val="24"/>
        </w:rPr>
        <w:t xml:space="preserve"> for the following questions after number 44)</w:t>
      </w:r>
    </w:p>
    <w:tbl>
      <w:tblPr>
        <w:tblStyle w:val="TableGrid"/>
        <w:tblW w:w="6374" w:type="dxa"/>
        <w:jc w:val="center"/>
        <w:tblLook w:val="04A0" w:firstRow="1" w:lastRow="0" w:firstColumn="1" w:lastColumn="0" w:noHBand="0" w:noVBand="1"/>
      </w:tblPr>
      <w:tblGrid>
        <w:gridCol w:w="713"/>
        <w:gridCol w:w="2968"/>
        <w:gridCol w:w="1417"/>
        <w:gridCol w:w="1276"/>
      </w:tblGrid>
      <w:tr w:rsidR="000F35C4" w:rsidRPr="00DA0A39" w14:paraId="051C2BAF" w14:textId="2812DCCD" w:rsidTr="00640604">
        <w:trPr>
          <w:trHeight w:val="336"/>
          <w:jc w:val="center"/>
        </w:trPr>
        <w:tc>
          <w:tcPr>
            <w:tcW w:w="713" w:type="dxa"/>
          </w:tcPr>
          <w:p w14:paraId="3B823ECA" w14:textId="0BE12E8F" w:rsidR="000F35C4" w:rsidRPr="00DA0A39" w:rsidRDefault="000F35C4" w:rsidP="0026251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A0A39">
              <w:rPr>
                <w:rFonts w:ascii="Arial" w:hAnsi="Arial" w:cs="Arial"/>
                <w:b/>
                <w:sz w:val="20"/>
                <w:szCs w:val="20"/>
              </w:rPr>
              <w:t xml:space="preserve">ID </w:t>
            </w:r>
          </w:p>
        </w:tc>
        <w:tc>
          <w:tcPr>
            <w:tcW w:w="2968" w:type="dxa"/>
            <w:shd w:val="clear" w:color="BFBFBF" w:themeColor="background1" w:themeShade="BF" w:fill="auto"/>
          </w:tcPr>
          <w:p w14:paraId="5FC56217" w14:textId="5C82DFE8" w:rsidR="000F35C4" w:rsidRPr="00262513" w:rsidRDefault="000F35C4" w:rsidP="004E19B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ame</w:t>
            </w:r>
          </w:p>
        </w:tc>
        <w:tc>
          <w:tcPr>
            <w:tcW w:w="1417" w:type="dxa"/>
            <w:shd w:val="clear" w:color="BFBFBF" w:themeColor="background1" w:themeShade="BF" w:fill="auto"/>
          </w:tcPr>
          <w:p w14:paraId="22FBCBBD" w14:textId="038FF29B" w:rsidR="000F35C4" w:rsidRPr="00C560F3" w:rsidRDefault="00FF5C7C" w:rsidP="004E19B4">
            <w:pPr>
              <w:jc w:val="center"/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 drought was coming</w:t>
            </w:r>
            <w:r w:rsidR="00054F29">
              <w:rPr>
                <w:rFonts w:ascii="Arial" w:hAnsi="Arial" w:cs="Arial"/>
                <w:b/>
                <w:sz w:val="20"/>
                <w:szCs w:val="20"/>
              </w:rPr>
              <w:t xml:space="preserve"> (Tick)</w:t>
            </w:r>
          </w:p>
        </w:tc>
        <w:tc>
          <w:tcPr>
            <w:tcW w:w="1276" w:type="dxa"/>
            <w:shd w:val="clear" w:color="BFBFBF" w:themeColor="background1" w:themeShade="BF" w:fill="auto"/>
          </w:tcPr>
          <w:p w14:paraId="456DF83F" w14:textId="445AD217" w:rsidR="00054F29" w:rsidRDefault="00FF5C7C" w:rsidP="004E19B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What to do under drought</w:t>
            </w:r>
          </w:p>
          <w:p w14:paraId="0EAF9963" w14:textId="28DD1B53" w:rsidR="000F35C4" w:rsidRPr="00262513" w:rsidRDefault="00054F29" w:rsidP="004E19B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Tick)</w:t>
            </w:r>
          </w:p>
        </w:tc>
      </w:tr>
      <w:tr w:rsidR="000F35C4" w:rsidRPr="00DA0A39" w14:paraId="4E603BA1" w14:textId="757DDB24" w:rsidTr="00640604">
        <w:trPr>
          <w:trHeight w:val="166"/>
          <w:jc w:val="center"/>
        </w:trPr>
        <w:tc>
          <w:tcPr>
            <w:tcW w:w="713" w:type="dxa"/>
          </w:tcPr>
          <w:p w14:paraId="24C48742" w14:textId="59BA13A1" w:rsidR="000F35C4" w:rsidRPr="00DA0A39" w:rsidRDefault="000F35C4" w:rsidP="005A09E8">
            <w:pPr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968" w:type="dxa"/>
          </w:tcPr>
          <w:p w14:paraId="6584B35C" w14:textId="2A817495" w:rsidR="000F35C4" w:rsidRPr="00DA0A39" w:rsidRDefault="003E1BFF" w:rsidP="005A09E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3.1</w:t>
            </w:r>
          </w:p>
        </w:tc>
        <w:tc>
          <w:tcPr>
            <w:tcW w:w="1417" w:type="dxa"/>
          </w:tcPr>
          <w:p w14:paraId="0F6B8B6D" w14:textId="75920A3B" w:rsidR="000F35C4" w:rsidRPr="00DA0A39" w:rsidRDefault="003E1BFF" w:rsidP="005A09E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3.1.1</w:t>
            </w:r>
          </w:p>
        </w:tc>
        <w:tc>
          <w:tcPr>
            <w:tcW w:w="1276" w:type="dxa"/>
          </w:tcPr>
          <w:p w14:paraId="2285A8AC" w14:textId="7CA34C81" w:rsidR="000F35C4" w:rsidRPr="00DA0A39" w:rsidRDefault="003E1BFF" w:rsidP="005A09E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3.1.2</w:t>
            </w:r>
          </w:p>
        </w:tc>
      </w:tr>
      <w:tr w:rsidR="000F35C4" w:rsidRPr="00DA0A39" w14:paraId="179948AE" w14:textId="3AA906E3" w:rsidTr="00640604">
        <w:trPr>
          <w:trHeight w:val="166"/>
          <w:jc w:val="center"/>
        </w:trPr>
        <w:tc>
          <w:tcPr>
            <w:tcW w:w="713" w:type="dxa"/>
          </w:tcPr>
          <w:p w14:paraId="14F158DE" w14:textId="73BBB115" w:rsidR="000F35C4" w:rsidRPr="00DA0A39" w:rsidRDefault="000F35C4" w:rsidP="00743A24">
            <w:pPr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968" w:type="dxa"/>
          </w:tcPr>
          <w:p w14:paraId="23F42B01" w14:textId="6E7941FF" w:rsidR="000F35C4" w:rsidRPr="00DA0A39" w:rsidRDefault="003E1BFF" w:rsidP="00743A2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3.2</w:t>
            </w:r>
          </w:p>
        </w:tc>
        <w:tc>
          <w:tcPr>
            <w:tcW w:w="1417" w:type="dxa"/>
          </w:tcPr>
          <w:p w14:paraId="2E62AF79" w14:textId="4E1946D7" w:rsidR="000F35C4" w:rsidRPr="00DA0A39" w:rsidRDefault="003E1BFF" w:rsidP="00743A2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3.2.1</w:t>
            </w:r>
          </w:p>
        </w:tc>
        <w:tc>
          <w:tcPr>
            <w:tcW w:w="1276" w:type="dxa"/>
          </w:tcPr>
          <w:p w14:paraId="09EAE9AF" w14:textId="17552DD2" w:rsidR="000F35C4" w:rsidRPr="00DA0A39" w:rsidRDefault="003E1BFF" w:rsidP="00743A2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3.2.2</w:t>
            </w:r>
          </w:p>
        </w:tc>
      </w:tr>
      <w:tr w:rsidR="000F35C4" w:rsidRPr="00DA0A39" w14:paraId="3EE21BF0" w14:textId="420E9FD2" w:rsidTr="00640604">
        <w:trPr>
          <w:trHeight w:val="166"/>
          <w:jc w:val="center"/>
        </w:trPr>
        <w:tc>
          <w:tcPr>
            <w:tcW w:w="713" w:type="dxa"/>
          </w:tcPr>
          <w:p w14:paraId="6E85EE16" w14:textId="53D56FA9" w:rsidR="000F35C4" w:rsidRPr="00DA0A39" w:rsidRDefault="000F35C4" w:rsidP="00743A24">
            <w:pPr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968" w:type="dxa"/>
          </w:tcPr>
          <w:p w14:paraId="6BA4F4B7" w14:textId="1CF95962" w:rsidR="000F35C4" w:rsidRPr="00DA0A39" w:rsidRDefault="003E1BFF" w:rsidP="00743A2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3.3</w:t>
            </w:r>
          </w:p>
        </w:tc>
        <w:tc>
          <w:tcPr>
            <w:tcW w:w="1417" w:type="dxa"/>
          </w:tcPr>
          <w:p w14:paraId="439C0CFD" w14:textId="2DCB3686" w:rsidR="000F35C4" w:rsidRPr="00DA0A39" w:rsidRDefault="003E1BFF" w:rsidP="00743A2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3.3.1</w:t>
            </w:r>
          </w:p>
        </w:tc>
        <w:tc>
          <w:tcPr>
            <w:tcW w:w="1276" w:type="dxa"/>
          </w:tcPr>
          <w:p w14:paraId="230BA8A5" w14:textId="59C2155F" w:rsidR="000F35C4" w:rsidRPr="00DA0A39" w:rsidRDefault="003E1BFF" w:rsidP="00743A2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3.3.2</w:t>
            </w:r>
          </w:p>
        </w:tc>
      </w:tr>
      <w:tr w:rsidR="000F35C4" w:rsidRPr="00DA0A39" w14:paraId="682EEA89" w14:textId="554A11BF" w:rsidTr="00640604">
        <w:trPr>
          <w:trHeight w:val="166"/>
          <w:jc w:val="center"/>
        </w:trPr>
        <w:tc>
          <w:tcPr>
            <w:tcW w:w="713" w:type="dxa"/>
          </w:tcPr>
          <w:p w14:paraId="0356A893" w14:textId="44827484" w:rsidR="000F35C4" w:rsidRPr="00DA0A39" w:rsidRDefault="000F35C4" w:rsidP="00743A24">
            <w:pPr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968" w:type="dxa"/>
          </w:tcPr>
          <w:p w14:paraId="4C92346E" w14:textId="1C571D60" w:rsidR="000F35C4" w:rsidRPr="00DA0A39" w:rsidRDefault="003E1BFF" w:rsidP="00743A2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3.4</w:t>
            </w:r>
          </w:p>
        </w:tc>
        <w:tc>
          <w:tcPr>
            <w:tcW w:w="1417" w:type="dxa"/>
          </w:tcPr>
          <w:p w14:paraId="32B8BA99" w14:textId="5FB66D9E" w:rsidR="000F35C4" w:rsidRPr="00DA0A39" w:rsidRDefault="003E1BFF" w:rsidP="00743A2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3.4.1</w:t>
            </w:r>
          </w:p>
        </w:tc>
        <w:tc>
          <w:tcPr>
            <w:tcW w:w="1276" w:type="dxa"/>
          </w:tcPr>
          <w:p w14:paraId="2E8DAF79" w14:textId="1C623930" w:rsidR="000F35C4" w:rsidRPr="00DA0A39" w:rsidRDefault="003E1BFF" w:rsidP="00743A2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3.4.2</w:t>
            </w:r>
          </w:p>
        </w:tc>
      </w:tr>
      <w:tr w:rsidR="000F35C4" w:rsidRPr="00DA0A39" w14:paraId="2B1FB71D" w14:textId="79E441CB" w:rsidTr="00640604">
        <w:trPr>
          <w:trHeight w:val="166"/>
          <w:jc w:val="center"/>
        </w:trPr>
        <w:tc>
          <w:tcPr>
            <w:tcW w:w="713" w:type="dxa"/>
          </w:tcPr>
          <w:p w14:paraId="109B5956" w14:textId="71F765B2" w:rsidR="000F35C4" w:rsidRPr="00DA0A39" w:rsidRDefault="000F35C4" w:rsidP="00743A24">
            <w:pPr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968" w:type="dxa"/>
          </w:tcPr>
          <w:p w14:paraId="290AF162" w14:textId="4BFF9C49" w:rsidR="000F35C4" w:rsidRPr="00DA0A39" w:rsidRDefault="003E1BFF" w:rsidP="00743A2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3.5</w:t>
            </w:r>
          </w:p>
        </w:tc>
        <w:tc>
          <w:tcPr>
            <w:tcW w:w="1417" w:type="dxa"/>
          </w:tcPr>
          <w:p w14:paraId="5B90E013" w14:textId="6D104848" w:rsidR="000F35C4" w:rsidRPr="00DA0A39" w:rsidRDefault="003E1BFF" w:rsidP="00743A2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3.5.1</w:t>
            </w:r>
          </w:p>
        </w:tc>
        <w:tc>
          <w:tcPr>
            <w:tcW w:w="1276" w:type="dxa"/>
          </w:tcPr>
          <w:p w14:paraId="32BEE700" w14:textId="4B0B76B9" w:rsidR="000F35C4" w:rsidRPr="00DA0A39" w:rsidRDefault="003E1BFF" w:rsidP="00743A2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3.5.2</w:t>
            </w:r>
          </w:p>
        </w:tc>
      </w:tr>
      <w:tr w:rsidR="000F35C4" w:rsidRPr="00DA0A39" w14:paraId="7C6C3269" w14:textId="23048457" w:rsidTr="00640604">
        <w:trPr>
          <w:trHeight w:val="166"/>
          <w:jc w:val="center"/>
        </w:trPr>
        <w:tc>
          <w:tcPr>
            <w:tcW w:w="713" w:type="dxa"/>
          </w:tcPr>
          <w:p w14:paraId="505E3C2E" w14:textId="3226AF71" w:rsidR="000F35C4" w:rsidRPr="00DA0A39" w:rsidRDefault="000F35C4" w:rsidP="00743A24">
            <w:pPr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968" w:type="dxa"/>
          </w:tcPr>
          <w:p w14:paraId="21FF5804" w14:textId="77777777" w:rsidR="000F35C4" w:rsidRPr="00DA0A39" w:rsidRDefault="000F35C4" w:rsidP="00743A2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3E79577A" w14:textId="23DAF540" w:rsidR="000F35C4" w:rsidRPr="00DA0A39" w:rsidRDefault="000F35C4" w:rsidP="00743A2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6" w:type="dxa"/>
          </w:tcPr>
          <w:p w14:paraId="4A379201" w14:textId="2E7E4DBF" w:rsidR="000F35C4" w:rsidRPr="00DA0A39" w:rsidRDefault="000F35C4" w:rsidP="00743A2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F35C4" w:rsidRPr="00DA0A39" w14:paraId="1005226C" w14:textId="17404FBE" w:rsidTr="00640604">
        <w:trPr>
          <w:trHeight w:val="166"/>
          <w:jc w:val="center"/>
        </w:trPr>
        <w:tc>
          <w:tcPr>
            <w:tcW w:w="713" w:type="dxa"/>
          </w:tcPr>
          <w:p w14:paraId="20F42F78" w14:textId="11254377" w:rsidR="000F35C4" w:rsidRPr="00DA0A39" w:rsidRDefault="000F35C4" w:rsidP="00743A24">
            <w:pPr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968" w:type="dxa"/>
          </w:tcPr>
          <w:p w14:paraId="491129FB" w14:textId="77777777" w:rsidR="000F35C4" w:rsidRPr="00DA0A39" w:rsidRDefault="000F35C4" w:rsidP="00743A2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06152FE2" w14:textId="5BE05B08" w:rsidR="000F35C4" w:rsidRPr="00DA0A39" w:rsidRDefault="000F35C4" w:rsidP="00743A2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6" w:type="dxa"/>
          </w:tcPr>
          <w:p w14:paraId="52CDDB18" w14:textId="240244C6" w:rsidR="000F35C4" w:rsidRPr="00DA0A39" w:rsidRDefault="000F35C4" w:rsidP="00743A2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F35C4" w:rsidRPr="00DA0A39" w14:paraId="01237D8D" w14:textId="41E9C91F" w:rsidTr="00640604">
        <w:trPr>
          <w:trHeight w:val="166"/>
          <w:jc w:val="center"/>
        </w:trPr>
        <w:tc>
          <w:tcPr>
            <w:tcW w:w="713" w:type="dxa"/>
          </w:tcPr>
          <w:p w14:paraId="76D1E7E0" w14:textId="2FB91FAB" w:rsidR="000F35C4" w:rsidRPr="00DA0A39" w:rsidRDefault="000F35C4" w:rsidP="00743A24">
            <w:pPr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2968" w:type="dxa"/>
          </w:tcPr>
          <w:p w14:paraId="1C82F011" w14:textId="77777777" w:rsidR="000F35C4" w:rsidRPr="00DA0A39" w:rsidRDefault="000F35C4" w:rsidP="00743A2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669EFFE1" w14:textId="6ACF79DC" w:rsidR="000F35C4" w:rsidRPr="00DA0A39" w:rsidRDefault="000F35C4" w:rsidP="00FB144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6" w:type="dxa"/>
          </w:tcPr>
          <w:p w14:paraId="6DB984AB" w14:textId="639F0566" w:rsidR="000F35C4" w:rsidRPr="00DA0A39" w:rsidRDefault="000F35C4" w:rsidP="00743A2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F35C4" w:rsidRPr="00DA0A39" w14:paraId="4FD030EF" w14:textId="59D22FC6" w:rsidTr="00640604">
        <w:trPr>
          <w:trHeight w:val="166"/>
          <w:jc w:val="center"/>
        </w:trPr>
        <w:tc>
          <w:tcPr>
            <w:tcW w:w="713" w:type="dxa"/>
          </w:tcPr>
          <w:p w14:paraId="49942D37" w14:textId="6C00A7FA" w:rsidR="000F35C4" w:rsidRPr="00DA0A39" w:rsidRDefault="000F35C4" w:rsidP="00743A24">
            <w:pPr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2968" w:type="dxa"/>
          </w:tcPr>
          <w:p w14:paraId="5435A6BD" w14:textId="77777777" w:rsidR="000F35C4" w:rsidRPr="00DA0A39" w:rsidRDefault="000F35C4" w:rsidP="00743A2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09D78E51" w14:textId="664084DB" w:rsidR="000F35C4" w:rsidRPr="00DA0A39" w:rsidRDefault="000F35C4" w:rsidP="00743A2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6" w:type="dxa"/>
          </w:tcPr>
          <w:p w14:paraId="54976A27" w14:textId="717E001F" w:rsidR="000F35C4" w:rsidRPr="00DA0A39" w:rsidRDefault="000F35C4" w:rsidP="00743A2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F35C4" w:rsidRPr="00DA0A39" w14:paraId="7C4CF753" w14:textId="0C3FD8D0" w:rsidTr="00640604">
        <w:trPr>
          <w:trHeight w:val="166"/>
          <w:jc w:val="center"/>
        </w:trPr>
        <w:tc>
          <w:tcPr>
            <w:tcW w:w="713" w:type="dxa"/>
          </w:tcPr>
          <w:p w14:paraId="00F227B4" w14:textId="70391F3F" w:rsidR="000F35C4" w:rsidRPr="00DA0A39" w:rsidRDefault="000F35C4" w:rsidP="00743A24">
            <w:pPr>
              <w:rPr>
                <w:rFonts w:ascii="Arial" w:hAnsi="Arial" w:cs="Arial"/>
                <w:sz w:val="20"/>
                <w:szCs w:val="20"/>
              </w:rPr>
            </w:pPr>
            <w:r w:rsidRPr="00DA0A39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2968" w:type="dxa"/>
          </w:tcPr>
          <w:p w14:paraId="2CAB8B3F" w14:textId="77777777" w:rsidR="000F35C4" w:rsidRPr="00DA0A39" w:rsidRDefault="000F35C4" w:rsidP="00743A2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20E8353C" w14:textId="294A910E" w:rsidR="000F35C4" w:rsidRPr="00DA0A39" w:rsidRDefault="000F35C4" w:rsidP="00743A2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6" w:type="dxa"/>
          </w:tcPr>
          <w:p w14:paraId="64E9E6ED" w14:textId="25A40889" w:rsidR="000F35C4" w:rsidRPr="00DA0A39" w:rsidRDefault="000F35C4" w:rsidP="00743A2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521D02F1" w14:textId="77777777" w:rsidR="00B91E5F" w:rsidRDefault="00B91E5F" w:rsidP="00D82ACD">
      <w:pPr>
        <w:spacing w:after="0"/>
        <w:rPr>
          <w:rFonts w:ascii="Arial" w:hAnsi="Arial" w:cs="Arial"/>
          <w:b/>
          <w:sz w:val="20"/>
          <w:szCs w:val="20"/>
        </w:rPr>
        <w:sectPr w:rsidR="00B91E5F" w:rsidSect="00515948">
          <w:headerReference w:type="default" r:id="rId18"/>
          <w:footerReference w:type="default" r:id="rId19"/>
          <w:pgSz w:w="11906" w:h="16838"/>
          <w:pgMar w:top="1134" w:right="1440" w:bottom="568" w:left="1440" w:header="708" w:footer="708" w:gutter="0"/>
          <w:cols w:space="708"/>
          <w:docGrid w:linePitch="360"/>
        </w:sectPr>
      </w:pPr>
    </w:p>
    <w:p w14:paraId="22BD38AD" w14:textId="192240CF" w:rsidR="00065EC2" w:rsidRDefault="00065EC2" w:rsidP="00D82ACD">
      <w:pPr>
        <w:spacing w:after="0"/>
        <w:rPr>
          <w:rFonts w:ascii="Arial" w:hAnsi="Arial" w:cs="Arial"/>
          <w:b/>
          <w:sz w:val="20"/>
          <w:szCs w:val="20"/>
        </w:rPr>
      </w:pPr>
    </w:p>
    <w:p w14:paraId="675A6D2E" w14:textId="6A799648" w:rsidR="00054F29" w:rsidRDefault="0057236E" w:rsidP="00D82ACD">
      <w:pPr>
        <w:spacing w:after="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(If more than three organisations have been </w:t>
      </w:r>
      <w:proofErr w:type="gramStart"/>
      <w:r>
        <w:rPr>
          <w:rFonts w:ascii="Arial" w:hAnsi="Arial" w:cs="Arial"/>
          <w:b/>
          <w:sz w:val="28"/>
          <w:szCs w:val="28"/>
        </w:rPr>
        <w:t>listed)…</w:t>
      </w:r>
      <w:proofErr w:type="gramEnd"/>
      <w:r>
        <w:rPr>
          <w:rFonts w:ascii="Arial" w:hAnsi="Arial" w:cs="Arial"/>
          <w:b/>
          <w:sz w:val="28"/>
          <w:szCs w:val="28"/>
        </w:rPr>
        <w:t xml:space="preserve"> Which three of the organisations you have just listed are </w:t>
      </w:r>
      <w:r w:rsidR="00054F29" w:rsidRPr="00054F29">
        <w:rPr>
          <w:rFonts w:ascii="Arial" w:hAnsi="Arial" w:cs="Arial"/>
          <w:b/>
          <w:sz w:val="28"/>
          <w:szCs w:val="28"/>
        </w:rPr>
        <w:t xml:space="preserve">your household farm </w:t>
      </w:r>
      <w:r>
        <w:rPr>
          <w:rFonts w:ascii="Arial" w:hAnsi="Arial" w:cs="Arial"/>
          <w:b/>
          <w:sz w:val="28"/>
          <w:szCs w:val="28"/>
        </w:rPr>
        <w:t xml:space="preserve">most familiar with? </w:t>
      </w:r>
    </w:p>
    <w:p w14:paraId="4B982F3A" w14:textId="1C1EDEEA" w:rsidR="0057236E" w:rsidRDefault="0057236E" w:rsidP="00D82ACD">
      <w:pPr>
        <w:spacing w:after="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rganisation 1……………………………………………………….</w:t>
      </w:r>
    </w:p>
    <w:p w14:paraId="73B09244" w14:textId="77777777" w:rsidR="0057236E" w:rsidRDefault="0057236E" w:rsidP="00D82ACD">
      <w:pPr>
        <w:spacing w:after="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rganisation 2 ……………………………………………………....</w:t>
      </w:r>
    </w:p>
    <w:p w14:paraId="7EC6AB57" w14:textId="2DD4BCFB" w:rsidR="0042572C" w:rsidRDefault="0057236E" w:rsidP="00D82ACD">
      <w:pPr>
        <w:spacing w:after="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rganisation 3……………………………………………………….</w:t>
      </w:r>
    </w:p>
    <w:p w14:paraId="30E8791F" w14:textId="77777777" w:rsidR="0042572C" w:rsidRDefault="0042572C" w:rsidP="00D82ACD">
      <w:pPr>
        <w:pBdr>
          <w:bottom w:val="single" w:sz="4" w:space="1" w:color="auto"/>
        </w:pBdr>
        <w:spacing w:after="0"/>
        <w:rPr>
          <w:rFonts w:ascii="Arial" w:hAnsi="Arial" w:cs="Arial"/>
          <w:b/>
          <w:sz w:val="24"/>
          <w:szCs w:val="24"/>
        </w:rPr>
      </w:pPr>
    </w:p>
    <w:p w14:paraId="01B73DAE" w14:textId="34014CB5" w:rsidR="00DF6CF9" w:rsidRPr="00D82ACD" w:rsidRDefault="00EA082F" w:rsidP="00D82ACD">
      <w:pPr>
        <w:pBdr>
          <w:bottom w:val="single" w:sz="4" w:space="1" w:color="auto"/>
        </w:pBdr>
        <w:spacing w:after="0"/>
        <w:rPr>
          <w:rFonts w:ascii="Arial" w:hAnsi="Arial" w:cs="Arial"/>
          <w:b/>
          <w:sz w:val="24"/>
          <w:szCs w:val="24"/>
        </w:rPr>
      </w:pPr>
      <w:r w:rsidRPr="00D82ACD">
        <w:rPr>
          <w:rFonts w:ascii="Arial" w:hAnsi="Arial" w:cs="Arial"/>
          <w:b/>
          <w:sz w:val="24"/>
          <w:szCs w:val="24"/>
        </w:rPr>
        <w:t xml:space="preserve">Organisation 1 </w:t>
      </w:r>
    </w:p>
    <w:p w14:paraId="657E294B" w14:textId="77777777" w:rsidR="00D82ACD" w:rsidRPr="00EA082F" w:rsidRDefault="00D82ACD" w:rsidP="00091A4B">
      <w:pPr>
        <w:spacing w:after="0"/>
        <w:rPr>
          <w:rFonts w:ascii="Arial" w:hAnsi="Arial" w:cs="Arial"/>
          <w:b/>
          <w:sz w:val="20"/>
          <w:szCs w:val="20"/>
        </w:rPr>
      </w:pPr>
    </w:p>
    <w:p w14:paraId="153303C8" w14:textId="7DD25FDD" w:rsidR="00EA082F" w:rsidRPr="00EA082F" w:rsidRDefault="00885797" w:rsidP="00EA082F">
      <w:pPr>
        <w:rPr>
          <w:b/>
        </w:rPr>
      </w:pPr>
      <w:r>
        <w:rPr>
          <w:b/>
        </w:rPr>
        <w:t xml:space="preserve">1. </w:t>
      </w:r>
      <w:r w:rsidR="00EA082F" w:rsidRPr="00EA082F">
        <w:rPr>
          <w:b/>
        </w:rPr>
        <w:t xml:space="preserve">Organisation name: </w:t>
      </w:r>
      <w:r w:rsidR="00EA082F" w:rsidRPr="00EA082F">
        <w:rPr>
          <w:b/>
        </w:rPr>
        <w:softHyphen/>
      </w:r>
      <w:r w:rsidR="00EA082F" w:rsidRPr="00EA082F">
        <w:rPr>
          <w:b/>
        </w:rPr>
        <w:softHyphen/>
      </w:r>
      <w:r w:rsidR="00EA082F" w:rsidRPr="00EA082F">
        <w:rPr>
          <w:b/>
        </w:rPr>
        <w:softHyphen/>
      </w:r>
      <w:r w:rsidR="00EA082F" w:rsidRPr="00EA082F">
        <w:rPr>
          <w:b/>
        </w:rPr>
        <w:softHyphen/>
      </w:r>
      <w:r w:rsidR="00EA082F" w:rsidRPr="00EA082F">
        <w:rPr>
          <w:b/>
        </w:rPr>
        <w:softHyphen/>
      </w:r>
      <w:r w:rsidR="00EA082F" w:rsidRPr="00EA082F">
        <w:rPr>
          <w:b/>
        </w:rPr>
        <w:softHyphen/>
      </w:r>
      <w:r w:rsidR="00EA082F" w:rsidRPr="00EA082F">
        <w:rPr>
          <w:b/>
        </w:rPr>
        <w:softHyphen/>
      </w:r>
      <w:r w:rsidR="00EA082F" w:rsidRPr="00EA082F">
        <w:rPr>
          <w:b/>
        </w:rPr>
        <w:softHyphen/>
      </w:r>
      <w:r w:rsidR="00EA082F" w:rsidRPr="00EA082F">
        <w:rPr>
          <w:b/>
        </w:rPr>
        <w:softHyphen/>
      </w:r>
      <w:r w:rsidR="00EA082F" w:rsidRPr="00EA082F">
        <w:rPr>
          <w:b/>
        </w:rPr>
        <w:softHyphen/>
      </w:r>
      <w:r w:rsidR="00EA082F" w:rsidRPr="00EA082F">
        <w:rPr>
          <w:b/>
        </w:rPr>
        <w:softHyphen/>
      </w:r>
      <w:r w:rsidR="00EA082F" w:rsidRPr="00EA082F">
        <w:rPr>
          <w:b/>
        </w:rPr>
        <w:softHyphen/>
      </w:r>
      <w:r w:rsidR="00EA082F" w:rsidRPr="00EA082F">
        <w:rPr>
          <w:b/>
        </w:rPr>
        <w:softHyphen/>
      </w:r>
      <w:r w:rsidR="00EA082F" w:rsidRPr="00EA082F">
        <w:rPr>
          <w:b/>
        </w:rPr>
        <w:softHyphen/>
      </w:r>
      <w:r w:rsidR="00EA082F" w:rsidRPr="00EA082F">
        <w:rPr>
          <w:b/>
        </w:rPr>
        <w:softHyphen/>
      </w:r>
      <w:r w:rsidR="00EA082F" w:rsidRPr="00EA082F">
        <w:rPr>
          <w:b/>
        </w:rPr>
        <w:softHyphen/>
      </w:r>
      <w:r w:rsidR="00EA082F" w:rsidRPr="00EA082F">
        <w:rPr>
          <w:b/>
        </w:rPr>
        <w:softHyphen/>
      </w:r>
      <w:r w:rsidR="00EA082F" w:rsidRPr="00EA082F">
        <w:rPr>
          <w:b/>
        </w:rPr>
        <w:softHyphen/>
      </w:r>
      <w:r w:rsidR="00EA082F" w:rsidRPr="00EA082F">
        <w:rPr>
          <w:b/>
        </w:rPr>
        <w:softHyphen/>
      </w:r>
      <w:r w:rsidR="00EA082F" w:rsidRPr="00EA082F">
        <w:rPr>
          <w:b/>
        </w:rPr>
        <w:softHyphen/>
      </w:r>
      <w:r w:rsidR="00EA082F" w:rsidRPr="00EA082F">
        <w:rPr>
          <w:b/>
        </w:rPr>
        <w:softHyphen/>
        <w:t>_____________________________________________________________</w:t>
      </w:r>
    </w:p>
    <w:p w14:paraId="6124CF92" w14:textId="62E369CF" w:rsidR="00EA082F" w:rsidRPr="00D82ACD" w:rsidRDefault="00885797" w:rsidP="006127A9">
      <w:pPr>
        <w:pStyle w:val="ListParagraph"/>
        <w:numPr>
          <w:ilvl w:val="0"/>
          <w:numId w:val="18"/>
        </w:numPr>
        <w:rPr>
          <w:b/>
        </w:rPr>
      </w:pPr>
      <w:r>
        <w:rPr>
          <w:b/>
        </w:rPr>
        <w:t xml:space="preserve">2. </w:t>
      </w:r>
      <w:r w:rsidR="00EA082F" w:rsidRPr="00D82ACD">
        <w:rPr>
          <w:b/>
        </w:rPr>
        <w:t xml:space="preserve">What kind of information have </w:t>
      </w:r>
      <w:bookmarkStart w:id="10" w:name="_Hlk29276116"/>
      <w:r w:rsidR="00054F29" w:rsidRPr="00054F29">
        <w:rPr>
          <w:b/>
        </w:rPr>
        <w:t>your household farm</w:t>
      </w:r>
      <w:bookmarkEnd w:id="10"/>
      <w:r w:rsidR="00054F29" w:rsidRPr="00054F29">
        <w:rPr>
          <w:b/>
        </w:rPr>
        <w:t xml:space="preserve"> </w:t>
      </w:r>
      <w:r w:rsidR="00EA082F" w:rsidRPr="00D82ACD">
        <w:rPr>
          <w:b/>
        </w:rPr>
        <w:t xml:space="preserve">received </w:t>
      </w:r>
      <w:r w:rsidR="00FF5C7C">
        <w:rPr>
          <w:b/>
        </w:rPr>
        <w:t>to monitor drought conditions and alert that a drought was coming f</w:t>
      </w:r>
      <w:r w:rsidR="00EA082F" w:rsidRPr="00D82ACD">
        <w:rPr>
          <w:b/>
        </w:rPr>
        <w:t xml:space="preserve">rom this organisation? (Please tick </w:t>
      </w:r>
      <w:r w:rsidR="00AA033B">
        <w:rPr>
          <w:b/>
        </w:rPr>
        <w:t>all that apply</w:t>
      </w:r>
      <w:r w:rsidR="00EA082F" w:rsidRPr="00D82ACD">
        <w:rPr>
          <w:b/>
        </w:rPr>
        <w:t>)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A082F" w:rsidRPr="00EA082F" w14:paraId="04D99CED" w14:textId="77777777" w:rsidTr="00EF3CEA">
        <w:tc>
          <w:tcPr>
            <w:tcW w:w="4508" w:type="dxa"/>
          </w:tcPr>
          <w:p w14:paraId="5C3BEB8E" w14:textId="6F439F25" w:rsidR="00EA082F" w:rsidRPr="00EA082F" w:rsidRDefault="00EA082F" w:rsidP="00EA082F">
            <w:r w:rsidRPr="00EA082F">
              <w:t xml:space="preserve">Weather forecast </w:t>
            </w:r>
            <w:r w:rsidRPr="00EA082F">
              <w:rPr>
                <w:rFonts w:cstheme="minorHAnsi"/>
              </w:rPr>
              <w:t>□</w:t>
            </w:r>
            <w:r w:rsidR="00885797">
              <w:rPr>
                <w:rFonts w:cstheme="minorHAnsi"/>
              </w:rPr>
              <w:t xml:space="preserve"> 2.1</w:t>
            </w:r>
          </w:p>
        </w:tc>
        <w:tc>
          <w:tcPr>
            <w:tcW w:w="4508" w:type="dxa"/>
          </w:tcPr>
          <w:p w14:paraId="01C8866C" w14:textId="1464B56A" w:rsidR="00EA082F" w:rsidRPr="00EA082F" w:rsidRDefault="00EA082F" w:rsidP="00EA082F">
            <w:r w:rsidRPr="00EA082F">
              <w:t>Soil moisture □</w:t>
            </w:r>
            <w:r w:rsidR="00885797">
              <w:t xml:space="preserve"> 2.</w:t>
            </w:r>
            <w:r w:rsidR="00A74503">
              <w:t>4</w:t>
            </w:r>
            <w:r w:rsidR="00885797">
              <w:t xml:space="preserve"> </w:t>
            </w:r>
          </w:p>
        </w:tc>
      </w:tr>
      <w:tr w:rsidR="00EA082F" w:rsidRPr="00EA082F" w14:paraId="52866C87" w14:textId="77777777" w:rsidTr="00EF3CEA">
        <w:tc>
          <w:tcPr>
            <w:tcW w:w="4508" w:type="dxa"/>
          </w:tcPr>
          <w:p w14:paraId="2B65F2B6" w14:textId="1D748ADA" w:rsidR="00EA082F" w:rsidRPr="00EA082F" w:rsidRDefault="00EA082F" w:rsidP="00EA082F">
            <w:r w:rsidRPr="00EA082F">
              <w:t xml:space="preserve">River discharge information </w:t>
            </w:r>
            <w:r w:rsidRPr="00EA082F">
              <w:rPr>
                <w:rFonts w:cstheme="minorHAnsi"/>
              </w:rPr>
              <w:t>□</w:t>
            </w:r>
            <w:r w:rsidR="00885797">
              <w:rPr>
                <w:rFonts w:cstheme="minorHAnsi"/>
              </w:rPr>
              <w:t xml:space="preserve"> 2.2.</w:t>
            </w:r>
          </w:p>
        </w:tc>
        <w:tc>
          <w:tcPr>
            <w:tcW w:w="4508" w:type="dxa"/>
          </w:tcPr>
          <w:p w14:paraId="011D0CF3" w14:textId="1ADE8DCA" w:rsidR="00EA082F" w:rsidRPr="00EA082F" w:rsidRDefault="00EA082F" w:rsidP="00EA082F">
            <w:r w:rsidRPr="00EA082F">
              <w:t xml:space="preserve">Groundwater levels </w:t>
            </w:r>
            <w:r w:rsidRPr="00EA082F">
              <w:rPr>
                <w:rFonts w:cstheme="minorHAnsi"/>
              </w:rPr>
              <w:t>□</w:t>
            </w:r>
            <w:r w:rsidR="00885797">
              <w:rPr>
                <w:rFonts w:cstheme="minorHAnsi"/>
              </w:rPr>
              <w:t xml:space="preserve"> 2.</w:t>
            </w:r>
            <w:r w:rsidR="00A74503">
              <w:rPr>
                <w:rFonts w:cstheme="minorHAnsi"/>
              </w:rPr>
              <w:t>5</w:t>
            </w:r>
          </w:p>
        </w:tc>
      </w:tr>
      <w:tr w:rsidR="00EA082F" w:rsidRPr="00EA082F" w14:paraId="639B54BA" w14:textId="77777777" w:rsidTr="00EF3CEA">
        <w:trPr>
          <w:trHeight w:val="393"/>
        </w:trPr>
        <w:tc>
          <w:tcPr>
            <w:tcW w:w="4508" w:type="dxa"/>
          </w:tcPr>
          <w:p w14:paraId="19C0A8F6" w14:textId="4C7E2845" w:rsidR="00EA082F" w:rsidRDefault="00EA082F" w:rsidP="00EA082F">
            <w:pPr>
              <w:rPr>
                <w:rFonts w:cstheme="minorHAnsi"/>
              </w:rPr>
            </w:pPr>
            <w:r w:rsidRPr="00EA082F">
              <w:t xml:space="preserve">Irrigation availability forecast </w:t>
            </w:r>
            <w:r w:rsidRPr="00EA082F">
              <w:rPr>
                <w:rFonts w:cstheme="minorHAnsi"/>
              </w:rPr>
              <w:t>□</w:t>
            </w:r>
            <w:r w:rsidR="00885797">
              <w:rPr>
                <w:rFonts w:cstheme="minorHAnsi"/>
              </w:rPr>
              <w:t xml:space="preserve"> 2.3 </w:t>
            </w:r>
          </w:p>
          <w:p w14:paraId="09FE599E" w14:textId="52927E06" w:rsidR="006127A9" w:rsidRPr="006127A9" w:rsidRDefault="006127A9">
            <w:pPr>
              <w:rPr>
                <w:rFonts w:cstheme="minorHAnsi"/>
              </w:rPr>
            </w:pPr>
            <w:r w:rsidRPr="003A68C0">
              <w:rPr>
                <w:rFonts w:cstheme="minorHAnsi"/>
              </w:rPr>
              <w:t>Reservoir levels □</w:t>
            </w:r>
            <w:r w:rsidR="00885797" w:rsidRPr="003A68C0">
              <w:rPr>
                <w:rFonts w:cstheme="minorHAnsi"/>
              </w:rPr>
              <w:t xml:space="preserve"> 2.</w:t>
            </w:r>
            <w:r w:rsidR="00561A22" w:rsidRPr="003A68C0">
              <w:rPr>
                <w:rFonts w:cstheme="minorHAnsi"/>
              </w:rPr>
              <w:t>8</w:t>
            </w:r>
          </w:p>
        </w:tc>
        <w:tc>
          <w:tcPr>
            <w:tcW w:w="4508" w:type="dxa"/>
          </w:tcPr>
          <w:p w14:paraId="0E37BF3C" w14:textId="772CF709" w:rsidR="00EA082F" w:rsidRDefault="00EA082F" w:rsidP="00EA082F">
            <w:pPr>
              <w:rPr>
                <w:rFonts w:cstheme="minorHAnsi"/>
              </w:rPr>
            </w:pPr>
            <w:r w:rsidRPr="00EA082F">
              <w:t xml:space="preserve">Drought warning </w:t>
            </w:r>
            <w:r w:rsidRPr="00EA082F">
              <w:rPr>
                <w:rFonts w:cstheme="minorHAnsi"/>
              </w:rPr>
              <w:t>□</w:t>
            </w:r>
            <w:r w:rsidR="00885797">
              <w:rPr>
                <w:rFonts w:cstheme="minorHAnsi"/>
              </w:rPr>
              <w:t xml:space="preserve"> 2.</w:t>
            </w:r>
            <w:r w:rsidR="00A74503">
              <w:rPr>
                <w:rFonts w:cstheme="minorHAnsi"/>
              </w:rPr>
              <w:t>6</w:t>
            </w:r>
          </w:p>
          <w:p w14:paraId="7DC0AC34" w14:textId="737FF06F" w:rsidR="006127A9" w:rsidRPr="00EA082F" w:rsidRDefault="006127A9" w:rsidP="00EA082F"/>
        </w:tc>
      </w:tr>
      <w:tr w:rsidR="00EA082F" w:rsidRPr="00EA082F" w14:paraId="54596EA7" w14:textId="77777777" w:rsidTr="00EF3CEA">
        <w:tc>
          <w:tcPr>
            <w:tcW w:w="9016" w:type="dxa"/>
            <w:gridSpan w:val="2"/>
          </w:tcPr>
          <w:p w14:paraId="590E5DED" w14:textId="6038A220" w:rsidR="00EA082F" w:rsidRPr="00EA082F" w:rsidRDefault="00EA082F" w:rsidP="00EA082F">
            <w:pPr>
              <w:spacing w:before="120" w:after="120"/>
            </w:pPr>
            <w:r w:rsidRPr="00EA082F">
              <w:t xml:space="preserve">Other: </w:t>
            </w:r>
            <w:r w:rsidR="00885797">
              <w:t>2.</w:t>
            </w:r>
            <w:r w:rsidR="00561A22">
              <w:t>7</w:t>
            </w:r>
            <w:r w:rsidRPr="00EA082F">
              <w:t>_______________________________________________________________________</w:t>
            </w:r>
          </w:p>
          <w:p w14:paraId="17363EB1" w14:textId="77777777" w:rsidR="00EA082F" w:rsidRPr="00EA082F" w:rsidRDefault="00EA082F" w:rsidP="00EA082F">
            <w:pPr>
              <w:spacing w:before="120" w:after="120"/>
            </w:pPr>
            <w:r w:rsidRPr="00EA082F">
              <w:t>________________________________________________________________________________</w:t>
            </w:r>
          </w:p>
          <w:p w14:paraId="170FCDDE" w14:textId="77777777" w:rsidR="00EA082F" w:rsidRPr="00EA082F" w:rsidRDefault="00EA082F" w:rsidP="00EA082F">
            <w:pPr>
              <w:spacing w:before="120" w:after="120"/>
            </w:pPr>
          </w:p>
        </w:tc>
      </w:tr>
    </w:tbl>
    <w:p w14:paraId="05F6CE92" w14:textId="4D8356F3" w:rsidR="00EA082F" w:rsidRPr="00D82ACD" w:rsidRDefault="00456745" w:rsidP="006127A9">
      <w:pPr>
        <w:pStyle w:val="ListParagraph"/>
        <w:numPr>
          <w:ilvl w:val="0"/>
          <w:numId w:val="18"/>
        </w:numPr>
        <w:rPr>
          <w:b/>
        </w:rPr>
      </w:pPr>
      <w:r>
        <w:rPr>
          <w:rFonts w:ascii="Arial" w:hAnsi="Arial" w:cs="Arial"/>
          <w:b/>
          <w:sz w:val="20"/>
          <w:szCs w:val="20"/>
        </w:rPr>
        <w:t xml:space="preserve">(***) </w:t>
      </w:r>
      <w:r w:rsidR="00EA082F" w:rsidRPr="00D82ACD">
        <w:rPr>
          <w:b/>
        </w:rPr>
        <w:t>What kind of advice</w:t>
      </w:r>
      <w:r w:rsidR="004E5A06">
        <w:rPr>
          <w:b/>
        </w:rPr>
        <w:t xml:space="preserve"> </w:t>
      </w:r>
      <w:r w:rsidR="00FF5C7C">
        <w:rPr>
          <w:b/>
        </w:rPr>
        <w:t xml:space="preserve">about what to do in your farm </w:t>
      </w:r>
      <w:r w:rsidR="00EA082F" w:rsidRPr="00D82ACD">
        <w:rPr>
          <w:b/>
        </w:rPr>
        <w:t xml:space="preserve">have </w:t>
      </w:r>
      <w:r w:rsidR="00054F29" w:rsidRPr="00054F29">
        <w:rPr>
          <w:b/>
        </w:rPr>
        <w:t xml:space="preserve">your household farm </w:t>
      </w:r>
      <w:r w:rsidR="00EA082F" w:rsidRPr="00D82ACD">
        <w:rPr>
          <w:b/>
        </w:rPr>
        <w:t>received from this organisation?</w:t>
      </w:r>
    </w:p>
    <w:p w14:paraId="685F589B" w14:textId="77777777" w:rsidR="00EA082F" w:rsidRPr="00EA082F" w:rsidRDefault="00EA082F" w:rsidP="00EA082F">
      <w:r w:rsidRPr="00EA082F">
        <w:t>_________________________________________________________________________________</w:t>
      </w:r>
    </w:p>
    <w:p w14:paraId="2CD71A89" w14:textId="77777777" w:rsidR="00EA082F" w:rsidRPr="00EA082F" w:rsidRDefault="00EA082F" w:rsidP="00EA082F">
      <w:r w:rsidRPr="00EA082F">
        <w:t>_________________________________________________________________________________</w:t>
      </w:r>
    </w:p>
    <w:p w14:paraId="5321C6A5" w14:textId="77777777" w:rsidR="00EA082F" w:rsidRPr="00EA082F" w:rsidRDefault="00EA082F" w:rsidP="00EA082F">
      <w:r w:rsidRPr="00EA082F">
        <w:t>_________________________________________________________________________________</w:t>
      </w:r>
    </w:p>
    <w:p w14:paraId="7C6C4F45" w14:textId="0FE57B4D" w:rsidR="00EA082F" w:rsidRPr="00D82ACD" w:rsidRDefault="00EA082F" w:rsidP="006127A9">
      <w:pPr>
        <w:pStyle w:val="ListParagraph"/>
        <w:numPr>
          <w:ilvl w:val="0"/>
          <w:numId w:val="18"/>
        </w:numPr>
        <w:rPr>
          <w:b/>
        </w:rPr>
      </w:pPr>
      <w:r w:rsidRPr="00D82ACD">
        <w:rPr>
          <w:b/>
        </w:rPr>
        <w:t xml:space="preserve">Through which channels have </w:t>
      </w:r>
      <w:r w:rsidR="00054F29" w:rsidRPr="00054F29">
        <w:rPr>
          <w:b/>
        </w:rPr>
        <w:t xml:space="preserve">your household farm </w:t>
      </w:r>
      <w:r w:rsidRPr="00D82ACD">
        <w:rPr>
          <w:b/>
        </w:rPr>
        <w:t xml:space="preserve">received information from this organisation? 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8"/>
        <w:gridCol w:w="2745"/>
        <w:gridCol w:w="3083"/>
      </w:tblGrid>
      <w:tr w:rsidR="00EA082F" w:rsidRPr="00EA082F" w14:paraId="475C01A7" w14:textId="77777777" w:rsidTr="00EA082F">
        <w:trPr>
          <w:trHeight w:val="205"/>
        </w:trPr>
        <w:tc>
          <w:tcPr>
            <w:tcW w:w="3101" w:type="dxa"/>
          </w:tcPr>
          <w:p w14:paraId="622A0A91" w14:textId="1A28585C" w:rsidR="00EA082F" w:rsidRPr="00EA082F" w:rsidRDefault="00EA082F" w:rsidP="00EA082F">
            <w:r w:rsidRPr="00EA082F">
              <w:t xml:space="preserve">Face to face </w:t>
            </w:r>
            <w:r w:rsidRPr="00EA082F">
              <w:rPr>
                <w:rFonts w:cstheme="minorHAnsi"/>
              </w:rPr>
              <w:t>□</w:t>
            </w:r>
            <w:r w:rsidR="0060737C">
              <w:rPr>
                <w:rFonts w:cstheme="minorHAnsi"/>
              </w:rPr>
              <w:t xml:space="preserve"> 1</w:t>
            </w:r>
          </w:p>
        </w:tc>
        <w:tc>
          <w:tcPr>
            <w:tcW w:w="2803" w:type="dxa"/>
          </w:tcPr>
          <w:p w14:paraId="01E44A4D" w14:textId="2A26F012" w:rsidR="00EA082F" w:rsidRPr="00EA082F" w:rsidRDefault="00EA082F" w:rsidP="00EA082F">
            <w:r w:rsidRPr="00EA082F">
              <w:t>Village meeting □</w:t>
            </w:r>
            <w:r w:rsidR="009B46D7">
              <w:t xml:space="preserve"> 6</w:t>
            </w:r>
          </w:p>
        </w:tc>
        <w:tc>
          <w:tcPr>
            <w:tcW w:w="3032" w:type="dxa"/>
          </w:tcPr>
          <w:p w14:paraId="2E03157C" w14:textId="653F3483" w:rsidR="00EA082F" w:rsidRPr="00EA082F" w:rsidRDefault="00EA082F" w:rsidP="00EA082F">
            <w:r w:rsidRPr="00EA082F">
              <w:t xml:space="preserve">Community notice board </w:t>
            </w:r>
            <w:r w:rsidRPr="00EA082F">
              <w:rPr>
                <w:rFonts w:cstheme="minorHAnsi"/>
              </w:rPr>
              <w:t>□</w:t>
            </w:r>
            <w:r w:rsidR="009B46D7">
              <w:rPr>
                <w:rFonts w:cstheme="minorHAnsi"/>
              </w:rPr>
              <w:t xml:space="preserve"> 10</w:t>
            </w:r>
          </w:p>
        </w:tc>
      </w:tr>
      <w:tr w:rsidR="00EA082F" w:rsidRPr="00EA082F" w14:paraId="2BE5F22A" w14:textId="77777777" w:rsidTr="00EA082F">
        <w:trPr>
          <w:trHeight w:val="205"/>
        </w:trPr>
        <w:tc>
          <w:tcPr>
            <w:tcW w:w="3101" w:type="dxa"/>
          </w:tcPr>
          <w:p w14:paraId="2FB838B7" w14:textId="5B001CF4" w:rsidR="00EA082F" w:rsidRPr="00EA082F" w:rsidRDefault="00EA082F" w:rsidP="00EA082F">
            <w:r w:rsidRPr="00EA082F">
              <w:t xml:space="preserve">Telephone </w:t>
            </w:r>
            <w:r w:rsidRPr="00EA082F">
              <w:rPr>
                <w:rFonts w:cstheme="minorHAnsi"/>
              </w:rPr>
              <w:t>□</w:t>
            </w:r>
            <w:r w:rsidR="0060737C">
              <w:rPr>
                <w:rFonts w:cstheme="minorHAnsi"/>
              </w:rPr>
              <w:t xml:space="preserve"> 2</w:t>
            </w:r>
          </w:p>
        </w:tc>
        <w:tc>
          <w:tcPr>
            <w:tcW w:w="2803" w:type="dxa"/>
          </w:tcPr>
          <w:p w14:paraId="49647E2D" w14:textId="5E42B9FF" w:rsidR="00EA082F" w:rsidRPr="00EA082F" w:rsidRDefault="00EA082F" w:rsidP="00EA082F">
            <w:r w:rsidRPr="00EA082F">
              <w:t xml:space="preserve">Letter </w:t>
            </w:r>
            <w:r w:rsidRPr="00EA082F">
              <w:rPr>
                <w:rFonts w:cstheme="minorHAnsi"/>
              </w:rPr>
              <w:t>□</w:t>
            </w:r>
            <w:r w:rsidR="009B46D7">
              <w:rPr>
                <w:rFonts w:cstheme="minorHAnsi"/>
              </w:rPr>
              <w:t xml:space="preserve"> 7 </w:t>
            </w:r>
          </w:p>
        </w:tc>
        <w:tc>
          <w:tcPr>
            <w:tcW w:w="3032" w:type="dxa"/>
          </w:tcPr>
          <w:p w14:paraId="2F4958F1" w14:textId="56FA45C8" w:rsidR="00EA082F" w:rsidRPr="00EA082F" w:rsidRDefault="00EA082F" w:rsidP="00EA082F">
            <w:r w:rsidRPr="00EA082F">
              <w:t xml:space="preserve">Text message </w:t>
            </w:r>
            <w:r w:rsidRPr="00EA082F">
              <w:rPr>
                <w:rFonts w:cstheme="minorHAnsi"/>
              </w:rPr>
              <w:t>□</w:t>
            </w:r>
            <w:r w:rsidR="009B46D7">
              <w:rPr>
                <w:rFonts w:cstheme="minorHAnsi"/>
              </w:rPr>
              <w:t xml:space="preserve"> 11</w:t>
            </w:r>
          </w:p>
        </w:tc>
      </w:tr>
      <w:tr w:rsidR="00EA082F" w:rsidRPr="00EA082F" w14:paraId="6E1D1BFD" w14:textId="77777777" w:rsidTr="00EA082F">
        <w:trPr>
          <w:trHeight w:val="205"/>
        </w:trPr>
        <w:tc>
          <w:tcPr>
            <w:tcW w:w="3101" w:type="dxa"/>
          </w:tcPr>
          <w:p w14:paraId="2F87FC37" w14:textId="7D30445F" w:rsidR="00EA082F" w:rsidRPr="00EA082F" w:rsidRDefault="00EA082F" w:rsidP="00EA082F">
            <w:r w:rsidRPr="00EA082F">
              <w:t xml:space="preserve">Newspaper </w:t>
            </w:r>
            <w:r w:rsidRPr="00EA082F">
              <w:rPr>
                <w:rFonts w:cstheme="minorHAnsi"/>
              </w:rPr>
              <w:t>□</w:t>
            </w:r>
            <w:r w:rsidR="0060737C">
              <w:rPr>
                <w:rFonts w:cstheme="minorHAnsi"/>
              </w:rPr>
              <w:t xml:space="preserve"> 3</w:t>
            </w:r>
          </w:p>
        </w:tc>
        <w:tc>
          <w:tcPr>
            <w:tcW w:w="2803" w:type="dxa"/>
          </w:tcPr>
          <w:p w14:paraId="0EE3A459" w14:textId="7551F0FE" w:rsidR="00EA082F" w:rsidRPr="00EA082F" w:rsidRDefault="00EA082F" w:rsidP="00EA082F">
            <w:r w:rsidRPr="00EA082F">
              <w:t xml:space="preserve">TV </w:t>
            </w:r>
            <w:r w:rsidRPr="00EA082F">
              <w:rPr>
                <w:rFonts w:cstheme="minorHAnsi"/>
              </w:rPr>
              <w:t>□</w:t>
            </w:r>
            <w:r w:rsidR="009B46D7">
              <w:rPr>
                <w:rFonts w:cstheme="minorHAnsi"/>
              </w:rPr>
              <w:t xml:space="preserve"> 8</w:t>
            </w:r>
          </w:p>
        </w:tc>
        <w:tc>
          <w:tcPr>
            <w:tcW w:w="3032" w:type="dxa"/>
          </w:tcPr>
          <w:p w14:paraId="4E24A00E" w14:textId="2653A050" w:rsidR="00EA082F" w:rsidRPr="00EA082F" w:rsidRDefault="00EA082F" w:rsidP="00EA082F">
            <w:r w:rsidRPr="00EA082F">
              <w:t xml:space="preserve">National radio </w:t>
            </w:r>
            <w:r w:rsidRPr="00EA082F">
              <w:rPr>
                <w:rFonts w:cstheme="minorHAnsi"/>
              </w:rPr>
              <w:t>□</w:t>
            </w:r>
            <w:r w:rsidR="009B46D7">
              <w:rPr>
                <w:rFonts w:cstheme="minorHAnsi"/>
              </w:rPr>
              <w:t xml:space="preserve"> 12</w:t>
            </w:r>
          </w:p>
        </w:tc>
      </w:tr>
      <w:tr w:rsidR="00EA082F" w:rsidRPr="00EA082F" w14:paraId="551D3298" w14:textId="77777777" w:rsidTr="00EA082F">
        <w:trPr>
          <w:trHeight w:val="205"/>
        </w:trPr>
        <w:tc>
          <w:tcPr>
            <w:tcW w:w="3101" w:type="dxa"/>
          </w:tcPr>
          <w:p w14:paraId="6DC7B01E" w14:textId="5C6DAAF4" w:rsidR="00EA082F" w:rsidRPr="00EA082F" w:rsidRDefault="00EA082F" w:rsidP="00EA082F">
            <w:r w:rsidRPr="00EA082F">
              <w:t xml:space="preserve">Community radio </w:t>
            </w:r>
            <w:r w:rsidRPr="00EA082F">
              <w:rPr>
                <w:rFonts w:cstheme="minorHAnsi"/>
              </w:rPr>
              <w:t>□</w:t>
            </w:r>
            <w:r w:rsidR="0060737C">
              <w:rPr>
                <w:rFonts w:cstheme="minorHAnsi"/>
              </w:rPr>
              <w:t xml:space="preserve"> 4</w:t>
            </w:r>
          </w:p>
        </w:tc>
        <w:tc>
          <w:tcPr>
            <w:tcW w:w="2803" w:type="dxa"/>
          </w:tcPr>
          <w:p w14:paraId="20BC6ECE" w14:textId="3E627529" w:rsidR="00EA082F" w:rsidRPr="00EA082F" w:rsidRDefault="00EA082F" w:rsidP="00EA082F">
            <w:r w:rsidRPr="00EA082F">
              <w:t xml:space="preserve">Social media </w:t>
            </w:r>
            <w:r w:rsidRPr="00EA082F">
              <w:rPr>
                <w:rFonts w:cstheme="minorHAnsi"/>
              </w:rPr>
              <w:t>□</w:t>
            </w:r>
            <w:r w:rsidR="009B46D7">
              <w:rPr>
                <w:rFonts w:cstheme="minorHAnsi"/>
              </w:rPr>
              <w:t xml:space="preserve"> 9</w:t>
            </w:r>
          </w:p>
        </w:tc>
        <w:tc>
          <w:tcPr>
            <w:tcW w:w="3032" w:type="dxa"/>
          </w:tcPr>
          <w:p w14:paraId="77F38AB5" w14:textId="11DF3785" w:rsidR="00EA082F" w:rsidRPr="00EA082F" w:rsidRDefault="00EA082F" w:rsidP="00EA082F">
            <w:r w:rsidRPr="00EA082F">
              <w:t xml:space="preserve">Online chat groups </w:t>
            </w:r>
            <w:r w:rsidRPr="00EA082F">
              <w:rPr>
                <w:rFonts w:cstheme="minorHAnsi"/>
              </w:rPr>
              <w:t>□</w:t>
            </w:r>
            <w:r w:rsidR="009B46D7">
              <w:rPr>
                <w:rFonts w:cstheme="minorHAnsi"/>
              </w:rPr>
              <w:t xml:space="preserve"> 13</w:t>
            </w:r>
          </w:p>
        </w:tc>
      </w:tr>
      <w:tr w:rsidR="00EA082F" w:rsidRPr="00EA082F" w14:paraId="4BACE48E" w14:textId="77777777" w:rsidTr="00EA082F">
        <w:trPr>
          <w:trHeight w:val="282"/>
        </w:trPr>
        <w:tc>
          <w:tcPr>
            <w:tcW w:w="3101" w:type="dxa"/>
          </w:tcPr>
          <w:p w14:paraId="5C2AE056" w14:textId="2A485113" w:rsidR="00EA082F" w:rsidRPr="00EA082F" w:rsidRDefault="00EA082F" w:rsidP="00EA082F">
            <w:r w:rsidRPr="00EA082F">
              <w:t xml:space="preserve">Government report </w:t>
            </w:r>
            <w:r w:rsidRPr="00EA082F">
              <w:rPr>
                <w:rFonts w:cstheme="minorHAnsi"/>
              </w:rPr>
              <w:t>□</w:t>
            </w:r>
            <w:r w:rsidR="0060737C">
              <w:rPr>
                <w:rFonts w:cstheme="minorHAnsi"/>
              </w:rPr>
              <w:t xml:space="preserve"> 5</w:t>
            </w:r>
          </w:p>
        </w:tc>
        <w:tc>
          <w:tcPr>
            <w:tcW w:w="2803" w:type="dxa"/>
          </w:tcPr>
          <w:p w14:paraId="73ED2B64" w14:textId="77777777" w:rsidR="00EA082F" w:rsidRPr="00EA082F" w:rsidRDefault="00EA082F" w:rsidP="00EA082F"/>
        </w:tc>
        <w:tc>
          <w:tcPr>
            <w:tcW w:w="3032" w:type="dxa"/>
          </w:tcPr>
          <w:p w14:paraId="6CA68799" w14:textId="77777777" w:rsidR="00EA082F" w:rsidRPr="00EA082F" w:rsidRDefault="00EA082F" w:rsidP="00EA082F"/>
        </w:tc>
      </w:tr>
      <w:tr w:rsidR="00EA082F" w:rsidRPr="00EA082F" w14:paraId="5BED745E" w14:textId="77777777" w:rsidTr="00EA082F">
        <w:trPr>
          <w:trHeight w:val="614"/>
        </w:trPr>
        <w:tc>
          <w:tcPr>
            <w:tcW w:w="8937" w:type="dxa"/>
            <w:gridSpan w:val="3"/>
          </w:tcPr>
          <w:p w14:paraId="42C8EBAF" w14:textId="587B4BA7" w:rsidR="00EA082F" w:rsidRPr="00EA082F" w:rsidRDefault="00EA082F" w:rsidP="00EA082F">
            <w:pPr>
              <w:spacing w:before="120" w:after="120"/>
            </w:pPr>
            <w:r w:rsidRPr="00EA082F">
              <w:t xml:space="preserve">Other: </w:t>
            </w:r>
            <w:r w:rsidR="00080058">
              <w:t xml:space="preserve">14 </w:t>
            </w:r>
            <w:r w:rsidRPr="00EA082F">
              <w:t>__________________________________________________________________________</w:t>
            </w:r>
          </w:p>
          <w:p w14:paraId="31067915" w14:textId="77777777" w:rsidR="00EA082F" w:rsidRPr="00EA082F" w:rsidRDefault="00EA082F" w:rsidP="00EA082F">
            <w:pPr>
              <w:spacing w:before="120" w:after="120"/>
            </w:pPr>
            <w:r w:rsidRPr="00EA082F">
              <w:t>________________________________________________________________________________</w:t>
            </w:r>
          </w:p>
          <w:p w14:paraId="605FF2AB" w14:textId="77777777" w:rsidR="00EA082F" w:rsidRPr="00EA082F" w:rsidRDefault="00EA082F" w:rsidP="00EA082F">
            <w:pPr>
              <w:spacing w:before="120" w:after="120"/>
            </w:pPr>
          </w:p>
        </w:tc>
      </w:tr>
    </w:tbl>
    <w:p w14:paraId="3F9629B8" w14:textId="7F75E316" w:rsidR="00EA082F" w:rsidRDefault="00EA082F" w:rsidP="006127A9">
      <w:pPr>
        <w:pStyle w:val="ListParagraph"/>
        <w:numPr>
          <w:ilvl w:val="0"/>
          <w:numId w:val="18"/>
        </w:numPr>
        <w:rPr>
          <w:b/>
        </w:rPr>
      </w:pPr>
      <w:r w:rsidRPr="00D82ACD">
        <w:rPr>
          <w:b/>
        </w:rPr>
        <w:t>Roughly</w:t>
      </w:r>
      <w:r w:rsidR="00AA033B">
        <w:rPr>
          <w:b/>
        </w:rPr>
        <w:t>,</w:t>
      </w:r>
      <w:r w:rsidRPr="00D82ACD">
        <w:rPr>
          <w:b/>
        </w:rPr>
        <w:t xml:space="preserve"> how many times in the past year have </w:t>
      </w:r>
      <w:r w:rsidR="00054F29" w:rsidRPr="00054F29">
        <w:rPr>
          <w:b/>
        </w:rPr>
        <w:t xml:space="preserve">your household farm </w:t>
      </w:r>
      <w:r w:rsidRPr="00D82ACD">
        <w:rPr>
          <w:b/>
        </w:rPr>
        <w:t xml:space="preserve">received communications about drought and/or </w:t>
      </w:r>
      <w:r w:rsidR="005E5511">
        <w:rPr>
          <w:b/>
        </w:rPr>
        <w:t>what to do under drought</w:t>
      </w:r>
      <w:r w:rsidR="005E5511" w:rsidRPr="00D82ACD">
        <w:rPr>
          <w:b/>
        </w:rPr>
        <w:t xml:space="preserve"> </w:t>
      </w:r>
      <w:r w:rsidRPr="00D82ACD">
        <w:rPr>
          <w:b/>
        </w:rPr>
        <w:t>from this organisation? ________________</w:t>
      </w:r>
    </w:p>
    <w:p w14:paraId="1442AC8B" w14:textId="77777777" w:rsidR="00D82ACD" w:rsidRPr="00D82ACD" w:rsidRDefault="00D82ACD" w:rsidP="00D82ACD">
      <w:pPr>
        <w:pStyle w:val="ListParagraph"/>
        <w:ind w:left="786"/>
        <w:rPr>
          <w:b/>
        </w:rPr>
      </w:pPr>
    </w:p>
    <w:p w14:paraId="55F2FBCF" w14:textId="1897D005" w:rsidR="00EA082F" w:rsidRPr="00D82ACD" w:rsidRDefault="00EA082F" w:rsidP="006127A9">
      <w:pPr>
        <w:pStyle w:val="ListParagraph"/>
        <w:numPr>
          <w:ilvl w:val="0"/>
          <w:numId w:val="18"/>
        </w:numPr>
        <w:rPr>
          <w:b/>
        </w:rPr>
      </w:pPr>
      <w:r w:rsidRPr="00D82ACD">
        <w:rPr>
          <w:b/>
        </w:rPr>
        <w:lastRenderedPageBreak/>
        <w:t xml:space="preserve">Please indicate how </w:t>
      </w:r>
      <w:r w:rsidR="00146D3C">
        <w:rPr>
          <w:b/>
        </w:rPr>
        <w:t xml:space="preserve">strongly you </w:t>
      </w:r>
      <w:r w:rsidRPr="00D82ACD">
        <w:rPr>
          <w:b/>
        </w:rPr>
        <w:t>agree</w:t>
      </w:r>
      <w:r w:rsidR="00146D3C">
        <w:rPr>
          <w:b/>
        </w:rPr>
        <w:t xml:space="preserve"> or disagree</w:t>
      </w:r>
      <w:r w:rsidRPr="00D82ACD">
        <w:rPr>
          <w:b/>
        </w:rPr>
        <w:t xml:space="preserve"> with the following statements in relation to the organisation specified </w:t>
      </w:r>
      <w:r w:rsidR="00E51577" w:rsidRPr="00E51577">
        <w:rPr>
          <w:b/>
        </w:rPr>
        <w:t xml:space="preserve">above (Strongly agree = 5, somewhat </w:t>
      </w:r>
      <w:r w:rsidR="00FB1447">
        <w:rPr>
          <w:b/>
        </w:rPr>
        <w:t xml:space="preserve">agree = </w:t>
      </w:r>
      <w:r w:rsidR="00DC4A76">
        <w:rPr>
          <w:b/>
        </w:rPr>
        <w:t>4</w:t>
      </w:r>
      <w:r w:rsidRPr="00D82ACD">
        <w:rPr>
          <w:b/>
        </w:rPr>
        <w:t xml:space="preserve">, neither agree nor disagree = </w:t>
      </w:r>
      <w:r w:rsidR="00DC4A76">
        <w:rPr>
          <w:b/>
        </w:rPr>
        <w:t>3</w:t>
      </w:r>
      <w:r w:rsidRPr="00D82ACD">
        <w:rPr>
          <w:b/>
        </w:rPr>
        <w:t>, somewhat disagree =</w:t>
      </w:r>
      <w:r w:rsidR="00FB1447">
        <w:rPr>
          <w:b/>
        </w:rPr>
        <w:t xml:space="preserve"> </w:t>
      </w:r>
      <w:r w:rsidR="00DC4A76">
        <w:rPr>
          <w:b/>
        </w:rPr>
        <w:t>2</w:t>
      </w:r>
      <w:r w:rsidR="00FB1447">
        <w:rPr>
          <w:b/>
        </w:rPr>
        <w:t xml:space="preserve">, strongly disagree = </w:t>
      </w:r>
      <w:r w:rsidR="00DC4A76">
        <w:rPr>
          <w:b/>
        </w:rPr>
        <w:t>1</w:t>
      </w:r>
      <w:r w:rsidRPr="00D82ACD">
        <w:rPr>
          <w:b/>
        </w:rPr>
        <w:t xml:space="preserve">) </w:t>
      </w:r>
    </w:p>
    <w:tbl>
      <w:tblPr>
        <w:tblStyle w:val="TableGrid1"/>
        <w:tblW w:w="9634" w:type="dxa"/>
        <w:tblLook w:val="04A0" w:firstRow="1" w:lastRow="0" w:firstColumn="1" w:lastColumn="0" w:noHBand="0" w:noVBand="1"/>
      </w:tblPr>
      <w:tblGrid>
        <w:gridCol w:w="5375"/>
        <w:gridCol w:w="720"/>
        <w:gridCol w:w="3539"/>
      </w:tblGrid>
      <w:tr w:rsidR="00D82ACD" w:rsidRPr="00EA082F" w14:paraId="1D8C941D" w14:textId="77777777" w:rsidTr="00D82ACD">
        <w:tc>
          <w:tcPr>
            <w:tcW w:w="5379" w:type="dxa"/>
          </w:tcPr>
          <w:p w14:paraId="63FC388F" w14:textId="5FE0E6F1" w:rsidR="00D82ACD" w:rsidRPr="00D82ACD" w:rsidRDefault="00D82ACD" w:rsidP="00EA082F">
            <w:pPr>
              <w:spacing w:before="60" w:after="60"/>
              <w:rPr>
                <w:b/>
              </w:rPr>
            </w:pPr>
            <w:r w:rsidRPr="00D82ACD">
              <w:rPr>
                <w:b/>
              </w:rPr>
              <w:t>Statement</w:t>
            </w:r>
          </w:p>
        </w:tc>
        <w:tc>
          <w:tcPr>
            <w:tcW w:w="713" w:type="dxa"/>
          </w:tcPr>
          <w:p w14:paraId="5E12B5F7" w14:textId="53D0BBE2" w:rsidR="00D82ACD" w:rsidRPr="00D82ACD" w:rsidRDefault="00FB1447" w:rsidP="00FB1447">
            <w:pPr>
              <w:spacing w:before="60" w:after="60"/>
              <w:rPr>
                <w:b/>
              </w:rPr>
            </w:pPr>
            <w:r>
              <w:rPr>
                <w:b/>
              </w:rPr>
              <w:t>Score (</w:t>
            </w:r>
            <w:r w:rsidR="00DC4A76">
              <w:rPr>
                <w:b/>
              </w:rPr>
              <w:t>5-1</w:t>
            </w:r>
            <w:r w:rsidR="00D82ACD" w:rsidRPr="00D82ACD">
              <w:rPr>
                <w:b/>
              </w:rPr>
              <w:t>)</w:t>
            </w:r>
          </w:p>
        </w:tc>
        <w:tc>
          <w:tcPr>
            <w:tcW w:w="3542" w:type="dxa"/>
          </w:tcPr>
          <w:p w14:paraId="0EDBB3C7" w14:textId="4DDAD162" w:rsidR="00D82ACD" w:rsidRPr="00D82ACD" w:rsidRDefault="00D82ACD" w:rsidP="004911E2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(If the score is </w:t>
            </w:r>
            <w:r w:rsidR="004911E2">
              <w:rPr>
                <w:rFonts w:cstheme="minorHAnsi"/>
                <w:b/>
              </w:rPr>
              <w:t xml:space="preserve">= </w:t>
            </w:r>
            <w:r w:rsidR="00DC4A76">
              <w:rPr>
                <w:b/>
              </w:rPr>
              <w:t>1</w:t>
            </w:r>
            <w:r w:rsidR="00515948">
              <w:rPr>
                <w:b/>
              </w:rPr>
              <w:t>)</w:t>
            </w:r>
            <w:r>
              <w:rPr>
                <w:b/>
              </w:rPr>
              <w:t>, w</w:t>
            </w:r>
            <w:r w:rsidRPr="00D82ACD">
              <w:rPr>
                <w:b/>
              </w:rPr>
              <w:t>hy?</w:t>
            </w:r>
            <w:r w:rsidR="00456745">
              <w:rPr>
                <w:rFonts w:ascii="Arial" w:hAnsi="Arial" w:cs="Arial"/>
                <w:b/>
                <w:sz w:val="20"/>
                <w:szCs w:val="20"/>
              </w:rPr>
              <w:t xml:space="preserve"> (***)</w:t>
            </w:r>
          </w:p>
        </w:tc>
      </w:tr>
      <w:tr w:rsidR="00D82ACD" w:rsidRPr="00EA082F" w14:paraId="370E76FD" w14:textId="5D6C3144" w:rsidTr="00D82ACD">
        <w:tc>
          <w:tcPr>
            <w:tcW w:w="5379" w:type="dxa"/>
          </w:tcPr>
          <w:p w14:paraId="65B3226B" w14:textId="0A24411E" w:rsidR="00D82ACD" w:rsidRPr="00EA082F" w:rsidRDefault="009B46D7">
            <w:pPr>
              <w:spacing w:before="60" w:after="60"/>
            </w:pPr>
            <w:r>
              <w:t xml:space="preserve">1. </w:t>
            </w:r>
            <w:r w:rsidR="00D82ACD" w:rsidRPr="00EA082F">
              <w:t xml:space="preserve">“The information provided has helped me </w:t>
            </w:r>
            <w:r w:rsidR="005E5511">
              <w:t xml:space="preserve">to better prepare </w:t>
            </w:r>
            <w:r w:rsidR="00D82ACD" w:rsidRPr="00EA082F">
              <w:t>my farm</w:t>
            </w:r>
            <w:r w:rsidR="005E5511">
              <w:t xml:space="preserve"> </w:t>
            </w:r>
            <w:r w:rsidR="00D82ACD" w:rsidRPr="00EA082F">
              <w:t xml:space="preserve">to drought” </w:t>
            </w:r>
          </w:p>
        </w:tc>
        <w:tc>
          <w:tcPr>
            <w:tcW w:w="713" w:type="dxa"/>
          </w:tcPr>
          <w:p w14:paraId="243C4421" w14:textId="77777777" w:rsidR="00D82ACD" w:rsidRPr="00EA082F" w:rsidRDefault="00D82ACD" w:rsidP="00EA082F">
            <w:pPr>
              <w:spacing w:before="60" w:after="60"/>
            </w:pPr>
          </w:p>
        </w:tc>
        <w:tc>
          <w:tcPr>
            <w:tcW w:w="3542" w:type="dxa"/>
          </w:tcPr>
          <w:p w14:paraId="1AAAEFAC" w14:textId="77777777" w:rsidR="00D82ACD" w:rsidRPr="00EA082F" w:rsidRDefault="00D82ACD" w:rsidP="00EA082F">
            <w:pPr>
              <w:spacing w:before="60" w:after="60"/>
            </w:pPr>
          </w:p>
        </w:tc>
      </w:tr>
      <w:tr w:rsidR="00D82ACD" w:rsidRPr="00EA082F" w14:paraId="03E262D1" w14:textId="2AB95787" w:rsidTr="00D82ACD">
        <w:tc>
          <w:tcPr>
            <w:tcW w:w="5379" w:type="dxa"/>
          </w:tcPr>
          <w:p w14:paraId="40F788F3" w14:textId="7814C1F8" w:rsidR="00D82ACD" w:rsidRPr="00EA082F" w:rsidRDefault="00080058" w:rsidP="00054F29">
            <w:pPr>
              <w:spacing w:before="60" w:after="60"/>
            </w:pPr>
            <w:r>
              <w:t>2.</w:t>
            </w:r>
            <w:r w:rsidR="00D82ACD" w:rsidRPr="00EA082F">
              <w:t xml:space="preserve">“The information provided arrives early enough in the season to be useful to </w:t>
            </w:r>
            <w:r w:rsidR="00054F29">
              <w:t>my</w:t>
            </w:r>
            <w:r w:rsidR="00054F29" w:rsidRPr="00054F29">
              <w:t xml:space="preserve"> household farm</w:t>
            </w:r>
            <w:r w:rsidR="00D82ACD" w:rsidRPr="00EA082F">
              <w:t xml:space="preserve">”  </w:t>
            </w:r>
          </w:p>
        </w:tc>
        <w:tc>
          <w:tcPr>
            <w:tcW w:w="713" w:type="dxa"/>
          </w:tcPr>
          <w:p w14:paraId="734D9F3A" w14:textId="77777777" w:rsidR="00D82ACD" w:rsidRPr="00EA082F" w:rsidRDefault="00D82ACD" w:rsidP="00EA082F">
            <w:pPr>
              <w:spacing w:before="60" w:after="60"/>
            </w:pPr>
          </w:p>
        </w:tc>
        <w:tc>
          <w:tcPr>
            <w:tcW w:w="3542" w:type="dxa"/>
          </w:tcPr>
          <w:p w14:paraId="235F98CE" w14:textId="77777777" w:rsidR="00D82ACD" w:rsidRPr="00EA082F" w:rsidRDefault="00D82ACD" w:rsidP="00EA082F">
            <w:pPr>
              <w:spacing w:before="60" w:after="60"/>
            </w:pPr>
          </w:p>
        </w:tc>
      </w:tr>
      <w:tr w:rsidR="00D82ACD" w:rsidRPr="00EA082F" w14:paraId="4E3A0581" w14:textId="2575EA9C" w:rsidTr="00D82ACD">
        <w:tc>
          <w:tcPr>
            <w:tcW w:w="5379" w:type="dxa"/>
          </w:tcPr>
          <w:p w14:paraId="1EF5B163" w14:textId="236C58B9" w:rsidR="00D82ACD" w:rsidRPr="00EA082F" w:rsidRDefault="00080058" w:rsidP="00054F29">
            <w:pPr>
              <w:spacing w:before="60" w:after="60"/>
            </w:pPr>
            <w:r>
              <w:t>3.</w:t>
            </w:r>
            <w:r w:rsidR="00D82ACD" w:rsidRPr="00EA082F">
              <w:t xml:space="preserve">“The information provided is usually relevant to </w:t>
            </w:r>
            <w:r w:rsidR="00054F29">
              <w:t>the</w:t>
            </w:r>
            <w:r w:rsidR="00054F29" w:rsidRPr="00EA082F">
              <w:t xml:space="preserve"> </w:t>
            </w:r>
            <w:r w:rsidR="00D82ACD" w:rsidRPr="00EA082F">
              <w:t xml:space="preserve">farming </w:t>
            </w:r>
            <w:r w:rsidR="00054F29">
              <w:t xml:space="preserve">in the household farm </w:t>
            </w:r>
            <w:r w:rsidR="00D82ACD" w:rsidRPr="00EA082F">
              <w:t>activities”</w:t>
            </w:r>
            <w:r w:rsidR="00D82ACD" w:rsidRPr="00EA082F">
              <w:rPr>
                <w:noProof/>
                <w:lang w:eastAsia="en-GB"/>
              </w:rPr>
              <w:t xml:space="preserve"> </w:t>
            </w:r>
          </w:p>
        </w:tc>
        <w:tc>
          <w:tcPr>
            <w:tcW w:w="713" w:type="dxa"/>
          </w:tcPr>
          <w:p w14:paraId="52A2E50D" w14:textId="77777777" w:rsidR="00D82ACD" w:rsidRPr="00EA082F" w:rsidRDefault="00D82ACD" w:rsidP="00EA082F">
            <w:pPr>
              <w:spacing w:before="60" w:after="60"/>
            </w:pPr>
          </w:p>
        </w:tc>
        <w:tc>
          <w:tcPr>
            <w:tcW w:w="3542" w:type="dxa"/>
          </w:tcPr>
          <w:p w14:paraId="37B618FF" w14:textId="77777777" w:rsidR="00D82ACD" w:rsidRPr="00EA082F" w:rsidRDefault="00D82ACD" w:rsidP="00EA082F">
            <w:pPr>
              <w:spacing w:before="60" w:after="60"/>
            </w:pPr>
          </w:p>
        </w:tc>
      </w:tr>
      <w:tr w:rsidR="00D82ACD" w:rsidRPr="00EA082F" w14:paraId="46B0E4E8" w14:textId="5FE9BC8F" w:rsidTr="00D82ACD">
        <w:tc>
          <w:tcPr>
            <w:tcW w:w="5379" w:type="dxa"/>
          </w:tcPr>
          <w:p w14:paraId="22F20147" w14:textId="53D297F0" w:rsidR="00D82ACD" w:rsidRPr="00EA082F" w:rsidRDefault="00080058" w:rsidP="00EA082F">
            <w:pPr>
              <w:spacing w:before="60" w:after="60"/>
            </w:pPr>
            <w:r>
              <w:t>4.</w:t>
            </w:r>
            <w:r w:rsidR="00D82ACD" w:rsidRPr="00EA082F">
              <w:t>“I am confident that the information provided is accurate”</w:t>
            </w:r>
            <w:r w:rsidR="00D82ACD" w:rsidRPr="00EA082F">
              <w:rPr>
                <w:noProof/>
                <w:lang w:eastAsia="en-GB"/>
              </w:rPr>
              <w:t xml:space="preserve"> </w:t>
            </w:r>
          </w:p>
        </w:tc>
        <w:tc>
          <w:tcPr>
            <w:tcW w:w="713" w:type="dxa"/>
          </w:tcPr>
          <w:p w14:paraId="3927CB59" w14:textId="77777777" w:rsidR="00D82ACD" w:rsidRPr="00EA082F" w:rsidRDefault="00D82ACD" w:rsidP="00EA082F">
            <w:pPr>
              <w:spacing w:before="60" w:after="60"/>
            </w:pPr>
          </w:p>
        </w:tc>
        <w:tc>
          <w:tcPr>
            <w:tcW w:w="3542" w:type="dxa"/>
          </w:tcPr>
          <w:p w14:paraId="24F3B68F" w14:textId="77777777" w:rsidR="00D82ACD" w:rsidRPr="00EA082F" w:rsidRDefault="00D82ACD" w:rsidP="00EA082F">
            <w:pPr>
              <w:spacing w:before="60" w:after="60"/>
            </w:pPr>
          </w:p>
        </w:tc>
      </w:tr>
      <w:tr w:rsidR="00D82ACD" w:rsidRPr="00EA082F" w14:paraId="5FE95BAE" w14:textId="34AF420C" w:rsidTr="00D82ACD">
        <w:tc>
          <w:tcPr>
            <w:tcW w:w="5379" w:type="dxa"/>
          </w:tcPr>
          <w:p w14:paraId="0B4A6E61" w14:textId="21F600FD" w:rsidR="00D82ACD" w:rsidRPr="00EA082F" w:rsidRDefault="00080058" w:rsidP="00EA082F">
            <w:pPr>
              <w:spacing w:before="60" w:after="60"/>
            </w:pPr>
            <w:r>
              <w:t>5.</w:t>
            </w:r>
            <w:r w:rsidR="00D82ACD" w:rsidRPr="00EA082F">
              <w:t>“The information is provided in the best format for farmers to access</w:t>
            </w:r>
            <w:r w:rsidR="00AA033B">
              <w:t xml:space="preserve"> and understand</w:t>
            </w:r>
            <w:r w:rsidR="00D82ACD" w:rsidRPr="00EA082F">
              <w:t xml:space="preserve"> it easily”</w:t>
            </w:r>
            <w:r w:rsidR="00D82ACD" w:rsidRPr="00EA082F">
              <w:rPr>
                <w:noProof/>
                <w:lang w:eastAsia="en-GB"/>
              </w:rPr>
              <w:t xml:space="preserve"> </w:t>
            </w:r>
          </w:p>
        </w:tc>
        <w:tc>
          <w:tcPr>
            <w:tcW w:w="713" w:type="dxa"/>
          </w:tcPr>
          <w:p w14:paraId="41792766" w14:textId="77777777" w:rsidR="00D82ACD" w:rsidRPr="00EA082F" w:rsidRDefault="00D82ACD" w:rsidP="00EA082F">
            <w:pPr>
              <w:spacing w:before="60" w:after="60"/>
            </w:pPr>
          </w:p>
        </w:tc>
        <w:tc>
          <w:tcPr>
            <w:tcW w:w="3542" w:type="dxa"/>
          </w:tcPr>
          <w:p w14:paraId="4285A5BE" w14:textId="77777777" w:rsidR="00D82ACD" w:rsidRPr="00EA082F" w:rsidRDefault="00D82ACD" w:rsidP="00EA082F">
            <w:pPr>
              <w:spacing w:before="60" w:after="60"/>
            </w:pPr>
          </w:p>
        </w:tc>
      </w:tr>
      <w:tr w:rsidR="00D82ACD" w:rsidRPr="00EA082F" w14:paraId="492F4E62" w14:textId="1C344CA2" w:rsidTr="00D82ACD">
        <w:tc>
          <w:tcPr>
            <w:tcW w:w="5379" w:type="dxa"/>
          </w:tcPr>
          <w:p w14:paraId="166F0412" w14:textId="536D7D29" w:rsidR="00D82ACD" w:rsidRPr="00EA082F" w:rsidRDefault="00080058" w:rsidP="00EA082F">
            <w:pPr>
              <w:spacing w:before="60" w:after="60"/>
            </w:pPr>
            <w:r>
              <w:t>6.</w:t>
            </w:r>
            <w:r w:rsidR="00D82ACD" w:rsidRPr="00EA082F">
              <w:t>“This organisation is interested in receiving information from local farmers like me about our experiences and perceptions of drought and adaptation”</w:t>
            </w:r>
          </w:p>
        </w:tc>
        <w:tc>
          <w:tcPr>
            <w:tcW w:w="713" w:type="dxa"/>
          </w:tcPr>
          <w:p w14:paraId="3BFBE28F" w14:textId="77777777" w:rsidR="00D82ACD" w:rsidRPr="00EA082F" w:rsidRDefault="00D82ACD" w:rsidP="00EA082F">
            <w:pPr>
              <w:spacing w:before="60" w:after="60"/>
            </w:pPr>
          </w:p>
        </w:tc>
        <w:tc>
          <w:tcPr>
            <w:tcW w:w="3542" w:type="dxa"/>
          </w:tcPr>
          <w:p w14:paraId="1D6C97D4" w14:textId="77777777" w:rsidR="00D82ACD" w:rsidRPr="00EA082F" w:rsidRDefault="00D82ACD" w:rsidP="00EA082F">
            <w:pPr>
              <w:spacing w:before="60" w:after="60"/>
            </w:pPr>
          </w:p>
        </w:tc>
      </w:tr>
    </w:tbl>
    <w:p w14:paraId="0B7B8391" w14:textId="09A0C880" w:rsidR="00EA082F" w:rsidRDefault="00EA082F" w:rsidP="00091A4B">
      <w:pPr>
        <w:spacing w:after="0"/>
        <w:rPr>
          <w:rFonts w:ascii="Arial" w:hAnsi="Arial" w:cs="Arial"/>
          <w:sz w:val="20"/>
          <w:szCs w:val="20"/>
        </w:rPr>
      </w:pPr>
    </w:p>
    <w:p w14:paraId="78389942" w14:textId="5A75D55B" w:rsidR="00EA082F" w:rsidRDefault="00EA082F" w:rsidP="00091A4B">
      <w:pPr>
        <w:spacing w:after="0"/>
        <w:rPr>
          <w:rFonts w:ascii="Arial" w:hAnsi="Arial" w:cs="Arial"/>
          <w:sz w:val="20"/>
          <w:szCs w:val="20"/>
        </w:rPr>
      </w:pPr>
    </w:p>
    <w:p w14:paraId="3CB548D1" w14:textId="17EAB8B5" w:rsidR="00D82ACD" w:rsidRPr="00D82ACD" w:rsidRDefault="00D82ACD" w:rsidP="00D82ACD">
      <w:pPr>
        <w:pBdr>
          <w:bottom w:val="single" w:sz="4" w:space="1" w:color="auto"/>
        </w:pBdr>
        <w:spacing w:after="0"/>
        <w:rPr>
          <w:rFonts w:ascii="Arial" w:hAnsi="Arial" w:cs="Arial"/>
          <w:b/>
          <w:sz w:val="24"/>
          <w:szCs w:val="24"/>
        </w:rPr>
      </w:pPr>
      <w:r w:rsidRPr="00D82ACD">
        <w:rPr>
          <w:rFonts w:ascii="Arial" w:hAnsi="Arial" w:cs="Arial"/>
          <w:b/>
          <w:sz w:val="24"/>
          <w:szCs w:val="24"/>
        </w:rPr>
        <w:t>O</w:t>
      </w:r>
      <w:r>
        <w:rPr>
          <w:rFonts w:ascii="Arial" w:hAnsi="Arial" w:cs="Arial"/>
          <w:b/>
          <w:sz w:val="24"/>
          <w:szCs w:val="24"/>
        </w:rPr>
        <w:t>rganisation 2</w:t>
      </w:r>
      <w:r w:rsidRPr="00D82ACD">
        <w:rPr>
          <w:rFonts w:ascii="Arial" w:hAnsi="Arial" w:cs="Arial"/>
          <w:b/>
          <w:sz w:val="24"/>
          <w:szCs w:val="24"/>
        </w:rPr>
        <w:t xml:space="preserve"> </w:t>
      </w:r>
    </w:p>
    <w:p w14:paraId="11B75198" w14:textId="77777777" w:rsidR="00D82ACD" w:rsidRPr="00EA082F" w:rsidRDefault="00D82ACD" w:rsidP="00D82ACD">
      <w:pPr>
        <w:spacing w:after="0"/>
        <w:rPr>
          <w:rFonts w:ascii="Arial" w:hAnsi="Arial" w:cs="Arial"/>
          <w:b/>
          <w:sz w:val="20"/>
          <w:szCs w:val="20"/>
        </w:rPr>
      </w:pPr>
    </w:p>
    <w:p w14:paraId="3A14C68D" w14:textId="0B57B6F6" w:rsidR="006127A9" w:rsidRPr="00EA082F" w:rsidRDefault="00080058" w:rsidP="006127A9">
      <w:pPr>
        <w:rPr>
          <w:b/>
        </w:rPr>
      </w:pPr>
      <w:r>
        <w:rPr>
          <w:b/>
        </w:rPr>
        <w:t>1.</w:t>
      </w:r>
      <w:r w:rsidR="006127A9" w:rsidRPr="00EA082F">
        <w:rPr>
          <w:b/>
        </w:rPr>
        <w:t xml:space="preserve">Organisation name: </w:t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  <w:t>_____________________________________________________________</w:t>
      </w:r>
    </w:p>
    <w:p w14:paraId="4A11D308" w14:textId="5045455B" w:rsidR="006127A9" w:rsidRPr="00D82ACD" w:rsidRDefault="00080058" w:rsidP="006127A9">
      <w:pPr>
        <w:pStyle w:val="ListParagraph"/>
        <w:numPr>
          <w:ilvl w:val="0"/>
          <w:numId w:val="18"/>
        </w:numPr>
        <w:rPr>
          <w:b/>
        </w:rPr>
      </w:pPr>
      <w:r>
        <w:rPr>
          <w:b/>
        </w:rPr>
        <w:t xml:space="preserve">2. </w:t>
      </w:r>
      <w:r w:rsidR="006127A9" w:rsidRPr="00D82ACD">
        <w:rPr>
          <w:b/>
        </w:rPr>
        <w:t xml:space="preserve">What kind of information (if applicable) have </w:t>
      </w:r>
      <w:r w:rsidR="006127A9" w:rsidRPr="00054F29">
        <w:rPr>
          <w:b/>
        </w:rPr>
        <w:t xml:space="preserve">your household farm </w:t>
      </w:r>
      <w:r w:rsidR="006127A9" w:rsidRPr="00D82ACD">
        <w:rPr>
          <w:b/>
        </w:rPr>
        <w:t xml:space="preserve">received </w:t>
      </w:r>
      <w:r w:rsidR="006127A9">
        <w:rPr>
          <w:b/>
        </w:rPr>
        <w:t>to monitor drought conditions and alert that a drought was coming f</w:t>
      </w:r>
      <w:r w:rsidR="006127A9" w:rsidRPr="00D82ACD">
        <w:rPr>
          <w:b/>
        </w:rPr>
        <w:t xml:space="preserve">rom this organisation? (Please tick </w:t>
      </w:r>
      <w:r w:rsidR="006127A9">
        <w:rPr>
          <w:b/>
        </w:rPr>
        <w:t>all that apply</w:t>
      </w:r>
      <w:r w:rsidR="006127A9" w:rsidRPr="00D82ACD">
        <w:rPr>
          <w:b/>
        </w:rPr>
        <w:t>)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6127A9" w:rsidRPr="00EA082F" w14:paraId="55272D4C" w14:textId="77777777" w:rsidTr="006127A9">
        <w:tc>
          <w:tcPr>
            <w:tcW w:w="4508" w:type="dxa"/>
          </w:tcPr>
          <w:p w14:paraId="28D9C282" w14:textId="56AC735E" w:rsidR="006127A9" w:rsidRPr="00EA082F" w:rsidRDefault="006127A9" w:rsidP="006127A9">
            <w:r w:rsidRPr="00EA082F">
              <w:t xml:space="preserve">Weather forecast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1</w:t>
            </w:r>
          </w:p>
        </w:tc>
        <w:tc>
          <w:tcPr>
            <w:tcW w:w="4508" w:type="dxa"/>
          </w:tcPr>
          <w:p w14:paraId="4507BE95" w14:textId="1C1D699B" w:rsidR="006127A9" w:rsidRPr="00EA082F" w:rsidRDefault="006127A9" w:rsidP="006127A9">
            <w:r w:rsidRPr="00EA082F">
              <w:t>Soil moisture □</w:t>
            </w:r>
            <w:r w:rsidR="00080058">
              <w:t xml:space="preserve"> 5</w:t>
            </w:r>
          </w:p>
        </w:tc>
      </w:tr>
      <w:tr w:rsidR="006127A9" w:rsidRPr="00EA082F" w14:paraId="706B1D65" w14:textId="77777777" w:rsidTr="006127A9">
        <w:tc>
          <w:tcPr>
            <w:tcW w:w="4508" w:type="dxa"/>
          </w:tcPr>
          <w:p w14:paraId="5B01AE46" w14:textId="39A16A1D" w:rsidR="006127A9" w:rsidRPr="00EA082F" w:rsidRDefault="006127A9" w:rsidP="006127A9">
            <w:r w:rsidRPr="00EA082F">
              <w:t xml:space="preserve">River discharge information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2</w:t>
            </w:r>
          </w:p>
        </w:tc>
        <w:tc>
          <w:tcPr>
            <w:tcW w:w="4508" w:type="dxa"/>
          </w:tcPr>
          <w:p w14:paraId="6A87A252" w14:textId="1BD6B81E" w:rsidR="006127A9" w:rsidRPr="00EA082F" w:rsidRDefault="006127A9" w:rsidP="006127A9">
            <w:r w:rsidRPr="00EA082F">
              <w:t xml:space="preserve">Groundwater levels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6</w:t>
            </w:r>
          </w:p>
        </w:tc>
      </w:tr>
      <w:tr w:rsidR="006127A9" w:rsidRPr="00EA082F" w14:paraId="2C878D76" w14:textId="77777777" w:rsidTr="006127A9">
        <w:trPr>
          <w:trHeight w:val="393"/>
        </w:trPr>
        <w:tc>
          <w:tcPr>
            <w:tcW w:w="4508" w:type="dxa"/>
          </w:tcPr>
          <w:p w14:paraId="6975506A" w14:textId="4007F96D" w:rsidR="006127A9" w:rsidRDefault="006127A9" w:rsidP="006127A9">
            <w:pPr>
              <w:rPr>
                <w:rFonts w:cstheme="minorHAnsi"/>
              </w:rPr>
            </w:pPr>
            <w:r w:rsidRPr="00EA082F">
              <w:t xml:space="preserve">Irrigation availability forecast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3</w:t>
            </w:r>
          </w:p>
          <w:p w14:paraId="5853A453" w14:textId="65ADC884" w:rsidR="00EF3CEA" w:rsidRPr="00EA082F" w:rsidRDefault="00EF3CEA" w:rsidP="006127A9">
            <w:r>
              <w:rPr>
                <w:rFonts w:cstheme="minorHAnsi"/>
              </w:rPr>
              <w:t xml:space="preserve">Reservoir levels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4</w:t>
            </w:r>
          </w:p>
        </w:tc>
        <w:tc>
          <w:tcPr>
            <w:tcW w:w="4508" w:type="dxa"/>
          </w:tcPr>
          <w:p w14:paraId="1BD3EF14" w14:textId="4DB125DF" w:rsidR="006127A9" w:rsidRPr="00EA082F" w:rsidRDefault="006127A9" w:rsidP="006127A9">
            <w:r w:rsidRPr="00EA082F">
              <w:t xml:space="preserve">Drought warning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7</w:t>
            </w:r>
          </w:p>
        </w:tc>
      </w:tr>
      <w:tr w:rsidR="006127A9" w:rsidRPr="00EA082F" w14:paraId="133E97D3" w14:textId="77777777" w:rsidTr="006127A9">
        <w:tc>
          <w:tcPr>
            <w:tcW w:w="9016" w:type="dxa"/>
            <w:gridSpan w:val="2"/>
          </w:tcPr>
          <w:p w14:paraId="674AAE5F" w14:textId="1379851B" w:rsidR="006127A9" w:rsidRPr="00EA082F" w:rsidRDefault="006127A9" w:rsidP="006127A9">
            <w:pPr>
              <w:spacing w:before="120" w:after="120"/>
            </w:pPr>
            <w:r w:rsidRPr="00EA082F">
              <w:t xml:space="preserve">Other: </w:t>
            </w:r>
            <w:r w:rsidR="00080058">
              <w:t xml:space="preserve">8 </w:t>
            </w:r>
            <w:r w:rsidRPr="00EA082F">
              <w:t>__________________________________________________________________________</w:t>
            </w:r>
          </w:p>
          <w:p w14:paraId="37106FCB" w14:textId="77777777" w:rsidR="006127A9" w:rsidRPr="00EA082F" w:rsidRDefault="006127A9" w:rsidP="006127A9">
            <w:pPr>
              <w:spacing w:before="120" w:after="120"/>
            </w:pPr>
            <w:r w:rsidRPr="00EA082F">
              <w:t>________________________________________________________________________________</w:t>
            </w:r>
          </w:p>
          <w:p w14:paraId="0C9D8D33" w14:textId="77777777" w:rsidR="006127A9" w:rsidRPr="00EA082F" w:rsidRDefault="006127A9" w:rsidP="006127A9">
            <w:pPr>
              <w:spacing w:before="120" w:after="120"/>
            </w:pPr>
          </w:p>
        </w:tc>
      </w:tr>
    </w:tbl>
    <w:p w14:paraId="63533944" w14:textId="77777777" w:rsidR="006127A9" w:rsidRPr="00D82ACD" w:rsidRDefault="006127A9" w:rsidP="006127A9">
      <w:pPr>
        <w:pStyle w:val="ListParagraph"/>
        <w:numPr>
          <w:ilvl w:val="0"/>
          <w:numId w:val="18"/>
        </w:numPr>
        <w:rPr>
          <w:b/>
        </w:rPr>
      </w:pPr>
      <w:r>
        <w:rPr>
          <w:rFonts w:ascii="Arial" w:hAnsi="Arial" w:cs="Arial"/>
          <w:b/>
          <w:sz w:val="20"/>
          <w:szCs w:val="20"/>
        </w:rPr>
        <w:t xml:space="preserve">(***) </w:t>
      </w:r>
      <w:r w:rsidRPr="00D82ACD">
        <w:rPr>
          <w:b/>
        </w:rPr>
        <w:t xml:space="preserve">What kind of advice </w:t>
      </w:r>
      <w:r>
        <w:rPr>
          <w:b/>
        </w:rPr>
        <w:t xml:space="preserve">about what to do in your farm </w:t>
      </w:r>
      <w:r w:rsidRPr="00D82ACD">
        <w:rPr>
          <w:b/>
        </w:rPr>
        <w:t xml:space="preserve">(if applicable) have </w:t>
      </w:r>
      <w:r w:rsidRPr="00054F29">
        <w:rPr>
          <w:b/>
        </w:rPr>
        <w:t xml:space="preserve">your household farm </w:t>
      </w:r>
      <w:r w:rsidRPr="00D82ACD">
        <w:rPr>
          <w:b/>
        </w:rPr>
        <w:t>received from this organisation?</w:t>
      </w:r>
    </w:p>
    <w:p w14:paraId="0AC8C7B7" w14:textId="77777777" w:rsidR="006127A9" w:rsidRPr="00EA082F" w:rsidRDefault="006127A9" w:rsidP="006127A9">
      <w:r w:rsidRPr="00EA082F">
        <w:t>_________________________________________________________________________________</w:t>
      </w:r>
    </w:p>
    <w:p w14:paraId="53A25B12" w14:textId="77777777" w:rsidR="006127A9" w:rsidRPr="00EA082F" w:rsidRDefault="006127A9" w:rsidP="006127A9">
      <w:r w:rsidRPr="00EA082F">
        <w:t>_________________________________________________________________________________</w:t>
      </w:r>
    </w:p>
    <w:p w14:paraId="168CA618" w14:textId="77777777" w:rsidR="006127A9" w:rsidRPr="00EA082F" w:rsidRDefault="006127A9" w:rsidP="006127A9">
      <w:r w:rsidRPr="00EA082F">
        <w:t>_________________________________________________________________________________</w:t>
      </w:r>
    </w:p>
    <w:p w14:paraId="2CCCB76B" w14:textId="77777777" w:rsidR="006127A9" w:rsidRPr="00D82ACD" w:rsidRDefault="006127A9" w:rsidP="006127A9">
      <w:pPr>
        <w:pStyle w:val="ListParagraph"/>
        <w:numPr>
          <w:ilvl w:val="0"/>
          <w:numId w:val="18"/>
        </w:numPr>
        <w:rPr>
          <w:b/>
        </w:rPr>
      </w:pPr>
      <w:r w:rsidRPr="00D82ACD">
        <w:rPr>
          <w:b/>
        </w:rPr>
        <w:t xml:space="preserve">Through which channels have </w:t>
      </w:r>
      <w:r w:rsidRPr="00054F29">
        <w:rPr>
          <w:b/>
        </w:rPr>
        <w:t xml:space="preserve">your household farm </w:t>
      </w:r>
      <w:r w:rsidRPr="00D82ACD">
        <w:rPr>
          <w:b/>
        </w:rPr>
        <w:t xml:space="preserve">received information from this organisation? 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8"/>
        <w:gridCol w:w="2745"/>
        <w:gridCol w:w="3083"/>
      </w:tblGrid>
      <w:tr w:rsidR="006127A9" w:rsidRPr="00EA082F" w14:paraId="2DB0696E" w14:textId="77777777" w:rsidTr="006127A9">
        <w:trPr>
          <w:trHeight w:val="205"/>
        </w:trPr>
        <w:tc>
          <w:tcPr>
            <w:tcW w:w="3101" w:type="dxa"/>
          </w:tcPr>
          <w:p w14:paraId="44A54F66" w14:textId="0E1E3B53" w:rsidR="006127A9" w:rsidRPr="00EA082F" w:rsidRDefault="006127A9" w:rsidP="006127A9">
            <w:r w:rsidRPr="00EA082F">
              <w:t xml:space="preserve">Face to face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1</w:t>
            </w:r>
          </w:p>
        </w:tc>
        <w:tc>
          <w:tcPr>
            <w:tcW w:w="2803" w:type="dxa"/>
          </w:tcPr>
          <w:p w14:paraId="14E3D97E" w14:textId="4D88B141" w:rsidR="006127A9" w:rsidRPr="00EA082F" w:rsidRDefault="006127A9" w:rsidP="006127A9">
            <w:r w:rsidRPr="00EA082F">
              <w:t>Village meeting □</w:t>
            </w:r>
            <w:r w:rsidR="00080058">
              <w:t xml:space="preserve"> 6</w:t>
            </w:r>
          </w:p>
        </w:tc>
        <w:tc>
          <w:tcPr>
            <w:tcW w:w="3032" w:type="dxa"/>
          </w:tcPr>
          <w:p w14:paraId="041B7DA9" w14:textId="42DB2608" w:rsidR="006127A9" w:rsidRPr="00EA082F" w:rsidRDefault="006127A9" w:rsidP="006127A9">
            <w:r w:rsidRPr="00EA082F">
              <w:t xml:space="preserve">Community notice board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10</w:t>
            </w:r>
          </w:p>
        </w:tc>
      </w:tr>
      <w:tr w:rsidR="006127A9" w:rsidRPr="00EA082F" w14:paraId="03BA0307" w14:textId="77777777" w:rsidTr="006127A9">
        <w:trPr>
          <w:trHeight w:val="205"/>
        </w:trPr>
        <w:tc>
          <w:tcPr>
            <w:tcW w:w="3101" w:type="dxa"/>
          </w:tcPr>
          <w:p w14:paraId="63C95ACE" w14:textId="223D1098" w:rsidR="006127A9" w:rsidRPr="00EA082F" w:rsidRDefault="006127A9" w:rsidP="006127A9">
            <w:r w:rsidRPr="00EA082F">
              <w:lastRenderedPageBreak/>
              <w:t xml:space="preserve">Telephone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2</w:t>
            </w:r>
          </w:p>
        </w:tc>
        <w:tc>
          <w:tcPr>
            <w:tcW w:w="2803" w:type="dxa"/>
          </w:tcPr>
          <w:p w14:paraId="3EAD735E" w14:textId="3F3C2F59" w:rsidR="006127A9" w:rsidRPr="00EA082F" w:rsidRDefault="006127A9" w:rsidP="006127A9">
            <w:r w:rsidRPr="00EA082F">
              <w:t xml:space="preserve">Letter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7</w:t>
            </w:r>
          </w:p>
        </w:tc>
        <w:tc>
          <w:tcPr>
            <w:tcW w:w="3032" w:type="dxa"/>
          </w:tcPr>
          <w:p w14:paraId="1F2FB185" w14:textId="088ACFFB" w:rsidR="006127A9" w:rsidRPr="00EA082F" w:rsidRDefault="006127A9" w:rsidP="006127A9">
            <w:r w:rsidRPr="00EA082F">
              <w:t xml:space="preserve">Text message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11</w:t>
            </w:r>
          </w:p>
        </w:tc>
      </w:tr>
      <w:tr w:rsidR="006127A9" w:rsidRPr="00EA082F" w14:paraId="3EB71535" w14:textId="77777777" w:rsidTr="006127A9">
        <w:trPr>
          <w:trHeight w:val="205"/>
        </w:trPr>
        <w:tc>
          <w:tcPr>
            <w:tcW w:w="3101" w:type="dxa"/>
          </w:tcPr>
          <w:p w14:paraId="1212D081" w14:textId="697EEB9F" w:rsidR="006127A9" w:rsidRPr="00EA082F" w:rsidRDefault="006127A9" w:rsidP="006127A9">
            <w:r w:rsidRPr="00EA082F">
              <w:t xml:space="preserve">Newspaper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3</w:t>
            </w:r>
          </w:p>
        </w:tc>
        <w:tc>
          <w:tcPr>
            <w:tcW w:w="2803" w:type="dxa"/>
          </w:tcPr>
          <w:p w14:paraId="76D597BD" w14:textId="7AD2877B" w:rsidR="006127A9" w:rsidRPr="00EA082F" w:rsidRDefault="006127A9" w:rsidP="006127A9">
            <w:r w:rsidRPr="00EA082F">
              <w:t xml:space="preserve">TV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8</w:t>
            </w:r>
          </w:p>
        </w:tc>
        <w:tc>
          <w:tcPr>
            <w:tcW w:w="3032" w:type="dxa"/>
          </w:tcPr>
          <w:p w14:paraId="7B2B144F" w14:textId="1C48274C" w:rsidR="006127A9" w:rsidRPr="00EA082F" w:rsidRDefault="006127A9" w:rsidP="006127A9">
            <w:r w:rsidRPr="00EA082F">
              <w:t xml:space="preserve">National radio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12</w:t>
            </w:r>
          </w:p>
        </w:tc>
      </w:tr>
      <w:tr w:rsidR="006127A9" w:rsidRPr="00EA082F" w14:paraId="03909673" w14:textId="77777777" w:rsidTr="006127A9">
        <w:trPr>
          <w:trHeight w:val="205"/>
        </w:trPr>
        <w:tc>
          <w:tcPr>
            <w:tcW w:w="3101" w:type="dxa"/>
          </w:tcPr>
          <w:p w14:paraId="10B56B7F" w14:textId="09AB5EF0" w:rsidR="006127A9" w:rsidRPr="00EA082F" w:rsidRDefault="006127A9" w:rsidP="006127A9">
            <w:r w:rsidRPr="00EA082F">
              <w:t xml:space="preserve">Community radio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4</w:t>
            </w:r>
          </w:p>
        </w:tc>
        <w:tc>
          <w:tcPr>
            <w:tcW w:w="2803" w:type="dxa"/>
          </w:tcPr>
          <w:p w14:paraId="1AE9A76E" w14:textId="3399EDF8" w:rsidR="006127A9" w:rsidRPr="00EA082F" w:rsidRDefault="006127A9" w:rsidP="006127A9">
            <w:r w:rsidRPr="00EA082F">
              <w:t xml:space="preserve">Social media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9</w:t>
            </w:r>
          </w:p>
        </w:tc>
        <w:tc>
          <w:tcPr>
            <w:tcW w:w="3032" w:type="dxa"/>
          </w:tcPr>
          <w:p w14:paraId="10C8D498" w14:textId="521E857B" w:rsidR="006127A9" w:rsidRPr="00EA082F" w:rsidRDefault="006127A9" w:rsidP="006127A9">
            <w:r w:rsidRPr="00EA082F">
              <w:t xml:space="preserve">Online chat groups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13</w:t>
            </w:r>
          </w:p>
        </w:tc>
      </w:tr>
      <w:tr w:rsidR="006127A9" w:rsidRPr="00EA082F" w14:paraId="40B00BFD" w14:textId="77777777" w:rsidTr="006127A9">
        <w:trPr>
          <w:trHeight w:val="282"/>
        </w:trPr>
        <w:tc>
          <w:tcPr>
            <w:tcW w:w="3101" w:type="dxa"/>
          </w:tcPr>
          <w:p w14:paraId="5CE87B57" w14:textId="5ED8FBB2" w:rsidR="006127A9" w:rsidRPr="00EA082F" w:rsidRDefault="006127A9" w:rsidP="006127A9">
            <w:r w:rsidRPr="00EA082F">
              <w:t xml:space="preserve">Government report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5</w:t>
            </w:r>
          </w:p>
        </w:tc>
        <w:tc>
          <w:tcPr>
            <w:tcW w:w="2803" w:type="dxa"/>
          </w:tcPr>
          <w:p w14:paraId="5DD08FF8" w14:textId="77777777" w:rsidR="006127A9" w:rsidRPr="00EA082F" w:rsidRDefault="006127A9" w:rsidP="006127A9"/>
        </w:tc>
        <w:tc>
          <w:tcPr>
            <w:tcW w:w="3032" w:type="dxa"/>
          </w:tcPr>
          <w:p w14:paraId="2530155B" w14:textId="77777777" w:rsidR="006127A9" w:rsidRPr="00EA082F" w:rsidRDefault="006127A9" w:rsidP="006127A9"/>
        </w:tc>
      </w:tr>
      <w:tr w:rsidR="006127A9" w:rsidRPr="00EA082F" w14:paraId="5BBB305B" w14:textId="77777777" w:rsidTr="006127A9">
        <w:trPr>
          <w:trHeight w:val="614"/>
        </w:trPr>
        <w:tc>
          <w:tcPr>
            <w:tcW w:w="8937" w:type="dxa"/>
            <w:gridSpan w:val="3"/>
          </w:tcPr>
          <w:p w14:paraId="3CC8D123" w14:textId="286784F6" w:rsidR="006127A9" w:rsidRPr="00EA082F" w:rsidRDefault="006127A9" w:rsidP="006127A9">
            <w:pPr>
              <w:spacing w:before="120" w:after="120"/>
            </w:pPr>
            <w:r w:rsidRPr="00EA082F">
              <w:t>Other:</w:t>
            </w:r>
            <w:proofErr w:type="gramStart"/>
            <w:r w:rsidR="00080058">
              <w:t xml:space="preserve">14 </w:t>
            </w:r>
            <w:r w:rsidRPr="00EA082F">
              <w:t xml:space="preserve"> _</w:t>
            </w:r>
            <w:proofErr w:type="gramEnd"/>
            <w:r w:rsidRPr="00EA082F">
              <w:t>_________________________________________________________________________</w:t>
            </w:r>
          </w:p>
          <w:p w14:paraId="7F0BF896" w14:textId="77777777" w:rsidR="006127A9" w:rsidRPr="00EA082F" w:rsidRDefault="006127A9" w:rsidP="006127A9">
            <w:pPr>
              <w:spacing w:before="120" w:after="120"/>
            </w:pPr>
            <w:r w:rsidRPr="00EA082F">
              <w:t>________________________________________________________________________________</w:t>
            </w:r>
          </w:p>
          <w:p w14:paraId="094CA0A3" w14:textId="77777777" w:rsidR="006127A9" w:rsidRPr="00EA082F" w:rsidRDefault="006127A9" w:rsidP="006127A9">
            <w:pPr>
              <w:spacing w:before="120" w:after="120"/>
            </w:pPr>
          </w:p>
        </w:tc>
      </w:tr>
    </w:tbl>
    <w:p w14:paraId="373AF42B" w14:textId="77777777" w:rsidR="006127A9" w:rsidRDefault="006127A9" w:rsidP="006127A9">
      <w:pPr>
        <w:pStyle w:val="ListParagraph"/>
        <w:numPr>
          <w:ilvl w:val="0"/>
          <w:numId w:val="18"/>
        </w:numPr>
        <w:rPr>
          <w:b/>
        </w:rPr>
      </w:pPr>
      <w:r w:rsidRPr="00D82ACD">
        <w:rPr>
          <w:b/>
        </w:rPr>
        <w:t>Roughly</w:t>
      </w:r>
      <w:r>
        <w:rPr>
          <w:b/>
        </w:rPr>
        <w:t>,</w:t>
      </w:r>
      <w:r w:rsidRPr="00D82ACD">
        <w:rPr>
          <w:b/>
        </w:rPr>
        <w:t xml:space="preserve"> how many times in the past year have </w:t>
      </w:r>
      <w:r w:rsidRPr="00054F29">
        <w:rPr>
          <w:b/>
        </w:rPr>
        <w:t xml:space="preserve">your household farm </w:t>
      </w:r>
      <w:r w:rsidRPr="00D82ACD">
        <w:rPr>
          <w:b/>
        </w:rPr>
        <w:t xml:space="preserve">received communications about drought and/or </w:t>
      </w:r>
      <w:r>
        <w:rPr>
          <w:b/>
        </w:rPr>
        <w:t>what to do under drought</w:t>
      </w:r>
      <w:r w:rsidRPr="00D82ACD">
        <w:rPr>
          <w:b/>
        </w:rPr>
        <w:t xml:space="preserve"> from this organisation? ________________</w:t>
      </w:r>
    </w:p>
    <w:p w14:paraId="6BB5D8AE" w14:textId="77777777" w:rsidR="006127A9" w:rsidRPr="00D82ACD" w:rsidRDefault="006127A9" w:rsidP="006127A9">
      <w:pPr>
        <w:pStyle w:val="ListParagraph"/>
        <w:ind w:left="786"/>
        <w:rPr>
          <w:b/>
        </w:rPr>
      </w:pPr>
    </w:p>
    <w:p w14:paraId="3A467ADB" w14:textId="77777777" w:rsidR="006127A9" w:rsidRPr="00D82ACD" w:rsidRDefault="006127A9" w:rsidP="006127A9">
      <w:pPr>
        <w:pStyle w:val="ListParagraph"/>
        <w:numPr>
          <w:ilvl w:val="0"/>
          <w:numId w:val="18"/>
        </w:numPr>
        <w:rPr>
          <w:b/>
        </w:rPr>
      </w:pPr>
      <w:r w:rsidRPr="00D82ACD">
        <w:rPr>
          <w:b/>
        </w:rPr>
        <w:t xml:space="preserve">Please indicate how </w:t>
      </w:r>
      <w:r>
        <w:rPr>
          <w:b/>
        </w:rPr>
        <w:t xml:space="preserve">strongly you </w:t>
      </w:r>
      <w:r w:rsidRPr="00D82ACD">
        <w:rPr>
          <w:b/>
        </w:rPr>
        <w:t>agree</w:t>
      </w:r>
      <w:r>
        <w:rPr>
          <w:b/>
        </w:rPr>
        <w:t xml:space="preserve"> or disagree</w:t>
      </w:r>
      <w:r w:rsidRPr="00D82ACD">
        <w:rPr>
          <w:b/>
        </w:rPr>
        <w:t xml:space="preserve"> with the following statements in relation to the organisation specified </w:t>
      </w:r>
      <w:r w:rsidRPr="00E51577">
        <w:rPr>
          <w:b/>
        </w:rPr>
        <w:t xml:space="preserve">above (Strongly agree = 5, somewhat </w:t>
      </w:r>
      <w:r>
        <w:rPr>
          <w:b/>
        </w:rPr>
        <w:t>agree = 4</w:t>
      </w:r>
      <w:r w:rsidRPr="00D82ACD">
        <w:rPr>
          <w:b/>
        </w:rPr>
        <w:t xml:space="preserve">, neither agree nor disagree = </w:t>
      </w:r>
      <w:r>
        <w:rPr>
          <w:b/>
        </w:rPr>
        <w:t>3</w:t>
      </w:r>
      <w:r w:rsidRPr="00D82ACD">
        <w:rPr>
          <w:b/>
        </w:rPr>
        <w:t>, somewhat disagree =</w:t>
      </w:r>
      <w:r>
        <w:rPr>
          <w:b/>
        </w:rPr>
        <w:t xml:space="preserve"> 2, strongly disagree = 1</w:t>
      </w:r>
      <w:r w:rsidRPr="00D82ACD">
        <w:rPr>
          <w:b/>
        </w:rPr>
        <w:t xml:space="preserve">) </w:t>
      </w:r>
    </w:p>
    <w:tbl>
      <w:tblPr>
        <w:tblStyle w:val="TableGrid1"/>
        <w:tblW w:w="9634" w:type="dxa"/>
        <w:tblLook w:val="04A0" w:firstRow="1" w:lastRow="0" w:firstColumn="1" w:lastColumn="0" w:noHBand="0" w:noVBand="1"/>
      </w:tblPr>
      <w:tblGrid>
        <w:gridCol w:w="5375"/>
        <w:gridCol w:w="720"/>
        <w:gridCol w:w="3539"/>
      </w:tblGrid>
      <w:tr w:rsidR="006127A9" w:rsidRPr="00EA082F" w14:paraId="76027A17" w14:textId="77777777" w:rsidTr="006127A9">
        <w:tc>
          <w:tcPr>
            <w:tcW w:w="5379" w:type="dxa"/>
          </w:tcPr>
          <w:p w14:paraId="3CE3EFE9" w14:textId="77777777" w:rsidR="006127A9" w:rsidRPr="00D82ACD" w:rsidRDefault="006127A9" w:rsidP="006127A9">
            <w:pPr>
              <w:spacing w:before="60" w:after="60"/>
              <w:rPr>
                <w:b/>
              </w:rPr>
            </w:pPr>
            <w:r w:rsidRPr="00D82ACD">
              <w:rPr>
                <w:b/>
              </w:rPr>
              <w:t>Statement</w:t>
            </w:r>
          </w:p>
        </w:tc>
        <w:tc>
          <w:tcPr>
            <w:tcW w:w="713" w:type="dxa"/>
          </w:tcPr>
          <w:p w14:paraId="0F779B02" w14:textId="77777777" w:rsidR="006127A9" w:rsidRPr="00D82ACD" w:rsidRDefault="006127A9" w:rsidP="006127A9">
            <w:pPr>
              <w:spacing w:before="60" w:after="60"/>
              <w:rPr>
                <w:b/>
              </w:rPr>
            </w:pPr>
            <w:r>
              <w:rPr>
                <w:b/>
              </w:rPr>
              <w:t>Score (5-1</w:t>
            </w:r>
            <w:r w:rsidRPr="00D82ACD">
              <w:rPr>
                <w:b/>
              </w:rPr>
              <w:t>)</w:t>
            </w:r>
          </w:p>
        </w:tc>
        <w:tc>
          <w:tcPr>
            <w:tcW w:w="3542" w:type="dxa"/>
          </w:tcPr>
          <w:p w14:paraId="7A825BA3" w14:textId="77777777" w:rsidR="006127A9" w:rsidRPr="00D82ACD" w:rsidRDefault="006127A9" w:rsidP="006127A9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(If the score is </w:t>
            </w:r>
            <w:r>
              <w:rPr>
                <w:rFonts w:cstheme="minorHAnsi"/>
                <w:b/>
              </w:rPr>
              <w:t xml:space="preserve">= </w:t>
            </w:r>
            <w:r>
              <w:rPr>
                <w:b/>
              </w:rPr>
              <w:t>1), w</w:t>
            </w:r>
            <w:r w:rsidRPr="00D82ACD">
              <w:rPr>
                <w:b/>
              </w:rPr>
              <w:t>hy?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(***)</w:t>
            </w:r>
          </w:p>
        </w:tc>
      </w:tr>
      <w:tr w:rsidR="006127A9" w:rsidRPr="00EA082F" w14:paraId="64174481" w14:textId="77777777" w:rsidTr="006127A9">
        <w:tc>
          <w:tcPr>
            <w:tcW w:w="5379" w:type="dxa"/>
          </w:tcPr>
          <w:p w14:paraId="5812CA8D" w14:textId="3A08E045" w:rsidR="006127A9" w:rsidRPr="00EA082F" w:rsidRDefault="00080058" w:rsidP="006127A9">
            <w:pPr>
              <w:spacing w:before="60" w:after="60"/>
            </w:pPr>
            <w:r>
              <w:t>1.</w:t>
            </w:r>
            <w:r w:rsidR="006127A9" w:rsidRPr="00EA082F">
              <w:t xml:space="preserve">“The information provided has helped me </w:t>
            </w:r>
            <w:r w:rsidR="006127A9">
              <w:t xml:space="preserve">to better prepare </w:t>
            </w:r>
            <w:r w:rsidR="006127A9" w:rsidRPr="00EA082F">
              <w:t>my farm</w:t>
            </w:r>
            <w:r w:rsidR="006127A9">
              <w:t xml:space="preserve"> </w:t>
            </w:r>
            <w:r w:rsidR="006127A9" w:rsidRPr="00EA082F">
              <w:t xml:space="preserve">to drought” </w:t>
            </w:r>
          </w:p>
        </w:tc>
        <w:tc>
          <w:tcPr>
            <w:tcW w:w="713" w:type="dxa"/>
          </w:tcPr>
          <w:p w14:paraId="63F16959" w14:textId="77777777" w:rsidR="006127A9" w:rsidRPr="00EA082F" w:rsidRDefault="006127A9" w:rsidP="006127A9">
            <w:pPr>
              <w:spacing w:before="60" w:after="60"/>
            </w:pPr>
          </w:p>
        </w:tc>
        <w:tc>
          <w:tcPr>
            <w:tcW w:w="3542" w:type="dxa"/>
          </w:tcPr>
          <w:p w14:paraId="3F636B46" w14:textId="77777777" w:rsidR="006127A9" w:rsidRPr="00EA082F" w:rsidRDefault="006127A9" w:rsidP="006127A9">
            <w:pPr>
              <w:spacing w:before="60" w:after="60"/>
            </w:pPr>
          </w:p>
        </w:tc>
      </w:tr>
      <w:tr w:rsidR="006127A9" w:rsidRPr="00EA082F" w14:paraId="7CA01802" w14:textId="77777777" w:rsidTr="006127A9">
        <w:tc>
          <w:tcPr>
            <w:tcW w:w="5379" w:type="dxa"/>
          </w:tcPr>
          <w:p w14:paraId="6BABEE2A" w14:textId="63B4E29C" w:rsidR="006127A9" w:rsidRPr="00EA082F" w:rsidRDefault="00080058" w:rsidP="006127A9">
            <w:pPr>
              <w:spacing w:before="60" w:after="60"/>
            </w:pPr>
            <w:r>
              <w:t>2.</w:t>
            </w:r>
            <w:r w:rsidR="006127A9" w:rsidRPr="00EA082F">
              <w:t xml:space="preserve">“The information provided arrives early enough in the season to be useful to </w:t>
            </w:r>
            <w:r w:rsidR="006127A9">
              <w:t>my</w:t>
            </w:r>
            <w:r w:rsidR="006127A9" w:rsidRPr="00054F29">
              <w:t xml:space="preserve"> household farm</w:t>
            </w:r>
            <w:r w:rsidR="006127A9" w:rsidRPr="00EA082F">
              <w:t xml:space="preserve">”  </w:t>
            </w:r>
          </w:p>
        </w:tc>
        <w:tc>
          <w:tcPr>
            <w:tcW w:w="713" w:type="dxa"/>
          </w:tcPr>
          <w:p w14:paraId="3DDCB147" w14:textId="77777777" w:rsidR="006127A9" w:rsidRPr="00EA082F" w:rsidRDefault="006127A9" w:rsidP="006127A9">
            <w:pPr>
              <w:spacing w:before="60" w:after="60"/>
            </w:pPr>
          </w:p>
        </w:tc>
        <w:tc>
          <w:tcPr>
            <w:tcW w:w="3542" w:type="dxa"/>
          </w:tcPr>
          <w:p w14:paraId="5689B98C" w14:textId="77777777" w:rsidR="006127A9" w:rsidRPr="00EA082F" w:rsidRDefault="006127A9" w:rsidP="006127A9">
            <w:pPr>
              <w:spacing w:before="60" w:after="60"/>
            </w:pPr>
          </w:p>
        </w:tc>
      </w:tr>
      <w:tr w:rsidR="006127A9" w:rsidRPr="00EA082F" w14:paraId="7B0A5833" w14:textId="77777777" w:rsidTr="006127A9">
        <w:tc>
          <w:tcPr>
            <w:tcW w:w="5379" w:type="dxa"/>
          </w:tcPr>
          <w:p w14:paraId="24C5F100" w14:textId="76C878F0" w:rsidR="006127A9" w:rsidRPr="00EA082F" w:rsidRDefault="00080058" w:rsidP="006127A9">
            <w:pPr>
              <w:spacing w:before="60" w:after="60"/>
            </w:pPr>
            <w:r>
              <w:t>3.</w:t>
            </w:r>
            <w:r w:rsidR="006127A9" w:rsidRPr="00EA082F">
              <w:t xml:space="preserve">“The information provided is usually relevant to </w:t>
            </w:r>
            <w:r w:rsidR="006127A9">
              <w:t>the</w:t>
            </w:r>
            <w:r w:rsidR="006127A9" w:rsidRPr="00EA082F">
              <w:t xml:space="preserve"> farming </w:t>
            </w:r>
            <w:r w:rsidR="006127A9">
              <w:t xml:space="preserve">in the household farm </w:t>
            </w:r>
            <w:r w:rsidR="006127A9" w:rsidRPr="00EA082F">
              <w:t>activities”</w:t>
            </w:r>
            <w:r w:rsidR="006127A9" w:rsidRPr="00EA082F">
              <w:rPr>
                <w:noProof/>
                <w:lang w:eastAsia="en-GB"/>
              </w:rPr>
              <w:t xml:space="preserve"> </w:t>
            </w:r>
          </w:p>
        </w:tc>
        <w:tc>
          <w:tcPr>
            <w:tcW w:w="713" w:type="dxa"/>
          </w:tcPr>
          <w:p w14:paraId="58BB529B" w14:textId="77777777" w:rsidR="006127A9" w:rsidRPr="00EA082F" w:rsidRDefault="006127A9" w:rsidP="006127A9">
            <w:pPr>
              <w:spacing w:before="60" w:after="60"/>
            </w:pPr>
          </w:p>
        </w:tc>
        <w:tc>
          <w:tcPr>
            <w:tcW w:w="3542" w:type="dxa"/>
          </w:tcPr>
          <w:p w14:paraId="255CFAB2" w14:textId="77777777" w:rsidR="006127A9" w:rsidRPr="00EA082F" w:rsidRDefault="006127A9" w:rsidP="006127A9">
            <w:pPr>
              <w:spacing w:before="60" w:after="60"/>
            </w:pPr>
          </w:p>
        </w:tc>
      </w:tr>
      <w:tr w:rsidR="006127A9" w:rsidRPr="00EA082F" w14:paraId="680BED51" w14:textId="77777777" w:rsidTr="006127A9">
        <w:tc>
          <w:tcPr>
            <w:tcW w:w="5379" w:type="dxa"/>
          </w:tcPr>
          <w:p w14:paraId="56E69F0D" w14:textId="270079BE" w:rsidR="006127A9" w:rsidRPr="00EA082F" w:rsidRDefault="00080058" w:rsidP="006127A9">
            <w:pPr>
              <w:spacing w:before="60" w:after="60"/>
            </w:pPr>
            <w:r>
              <w:t>4.</w:t>
            </w:r>
            <w:r w:rsidR="006127A9" w:rsidRPr="00EA082F">
              <w:t>“I am confident that the information provided is accurate”</w:t>
            </w:r>
            <w:r w:rsidR="006127A9" w:rsidRPr="00EA082F">
              <w:rPr>
                <w:noProof/>
                <w:lang w:eastAsia="en-GB"/>
              </w:rPr>
              <w:t xml:space="preserve"> </w:t>
            </w:r>
          </w:p>
        </w:tc>
        <w:tc>
          <w:tcPr>
            <w:tcW w:w="713" w:type="dxa"/>
          </w:tcPr>
          <w:p w14:paraId="68709FBE" w14:textId="77777777" w:rsidR="006127A9" w:rsidRPr="00EA082F" w:rsidRDefault="006127A9" w:rsidP="006127A9">
            <w:pPr>
              <w:spacing w:before="60" w:after="60"/>
            </w:pPr>
          </w:p>
        </w:tc>
        <w:tc>
          <w:tcPr>
            <w:tcW w:w="3542" w:type="dxa"/>
          </w:tcPr>
          <w:p w14:paraId="43AD3D0D" w14:textId="77777777" w:rsidR="006127A9" w:rsidRPr="00EA082F" w:rsidRDefault="006127A9" w:rsidP="006127A9">
            <w:pPr>
              <w:spacing w:before="60" w:after="60"/>
            </w:pPr>
          </w:p>
        </w:tc>
      </w:tr>
      <w:tr w:rsidR="006127A9" w:rsidRPr="00EA082F" w14:paraId="02C82ED3" w14:textId="77777777" w:rsidTr="006127A9">
        <w:tc>
          <w:tcPr>
            <w:tcW w:w="5379" w:type="dxa"/>
          </w:tcPr>
          <w:p w14:paraId="2C9C3536" w14:textId="0652DEEB" w:rsidR="006127A9" w:rsidRPr="00EA082F" w:rsidRDefault="00080058" w:rsidP="006127A9">
            <w:pPr>
              <w:spacing w:before="60" w:after="60"/>
            </w:pPr>
            <w:r>
              <w:t>5.</w:t>
            </w:r>
            <w:r w:rsidR="006127A9" w:rsidRPr="00EA082F">
              <w:t>“The information is provided in the best format for farmers to access</w:t>
            </w:r>
            <w:r w:rsidR="006127A9">
              <w:t xml:space="preserve"> and understand</w:t>
            </w:r>
            <w:r w:rsidR="006127A9" w:rsidRPr="00EA082F">
              <w:t xml:space="preserve"> it easily”</w:t>
            </w:r>
            <w:r w:rsidR="006127A9" w:rsidRPr="00EA082F">
              <w:rPr>
                <w:noProof/>
                <w:lang w:eastAsia="en-GB"/>
              </w:rPr>
              <w:t xml:space="preserve"> </w:t>
            </w:r>
          </w:p>
        </w:tc>
        <w:tc>
          <w:tcPr>
            <w:tcW w:w="713" w:type="dxa"/>
          </w:tcPr>
          <w:p w14:paraId="7FB22AF6" w14:textId="77777777" w:rsidR="006127A9" w:rsidRPr="00EA082F" w:rsidRDefault="006127A9" w:rsidP="006127A9">
            <w:pPr>
              <w:spacing w:before="60" w:after="60"/>
            </w:pPr>
          </w:p>
        </w:tc>
        <w:tc>
          <w:tcPr>
            <w:tcW w:w="3542" w:type="dxa"/>
          </w:tcPr>
          <w:p w14:paraId="7127111B" w14:textId="77777777" w:rsidR="006127A9" w:rsidRPr="00EA082F" w:rsidRDefault="006127A9" w:rsidP="006127A9">
            <w:pPr>
              <w:spacing w:before="60" w:after="60"/>
            </w:pPr>
          </w:p>
        </w:tc>
      </w:tr>
      <w:tr w:rsidR="006127A9" w:rsidRPr="00EA082F" w14:paraId="5FE76D76" w14:textId="77777777" w:rsidTr="006127A9">
        <w:tc>
          <w:tcPr>
            <w:tcW w:w="5379" w:type="dxa"/>
          </w:tcPr>
          <w:p w14:paraId="54B90B6D" w14:textId="7147F7D1" w:rsidR="006127A9" w:rsidRPr="00EA082F" w:rsidRDefault="00080058" w:rsidP="006127A9">
            <w:pPr>
              <w:spacing w:before="60" w:after="60"/>
            </w:pPr>
            <w:r>
              <w:t>6.</w:t>
            </w:r>
            <w:r w:rsidR="006127A9" w:rsidRPr="00EA082F">
              <w:t>“This organisation is interested in receiving information from local farmers like me about our experiences and perceptions of drought and adaptation”</w:t>
            </w:r>
          </w:p>
        </w:tc>
        <w:tc>
          <w:tcPr>
            <w:tcW w:w="713" w:type="dxa"/>
          </w:tcPr>
          <w:p w14:paraId="59F825F9" w14:textId="77777777" w:rsidR="006127A9" w:rsidRPr="00EA082F" w:rsidRDefault="006127A9" w:rsidP="006127A9">
            <w:pPr>
              <w:spacing w:before="60" w:after="60"/>
            </w:pPr>
          </w:p>
        </w:tc>
        <w:tc>
          <w:tcPr>
            <w:tcW w:w="3542" w:type="dxa"/>
          </w:tcPr>
          <w:p w14:paraId="1FD595FA" w14:textId="77777777" w:rsidR="006127A9" w:rsidRPr="00EA082F" w:rsidRDefault="006127A9" w:rsidP="006127A9">
            <w:pPr>
              <w:spacing w:before="60" w:after="60"/>
            </w:pPr>
          </w:p>
        </w:tc>
      </w:tr>
    </w:tbl>
    <w:p w14:paraId="4C5F394F" w14:textId="77777777" w:rsidR="006127A9" w:rsidRDefault="006127A9" w:rsidP="006127A9">
      <w:pPr>
        <w:spacing w:after="0"/>
        <w:rPr>
          <w:rFonts w:ascii="Arial" w:hAnsi="Arial" w:cs="Arial"/>
          <w:sz w:val="20"/>
          <w:szCs w:val="20"/>
        </w:rPr>
      </w:pPr>
    </w:p>
    <w:p w14:paraId="0DD2425E" w14:textId="272F565A" w:rsidR="00515948" w:rsidRPr="00D82ACD" w:rsidRDefault="00515948" w:rsidP="00515948">
      <w:pPr>
        <w:pBdr>
          <w:bottom w:val="single" w:sz="4" w:space="1" w:color="auto"/>
        </w:pBdr>
        <w:spacing w:after="0"/>
        <w:rPr>
          <w:rFonts w:ascii="Arial" w:hAnsi="Arial" w:cs="Arial"/>
          <w:b/>
          <w:sz w:val="24"/>
          <w:szCs w:val="24"/>
        </w:rPr>
      </w:pPr>
      <w:r w:rsidRPr="00D82ACD">
        <w:rPr>
          <w:rFonts w:ascii="Arial" w:hAnsi="Arial" w:cs="Arial"/>
          <w:b/>
          <w:sz w:val="24"/>
          <w:szCs w:val="24"/>
        </w:rPr>
        <w:t>O</w:t>
      </w:r>
      <w:r>
        <w:rPr>
          <w:rFonts w:ascii="Arial" w:hAnsi="Arial" w:cs="Arial"/>
          <w:b/>
          <w:sz w:val="24"/>
          <w:szCs w:val="24"/>
        </w:rPr>
        <w:t>rganisation 3</w:t>
      </w:r>
      <w:r w:rsidRPr="00D82ACD">
        <w:rPr>
          <w:rFonts w:ascii="Arial" w:hAnsi="Arial" w:cs="Arial"/>
          <w:b/>
          <w:sz w:val="24"/>
          <w:szCs w:val="24"/>
        </w:rPr>
        <w:t xml:space="preserve"> </w:t>
      </w:r>
    </w:p>
    <w:p w14:paraId="5648CB91" w14:textId="77777777" w:rsidR="00515948" w:rsidRPr="00EA082F" w:rsidRDefault="00515948" w:rsidP="00515948">
      <w:pPr>
        <w:spacing w:after="0"/>
        <w:rPr>
          <w:rFonts w:ascii="Arial" w:hAnsi="Arial" w:cs="Arial"/>
          <w:b/>
          <w:sz w:val="20"/>
          <w:szCs w:val="20"/>
        </w:rPr>
      </w:pPr>
    </w:p>
    <w:p w14:paraId="61844DD5" w14:textId="754AF911" w:rsidR="006127A9" w:rsidRPr="00EA082F" w:rsidRDefault="00080058" w:rsidP="006127A9">
      <w:pPr>
        <w:rPr>
          <w:b/>
        </w:rPr>
      </w:pPr>
      <w:r>
        <w:rPr>
          <w:b/>
        </w:rPr>
        <w:t>1.</w:t>
      </w:r>
      <w:r w:rsidR="006127A9" w:rsidRPr="00EA082F">
        <w:rPr>
          <w:b/>
        </w:rPr>
        <w:t xml:space="preserve">Organisation name: </w:t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</w:r>
      <w:r w:rsidR="006127A9" w:rsidRPr="00EA082F">
        <w:rPr>
          <w:b/>
        </w:rPr>
        <w:softHyphen/>
        <w:t>_____________________________________________________________</w:t>
      </w:r>
    </w:p>
    <w:p w14:paraId="2BAAC5B6" w14:textId="46C1DE42" w:rsidR="006127A9" w:rsidRPr="00D82ACD" w:rsidRDefault="00080058" w:rsidP="006127A9">
      <w:pPr>
        <w:pStyle w:val="ListParagraph"/>
        <w:numPr>
          <w:ilvl w:val="0"/>
          <w:numId w:val="18"/>
        </w:numPr>
        <w:rPr>
          <w:b/>
        </w:rPr>
      </w:pPr>
      <w:r>
        <w:rPr>
          <w:b/>
        </w:rPr>
        <w:t xml:space="preserve">2. </w:t>
      </w:r>
      <w:r w:rsidR="006127A9" w:rsidRPr="00D82ACD">
        <w:rPr>
          <w:b/>
        </w:rPr>
        <w:t xml:space="preserve">What kind of information (if applicable) have </w:t>
      </w:r>
      <w:r w:rsidR="006127A9" w:rsidRPr="00054F29">
        <w:rPr>
          <w:b/>
        </w:rPr>
        <w:t xml:space="preserve">your household farm </w:t>
      </w:r>
      <w:r w:rsidR="006127A9" w:rsidRPr="00D82ACD">
        <w:rPr>
          <w:b/>
        </w:rPr>
        <w:t xml:space="preserve">received </w:t>
      </w:r>
      <w:r w:rsidR="006127A9">
        <w:rPr>
          <w:b/>
        </w:rPr>
        <w:t>to monitor drought conditions and alert that a drought was coming f</w:t>
      </w:r>
      <w:r w:rsidR="006127A9" w:rsidRPr="00D82ACD">
        <w:rPr>
          <w:b/>
        </w:rPr>
        <w:t xml:space="preserve">rom this organisation? (Please tick </w:t>
      </w:r>
      <w:r w:rsidR="006127A9">
        <w:rPr>
          <w:b/>
        </w:rPr>
        <w:t>all that apply</w:t>
      </w:r>
      <w:r w:rsidR="006127A9" w:rsidRPr="00D82ACD">
        <w:rPr>
          <w:b/>
        </w:rPr>
        <w:t>)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6127A9" w:rsidRPr="00EA082F" w14:paraId="471606F8" w14:textId="77777777" w:rsidTr="006127A9">
        <w:tc>
          <w:tcPr>
            <w:tcW w:w="4508" w:type="dxa"/>
          </w:tcPr>
          <w:p w14:paraId="516FAF15" w14:textId="425534AE" w:rsidR="006127A9" w:rsidRPr="00EA082F" w:rsidRDefault="006127A9" w:rsidP="006127A9">
            <w:r w:rsidRPr="00EA082F">
              <w:t xml:space="preserve">Weather forecast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1</w:t>
            </w:r>
          </w:p>
        </w:tc>
        <w:tc>
          <w:tcPr>
            <w:tcW w:w="4508" w:type="dxa"/>
          </w:tcPr>
          <w:p w14:paraId="449C9BE9" w14:textId="62BB371A" w:rsidR="006127A9" w:rsidRPr="00EA082F" w:rsidRDefault="006127A9" w:rsidP="006127A9">
            <w:r w:rsidRPr="00EA082F">
              <w:t>Soil moisture □</w:t>
            </w:r>
            <w:r w:rsidR="00080058">
              <w:t xml:space="preserve"> 5</w:t>
            </w:r>
          </w:p>
        </w:tc>
      </w:tr>
      <w:tr w:rsidR="006127A9" w:rsidRPr="00EA082F" w14:paraId="31402B29" w14:textId="77777777" w:rsidTr="006127A9">
        <w:tc>
          <w:tcPr>
            <w:tcW w:w="4508" w:type="dxa"/>
          </w:tcPr>
          <w:p w14:paraId="33164351" w14:textId="1E6982E9" w:rsidR="006127A9" w:rsidRPr="00EA082F" w:rsidRDefault="006127A9" w:rsidP="006127A9">
            <w:r w:rsidRPr="00EA082F">
              <w:t xml:space="preserve">River discharge information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2</w:t>
            </w:r>
          </w:p>
        </w:tc>
        <w:tc>
          <w:tcPr>
            <w:tcW w:w="4508" w:type="dxa"/>
          </w:tcPr>
          <w:p w14:paraId="7821517D" w14:textId="78B5082F" w:rsidR="006127A9" w:rsidRPr="00EA082F" w:rsidRDefault="006127A9" w:rsidP="006127A9">
            <w:r w:rsidRPr="00EA082F">
              <w:t xml:space="preserve">Groundwater levels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6</w:t>
            </w:r>
          </w:p>
        </w:tc>
      </w:tr>
      <w:tr w:rsidR="006127A9" w:rsidRPr="00EA082F" w14:paraId="1FF8BF74" w14:textId="77777777" w:rsidTr="006127A9">
        <w:trPr>
          <w:trHeight w:val="393"/>
        </w:trPr>
        <w:tc>
          <w:tcPr>
            <w:tcW w:w="4508" w:type="dxa"/>
          </w:tcPr>
          <w:p w14:paraId="04D888F2" w14:textId="7E5EA7AA" w:rsidR="006127A9" w:rsidRDefault="006127A9" w:rsidP="006127A9">
            <w:pPr>
              <w:rPr>
                <w:rFonts w:cstheme="minorHAnsi"/>
              </w:rPr>
            </w:pPr>
            <w:r w:rsidRPr="00EA082F">
              <w:t xml:space="preserve">Irrigation availability forecast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3</w:t>
            </w:r>
          </w:p>
          <w:p w14:paraId="05C49C64" w14:textId="55DCE3B4" w:rsidR="00EF3CEA" w:rsidRPr="00EA082F" w:rsidRDefault="00EF3CEA" w:rsidP="006127A9">
            <w:r>
              <w:rPr>
                <w:rFonts w:cstheme="minorHAnsi"/>
              </w:rPr>
              <w:t xml:space="preserve">Reservoir levels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4</w:t>
            </w:r>
          </w:p>
        </w:tc>
        <w:tc>
          <w:tcPr>
            <w:tcW w:w="4508" w:type="dxa"/>
          </w:tcPr>
          <w:p w14:paraId="62B0494B" w14:textId="6F0A85DA" w:rsidR="006127A9" w:rsidRPr="00EA082F" w:rsidRDefault="006127A9" w:rsidP="006127A9">
            <w:r w:rsidRPr="00EA082F">
              <w:t xml:space="preserve">Drought warning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7</w:t>
            </w:r>
          </w:p>
        </w:tc>
      </w:tr>
      <w:tr w:rsidR="006127A9" w:rsidRPr="00EA082F" w14:paraId="1765ACD4" w14:textId="77777777" w:rsidTr="006127A9">
        <w:tc>
          <w:tcPr>
            <w:tcW w:w="9016" w:type="dxa"/>
            <w:gridSpan w:val="2"/>
          </w:tcPr>
          <w:p w14:paraId="24D58CA0" w14:textId="14145BBD" w:rsidR="006127A9" w:rsidRPr="00EA082F" w:rsidRDefault="006127A9" w:rsidP="006127A9">
            <w:pPr>
              <w:spacing w:before="120" w:after="120"/>
            </w:pPr>
            <w:r w:rsidRPr="00EA082F">
              <w:t xml:space="preserve">Other: </w:t>
            </w:r>
            <w:r w:rsidR="00080058">
              <w:t xml:space="preserve">8 </w:t>
            </w:r>
            <w:r w:rsidRPr="00EA082F">
              <w:t>__________________________________________________________________________</w:t>
            </w:r>
          </w:p>
          <w:p w14:paraId="2F80948B" w14:textId="77777777" w:rsidR="006127A9" w:rsidRPr="00EA082F" w:rsidRDefault="006127A9" w:rsidP="006127A9">
            <w:pPr>
              <w:spacing w:before="120" w:after="120"/>
            </w:pPr>
            <w:r w:rsidRPr="00EA082F">
              <w:t>________________________________________________________________________________</w:t>
            </w:r>
          </w:p>
          <w:p w14:paraId="72CF57BC" w14:textId="77777777" w:rsidR="006127A9" w:rsidRPr="00EA082F" w:rsidRDefault="006127A9" w:rsidP="006127A9">
            <w:pPr>
              <w:spacing w:before="120" w:after="120"/>
            </w:pPr>
          </w:p>
        </w:tc>
      </w:tr>
    </w:tbl>
    <w:p w14:paraId="32A3F94A" w14:textId="77777777" w:rsidR="006127A9" w:rsidRPr="00D82ACD" w:rsidRDefault="006127A9" w:rsidP="006127A9">
      <w:pPr>
        <w:pStyle w:val="ListParagraph"/>
        <w:numPr>
          <w:ilvl w:val="0"/>
          <w:numId w:val="18"/>
        </w:numPr>
        <w:rPr>
          <w:b/>
        </w:rPr>
      </w:pPr>
      <w:r>
        <w:rPr>
          <w:rFonts w:ascii="Arial" w:hAnsi="Arial" w:cs="Arial"/>
          <w:b/>
          <w:sz w:val="20"/>
          <w:szCs w:val="20"/>
        </w:rPr>
        <w:lastRenderedPageBreak/>
        <w:t xml:space="preserve">(***) </w:t>
      </w:r>
      <w:r w:rsidRPr="00D82ACD">
        <w:rPr>
          <w:b/>
        </w:rPr>
        <w:t xml:space="preserve">What kind of advice </w:t>
      </w:r>
      <w:r>
        <w:rPr>
          <w:b/>
        </w:rPr>
        <w:t xml:space="preserve">about what to do in your farm </w:t>
      </w:r>
      <w:r w:rsidRPr="00D82ACD">
        <w:rPr>
          <w:b/>
        </w:rPr>
        <w:t xml:space="preserve">(if applicable) have </w:t>
      </w:r>
      <w:r w:rsidRPr="00054F29">
        <w:rPr>
          <w:b/>
        </w:rPr>
        <w:t xml:space="preserve">your household farm </w:t>
      </w:r>
      <w:r w:rsidRPr="00D82ACD">
        <w:rPr>
          <w:b/>
        </w:rPr>
        <w:t>received from this organisation?</w:t>
      </w:r>
    </w:p>
    <w:p w14:paraId="579F4F2B" w14:textId="77777777" w:rsidR="006127A9" w:rsidRPr="00EA082F" w:rsidRDefault="006127A9" w:rsidP="006127A9">
      <w:r w:rsidRPr="00EA082F">
        <w:t>_________________________________________________________________________________</w:t>
      </w:r>
    </w:p>
    <w:p w14:paraId="15AD02CF" w14:textId="77777777" w:rsidR="006127A9" w:rsidRPr="00EA082F" w:rsidRDefault="006127A9" w:rsidP="006127A9">
      <w:r w:rsidRPr="00EA082F">
        <w:t>_________________________________________________________________________________</w:t>
      </w:r>
    </w:p>
    <w:p w14:paraId="29517F0A" w14:textId="77777777" w:rsidR="006127A9" w:rsidRPr="00EA082F" w:rsidRDefault="006127A9" w:rsidP="006127A9">
      <w:r w:rsidRPr="00EA082F">
        <w:t>_________________________________________________________________________________</w:t>
      </w:r>
    </w:p>
    <w:p w14:paraId="3683732E" w14:textId="77777777" w:rsidR="006127A9" w:rsidRPr="00D82ACD" w:rsidRDefault="006127A9" w:rsidP="006127A9">
      <w:pPr>
        <w:pStyle w:val="ListParagraph"/>
        <w:numPr>
          <w:ilvl w:val="0"/>
          <w:numId w:val="18"/>
        </w:numPr>
        <w:rPr>
          <w:b/>
        </w:rPr>
      </w:pPr>
      <w:r w:rsidRPr="00D82ACD">
        <w:rPr>
          <w:b/>
        </w:rPr>
        <w:t xml:space="preserve">Through which channels have </w:t>
      </w:r>
      <w:r w:rsidRPr="00054F29">
        <w:rPr>
          <w:b/>
        </w:rPr>
        <w:t xml:space="preserve">your household farm </w:t>
      </w:r>
      <w:r w:rsidRPr="00D82ACD">
        <w:rPr>
          <w:b/>
        </w:rPr>
        <w:t xml:space="preserve">received information from this organisation? 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8"/>
        <w:gridCol w:w="2745"/>
        <w:gridCol w:w="3083"/>
      </w:tblGrid>
      <w:tr w:rsidR="006127A9" w:rsidRPr="00EA082F" w14:paraId="767C2A98" w14:textId="77777777" w:rsidTr="006127A9">
        <w:trPr>
          <w:trHeight w:val="205"/>
        </w:trPr>
        <w:tc>
          <w:tcPr>
            <w:tcW w:w="3101" w:type="dxa"/>
          </w:tcPr>
          <w:p w14:paraId="6BE68FAA" w14:textId="6E0FFBFB" w:rsidR="006127A9" w:rsidRPr="00EA082F" w:rsidRDefault="006127A9" w:rsidP="006127A9">
            <w:r w:rsidRPr="00EA082F">
              <w:t xml:space="preserve">Face to face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1</w:t>
            </w:r>
          </w:p>
        </w:tc>
        <w:tc>
          <w:tcPr>
            <w:tcW w:w="2803" w:type="dxa"/>
          </w:tcPr>
          <w:p w14:paraId="07225270" w14:textId="4EC78F95" w:rsidR="006127A9" w:rsidRPr="00EA082F" w:rsidRDefault="006127A9" w:rsidP="006127A9">
            <w:r w:rsidRPr="00EA082F">
              <w:t>Village meeting □</w:t>
            </w:r>
            <w:r w:rsidR="00080058">
              <w:t xml:space="preserve"> 6</w:t>
            </w:r>
          </w:p>
        </w:tc>
        <w:tc>
          <w:tcPr>
            <w:tcW w:w="3032" w:type="dxa"/>
          </w:tcPr>
          <w:p w14:paraId="4AC158E5" w14:textId="4646088F" w:rsidR="006127A9" w:rsidRPr="00EA082F" w:rsidRDefault="006127A9" w:rsidP="006127A9">
            <w:r w:rsidRPr="00EA082F">
              <w:t xml:space="preserve">Community notice board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10</w:t>
            </w:r>
          </w:p>
        </w:tc>
      </w:tr>
      <w:tr w:rsidR="006127A9" w:rsidRPr="00EA082F" w14:paraId="7E808263" w14:textId="77777777" w:rsidTr="006127A9">
        <w:trPr>
          <w:trHeight w:val="205"/>
        </w:trPr>
        <w:tc>
          <w:tcPr>
            <w:tcW w:w="3101" w:type="dxa"/>
          </w:tcPr>
          <w:p w14:paraId="147B0E85" w14:textId="2051C7BD" w:rsidR="006127A9" w:rsidRPr="00EA082F" w:rsidRDefault="006127A9" w:rsidP="006127A9">
            <w:r w:rsidRPr="00EA082F">
              <w:t xml:space="preserve">Telephone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2</w:t>
            </w:r>
          </w:p>
        </w:tc>
        <w:tc>
          <w:tcPr>
            <w:tcW w:w="2803" w:type="dxa"/>
          </w:tcPr>
          <w:p w14:paraId="4FE8BD30" w14:textId="56303D84" w:rsidR="006127A9" w:rsidRPr="00EA082F" w:rsidRDefault="006127A9" w:rsidP="006127A9">
            <w:r w:rsidRPr="00EA082F">
              <w:t xml:space="preserve">Letter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7</w:t>
            </w:r>
          </w:p>
        </w:tc>
        <w:tc>
          <w:tcPr>
            <w:tcW w:w="3032" w:type="dxa"/>
          </w:tcPr>
          <w:p w14:paraId="2EAEAF1C" w14:textId="304A00DC" w:rsidR="006127A9" w:rsidRPr="00EA082F" w:rsidRDefault="006127A9" w:rsidP="006127A9">
            <w:r w:rsidRPr="00EA082F">
              <w:t xml:space="preserve">Text message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11</w:t>
            </w:r>
          </w:p>
        </w:tc>
      </w:tr>
      <w:tr w:rsidR="006127A9" w:rsidRPr="00EA082F" w14:paraId="6D2EF630" w14:textId="77777777" w:rsidTr="006127A9">
        <w:trPr>
          <w:trHeight w:val="205"/>
        </w:trPr>
        <w:tc>
          <w:tcPr>
            <w:tcW w:w="3101" w:type="dxa"/>
          </w:tcPr>
          <w:p w14:paraId="2316F92B" w14:textId="19C81DC9" w:rsidR="006127A9" w:rsidRPr="00EA082F" w:rsidRDefault="006127A9" w:rsidP="006127A9">
            <w:r w:rsidRPr="00EA082F">
              <w:t xml:space="preserve">Newspaper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3</w:t>
            </w:r>
          </w:p>
        </w:tc>
        <w:tc>
          <w:tcPr>
            <w:tcW w:w="2803" w:type="dxa"/>
          </w:tcPr>
          <w:p w14:paraId="43619AFF" w14:textId="10E4F545" w:rsidR="006127A9" w:rsidRPr="00EA082F" w:rsidRDefault="006127A9" w:rsidP="006127A9">
            <w:r w:rsidRPr="00EA082F">
              <w:t xml:space="preserve">TV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8</w:t>
            </w:r>
          </w:p>
        </w:tc>
        <w:tc>
          <w:tcPr>
            <w:tcW w:w="3032" w:type="dxa"/>
          </w:tcPr>
          <w:p w14:paraId="12840134" w14:textId="698DE2BA" w:rsidR="006127A9" w:rsidRPr="00EA082F" w:rsidRDefault="006127A9" w:rsidP="006127A9">
            <w:r w:rsidRPr="00EA082F">
              <w:t xml:space="preserve">National radio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12</w:t>
            </w:r>
          </w:p>
        </w:tc>
      </w:tr>
      <w:tr w:rsidR="006127A9" w:rsidRPr="00EA082F" w14:paraId="4D85668A" w14:textId="77777777" w:rsidTr="006127A9">
        <w:trPr>
          <w:trHeight w:val="205"/>
        </w:trPr>
        <w:tc>
          <w:tcPr>
            <w:tcW w:w="3101" w:type="dxa"/>
          </w:tcPr>
          <w:p w14:paraId="3DA78886" w14:textId="1F32A673" w:rsidR="006127A9" w:rsidRPr="00EA082F" w:rsidRDefault="006127A9" w:rsidP="006127A9">
            <w:r w:rsidRPr="00EA082F">
              <w:t xml:space="preserve">Community radio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4</w:t>
            </w:r>
          </w:p>
        </w:tc>
        <w:tc>
          <w:tcPr>
            <w:tcW w:w="2803" w:type="dxa"/>
          </w:tcPr>
          <w:p w14:paraId="5F2D4489" w14:textId="4E4AA2C4" w:rsidR="006127A9" w:rsidRPr="00EA082F" w:rsidRDefault="006127A9" w:rsidP="006127A9">
            <w:r w:rsidRPr="00EA082F">
              <w:t xml:space="preserve">Social media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9</w:t>
            </w:r>
          </w:p>
        </w:tc>
        <w:tc>
          <w:tcPr>
            <w:tcW w:w="3032" w:type="dxa"/>
          </w:tcPr>
          <w:p w14:paraId="66AB1D06" w14:textId="4CA21483" w:rsidR="006127A9" w:rsidRPr="00EA082F" w:rsidRDefault="006127A9" w:rsidP="006127A9">
            <w:r w:rsidRPr="00EA082F">
              <w:t xml:space="preserve">Online chat groups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13</w:t>
            </w:r>
          </w:p>
        </w:tc>
      </w:tr>
      <w:tr w:rsidR="006127A9" w:rsidRPr="00EA082F" w14:paraId="5931662A" w14:textId="77777777" w:rsidTr="006127A9">
        <w:trPr>
          <w:trHeight w:val="282"/>
        </w:trPr>
        <w:tc>
          <w:tcPr>
            <w:tcW w:w="3101" w:type="dxa"/>
          </w:tcPr>
          <w:p w14:paraId="11BBA389" w14:textId="7AEECD01" w:rsidR="006127A9" w:rsidRPr="00EA082F" w:rsidRDefault="006127A9" w:rsidP="006127A9">
            <w:r w:rsidRPr="00EA082F">
              <w:t xml:space="preserve">Government report </w:t>
            </w:r>
            <w:r w:rsidRPr="00EA082F">
              <w:rPr>
                <w:rFonts w:cstheme="minorHAnsi"/>
              </w:rPr>
              <w:t>□</w:t>
            </w:r>
            <w:r w:rsidR="00080058">
              <w:rPr>
                <w:rFonts w:cstheme="minorHAnsi"/>
              </w:rPr>
              <w:t xml:space="preserve"> 5</w:t>
            </w:r>
          </w:p>
        </w:tc>
        <w:tc>
          <w:tcPr>
            <w:tcW w:w="2803" w:type="dxa"/>
          </w:tcPr>
          <w:p w14:paraId="667D8BB8" w14:textId="77777777" w:rsidR="006127A9" w:rsidRPr="00EA082F" w:rsidRDefault="006127A9" w:rsidP="006127A9"/>
        </w:tc>
        <w:tc>
          <w:tcPr>
            <w:tcW w:w="3032" w:type="dxa"/>
          </w:tcPr>
          <w:p w14:paraId="79660096" w14:textId="77777777" w:rsidR="006127A9" w:rsidRPr="00EA082F" w:rsidRDefault="006127A9" w:rsidP="006127A9"/>
        </w:tc>
      </w:tr>
      <w:tr w:rsidR="006127A9" w:rsidRPr="00EA082F" w14:paraId="247CE51E" w14:textId="77777777" w:rsidTr="006127A9">
        <w:trPr>
          <w:trHeight w:val="614"/>
        </w:trPr>
        <w:tc>
          <w:tcPr>
            <w:tcW w:w="8937" w:type="dxa"/>
            <w:gridSpan w:val="3"/>
          </w:tcPr>
          <w:p w14:paraId="572933D8" w14:textId="6137B59E" w:rsidR="006127A9" w:rsidRPr="00EA082F" w:rsidRDefault="006127A9" w:rsidP="006127A9">
            <w:pPr>
              <w:spacing w:before="120" w:after="120"/>
            </w:pPr>
            <w:r w:rsidRPr="00EA082F">
              <w:t>Other:</w:t>
            </w:r>
            <w:r w:rsidR="00080058">
              <w:t>14</w:t>
            </w:r>
            <w:r w:rsidRPr="00EA082F">
              <w:t xml:space="preserve"> __________________________________________________________________________</w:t>
            </w:r>
          </w:p>
          <w:p w14:paraId="62B6D675" w14:textId="77777777" w:rsidR="006127A9" w:rsidRPr="00EA082F" w:rsidRDefault="006127A9" w:rsidP="006127A9">
            <w:pPr>
              <w:spacing w:before="120" w:after="120"/>
            </w:pPr>
            <w:r w:rsidRPr="00EA082F">
              <w:t>________________________________________________________________________________</w:t>
            </w:r>
          </w:p>
          <w:p w14:paraId="1B4E4369" w14:textId="77777777" w:rsidR="006127A9" w:rsidRPr="00EA082F" w:rsidRDefault="006127A9" w:rsidP="006127A9">
            <w:pPr>
              <w:spacing w:before="120" w:after="120"/>
            </w:pPr>
          </w:p>
        </w:tc>
      </w:tr>
    </w:tbl>
    <w:p w14:paraId="666E7ECC" w14:textId="77777777" w:rsidR="006127A9" w:rsidRDefault="006127A9" w:rsidP="006127A9">
      <w:pPr>
        <w:pStyle w:val="ListParagraph"/>
        <w:numPr>
          <w:ilvl w:val="0"/>
          <w:numId w:val="18"/>
        </w:numPr>
        <w:rPr>
          <w:b/>
        </w:rPr>
      </w:pPr>
      <w:r w:rsidRPr="00D82ACD">
        <w:rPr>
          <w:b/>
        </w:rPr>
        <w:t>Roughly</w:t>
      </w:r>
      <w:r>
        <w:rPr>
          <w:b/>
        </w:rPr>
        <w:t>,</w:t>
      </w:r>
      <w:r w:rsidRPr="00D82ACD">
        <w:rPr>
          <w:b/>
        </w:rPr>
        <w:t xml:space="preserve"> how many times in the past year have </w:t>
      </w:r>
      <w:r w:rsidRPr="00054F29">
        <w:rPr>
          <w:b/>
        </w:rPr>
        <w:t xml:space="preserve">your household farm </w:t>
      </w:r>
      <w:r w:rsidRPr="00D82ACD">
        <w:rPr>
          <w:b/>
        </w:rPr>
        <w:t xml:space="preserve">received communications about drought and/or </w:t>
      </w:r>
      <w:r>
        <w:rPr>
          <w:b/>
        </w:rPr>
        <w:t>what to do under drought</w:t>
      </w:r>
      <w:r w:rsidRPr="00D82ACD">
        <w:rPr>
          <w:b/>
        </w:rPr>
        <w:t xml:space="preserve"> from this organisation? ________________</w:t>
      </w:r>
    </w:p>
    <w:p w14:paraId="38033C37" w14:textId="77777777" w:rsidR="006127A9" w:rsidRPr="00D82ACD" w:rsidRDefault="006127A9" w:rsidP="006127A9">
      <w:pPr>
        <w:pStyle w:val="ListParagraph"/>
        <w:ind w:left="786"/>
        <w:rPr>
          <w:b/>
        </w:rPr>
      </w:pPr>
    </w:p>
    <w:p w14:paraId="6F29D73B" w14:textId="77777777" w:rsidR="006127A9" w:rsidRPr="00D82ACD" w:rsidRDefault="006127A9" w:rsidP="006127A9">
      <w:pPr>
        <w:pStyle w:val="ListParagraph"/>
        <w:numPr>
          <w:ilvl w:val="0"/>
          <w:numId w:val="18"/>
        </w:numPr>
        <w:rPr>
          <w:b/>
        </w:rPr>
      </w:pPr>
      <w:r w:rsidRPr="00D82ACD">
        <w:rPr>
          <w:b/>
        </w:rPr>
        <w:t xml:space="preserve">Please indicate how </w:t>
      </w:r>
      <w:r>
        <w:rPr>
          <w:b/>
        </w:rPr>
        <w:t xml:space="preserve">strongly you </w:t>
      </w:r>
      <w:r w:rsidRPr="00D82ACD">
        <w:rPr>
          <w:b/>
        </w:rPr>
        <w:t>agree</w:t>
      </w:r>
      <w:r>
        <w:rPr>
          <w:b/>
        </w:rPr>
        <w:t xml:space="preserve"> or disagree</w:t>
      </w:r>
      <w:r w:rsidRPr="00D82ACD">
        <w:rPr>
          <w:b/>
        </w:rPr>
        <w:t xml:space="preserve"> with the following statements in relation to the organisation specified </w:t>
      </w:r>
      <w:r w:rsidRPr="00E51577">
        <w:rPr>
          <w:b/>
        </w:rPr>
        <w:t xml:space="preserve">above (Strongly agree = 5, somewhat </w:t>
      </w:r>
      <w:r>
        <w:rPr>
          <w:b/>
        </w:rPr>
        <w:t>agree = 4</w:t>
      </w:r>
      <w:r w:rsidRPr="00D82ACD">
        <w:rPr>
          <w:b/>
        </w:rPr>
        <w:t xml:space="preserve">, neither agree nor disagree = </w:t>
      </w:r>
      <w:r>
        <w:rPr>
          <w:b/>
        </w:rPr>
        <w:t>3</w:t>
      </w:r>
      <w:r w:rsidRPr="00D82ACD">
        <w:rPr>
          <w:b/>
        </w:rPr>
        <w:t>, somewhat disagree =</w:t>
      </w:r>
      <w:r>
        <w:rPr>
          <w:b/>
        </w:rPr>
        <w:t xml:space="preserve"> 2, strongly disagree = 1</w:t>
      </w:r>
      <w:r w:rsidRPr="00D82ACD">
        <w:rPr>
          <w:b/>
        </w:rPr>
        <w:t xml:space="preserve">) </w:t>
      </w:r>
    </w:p>
    <w:tbl>
      <w:tblPr>
        <w:tblStyle w:val="TableGrid1"/>
        <w:tblW w:w="9634" w:type="dxa"/>
        <w:tblLook w:val="04A0" w:firstRow="1" w:lastRow="0" w:firstColumn="1" w:lastColumn="0" w:noHBand="0" w:noVBand="1"/>
      </w:tblPr>
      <w:tblGrid>
        <w:gridCol w:w="5375"/>
        <w:gridCol w:w="720"/>
        <w:gridCol w:w="3539"/>
      </w:tblGrid>
      <w:tr w:rsidR="006127A9" w:rsidRPr="00EA082F" w14:paraId="527048EF" w14:textId="77777777" w:rsidTr="006127A9">
        <w:tc>
          <w:tcPr>
            <w:tcW w:w="5379" w:type="dxa"/>
          </w:tcPr>
          <w:p w14:paraId="3332D6B0" w14:textId="77777777" w:rsidR="006127A9" w:rsidRPr="00D82ACD" w:rsidRDefault="006127A9" w:rsidP="006127A9">
            <w:pPr>
              <w:spacing w:before="60" w:after="60"/>
              <w:rPr>
                <w:b/>
              </w:rPr>
            </w:pPr>
            <w:r w:rsidRPr="00D82ACD">
              <w:rPr>
                <w:b/>
              </w:rPr>
              <w:t>Statement</w:t>
            </w:r>
          </w:p>
        </w:tc>
        <w:tc>
          <w:tcPr>
            <w:tcW w:w="713" w:type="dxa"/>
          </w:tcPr>
          <w:p w14:paraId="4062F946" w14:textId="77777777" w:rsidR="006127A9" w:rsidRPr="00D82ACD" w:rsidRDefault="006127A9" w:rsidP="006127A9">
            <w:pPr>
              <w:spacing w:before="60" w:after="60"/>
              <w:rPr>
                <w:b/>
              </w:rPr>
            </w:pPr>
            <w:r>
              <w:rPr>
                <w:b/>
              </w:rPr>
              <w:t>Score (5-1</w:t>
            </w:r>
            <w:r w:rsidRPr="00D82ACD">
              <w:rPr>
                <w:b/>
              </w:rPr>
              <w:t>)</w:t>
            </w:r>
          </w:p>
        </w:tc>
        <w:tc>
          <w:tcPr>
            <w:tcW w:w="3542" w:type="dxa"/>
          </w:tcPr>
          <w:p w14:paraId="3001DC61" w14:textId="77777777" w:rsidR="006127A9" w:rsidRPr="00D82ACD" w:rsidRDefault="006127A9" w:rsidP="006127A9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(If the score is </w:t>
            </w:r>
            <w:r>
              <w:rPr>
                <w:rFonts w:cstheme="minorHAnsi"/>
                <w:b/>
              </w:rPr>
              <w:t xml:space="preserve">= </w:t>
            </w:r>
            <w:r>
              <w:rPr>
                <w:b/>
              </w:rPr>
              <w:t>1), w</w:t>
            </w:r>
            <w:r w:rsidRPr="00D82ACD">
              <w:rPr>
                <w:b/>
              </w:rPr>
              <w:t>hy?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(***)</w:t>
            </w:r>
          </w:p>
        </w:tc>
      </w:tr>
      <w:tr w:rsidR="006127A9" w:rsidRPr="00EA082F" w14:paraId="4AD0EDC5" w14:textId="77777777" w:rsidTr="006127A9">
        <w:tc>
          <w:tcPr>
            <w:tcW w:w="5379" w:type="dxa"/>
          </w:tcPr>
          <w:p w14:paraId="38AACE8B" w14:textId="4229E922" w:rsidR="006127A9" w:rsidRPr="00EA082F" w:rsidRDefault="008D3AA3" w:rsidP="006127A9">
            <w:pPr>
              <w:spacing w:before="60" w:after="60"/>
            </w:pPr>
            <w:r>
              <w:t>1.</w:t>
            </w:r>
            <w:r w:rsidR="006127A9" w:rsidRPr="00EA082F">
              <w:t xml:space="preserve">“The information provided has helped me </w:t>
            </w:r>
            <w:r w:rsidR="006127A9">
              <w:t xml:space="preserve">to better prepare </w:t>
            </w:r>
            <w:r w:rsidR="006127A9" w:rsidRPr="00EA082F">
              <w:t>my farm</w:t>
            </w:r>
            <w:r w:rsidR="006127A9">
              <w:t xml:space="preserve"> </w:t>
            </w:r>
            <w:r w:rsidR="006127A9" w:rsidRPr="00EA082F">
              <w:t xml:space="preserve">to drought” </w:t>
            </w:r>
          </w:p>
        </w:tc>
        <w:tc>
          <w:tcPr>
            <w:tcW w:w="713" w:type="dxa"/>
          </w:tcPr>
          <w:p w14:paraId="0BC27C8C" w14:textId="77777777" w:rsidR="006127A9" w:rsidRPr="00EA082F" w:rsidRDefault="006127A9" w:rsidP="006127A9">
            <w:pPr>
              <w:spacing w:before="60" w:after="60"/>
            </w:pPr>
          </w:p>
        </w:tc>
        <w:tc>
          <w:tcPr>
            <w:tcW w:w="3542" w:type="dxa"/>
          </w:tcPr>
          <w:p w14:paraId="3F30B65D" w14:textId="77777777" w:rsidR="006127A9" w:rsidRPr="00EA082F" w:rsidRDefault="006127A9" w:rsidP="006127A9">
            <w:pPr>
              <w:spacing w:before="60" w:after="60"/>
            </w:pPr>
          </w:p>
        </w:tc>
      </w:tr>
      <w:tr w:rsidR="006127A9" w:rsidRPr="00EA082F" w14:paraId="2597C495" w14:textId="77777777" w:rsidTr="006127A9">
        <w:tc>
          <w:tcPr>
            <w:tcW w:w="5379" w:type="dxa"/>
          </w:tcPr>
          <w:p w14:paraId="4C3E6C31" w14:textId="4D204B1A" w:rsidR="006127A9" w:rsidRPr="00EA082F" w:rsidRDefault="008D3AA3" w:rsidP="006127A9">
            <w:pPr>
              <w:spacing w:before="60" w:after="60"/>
            </w:pPr>
            <w:r>
              <w:t>2.</w:t>
            </w:r>
            <w:r w:rsidR="006127A9" w:rsidRPr="00EA082F">
              <w:t xml:space="preserve">“The information provided arrives early enough in the season to be useful to </w:t>
            </w:r>
            <w:r w:rsidR="006127A9">
              <w:t>my</w:t>
            </w:r>
            <w:r w:rsidR="006127A9" w:rsidRPr="00054F29">
              <w:t xml:space="preserve"> household farm</w:t>
            </w:r>
            <w:r w:rsidR="006127A9" w:rsidRPr="00EA082F">
              <w:t xml:space="preserve">”  </w:t>
            </w:r>
          </w:p>
        </w:tc>
        <w:tc>
          <w:tcPr>
            <w:tcW w:w="713" w:type="dxa"/>
          </w:tcPr>
          <w:p w14:paraId="11C97489" w14:textId="77777777" w:rsidR="006127A9" w:rsidRPr="00EA082F" w:rsidRDefault="006127A9" w:rsidP="006127A9">
            <w:pPr>
              <w:spacing w:before="60" w:after="60"/>
            </w:pPr>
          </w:p>
        </w:tc>
        <w:tc>
          <w:tcPr>
            <w:tcW w:w="3542" w:type="dxa"/>
          </w:tcPr>
          <w:p w14:paraId="78887259" w14:textId="77777777" w:rsidR="006127A9" w:rsidRPr="00EA082F" w:rsidRDefault="006127A9" w:rsidP="006127A9">
            <w:pPr>
              <w:spacing w:before="60" w:after="60"/>
            </w:pPr>
          </w:p>
        </w:tc>
      </w:tr>
      <w:tr w:rsidR="006127A9" w:rsidRPr="00EA082F" w14:paraId="76895BBF" w14:textId="77777777" w:rsidTr="006127A9">
        <w:tc>
          <w:tcPr>
            <w:tcW w:w="5379" w:type="dxa"/>
          </w:tcPr>
          <w:p w14:paraId="4A5D5288" w14:textId="71C1CB01" w:rsidR="006127A9" w:rsidRPr="00EA082F" w:rsidRDefault="008D3AA3" w:rsidP="006127A9">
            <w:pPr>
              <w:spacing w:before="60" w:after="60"/>
            </w:pPr>
            <w:r>
              <w:t>3.</w:t>
            </w:r>
            <w:r w:rsidR="006127A9" w:rsidRPr="00EA082F">
              <w:t xml:space="preserve">“The information provided is usually relevant to </w:t>
            </w:r>
            <w:r w:rsidR="006127A9">
              <w:t>the</w:t>
            </w:r>
            <w:r w:rsidR="006127A9" w:rsidRPr="00EA082F">
              <w:t xml:space="preserve"> farming </w:t>
            </w:r>
            <w:r w:rsidR="006127A9">
              <w:t xml:space="preserve">in the household farm </w:t>
            </w:r>
            <w:r w:rsidR="006127A9" w:rsidRPr="00EA082F">
              <w:t>activities”</w:t>
            </w:r>
            <w:r w:rsidR="006127A9" w:rsidRPr="00EA082F">
              <w:rPr>
                <w:noProof/>
                <w:lang w:eastAsia="en-GB"/>
              </w:rPr>
              <w:t xml:space="preserve"> </w:t>
            </w:r>
          </w:p>
        </w:tc>
        <w:tc>
          <w:tcPr>
            <w:tcW w:w="713" w:type="dxa"/>
          </w:tcPr>
          <w:p w14:paraId="79341367" w14:textId="77777777" w:rsidR="006127A9" w:rsidRPr="00EA082F" w:rsidRDefault="006127A9" w:rsidP="006127A9">
            <w:pPr>
              <w:spacing w:before="60" w:after="60"/>
            </w:pPr>
          </w:p>
        </w:tc>
        <w:tc>
          <w:tcPr>
            <w:tcW w:w="3542" w:type="dxa"/>
          </w:tcPr>
          <w:p w14:paraId="5DD95B1D" w14:textId="77777777" w:rsidR="006127A9" w:rsidRPr="00EA082F" w:rsidRDefault="006127A9" w:rsidP="006127A9">
            <w:pPr>
              <w:spacing w:before="60" w:after="60"/>
            </w:pPr>
          </w:p>
        </w:tc>
      </w:tr>
      <w:tr w:rsidR="006127A9" w:rsidRPr="00EA082F" w14:paraId="756543BD" w14:textId="77777777" w:rsidTr="006127A9">
        <w:tc>
          <w:tcPr>
            <w:tcW w:w="5379" w:type="dxa"/>
          </w:tcPr>
          <w:p w14:paraId="0E91A407" w14:textId="1D15BBA2" w:rsidR="006127A9" w:rsidRPr="00EA082F" w:rsidRDefault="008D3AA3" w:rsidP="006127A9">
            <w:pPr>
              <w:spacing w:before="60" w:after="60"/>
            </w:pPr>
            <w:r>
              <w:t>4.</w:t>
            </w:r>
            <w:r w:rsidR="006127A9" w:rsidRPr="00EA082F">
              <w:t>“I am confident that the information provided is accurate”</w:t>
            </w:r>
            <w:r w:rsidR="006127A9" w:rsidRPr="00EA082F">
              <w:rPr>
                <w:noProof/>
                <w:lang w:eastAsia="en-GB"/>
              </w:rPr>
              <w:t xml:space="preserve"> </w:t>
            </w:r>
          </w:p>
        </w:tc>
        <w:tc>
          <w:tcPr>
            <w:tcW w:w="713" w:type="dxa"/>
          </w:tcPr>
          <w:p w14:paraId="044E5AEB" w14:textId="77777777" w:rsidR="006127A9" w:rsidRPr="00EA082F" w:rsidRDefault="006127A9" w:rsidP="006127A9">
            <w:pPr>
              <w:spacing w:before="60" w:after="60"/>
            </w:pPr>
          </w:p>
        </w:tc>
        <w:tc>
          <w:tcPr>
            <w:tcW w:w="3542" w:type="dxa"/>
          </w:tcPr>
          <w:p w14:paraId="4D028997" w14:textId="77777777" w:rsidR="006127A9" w:rsidRPr="00EA082F" w:rsidRDefault="006127A9" w:rsidP="006127A9">
            <w:pPr>
              <w:spacing w:before="60" w:after="60"/>
            </w:pPr>
          </w:p>
        </w:tc>
      </w:tr>
      <w:tr w:rsidR="006127A9" w:rsidRPr="00EA082F" w14:paraId="19CB5AF2" w14:textId="77777777" w:rsidTr="006127A9">
        <w:tc>
          <w:tcPr>
            <w:tcW w:w="5379" w:type="dxa"/>
          </w:tcPr>
          <w:p w14:paraId="48E49A5A" w14:textId="52BB7C35" w:rsidR="006127A9" w:rsidRPr="00EA082F" w:rsidRDefault="008D3AA3" w:rsidP="006127A9">
            <w:pPr>
              <w:spacing w:before="60" w:after="60"/>
            </w:pPr>
            <w:r>
              <w:t>5.</w:t>
            </w:r>
            <w:r w:rsidR="006127A9" w:rsidRPr="00EA082F">
              <w:t>“The information is provided in the best format for farmers to access</w:t>
            </w:r>
            <w:r w:rsidR="006127A9">
              <w:t xml:space="preserve"> and understand</w:t>
            </w:r>
            <w:r w:rsidR="006127A9" w:rsidRPr="00EA082F">
              <w:t xml:space="preserve"> it easily”</w:t>
            </w:r>
            <w:r w:rsidR="006127A9" w:rsidRPr="00EA082F">
              <w:rPr>
                <w:noProof/>
                <w:lang w:eastAsia="en-GB"/>
              </w:rPr>
              <w:t xml:space="preserve"> </w:t>
            </w:r>
          </w:p>
        </w:tc>
        <w:tc>
          <w:tcPr>
            <w:tcW w:w="713" w:type="dxa"/>
          </w:tcPr>
          <w:p w14:paraId="05024FBB" w14:textId="77777777" w:rsidR="006127A9" w:rsidRPr="00EA082F" w:rsidRDefault="006127A9" w:rsidP="006127A9">
            <w:pPr>
              <w:spacing w:before="60" w:after="60"/>
            </w:pPr>
          </w:p>
        </w:tc>
        <w:tc>
          <w:tcPr>
            <w:tcW w:w="3542" w:type="dxa"/>
          </w:tcPr>
          <w:p w14:paraId="44B97507" w14:textId="77777777" w:rsidR="006127A9" w:rsidRPr="00EA082F" w:rsidRDefault="006127A9" w:rsidP="006127A9">
            <w:pPr>
              <w:spacing w:before="60" w:after="60"/>
            </w:pPr>
          </w:p>
        </w:tc>
      </w:tr>
      <w:tr w:rsidR="006127A9" w:rsidRPr="00EA082F" w14:paraId="06F07C75" w14:textId="77777777" w:rsidTr="006127A9">
        <w:tc>
          <w:tcPr>
            <w:tcW w:w="5379" w:type="dxa"/>
          </w:tcPr>
          <w:p w14:paraId="296CC1BE" w14:textId="2F40E504" w:rsidR="006127A9" w:rsidRPr="00EA082F" w:rsidRDefault="008D3AA3" w:rsidP="006127A9">
            <w:pPr>
              <w:spacing w:before="60" w:after="60"/>
            </w:pPr>
            <w:r>
              <w:t>6.</w:t>
            </w:r>
            <w:r w:rsidR="006127A9" w:rsidRPr="00EA082F">
              <w:t>“This organisation is interested in receiving information from local farmers like me about our experiences and perceptions of drought and adaptation”</w:t>
            </w:r>
          </w:p>
        </w:tc>
        <w:tc>
          <w:tcPr>
            <w:tcW w:w="713" w:type="dxa"/>
          </w:tcPr>
          <w:p w14:paraId="4C5168F8" w14:textId="77777777" w:rsidR="006127A9" w:rsidRPr="00EA082F" w:rsidRDefault="006127A9" w:rsidP="006127A9">
            <w:pPr>
              <w:spacing w:before="60" w:after="60"/>
            </w:pPr>
          </w:p>
        </w:tc>
        <w:tc>
          <w:tcPr>
            <w:tcW w:w="3542" w:type="dxa"/>
          </w:tcPr>
          <w:p w14:paraId="6A34CEDA" w14:textId="77777777" w:rsidR="006127A9" w:rsidRPr="00EA082F" w:rsidRDefault="006127A9" w:rsidP="006127A9">
            <w:pPr>
              <w:spacing w:before="60" w:after="60"/>
            </w:pPr>
          </w:p>
        </w:tc>
      </w:tr>
    </w:tbl>
    <w:p w14:paraId="52E34043" w14:textId="77777777" w:rsidR="006127A9" w:rsidRDefault="006127A9" w:rsidP="006127A9">
      <w:pPr>
        <w:spacing w:after="0"/>
        <w:rPr>
          <w:rFonts w:ascii="Arial" w:hAnsi="Arial" w:cs="Arial"/>
          <w:sz w:val="20"/>
          <w:szCs w:val="20"/>
        </w:rPr>
      </w:pPr>
    </w:p>
    <w:p w14:paraId="7325272C" w14:textId="77777777" w:rsidR="006127A9" w:rsidRDefault="006127A9" w:rsidP="006127A9">
      <w:pPr>
        <w:spacing w:after="0"/>
        <w:rPr>
          <w:rFonts w:ascii="Arial" w:hAnsi="Arial" w:cs="Arial"/>
          <w:sz w:val="20"/>
          <w:szCs w:val="20"/>
        </w:rPr>
      </w:pPr>
    </w:p>
    <w:p w14:paraId="735CC535" w14:textId="77777777" w:rsidR="006127A9" w:rsidRDefault="006127A9" w:rsidP="006127A9">
      <w:pPr>
        <w:spacing w:after="0"/>
        <w:rPr>
          <w:rFonts w:ascii="Arial" w:hAnsi="Arial" w:cs="Arial"/>
          <w:sz w:val="20"/>
          <w:szCs w:val="20"/>
        </w:rPr>
      </w:pPr>
    </w:p>
    <w:p w14:paraId="41B65517" w14:textId="6DC60A41" w:rsidR="00515948" w:rsidRPr="00EA082F" w:rsidRDefault="00515948" w:rsidP="006127A9">
      <w:pPr>
        <w:rPr>
          <w:b/>
        </w:rPr>
      </w:pPr>
    </w:p>
    <w:sectPr w:rsidR="00515948" w:rsidRPr="00EA082F" w:rsidSect="00515948">
      <w:headerReference w:type="default" r:id="rId20"/>
      <w:pgSz w:w="11906" w:h="16838"/>
      <w:pgMar w:top="1134" w:right="1440" w:bottom="56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A5EFC" w14:textId="77777777" w:rsidR="00CE3CB2" w:rsidRDefault="00CE3CB2" w:rsidP="00020165">
      <w:pPr>
        <w:spacing w:after="0" w:line="240" w:lineRule="auto"/>
      </w:pPr>
      <w:r>
        <w:separator/>
      </w:r>
    </w:p>
  </w:endnote>
  <w:endnote w:type="continuationSeparator" w:id="0">
    <w:p w14:paraId="4B4B923D" w14:textId="77777777" w:rsidR="00CE3CB2" w:rsidRDefault="00CE3CB2" w:rsidP="000201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431204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E7A709" w14:textId="1266078F" w:rsidR="00CE3CB2" w:rsidRDefault="00CE3CB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1DF4AEF2" w14:textId="77777777" w:rsidR="00CE3CB2" w:rsidRDefault="00CE3C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813899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C7C8EB" w14:textId="77777777" w:rsidR="00B91E5F" w:rsidRDefault="00B91E5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5E73D229" w14:textId="77777777" w:rsidR="00B91E5F" w:rsidRDefault="00B91E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70B327" w14:textId="77777777" w:rsidR="00CE3CB2" w:rsidRDefault="00CE3CB2" w:rsidP="00020165">
      <w:pPr>
        <w:spacing w:after="0" w:line="240" w:lineRule="auto"/>
      </w:pPr>
      <w:r>
        <w:separator/>
      </w:r>
    </w:p>
  </w:footnote>
  <w:footnote w:type="continuationSeparator" w:id="0">
    <w:p w14:paraId="6D5D599B" w14:textId="77777777" w:rsidR="00CE3CB2" w:rsidRDefault="00CE3CB2" w:rsidP="000201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6C547" w14:textId="12DB8B76" w:rsidR="00CE3CB2" w:rsidRPr="0062388C" w:rsidRDefault="00C36233" w:rsidP="0062388C">
    <w:pPr>
      <w:pStyle w:val="Header"/>
      <w:jc w:val="cen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B81D68F" wp14:editId="08474529">
              <wp:simplePos x="0" y="0"/>
              <wp:positionH relativeFrom="column">
                <wp:posOffset>-350520</wp:posOffset>
              </wp:positionH>
              <wp:positionV relativeFrom="paragraph">
                <wp:posOffset>-60960</wp:posOffset>
              </wp:positionV>
              <wp:extent cx="6438900" cy="9456420"/>
              <wp:effectExtent l="0" t="0" r="19050" b="1143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38900" cy="945642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0CABFBC" id="Rectangle 1" o:spid="_x0000_s1026" style="position:absolute;margin-left:-27.6pt;margin-top:-4.8pt;width:507pt;height:744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" fillcolor="#deeaf6 [660]" strokecolor="#1f4d78 [1604]" strokeweight="1pt"/>
          </w:pict>
        </mc:Fallback>
      </mc:AlternateContent>
    </w:r>
    <w:r w:rsidR="00CE3CB2" w:rsidRPr="0062388C">
      <w:rPr>
        <w:rFonts w:ascii="Arial" w:hAnsi="Arial" w:cs="Arial"/>
        <w:i/>
        <w:sz w:val="16"/>
        <w:szCs w:val="16"/>
      </w:rPr>
      <w:t xml:space="preserve">Strengthening Thailand's Agricultural </w:t>
    </w:r>
    <w:proofErr w:type="gramStart"/>
    <w:r w:rsidR="00CE3CB2" w:rsidRPr="0062388C">
      <w:rPr>
        <w:rFonts w:ascii="Arial" w:hAnsi="Arial" w:cs="Arial"/>
        <w:i/>
        <w:sz w:val="16"/>
        <w:szCs w:val="16"/>
      </w:rPr>
      <w:t>drought</w:t>
    </w:r>
    <w:proofErr w:type="gramEnd"/>
    <w:r w:rsidR="00CE3CB2" w:rsidRPr="0062388C">
      <w:rPr>
        <w:rFonts w:ascii="Arial" w:hAnsi="Arial" w:cs="Arial"/>
        <w:i/>
        <w:sz w:val="16"/>
        <w:szCs w:val="16"/>
      </w:rPr>
      <w:t xml:space="preserve"> Resilience (STAR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6ED8B" w14:textId="77777777" w:rsidR="003E1BFF" w:rsidRPr="0062388C" w:rsidRDefault="003E1BFF" w:rsidP="0062388C">
    <w:pPr>
      <w:pStyle w:val="Header"/>
      <w:jc w:val="cen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3E13EC0D" wp14:editId="27773BD3">
              <wp:simplePos x="0" y="0"/>
              <wp:positionH relativeFrom="column">
                <wp:posOffset>-350520</wp:posOffset>
              </wp:positionH>
              <wp:positionV relativeFrom="paragraph">
                <wp:posOffset>-60960</wp:posOffset>
              </wp:positionV>
              <wp:extent cx="6438900" cy="9456420"/>
              <wp:effectExtent l="0" t="0" r="19050" b="11430"/>
              <wp:wrapNone/>
              <wp:docPr id="15" name="Rectangle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38900" cy="9456420"/>
                      </a:xfrm>
                      <a:prstGeom prst="rect">
                        <a:avLst/>
                      </a:prstGeom>
                      <a:solidFill>
                        <a:schemeClr val="accent4">
                          <a:lumMod val="20000"/>
                          <a:lumOff val="80000"/>
                        </a:schemeClr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9493E2B" id="Rectangle 15" o:spid="_x0000_s1026" style="position:absolute;margin-left:-27.6pt;margin-top:-4.8pt;width:507pt;height:744.6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" fillcolor="#fff2cc [663]" strokecolor="#1f4d78 [1604]" strokeweight="1pt"/>
          </w:pict>
        </mc:Fallback>
      </mc:AlternateContent>
    </w:r>
    <w:r w:rsidRPr="0062388C">
      <w:rPr>
        <w:rFonts w:ascii="Arial" w:hAnsi="Arial" w:cs="Arial"/>
        <w:i/>
        <w:sz w:val="16"/>
        <w:szCs w:val="16"/>
      </w:rPr>
      <w:t xml:space="preserve">Strengthening Thailand's Agricultural </w:t>
    </w:r>
    <w:proofErr w:type="gramStart"/>
    <w:r w:rsidRPr="0062388C">
      <w:rPr>
        <w:rFonts w:ascii="Arial" w:hAnsi="Arial" w:cs="Arial"/>
        <w:i/>
        <w:sz w:val="16"/>
        <w:szCs w:val="16"/>
      </w:rPr>
      <w:t>drought</w:t>
    </w:r>
    <w:proofErr w:type="gramEnd"/>
    <w:r w:rsidRPr="0062388C">
      <w:rPr>
        <w:rFonts w:ascii="Arial" w:hAnsi="Arial" w:cs="Arial"/>
        <w:i/>
        <w:sz w:val="16"/>
        <w:szCs w:val="16"/>
      </w:rPr>
      <w:t xml:space="preserve"> Resilience (STAR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84A29" w14:textId="77777777" w:rsidR="00C36233" w:rsidRPr="0062388C" w:rsidRDefault="00C36233" w:rsidP="0062388C">
    <w:pPr>
      <w:pStyle w:val="Header"/>
      <w:jc w:val="cen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3220AEB" wp14:editId="31D5D761">
              <wp:simplePos x="0" y="0"/>
              <wp:positionH relativeFrom="column">
                <wp:posOffset>-350520</wp:posOffset>
              </wp:positionH>
              <wp:positionV relativeFrom="paragraph">
                <wp:posOffset>-60960</wp:posOffset>
              </wp:positionV>
              <wp:extent cx="6438900" cy="9456420"/>
              <wp:effectExtent l="0" t="0" r="19050" b="1143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38900" cy="9456420"/>
                      </a:xfrm>
                      <a:prstGeom prst="rect">
                        <a:avLst/>
                      </a:prstGeom>
                      <a:solidFill>
                        <a:schemeClr val="accent4">
                          <a:lumMod val="20000"/>
                          <a:lumOff val="80000"/>
                        </a:schemeClr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EB12B4C" id="Rectangle 2" o:spid="_x0000_s1026" style="position:absolute;margin-left:-27.6pt;margin-top:-4.8pt;width:507pt;height:744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" fillcolor="#fff2cc [663]" strokecolor="#1f4d78 [1604]" strokeweight="1pt"/>
          </w:pict>
        </mc:Fallback>
      </mc:AlternateContent>
    </w:r>
    <w:r w:rsidRPr="0062388C">
      <w:rPr>
        <w:rFonts w:ascii="Arial" w:hAnsi="Arial" w:cs="Arial"/>
        <w:i/>
        <w:sz w:val="16"/>
        <w:szCs w:val="16"/>
      </w:rPr>
      <w:t xml:space="preserve">Strengthening Thailand's Agricultural </w:t>
    </w:r>
    <w:proofErr w:type="gramStart"/>
    <w:r w:rsidRPr="0062388C">
      <w:rPr>
        <w:rFonts w:ascii="Arial" w:hAnsi="Arial" w:cs="Arial"/>
        <w:i/>
        <w:sz w:val="16"/>
        <w:szCs w:val="16"/>
      </w:rPr>
      <w:t>drought</w:t>
    </w:r>
    <w:proofErr w:type="gramEnd"/>
    <w:r w:rsidRPr="0062388C">
      <w:rPr>
        <w:rFonts w:ascii="Arial" w:hAnsi="Arial" w:cs="Arial"/>
        <w:i/>
        <w:sz w:val="16"/>
        <w:szCs w:val="16"/>
      </w:rPr>
      <w:t xml:space="preserve"> Resilience (STAR)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BFB92" w14:textId="77777777" w:rsidR="00C36233" w:rsidRPr="0062388C" w:rsidRDefault="00C36233" w:rsidP="0062388C">
    <w:pPr>
      <w:pStyle w:val="Header"/>
      <w:jc w:val="cen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B2EDD83" wp14:editId="42B4A283">
              <wp:simplePos x="0" y="0"/>
              <wp:positionH relativeFrom="column">
                <wp:posOffset>-350520</wp:posOffset>
              </wp:positionH>
              <wp:positionV relativeFrom="paragraph">
                <wp:posOffset>-60960</wp:posOffset>
              </wp:positionV>
              <wp:extent cx="6438900" cy="9456420"/>
              <wp:effectExtent l="0" t="0" r="19050" b="1143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38900" cy="945642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20000"/>
                          <a:lumOff val="80000"/>
                        </a:schemeClr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5C35638" id="Rectangle 3" o:spid="_x0000_s1026" style="position:absolute;margin-left:-27.6pt;margin-top:-4.8pt;width:507pt;height:744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" fillcolor="#e2efd9 [665]" strokecolor="#1f4d78 [1604]" strokeweight="1pt"/>
          </w:pict>
        </mc:Fallback>
      </mc:AlternateContent>
    </w:r>
    <w:r w:rsidRPr="0062388C">
      <w:rPr>
        <w:rFonts w:ascii="Arial" w:hAnsi="Arial" w:cs="Arial"/>
        <w:i/>
        <w:sz w:val="16"/>
        <w:szCs w:val="16"/>
      </w:rPr>
      <w:t xml:space="preserve">Strengthening Thailand's Agricultural </w:t>
    </w:r>
    <w:proofErr w:type="gramStart"/>
    <w:r w:rsidRPr="0062388C">
      <w:rPr>
        <w:rFonts w:ascii="Arial" w:hAnsi="Arial" w:cs="Arial"/>
        <w:i/>
        <w:sz w:val="16"/>
        <w:szCs w:val="16"/>
      </w:rPr>
      <w:t>drought</w:t>
    </w:r>
    <w:proofErr w:type="gramEnd"/>
    <w:r w:rsidRPr="0062388C">
      <w:rPr>
        <w:rFonts w:ascii="Arial" w:hAnsi="Arial" w:cs="Arial"/>
        <w:i/>
        <w:sz w:val="16"/>
        <w:szCs w:val="16"/>
      </w:rPr>
      <w:t xml:space="preserve"> Resilience (STAR)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66028" w14:textId="77777777" w:rsidR="00C36233" w:rsidRPr="0062388C" w:rsidRDefault="00C36233" w:rsidP="0062388C">
    <w:pPr>
      <w:pStyle w:val="Header"/>
      <w:jc w:val="cen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893B9DE" wp14:editId="684FB846">
              <wp:simplePos x="0" y="0"/>
              <wp:positionH relativeFrom="column">
                <wp:posOffset>-350520</wp:posOffset>
              </wp:positionH>
              <wp:positionV relativeFrom="paragraph">
                <wp:posOffset>-60960</wp:posOffset>
              </wp:positionV>
              <wp:extent cx="6438900" cy="9456420"/>
              <wp:effectExtent l="0" t="0" r="19050" b="1143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38900" cy="945642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20000"/>
                          <a:lumOff val="80000"/>
                        </a:schemeClr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8555B86" id="Rectangle 4" o:spid="_x0000_s1026" style="position:absolute;margin-left:-27.6pt;margin-top:-4.8pt;width:507pt;height:744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" fillcolor="#d9e2f3 [664]" strokecolor="#1f4d78 [1604]" strokeweight="1pt"/>
          </w:pict>
        </mc:Fallback>
      </mc:AlternateContent>
    </w:r>
    <w:r w:rsidRPr="0062388C">
      <w:rPr>
        <w:rFonts w:ascii="Arial" w:hAnsi="Arial" w:cs="Arial"/>
        <w:i/>
        <w:sz w:val="16"/>
        <w:szCs w:val="16"/>
      </w:rPr>
      <w:t xml:space="preserve">Strengthening Thailand's Agricultural </w:t>
    </w:r>
    <w:proofErr w:type="gramStart"/>
    <w:r w:rsidRPr="0062388C">
      <w:rPr>
        <w:rFonts w:ascii="Arial" w:hAnsi="Arial" w:cs="Arial"/>
        <w:i/>
        <w:sz w:val="16"/>
        <w:szCs w:val="16"/>
      </w:rPr>
      <w:t>drought</w:t>
    </w:r>
    <w:proofErr w:type="gramEnd"/>
    <w:r w:rsidRPr="0062388C">
      <w:rPr>
        <w:rFonts w:ascii="Arial" w:hAnsi="Arial" w:cs="Arial"/>
        <w:i/>
        <w:sz w:val="16"/>
        <w:szCs w:val="16"/>
      </w:rPr>
      <w:t xml:space="preserve"> Resilience (STAR)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CD32B" w14:textId="77777777" w:rsidR="00B91E5F" w:rsidRPr="0062388C" w:rsidRDefault="00B91E5F" w:rsidP="0062388C">
    <w:pPr>
      <w:pStyle w:val="Header"/>
      <w:jc w:val="cen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29E09D7" wp14:editId="59B41768">
              <wp:simplePos x="0" y="0"/>
              <wp:positionH relativeFrom="column">
                <wp:posOffset>-350520</wp:posOffset>
              </wp:positionH>
              <wp:positionV relativeFrom="paragraph">
                <wp:posOffset>-60960</wp:posOffset>
              </wp:positionV>
              <wp:extent cx="6438900" cy="9456420"/>
              <wp:effectExtent l="0" t="0" r="19050" b="1143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38900" cy="9456420"/>
                      </a:xfrm>
                      <a:prstGeom prst="rect">
                        <a:avLst/>
                      </a:prstGeom>
                      <a:solidFill>
                        <a:schemeClr val="accent2">
                          <a:lumMod val="20000"/>
                          <a:lumOff val="80000"/>
                        </a:schemeClr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AB83D22" id="Rectangle 5" o:spid="_x0000_s1026" style="position:absolute;margin-left:-27.6pt;margin-top:-4.8pt;width:507pt;height:744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" fillcolor="#fbe4d5 [661]" strokecolor="#1f4d78 [1604]" strokeweight="1pt"/>
          </w:pict>
        </mc:Fallback>
      </mc:AlternateContent>
    </w:r>
    <w:r w:rsidRPr="0062388C">
      <w:rPr>
        <w:rFonts w:ascii="Arial" w:hAnsi="Arial" w:cs="Arial"/>
        <w:i/>
        <w:sz w:val="16"/>
        <w:szCs w:val="16"/>
      </w:rPr>
      <w:t xml:space="preserve">Strengthening Thailand's Agricultural </w:t>
    </w:r>
    <w:proofErr w:type="gramStart"/>
    <w:r w:rsidRPr="0062388C">
      <w:rPr>
        <w:rFonts w:ascii="Arial" w:hAnsi="Arial" w:cs="Arial"/>
        <w:i/>
        <w:sz w:val="16"/>
        <w:szCs w:val="16"/>
      </w:rPr>
      <w:t>drought</w:t>
    </w:r>
    <w:proofErr w:type="gramEnd"/>
    <w:r w:rsidRPr="0062388C">
      <w:rPr>
        <w:rFonts w:ascii="Arial" w:hAnsi="Arial" w:cs="Arial"/>
        <w:i/>
        <w:sz w:val="16"/>
        <w:szCs w:val="16"/>
      </w:rPr>
      <w:t xml:space="preserve"> Resilience (STAR)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B1BD8" w14:textId="77777777" w:rsidR="00B91E5F" w:rsidRPr="0062388C" w:rsidRDefault="00B91E5F" w:rsidP="0062388C">
    <w:pPr>
      <w:pStyle w:val="Header"/>
      <w:jc w:val="cen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6A7F1F4" wp14:editId="17B4BA11">
              <wp:simplePos x="0" y="0"/>
              <wp:positionH relativeFrom="column">
                <wp:posOffset>-350520</wp:posOffset>
              </wp:positionH>
              <wp:positionV relativeFrom="paragraph">
                <wp:posOffset>-60960</wp:posOffset>
              </wp:positionV>
              <wp:extent cx="6438900" cy="9456420"/>
              <wp:effectExtent l="0" t="0" r="19050" b="11430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38900" cy="9456420"/>
                      </a:xfrm>
                      <a:prstGeom prst="rect">
                        <a:avLst/>
                      </a:prstGeom>
                      <a:solidFill>
                        <a:schemeClr val="accent2">
                          <a:lumMod val="20000"/>
                          <a:lumOff val="80000"/>
                        </a:schemeClr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BADF10E" id="Rectangle 8" o:spid="_x0000_s1026" style="position:absolute;margin-left:-27.6pt;margin-top:-4.8pt;width:507pt;height:744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" fillcolor="#fbe4d5 [661]" strokecolor="#1f4d78 [1604]" strokeweight="1pt"/>
          </w:pict>
        </mc:Fallback>
      </mc:AlternateContent>
    </w:r>
    <w:r w:rsidRPr="0062388C">
      <w:rPr>
        <w:rFonts w:ascii="Arial" w:hAnsi="Arial" w:cs="Arial"/>
        <w:i/>
        <w:sz w:val="16"/>
        <w:szCs w:val="16"/>
      </w:rPr>
      <w:t xml:space="preserve">Strengthening Thailand's Agricultural </w:t>
    </w:r>
    <w:proofErr w:type="gramStart"/>
    <w:r w:rsidRPr="0062388C">
      <w:rPr>
        <w:rFonts w:ascii="Arial" w:hAnsi="Arial" w:cs="Arial"/>
        <w:i/>
        <w:sz w:val="16"/>
        <w:szCs w:val="16"/>
      </w:rPr>
      <w:t>drought</w:t>
    </w:r>
    <w:proofErr w:type="gramEnd"/>
    <w:r w:rsidRPr="0062388C">
      <w:rPr>
        <w:rFonts w:ascii="Arial" w:hAnsi="Arial" w:cs="Arial"/>
        <w:i/>
        <w:sz w:val="16"/>
        <w:szCs w:val="16"/>
      </w:rPr>
      <w:t xml:space="preserve"> Resilience (STAR)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F2DB9" w14:textId="77777777" w:rsidR="00B91E5F" w:rsidRPr="0062388C" w:rsidRDefault="00B91E5F" w:rsidP="0062388C">
    <w:pPr>
      <w:pStyle w:val="Header"/>
      <w:jc w:val="cen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5759FE2D" wp14:editId="09E70C8A">
              <wp:simplePos x="0" y="0"/>
              <wp:positionH relativeFrom="column">
                <wp:posOffset>-350520</wp:posOffset>
              </wp:positionH>
              <wp:positionV relativeFrom="paragraph">
                <wp:posOffset>-60960</wp:posOffset>
              </wp:positionV>
              <wp:extent cx="6438900" cy="9456420"/>
              <wp:effectExtent l="0" t="0" r="19050" b="11430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38900" cy="945642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27EB31F" id="Rectangle 9" o:spid="_x0000_s1026" style="position:absolute;margin-left:-27.6pt;margin-top:-4.8pt;width:507pt;height:744.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" fillcolor="#deeaf6 [660]" strokecolor="#1f4d78 [1604]" strokeweight="1pt"/>
          </w:pict>
        </mc:Fallback>
      </mc:AlternateContent>
    </w:r>
    <w:r w:rsidRPr="0062388C">
      <w:rPr>
        <w:rFonts w:ascii="Arial" w:hAnsi="Arial" w:cs="Arial"/>
        <w:i/>
        <w:sz w:val="16"/>
        <w:szCs w:val="16"/>
      </w:rPr>
      <w:t xml:space="preserve">Strengthening Thailand's Agricultural </w:t>
    </w:r>
    <w:proofErr w:type="gramStart"/>
    <w:r w:rsidRPr="0062388C">
      <w:rPr>
        <w:rFonts w:ascii="Arial" w:hAnsi="Arial" w:cs="Arial"/>
        <w:i/>
        <w:sz w:val="16"/>
        <w:szCs w:val="16"/>
      </w:rPr>
      <w:t>drought</w:t>
    </w:r>
    <w:proofErr w:type="gramEnd"/>
    <w:r w:rsidRPr="0062388C">
      <w:rPr>
        <w:rFonts w:ascii="Arial" w:hAnsi="Arial" w:cs="Arial"/>
        <w:i/>
        <w:sz w:val="16"/>
        <w:szCs w:val="16"/>
      </w:rPr>
      <w:t xml:space="preserve"> Resilience (STAR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C661E"/>
    <w:multiLevelType w:val="hybridMultilevel"/>
    <w:tmpl w:val="47E6BEEE"/>
    <w:lvl w:ilvl="0" w:tplc="DF60E6BC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B7EB8"/>
    <w:multiLevelType w:val="hybridMultilevel"/>
    <w:tmpl w:val="01C2E47A"/>
    <w:lvl w:ilvl="0" w:tplc="DF60E6BC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E6B90"/>
    <w:multiLevelType w:val="hybridMultilevel"/>
    <w:tmpl w:val="68EA6B8E"/>
    <w:lvl w:ilvl="0" w:tplc="CA52428C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FD0CFC"/>
    <w:multiLevelType w:val="hybridMultilevel"/>
    <w:tmpl w:val="BBDEB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C38D9"/>
    <w:multiLevelType w:val="hybridMultilevel"/>
    <w:tmpl w:val="4984B94C"/>
    <w:lvl w:ilvl="0" w:tplc="0809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5" w15:restartNumberingAfterBreak="0">
    <w:nsid w:val="180665A5"/>
    <w:multiLevelType w:val="hybridMultilevel"/>
    <w:tmpl w:val="3C2E12FC"/>
    <w:lvl w:ilvl="0" w:tplc="4EC069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3536B8"/>
    <w:multiLevelType w:val="hybridMultilevel"/>
    <w:tmpl w:val="AC1C5ACC"/>
    <w:lvl w:ilvl="0" w:tplc="992A7D4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CA232A"/>
    <w:multiLevelType w:val="hybridMultilevel"/>
    <w:tmpl w:val="336E9214"/>
    <w:lvl w:ilvl="0" w:tplc="D008774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D2201E"/>
    <w:multiLevelType w:val="hybridMultilevel"/>
    <w:tmpl w:val="AEE2B0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9276AF"/>
    <w:multiLevelType w:val="hybridMultilevel"/>
    <w:tmpl w:val="403236AC"/>
    <w:lvl w:ilvl="0" w:tplc="4EC069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5B51F8"/>
    <w:multiLevelType w:val="hybridMultilevel"/>
    <w:tmpl w:val="BAF49468"/>
    <w:lvl w:ilvl="0" w:tplc="DF60E6BC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7922BD"/>
    <w:multiLevelType w:val="hybridMultilevel"/>
    <w:tmpl w:val="BB509D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7E58D7"/>
    <w:multiLevelType w:val="hybridMultilevel"/>
    <w:tmpl w:val="32009412"/>
    <w:lvl w:ilvl="0" w:tplc="4C386BC8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BC0F25"/>
    <w:multiLevelType w:val="hybridMultilevel"/>
    <w:tmpl w:val="F418CD9C"/>
    <w:lvl w:ilvl="0" w:tplc="DF60E6BC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C85409"/>
    <w:multiLevelType w:val="hybridMultilevel"/>
    <w:tmpl w:val="1756917E"/>
    <w:lvl w:ilvl="0" w:tplc="DF60E6BC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0609E9"/>
    <w:multiLevelType w:val="hybridMultilevel"/>
    <w:tmpl w:val="DADE26D0"/>
    <w:lvl w:ilvl="0" w:tplc="7794EA44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D91301"/>
    <w:multiLevelType w:val="hybridMultilevel"/>
    <w:tmpl w:val="F09056F8"/>
    <w:lvl w:ilvl="0" w:tplc="FCFCE4BC">
      <w:start w:val="1"/>
      <w:numFmt w:val="decimal"/>
      <w:lvlText w:val="%1."/>
      <w:lvlJc w:val="left"/>
      <w:pPr>
        <w:ind w:left="644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405078ED"/>
    <w:multiLevelType w:val="hybridMultilevel"/>
    <w:tmpl w:val="8898CB72"/>
    <w:lvl w:ilvl="0" w:tplc="DF60E6BC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37455C"/>
    <w:multiLevelType w:val="hybridMultilevel"/>
    <w:tmpl w:val="191CA33E"/>
    <w:lvl w:ilvl="0" w:tplc="DF60E6BC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2E0211"/>
    <w:multiLevelType w:val="hybridMultilevel"/>
    <w:tmpl w:val="AB4ABC10"/>
    <w:lvl w:ilvl="0" w:tplc="BBB6A74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761540"/>
    <w:multiLevelType w:val="hybridMultilevel"/>
    <w:tmpl w:val="ED10304A"/>
    <w:lvl w:ilvl="0" w:tplc="49386F36">
      <w:start w:val="27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 w:val="0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D67BBA"/>
    <w:multiLevelType w:val="hybridMultilevel"/>
    <w:tmpl w:val="F3B86678"/>
    <w:lvl w:ilvl="0" w:tplc="DF60E6BC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B96B45"/>
    <w:multiLevelType w:val="hybridMultilevel"/>
    <w:tmpl w:val="FD58D650"/>
    <w:lvl w:ilvl="0" w:tplc="8B4EA6BC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967E3B"/>
    <w:multiLevelType w:val="hybridMultilevel"/>
    <w:tmpl w:val="0B5AC620"/>
    <w:lvl w:ilvl="0" w:tplc="DF60E6BC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E53DCB"/>
    <w:multiLevelType w:val="hybridMultilevel"/>
    <w:tmpl w:val="B34847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4C4114"/>
    <w:multiLevelType w:val="hybridMultilevel"/>
    <w:tmpl w:val="48A8A5C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911529"/>
    <w:multiLevelType w:val="hybridMultilevel"/>
    <w:tmpl w:val="6BC83E90"/>
    <w:lvl w:ilvl="0" w:tplc="456470D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380C47"/>
    <w:multiLevelType w:val="hybridMultilevel"/>
    <w:tmpl w:val="5B7045C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D833F4"/>
    <w:multiLevelType w:val="hybridMultilevel"/>
    <w:tmpl w:val="2DCC4A50"/>
    <w:lvl w:ilvl="0" w:tplc="DF60E6BC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966208"/>
    <w:multiLevelType w:val="hybridMultilevel"/>
    <w:tmpl w:val="33DA962C"/>
    <w:lvl w:ilvl="0" w:tplc="4EC069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673158"/>
    <w:multiLevelType w:val="hybridMultilevel"/>
    <w:tmpl w:val="12F6C52A"/>
    <w:lvl w:ilvl="0" w:tplc="EFD67E5C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1C19DD"/>
    <w:multiLevelType w:val="hybridMultilevel"/>
    <w:tmpl w:val="4260E84A"/>
    <w:lvl w:ilvl="0" w:tplc="DF60E6BC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2F0FF4"/>
    <w:multiLevelType w:val="hybridMultilevel"/>
    <w:tmpl w:val="8EDAAF14"/>
    <w:lvl w:ilvl="0" w:tplc="4EC069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603351"/>
    <w:multiLevelType w:val="hybridMultilevel"/>
    <w:tmpl w:val="163C7F14"/>
    <w:lvl w:ilvl="0" w:tplc="DF60E6BC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FD7472"/>
    <w:multiLevelType w:val="hybridMultilevel"/>
    <w:tmpl w:val="293C5B32"/>
    <w:lvl w:ilvl="0" w:tplc="9E2203CC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4"/>
  </w:num>
  <w:num w:numId="4">
    <w:abstractNumId w:val="24"/>
  </w:num>
  <w:num w:numId="5">
    <w:abstractNumId w:val="21"/>
  </w:num>
  <w:num w:numId="6">
    <w:abstractNumId w:val="11"/>
  </w:num>
  <w:num w:numId="7">
    <w:abstractNumId w:val="0"/>
  </w:num>
  <w:num w:numId="8">
    <w:abstractNumId w:val="28"/>
  </w:num>
  <w:num w:numId="9">
    <w:abstractNumId w:val="23"/>
  </w:num>
  <w:num w:numId="10">
    <w:abstractNumId w:val="31"/>
  </w:num>
  <w:num w:numId="11">
    <w:abstractNumId w:val="18"/>
  </w:num>
  <w:num w:numId="12">
    <w:abstractNumId w:val="1"/>
  </w:num>
  <w:num w:numId="13">
    <w:abstractNumId w:val="4"/>
  </w:num>
  <w:num w:numId="14">
    <w:abstractNumId w:val="20"/>
  </w:num>
  <w:num w:numId="15">
    <w:abstractNumId w:val="25"/>
  </w:num>
  <w:num w:numId="16">
    <w:abstractNumId w:val="22"/>
  </w:num>
  <w:num w:numId="17">
    <w:abstractNumId w:val="27"/>
  </w:num>
  <w:num w:numId="18">
    <w:abstractNumId w:val="32"/>
  </w:num>
  <w:num w:numId="19">
    <w:abstractNumId w:val="30"/>
  </w:num>
  <w:num w:numId="20">
    <w:abstractNumId w:val="7"/>
  </w:num>
  <w:num w:numId="21">
    <w:abstractNumId w:val="15"/>
  </w:num>
  <w:num w:numId="22">
    <w:abstractNumId w:val="12"/>
  </w:num>
  <w:num w:numId="23">
    <w:abstractNumId w:val="2"/>
  </w:num>
  <w:num w:numId="24">
    <w:abstractNumId w:val="26"/>
  </w:num>
  <w:num w:numId="25">
    <w:abstractNumId w:val="16"/>
  </w:num>
  <w:num w:numId="26">
    <w:abstractNumId w:val="13"/>
  </w:num>
  <w:num w:numId="27">
    <w:abstractNumId w:val="19"/>
  </w:num>
  <w:num w:numId="28">
    <w:abstractNumId w:val="6"/>
  </w:num>
  <w:num w:numId="29">
    <w:abstractNumId w:val="17"/>
  </w:num>
  <w:num w:numId="30">
    <w:abstractNumId w:val="10"/>
  </w:num>
  <w:num w:numId="31">
    <w:abstractNumId w:val="33"/>
  </w:num>
  <w:num w:numId="32">
    <w:abstractNumId w:val="3"/>
  </w:num>
  <w:num w:numId="33">
    <w:abstractNumId w:val="9"/>
  </w:num>
  <w:num w:numId="34">
    <w:abstractNumId w:val="29"/>
  </w:num>
  <w:num w:numId="35">
    <w:abstractNumId w:val="5"/>
  </w:num>
  <w:num w:numId="36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6145">
      <o:colormenu v:ext="edit" fillcolor="none [663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tDQ1NDU2s7A0NjZV0lEKTi0uzszPAykwrgUAbKmhBiwAAAA="/>
  </w:docVars>
  <w:rsids>
    <w:rsidRoot w:val="00E12F2C"/>
    <w:rsid w:val="000071FF"/>
    <w:rsid w:val="000143B8"/>
    <w:rsid w:val="00020165"/>
    <w:rsid w:val="00020588"/>
    <w:rsid w:val="00025CC0"/>
    <w:rsid w:val="00041E9E"/>
    <w:rsid w:val="00046108"/>
    <w:rsid w:val="0005040F"/>
    <w:rsid w:val="00054F29"/>
    <w:rsid w:val="00065EC2"/>
    <w:rsid w:val="00074F67"/>
    <w:rsid w:val="000773E2"/>
    <w:rsid w:val="0007795A"/>
    <w:rsid w:val="00080058"/>
    <w:rsid w:val="00087751"/>
    <w:rsid w:val="00091A4B"/>
    <w:rsid w:val="00093E20"/>
    <w:rsid w:val="000B5A98"/>
    <w:rsid w:val="000C1343"/>
    <w:rsid w:val="000C43B4"/>
    <w:rsid w:val="000D12B6"/>
    <w:rsid w:val="000E21A6"/>
    <w:rsid w:val="000E2E46"/>
    <w:rsid w:val="000E5A0F"/>
    <w:rsid w:val="000F347E"/>
    <w:rsid w:val="000F35C4"/>
    <w:rsid w:val="00103495"/>
    <w:rsid w:val="0010779E"/>
    <w:rsid w:val="00110E47"/>
    <w:rsid w:val="001154AE"/>
    <w:rsid w:val="00127F6D"/>
    <w:rsid w:val="00136265"/>
    <w:rsid w:val="00136D65"/>
    <w:rsid w:val="00142D5F"/>
    <w:rsid w:val="00143433"/>
    <w:rsid w:val="00146D3C"/>
    <w:rsid w:val="00155BF9"/>
    <w:rsid w:val="001817D6"/>
    <w:rsid w:val="0018700D"/>
    <w:rsid w:val="00190E17"/>
    <w:rsid w:val="001929AB"/>
    <w:rsid w:val="001A0F70"/>
    <w:rsid w:val="001C4EB3"/>
    <w:rsid w:val="001D2649"/>
    <w:rsid w:val="001D3BBE"/>
    <w:rsid w:val="001D3FA3"/>
    <w:rsid w:val="001D561D"/>
    <w:rsid w:val="001E0120"/>
    <w:rsid w:val="001E3132"/>
    <w:rsid w:val="001F27FA"/>
    <w:rsid w:val="001F66C2"/>
    <w:rsid w:val="00201769"/>
    <w:rsid w:val="0022485B"/>
    <w:rsid w:val="0023000B"/>
    <w:rsid w:val="00232B18"/>
    <w:rsid w:val="00247D7F"/>
    <w:rsid w:val="002502F5"/>
    <w:rsid w:val="002521FE"/>
    <w:rsid w:val="00262389"/>
    <w:rsid w:val="00262513"/>
    <w:rsid w:val="002677D0"/>
    <w:rsid w:val="00270732"/>
    <w:rsid w:val="00270FBA"/>
    <w:rsid w:val="002717BB"/>
    <w:rsid w:val="002748A8"/>
    <w:rsid w:val="0027632E"/>
    <w:rsid w:val="00282AEA"/>
    <w:rsid w:val="00285FF7"/>
    <w:rsid w:val="00286C27"/>
    <w:rsid w:val="002958E5"/>
    <w:rsid w:val="002A39E5"/>
    <w:rsid w:val="002A45B9"/>
    <w:rsid w:val="002A52F2"/>
    <w:rsid w:val="002B2DEE"/>
    <w:rsid w:val="002B6A30"/>
    <w:rsid w:val="002C71BA"/>
    <w:rsid w:val="002D1375"/>
    <w:rsid w:val="002E6BDC"/>
    <w:rsid w:val="002F12FE"/>
    <w:rsid w:val="002F1BE3"/>
    <w:rsid w:val="003015CA"/>
    <w:rsid w:val="00303D29"/>
    <w:rsid w:val="0031017B"/>
    <w:rsid w:val="00312B21"/>
    <w:rsid w:val="0031779F"/>
    <w:rsid w:val="003226BD"/>
    <w:rsid w:val="00333557"/>
    <w:rsid w:val="003352D1"/>
    <w:rsid w:val="00341353"/>
    <w:rsid w:val="0034195A"/>
    <w:rsid w:val="0034245E"/>
    <w:rsid w:val="003427D4"/>
    <w:rsid w:val="003451A3"/>
    <w:rsid w:val="003506F6"/>
    <w:rsid w:val="003540EC"/>
    <w:rsid w:val="00357BC5"/>
    <w:rsid w:val="003606A4"/>
    <w:rsid w:val="00374214"/>
    <w:rsid w:val="00377620"/>
    <w:rsid w:val="00377653"/>
    <w:rsid w:val="00381FBA"/>
    <w:rsid w:val="0038229B"/>
    <w:rsid w:val="00382F96"/>
    <w:rsid w:val="003A16FC"/>
    <w:rsid w:val="003A68C0"/>
    <w:rsid w:val="003A70F3"/>
    <w:rsid w:val="003B4428"/>
    <w:rsid w:val="003B6650"/>
    <w:rsid w:val="003B670D"/>
    <w:rsid w:val="003C0940"/>
    <w:rsid w:val="003C1B65"/>
    <w:rsid w:val="003C6D87"/>
    <w:rsid w:val="003D2A33"/>
    <w:rsid w:val="003D3379"/>
    <w:rsid w:val="003E1BFF"/>
    <w:rsid w:val="003E6305"/>
    <w:rsid w:val="003F633B"/>
    <w:rsid w:val="004020AE"/>
    <w:rsid w:val="00404611"/>
    <w:rsid w:val="00416DE8"/>
    <w:rsid w:val="0042263E"/>
    <w:rsid w:val="00424DBA"/>
    <w:rsid w:val="004252E8"/>
    <w:rsid w:val="0042572C"/>
    <w:rsid w:val="004276D5"/>
    <w:rsid w:val="004317F3"/>
    <w:rsid w:val="00431D4D"/>
    <w:rsid w:val="00432D57"/>
    <w:rsid w:val="004372CF"/>
    <w:rsid w:val="00440282"/>
    <w:rsid w:val="0045032D"/>
    <w:rsid w:val="00452143"/>
    <w:rsid w:val="00456745"/>
    <w:rsid w:val="00463EB3"/>
    <w:rsid w:val="0047314F"/>
    <w:rsid w:val="004803B0"/>
    <w:rsid w:val="004911E2"/>
    <w:rsid w:val="00497A77"/>
    <w:rsid w:val="004A653B"/>
    <w:rsid w:val="004B1071"/>
    <w:rsid w:val="004B4CD9"/>
    <w:rsid w:val="004C1C4B"/>
    <w:rsid w:val="004D06E5"/>
    <w:rsid w:val="004D3BB0"/>
    <w:rsid w:val="004D6ECB"/>
    <w:rsid w:val="004E19B4"/>
    <w:rsid w:val="004E5A06"/>
    <w:rsid w:val="004E6469"/>
    <w:rsid w:val="00505379"/>
    <w:rsid w:val="00515948"/>
    <w:rsid w:val="005228F7"/>
    <w:rsid w:val="005253B9"/>
    <w:rsid w:val="00527A43"/>
    <w:rsid w:val="00530419"/>
    <w:rsid w:val="00533698"/>
    <w:rsid w:val="005426EA"/>
    <w:rsid w:val="005519A0"/>
    <w:rsid w:val="00560EEE"/>
    <w:rsid w:val="00561A22"/>
    <w:rsid w:val="00563E55"/>
    <w:rsid w:val="00570AE8"/>
    <w:rsid w:val="00571D14"/>
    <w:rsid w:val="0057236E"/>
    <w:rsid w:val="005A09D4"/>
    <w:rsid w:val="005A09E8"/>
    <w:rsid w:val="005A11A9"/>
    <w:rsid w:val="005B6142"/>
    <w:rsid w:val="005C0457"/>
    <w:rsid w:val="005E0615"/>
    <w:rsid w:val="005E10CF"/>
    <w:rsid w:val="005E1DB6"/>
    <w:rsid w:val="005E5511"/>
    <w:rsid w:val="005E5D1B"/>
    <w:rsid w:val="005F0B18"/>
    <w:rsid w:val="006004A9"/>
    <w:rsid w:val="0060737C"/>
    <w:rsid w:val="006127A9"/>
    <w:rsid w:val="006179E8"/>
    <w:rsid w:val="00620281"/>
    <w:rsid w:val="0062388C"/>
    <w:rsid w:val="0062404F"/>
    <w:rsid w:val="0062509E"/>
    <w:rsid w:val="0062542B"/>
    <w:rsid w:val="00631D74"/>
    <w:rsid w:val="006326F3"/>
    <w:rsid w:val="00640604"/>
    <w:rsid w:val="00647290"/>
    <w:rsid w:val="00647F8E"/>
    <w:rsid w:val="006505C2"/>
    <w:rsid w:val="00654E52"/>
    <w:rsid w:val="006B0D9E"/>
    <w:rsid w:val="006C115E"/>
    <w:rsid w:val="006C3552"/>
    <w:rsid w:val="006D2BFA"/>
    <w:rsid w:val="00700612"/>
    <w:rsid w:val="00721319"/>
    <w:rsid w:val="00721ADF"/>
    <w:rsid w:val="00727747"/>
    <w:rsid w:val="0072791E"/>
    <w:rsid w:val="007416BB"/>
    <w:rsid w:val="00743A24"/>
    <w:rsid w:val="007442E6"/>
    <w:rsid w:val="007508FD"/>
    <w:rsid w:val="00751AEA"/>
    <w:rsid w:val="0075764D"/>
    <w:rsid w:val="0076515C"/>
    <w:rsid w:val="0077394F"/>
    <w:rsid w:val="00777CF5"/>
    <w:rsid w:val="00781CB2"/>
    <w:rsid w:val="00783007"/>
    <w:rsid w:val="00794902"/>
    <w:rsid w:val="00796E68"/>
    <w:rsid w:val="007A636F"/>
    <w:rsid w:val="007A69CF"/>
    <w:rsid w:val="007D0539"/>
    <w:rsid w:val="007F05B8"/>
    <w:rsid w:val="00804FB5"/>
    <w:rsid w:val="00807998"/>
    <w:rsid w:val="008144E6"/>
    <w:rsid w:val="0081676D"/>
    <w:rsid w:val="00820200"/>
    <w:rsid w:val="008212E7"/>
    <w:rsid w:val="008235F9"/>
    <w:rsid w:val="00824FD0"/>
    <w:rsid w:val="00827E59"/>
    <w:rsid w:val="008304C4"/>
    <w:rsid w:val="00845C80"/>
    <w:rsid w:val="00850E7A"/>
    <w:rsid w:val="00867003"/>
    <w:rsid w:val="00872D50"/>
    <w:rsid w:val="00874B79"/>
    <w:rsid w:val="00885797"/>
    <w:rsid w:val="008A01D3"/>
    <w:rsid w:val="008A0DF7"/>
    <w:rsid w:val="008B74F5"/>
    <w:rsid w:val="008C2A95"/>
    <w:rsid w:val="008D22EE"/>
    <w:rsid w:val="008D3AA3"/>
    <w:rsid w:val="008E14DF"/>
    <w:rsid w:val="008F085F"/>
    <w:rsid w:val="008F1E30"/>
    <w:rsid w:val="00900777"/>
    <w:rsid w:val="009021F2"/>
    <w:rsid w:val="00914A38"/>
    <w:rsid w:val="009212E4"/>
    <w:rsid w:val="00933023"/>
    <w:rsid w:val="0093743A"/>
    <w:rsid w:val="009420E7"/>
    <w:rsid w:val="0094315D"/>
    <w:rsid w:val="00947D58"/>
    <w:rsid w:val="009504C9"/>
    <w:rsid w:val="00950A25"/>
    <w:rsid w:val="00974329"/>
    <w:rsid w:val="00980F58"/>
    <w:rsid w:val="009B054E"/>
    <w:rsid w:val="009B3D84"/>
    <w:rsid w:val="009B4339"/>
    <w:rsid w:val="009B46D7"/>
    <w:rsid w:val="009C1BD6"/>
    <w:rsid w:val="009C34CD"/>
    <w:rsid w:val="009F1716"/>
    <w:rsid w:val="00A02F28"/>
    <w:rsid w:val="00A04FD5"/>
    <w:rsid w:val="00A11FFA"/>
    <w:rsid w:val="00A15E7A"/>
    <w:rsid w:val="00A43E93"/>
    <w:rsid w:val="00A517D3"/>
    <w:rsid w:val="00A60DF6"/>
    <w:rsid w:val="00A70052"/>
    <w:rsid w:val="00A711A9"/>
    <w:rsid w:val="00A729F8"/>
    <w:rsid w:val="00A74503"/>
    <w:rsid w:val="00A80A3E"/>
    <w:rsid w:val="00A830D6"/>
    <w:rsid w:val="00A94A86"/>
    <w:rsid w:val="00AA0111"/>
    <w:rsid w:val="00AA033B"/>
    <w:rsid w:val="00AA1AAB"/>
    <w:rsid w:val="00AA3F45"/>
    <w:rsid w:val="00AB2B35"/>
    <w:rsid w:val="00AC02BA"/>
    <w:rsid w:val="00AD44F4"/>
    <w:rsid w:val="00AE66E0"/>
    <w:rsid w:val="00AF0794"/>
    <w:rsid w:val="00AF08AB"/>
    <w:rsid w:val="00B032F1"/>
    <w:rsid w:val="00B07582"/>
    <w:rsid w:val="00B112DE"/>
    <w:rsid w:val="00B12F23"/>
    <w:rsid w:val="00B4042B"/>
    <w:rsid w:val="00B4529E"/>
    <w:rsid w:val="00B502EC"/>
    <w:rsid w:val="00B51EF0"/>
    <w:rsid w:val="00B630A8"/>
    <w:rsid w:val="00B64788"/>
    <w:rsid w:val="00B82767"/>
    <w:rsid w:val="00B83A59"/>
    <w:rsid w:val="00B91E5F"/>
    <w:rsid w:val="00B923B5"/>
    <w:rsid w:val="00B9257C"/>
    <w:rsid w:val="00BB6879"/>
    <w:rsid w:val="00BD48C9"/>
    <w:rsid w:val="00BE6F55"/>
    <w:rsid w:val="00BE6FCB"/>
    <w:rsid w:val="00BF5FF4"/>
    <w:rsid w:val="00C10696"/>
    <w:rsid w:val="00C14165"/>
    <w:rsid w:val="00C1741C"/>
    <w:rsid w:val="00C36233"/>
    <w:rsid w:val="00C436C6"/>
    <w:rsid w:val="00C55594"/>
    <w:rsid w:val="00C55902"/>
    <w:rsid w:val="00C560F3"/>
    <w:rsid w:val="00C56E0C"/>
    <w:rsid w:val="00C60253"/>
    <w:rsid w:val="00C63CFA"/>
    <w:rsid w:val="00C74F66"/>
    <w:rsid w:val="00C90025"/>
    <w:rsid w:val="00CA7ADE"/>
    <w:rsid w:val="00CD0191"/>
    <w:rsid w:val="00CE3CB2"/>
    <w:rsid w:val="00CF1DC8"/>
    <w:rsid w:val="00D02B12"/>
    <w:rsid w:val="00D11861"/>
    <w:rsid w:val="00D14BC7"/>
    <w:rsid w:val="00D26026"/>
    <w:rsid w:val="00D275EA"/>
    <w:rsid w:val="00D45763"/>
    <w:rsid w:val="00D51C2F"/>
    <w:rsid w:val="00D76DB5"/>
    <w:rsid w:val="00D82ACD"/>
    <w:rsid w:val="00D8434F"/>
    <w:rsid w:val="00D9077D"/>
    <w:rsid w:val="00D90C61"/>
    <w:rsid w:val="00DA0A39"/>
    <w:rsid w:val="00DB3036"/>
    <w:rsid w:val="00DB5AF6"/>
    <w:rsid w:val="00DC05C3"/>
    <w:rsid w:val="00DC29F8"/>
    <w:rsid w:val="00DC4A76"/>
    <w:rsid w:val="00DE0464"/>
    <w:rsid w:val="00DF31D1"/>
    <w:rsid w:val="00DF6CF9"/>
    <w:rsid w:val="00E10853"/>
    <w:rsid w:val="00E12897"/>
    <w:rsid w:val="00E129D9"/>
    <w:rsid w:val="00E12F2C"/>
    <w:rsid w:val="00E249A4"/>
    <w:rsid w:val="00E311CE"/>
    <w:rsid w:val="00E50B5A"/>
    <w:rsid w:val="00E51577"/>
    <w:rsid w:val="00E61457"/>
    <w:rsid w:val="00E73FA8"/>
    <w:rsid w:val="00E74129"/>
    <w:rsid w:val="00E82C54"/>
    <w:rsid w:val="00E83C36"/>
    <w:rsid w:val="00E84476"/>
    <w:rsid w:val="00EA082F"/>
    <w:rsid w:val="00EB19C9"/>
    <w:rsid w:val="00EB51F3"/>
    <w:rsid w:val="00EC736C"/>
    <w:rsid w:val="00EE0F05"/>
    <w:rsid w:val="00EF3CEA"/>
    <w:rsid w:val="00EF5086"/>
    <w:rsid w:val="00F20B97"/>
    <w:rsid w:val="00F24C0A"/>
    <w:rsid w:val="00F27535"/>
    <w:rsid w:val="00F37378"/>
    <w:rsid w:val="00F4001E"/>
    <w:rsid w:val="00F55B56"/>
    <w:rsid w:val="00F671FA"/>
    <w:rsid w:val="00F70085"/>
    <w:rsid w:val="00F8774F"/>
    <w:rsid w:val="00F87D98"/>
    <w:rsid w:val="00FA29F8"/>
    <w:rsid w:val="00FA3A2B"/>
    <w:rsid w:val="00FA48A1"/>
    <w:rsid w:val="00FB0DD5"/>
    <w:rsid w:val="00FB1447"/>
    <w:rsid w:val="00FB5717"/>
    <w:rsid w:val="00FC23E8"/>
    <w:rsid w:val="00FC5C5E"/>
    <w:rsid w:val="00FD304F"/>
    <w:rsid w:val="00FE07FE"/>
    <w:rsid w:val="00FE23E4"/>
    <w:rsid w:val="00FE468C"/>
    <w:rsid w:val="00FF5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o:colormenu v:ext="edit" fillcolor="none [663]"/>
    </o:shapedefaults>
    <o:shapelayout v:ext="edit">
      <o:idmap v:ext="edit" data="1"/>
    </o:shapelayout>
  </w:shapeDefaults>
  <w:decimalSymbol w:val="."/>
  <w:listSeparator w:val=","/>
  <w14:docId w14:val="6E3A376A"/>
  <w15:docId w15:val="{81B47A13-14EE-4410-A9A9-7AFEB609D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6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2F2C"/>
    <w:pPr>
      <w:ind w:left="720"/>
      <w:contextualSpacing/>
    </w:pPr>
  </w:style>
  <w:style w:type="table" w:styleId="TableGrid">
    <w:name w:val="Table Grid"/>
    <w:basedOn w:val="TableNormal"/>
    <w:uiPriority w:val="39"/>
    <w:rsid w:val="00563E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451A3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83C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3C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3C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3C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3C3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3C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C3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201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0165"/>
  </w:style>
  <w:style w:type="paragraph" w:styleId="Footer">
    <w:name w:val="footer"/>
    <w:basedOn w:val="Normal"/>
    <w:link w:val="FooterChar"/>
    <w:uiPriority w:val="99"/>
    <w:unhideWhenUsed/>
    <w:rsid w:val="000201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0165"/>
  </w:style>
  <w:style w:type="table" w:customStyle="1" w:styleId="TableGrid1">
    <w:name w:val="Table Grid1"/>
    <w:basedOn w:val="TableNormal"/>
    <w:next w:val="TableGrid"/>
    <w:uiPriority w:val="39"/>
    <w:rsid w:val="00EA08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4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9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2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7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7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6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0" Type="http://schemas.openxmlformats.org/officeDocument/2006/relationships/header" Target="header8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F5DDB62B41D24CB974735F2B5F80B6" ma:contentTypeVersion="11" ma:contentTypeDescription="Create a new document." ma:contentTypeScope="" ma:versionID="bd442b9005671c20949c2dc29753430f">
  <xsd:schema xmlns:xsd="http://www.w3.org/2001/XMLSchema" xmlns:xs="http://www.w3.org/2001/XMLSchema" xmlns:p="http://schemas.microsoft.com/office/2006/metadata/properties" xmlns:ns3="5b9dbb6f-f28e-4a32-a7d6-aa04ef18b565" xmlns:ns4="62dac45c-a09b-4542-889f-7647871c89a7" targetNamespace="http://schemas.microsoft.com/office/2006/metadata/properties" ma:root="true" ma:fieldsID="4e1a8f517bed6064e29f154e1f45921a" ns3:_="" ns4:_="">
    <xsd:import namespace="5b9dbb6f-f28e-4a32-a7d6-aa04ef18b565"/>
    <xsd:import namespace="62dac45c-a09b-4542-889f-7647871c89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9dbb6f-f28e-4a32-a7d6-aa04ef18b56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dac45c-a09b-4542-889f-7647871c89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C97A848-1970-4BDA-A1AB-8F19D088EC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9dbb6f-f28e-4a32-a7d6-aa04ef18b565"/>
    <ds:schemaRef ds:uri="62dac45c-a09b-4542-889f-7647871c8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4C42AD-A925-4F80-B4D7-C52591284C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1A79B1-FCF5-4F8A-9069-FEA48F9ECFC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A1A4CA6-97FD-4D90-93BF-AEEDA745BA50}">
  <ds:schemaRefs>
    <ds:schemaRef ds:uri="http://purl.org/dc/dcmitype/"/>
    <ds:schemaRef ds:uri="http://purl.org/dc/elements/1.1/"/>
    <ds:schemaRef ds:uri="http://www.w3.org/XML/1998/namespace"/>
    <ds:schemaRef ds:uri="5b9dbb6f-f28e-4a32-a7d6-aa04ef18b565"/>
    <ds:schemaRef ds:uri="http://schemas.microsoft.com/office/2006/documentManagement/types"/>
    <ds:schemaRef ds:uri="62dac45c-a09b-4542-889f-7647871c89a7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6</Pages>
  <Words>3817</Words>
  <Characters>21763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anfield University</Company>
  <LinksUpToDate>false</LinksUpToDate>
  <CharactersWithSpaces>25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njamin Ababio</dc:creator>
  <cp:lastModifiedBy>Daniel Goodwin</cp:lastModifiedBy>
  <cp:revision>4</cp:revision>
  <cp:lastPrinted>2019-07-29T10:44:00Z</cp:lastPrinted>
  <dcterms:created xsi:type="dcterms:W3CDTF">2021-09-01T11:09:00Z</dcterms:created>
  <dcterms:modified xsi:type="dcterms:W3CDTF">2021-09-01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earths-future</vt:lpwstr>
  </property>
  <property fmtid="{D5CDD505-2E9C-101B-9397-08002B2CF9AE}" pid="13" name="Mendeley Recent Style Name 5_1">
    <vt:lpwstr>Earth's Future</vt:lpwstr>
  </property>
  <property fmtid="{D5CDD505-2E9C-101B-9397-08002B2CF9AE}" pid="14" name="Mendeley Recent Style Id 6_1">
    <vt:lpwstr>http://www.zotero.org/styles/journal-of-hydrology</vt:lpwstr>
  </property>
  <property fmtid="{D5CDD505-2E9C-101B-9397-08002B2CF9AE}" pid="15" name="Mendeley Recent Style Name 6_1">
    <vt:lpwstr>Journal of Hydrology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science-of-the-total-environment</vt:lpwstr>
  </property>
  <property fmtid="{D5CDD505-2E9C-101B-9397-08002B2CF9AE}" pid="21" name="Mendeley Recent Style Name 9_1">
    <vt:lpwstr>Science of the Total Environment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a50fdec5-67b6-3f83-87b9-342f8be40f35</vt:lpwstr>
  </property>
  <property fmtid="{D5CDD505-2E9C-101B-9397-08002B2CF9AE}" pid="24" name="ContentTypeId">
    <vt:lpwstr>0x01010049F5DDB62B41D24CB974735F2B5F80B6</vt:lpwstr>
  </property>
</Properties>
</file>